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3C23B" w14:textId="559C7039" w:rsidR="001C36ED" w:rsidRDefault="001C36ED" w:rsidP="12C6F8DB">
      <w:pPr>
        <w:pStyle w:val="NoSpacing"/>
        <w:rPr>
          <w:rStyle w:val="Emphasis"/>
          <w:rFonts w:ascii="Arial" w:hAnsi="Arial" w:cs="Arial"/>
          <w:i w:val="0"/>
          <w:iCs w:val="0"/>
          <w:u w:val="single"/>
        </w:rPr>
      </w:pPr>
    </w:p>
    <w:p w14:paraId="58D24AED" w14:textId="77777777" w:rsidR="00D316A6" w:rsidRDefault="00D316A6" w:rsidP="12C6F8DB">
      <w:pPr>
        <w:pStyle w:val="NoSpacing"/>
        <w:rPr>
          <w:rStyle w:val="Emphasis"/>
          <w:rFonts w:ascii="Arial" w:hAnsi="Arial" w:cs="Arial"/>
          <w:i w:val="0"/>
          <w:iCs w:val="0"/>
          <w:u w:val="single"/>
        </w:rPr>
      </w:pPr>
    </w:p>
    <w:p w14:paraId="60CCA3A3" w14:textId="77777777" w:rsidR="00D316A6" w:rsidRDefault="00D316A6" w:rsidP="12C6F8DB">
      <w:pPr>
        <w:pStyle w:val="NoSpacing"/>
        <w:rPr>
          <w:rStyle w:val="Emphasis"/>
          <w:rFonts w:ascii="Arial" w:hAnsi="Arial" w:cs="Arial"/>
          <w:i w:val="0"/>
          <w:iCs w:val="0"/>
          <w:u w:val="single"/>
        </w:rPr>
      </w:pPr>
    </w:p>
    <w:p w14:paraId="357C6A59" w14:textId="77777777" w:rsidR="00D316A6" w:rsidRDefault="00D316A6" w:rsidP="12C6F8DB">
      <w:pPr>
        <w:pStyle w:val="NoSpacing"/>
        <w:rPr>
          <w:rStyle w:val="Emphasis"/>
          <w:rFonts w:ascii="Arial" w:hAnsi="Arial" w:cs="Arial"/>
          <w:i w:val="0"/>
          <w:iCs w:val="0"/>
          <w:u w:val="single"/>
        </w:rPr>
      </w:pPr>
    </w:p>
    <w:p w14:paraId="6349488B" w14:textId="0D70E7A6" w:rsidR="001C36ED" w:rsidRDefault="001C36ED" w:rsidP="000D17C6">
      <w:pPr>
        <w:pStyle w:val="NoSpacing"/>
        <w:rPr>
          <w:rStyle w:val="Emphasis"/>
          <w:rFonts w:ascii="Arial" w:hAnsi="Arial" w:cs="Arial"/>
          <w:i w:val="0"/>
          <w:u w:val="single"/>
        </w:rPr>
      </w:pPr>
    </w:p>
    <w:p w14:paraId="3F73750A" w14:textId="4B5DE124" w:rsidR="001C36ED" w:rsidRDefault="001C36ED" w:rsidP="000D17C6">
      <w:pPr>
        <w:pStyle w:val="NoSpacing"/>
        <w:rPr>
          <w:rStyle w:val="Emphasis"/>
          <w:rFonts w:ascii="Arial" w:hAnsi="Arial" w:cs="Arial"/>
          <w:i w:val="0"/>
          <w:u w:val="single"/>
        </w:rPr>
      </w:pPr>
    </w:p>
    <w:p w14:paraId="6B92FA1E" w14:textId="4340EA22" w:rsidR="001C36ED" w:rsidRDefault="001C36ED" w:rsidP="000D17C6">
      <w:pPr>
        <w:pStyle w:val="NoSpacing"/>
        <w:rPr>
          <w:rStyle w:val="Emphasis"/>
          <w:rFonts w:ascii="Arial" w:hAnsi="Arial" w:cs="Arial"/>
          <w:i w:val="0"/>
          <w:u w:val="single"/>
        </w:rPr>
      </w:pPr>
    </w:p>
    <w:p w14:paraId="2C62E1E9" w14:textId="68816D07" w:rsidR="009B3A42" w:rsidRDefault="009B3A42" w:rsidP="000D17C6">
      <w:pPr>
        <w:pStyle w:val="NoSpacing"/>
        <w:rPr>
          <w:rStyle w:val="Emphasis"/>
          <w:rFonts w:ascii="Arial" w:hAnsi="Arial" w:cs="Arial"/>
          <w:i w:val="0"/>
          <w:u w:val="single"/>
        </w:rPr>
      </w:pPr>
    </w:p>
    <w:p w14:paraId="2E922C84" w14:textId="50F62B8D" w:rsidR="00662D8A" w:rsidRPr="00300554" w:rsidRDefault="00300554" w:rsidP="00CE3C04">
      <w:pPr>
        <w:suppressAutoHyphens/>
        <w:spacing w:before="720" w:after="1360" w:line="240" w:lineRule="auto"/>
        <w:ind w:left="1080" w:right="1080"/>
        <w:jc w:val="center"/>
        <w:rPr>
          <w:rFonts w:ascii="Arial" w:eastAsia="Times New Roman" w:hAnsi="Arial" w:cs="Arial"/>
          <w:b/>
          <w:sz w:val="72"/>
          <w:szCs w:val="72"/>
        </w:rPr>
      </w:pPr>
      <w:r w:rsidRPr="700637D2">
        <w:rPr>
          <w:rFonts w:ascii="Arial" w:eastAsia="Times New Roman" w:hAnsi="Arial" w:cs="Arial"/>
          <w:b/>
          <w:kern w:val="28"/>
          <w:sz w:val="72"/>
          <w:szCs w:val="72"/>
        </w:rPr>
        <w:t>JUNGLE ADVENTURE</w:t>
      </w:r>
    </w:p>
    <w:p w14:paraId="38101D3A" w14:textId="6ABB4D52" w:rsidR="00CE3C04" w:rsidRPr="00CE3C04" w:rsidRDefault="00CE3C04" w:rsidP="00CE3C04">
      <w:pPr>
        <w:suppressAutoHyphens/>
        <w:spacing w:before="720" w:after="1360" w:line="240" w:lineRule="auto"/>
        <w:ind w:left="1080" w:right="1080"/>
        <w:jc w:val="center"/>
        <w:rPr>
          <w:rFonts w:ascii="Arial" w:eastAsia="Times New Roman" w:hAnsi="Arial" w:cs="Arial"/>
          <w:sz w:val="40"/>
          <w:szCs w:val="40"/>
        </w:rPr>
      </w:pPr>
      <w:r w:rsidRPr="700637D2">
        <w:fldChar w:fldCharType="begin"/>
      </w:r>
      <w:r w:rsidRPr="00CE3C04">
        <w:rPr>
          <w:rFonts w:ascii="Arial" w:eastAsia="Times New Roman" w:hAnsi="Arial" w:cs="Arial"/>
          <w:iCs/>
          <w:kern w:val="28"/>
          <w:sz w:val="40"/>
          <w:szCs w:val="20"/>
        </w:rPr>
        <w:instrText xml:space="preserve"> SUBJECT  \* MERGEFORMAT </w:instrText>
      </w:r>
      <w:r w:rsidRPr="700637D2">
        <w:rPr>
          <w:rFonts w:ascii="Arial" w:eastAsia="Times New Roman" w:hAnsi="Arial" w:cs="Arial"/>
          <w:iCs/>
          <w:kern w:val="28"/>
          <w:sz w:val="40"/>
          <w:szCs w:val="20"/>
        </w:rPr>
        <w:fldChar w:fldCharType="separate"/>
      </w:r>
      <w:r w:rsidRPr="700637D2">
        <w:rPr>
          <w:rFonts w:ascii="Arial" w:eastAsia="Times New Roman" w:hAnsi="Arial" w:cs="Arial"/>
          <w:kern w:val="28"/>
          <w:sz w:val="40"/>
          <w:szCs w:val="40"/>
        </w:rPr>
        <w:t>Software Requirements Specification</w:t>
      </w:r>
      <w:r w:rsidRPr="700637D2">
        <w:fldChar w:fldCharType="end"/>
      </w:r>
    </w:p>
    <w:p w14:paraId="2F0220AD" w14:textId="434EBC46" w:rsidR="00CE3C04" w:rsidRPr="00CE3C04" w:rsidRDefault="00CE3C04" w:rsidP="00CE3C04">
      <w:pPr>
        <w:spacing w:after="0" w:line="240" w:lineRule="auto"/>
        <w:jc w:val="center"/>
        <w:rPr>
          <w:rFonts w:ascii="Arial" w:eastAsia="Times New Roman" w:hAnsi="Arial" w:cs="Times New Roman"/>
          <w:b/>
          <w:sz w:val="28"/>
          <w:szCs w:val="28"/>
        </w:rPr>
      </w:pPr>
      <w:r w:rsidRPr="00CE3C04">
        <w:rPr>
          <w:rFonts w:ascii="Arial" w:eastAsia="Times New Roman" w:hAnsi="Arial" w:cs="Times New Roman"/>
          <w:b/>
          <w:kern w:val="28"/>
          <w:sz w:val="28"/>
          <w:szCs w:val="28"/>
        </w:rPr>
        <w:t xml:space="preserve">Draft </w:t>
      </w:r>
      <w:r w:rsidR="007B7E4E">
        <w:rPr>
          <w:rFonts w:ascii="Arial" w:eastAsia="Times New Roman" w:hAnsi="Arial" w:cs="Times New Roman"/>
          <w:b/>
          <w:kern w:val="28"/>
          <w:sz w:val="28"/>
          <w:szCs w:val="28"/>
        </w:rPr>
        <w:t>1</w:t>
      </w:r>
    </w:p>
    <w:p w14:paraId="7FAC4EA2" w14:textId="5C2CAB89" w:rsidR="00CE3C04" w:rsidRDefault="007B7E4E" w:rsidP="00CE3C04">
      <w:pPr>
        <w:spacing w:before="240" w:after="960" w:line="240" w:lineRule="auto"/>
        <w:jc w:val="center"/>
        <w:rPr>
          <w:rFonts w:ascii="Arial" w:eastAsia="Times New Roman" w:hAnsi="Arial" w:cs="Times New Roman"/>
          <w:i/>
          <w:sz w:val="28"/>
          <w:szCs w:val="28"/>
        </w:rPr>
      </w:pPr>
      <w:r w:rsidRPr="700637D2">
        <w:rPr>
          <w:rFonts w:ascii="Arial" w:eastAsia="Times New Roman" w:hAnsi="Arial" w:cs="Times New Roman"/>
          <w:i/>
          <w:kern w:val="28"/>
          <w:sz w:val="28"/>
          <w:szCs w:val="28"/>
        </w:rPr>
        <w:t>September 7</w:t>
      </w:r>
      <w:r w:rsidRPr="700637D2">
        <w:rPr>
          <w:rFonts w:ascii="Arial" w:eastAsia="Times New Roman" w:hAnsi="Arial" w:cs="Times New Roman"/>
          <w:i/>
          <w:kern w:val="28"/>
          <w:sz w:val="28"/>
          <w:szCs w:val="28"/>
          <w:vertAlign w:val="superscript"/>
        </w:rPr>
        <w:t>th</w:t>
      </w:r>
      <w:r w:rsidRPr="700637D2">
        <w:rPr>
          <w:rFonts w:ascii="Arial" w:eastAsia="Times New Roman" w:hAnsi="Arial" w:cs="Times New Roman"/>
          <w:i/>
          <w:kern w:val="28"/>
          <w:sz w:val="28"/>
          <w:szCs w:val="28"/>
        </w:rPr>
        <w:t>, 2018</w:t>
      </w:r>
    </w:p>
    <w:p w14:paraId="576C3ECB" w14:textId="77777777" w:rsidR="00662D8A" w:rsidRPr="00CE3C04" w:rsidRDefault="00662D8A" w:rsidP="00CE3C04">
      <w:pPr>
        <w:spacing w:before="240" w:after="960" w:line="240" w:lineRule="auto"/>
        <w:jc w:val="center"/>
        <w:rPr>
          <w:rFonts w:ascii="Arial" w:eastAsia="Times New Roman" w:hAnsi="Arial" w:cs="Times New Roman"/>
          <w:i/>
          <w:iCs/>
          <w:kern w:val="28"/>
          <w:sz w:val="28"/>
          <w:szCs w:val="20"/>
        </w:rPr>
      </w:pPr>
    </w:p>
    <w:p w14:paraId="2A760214" w14:textId="15A38B46" w:rsidR="001C36ED" w:rsidRPr="00662D8A" w:rsidRDefault="007C058D" w:rsidP="00662D8A">
      <w:pPr>
        <w:spacing w:before="360" w:after="180" w:line="240" w:lineRule="auto"/>
        <w:jc w:val="center"/>
        <w:rPr>
          <w:rStyle w:val="Emphasis"/>
          <w:rFonts w:ascii="Times New Roman" w:eastAsia="Times New Roman" w:hAnsi="Times New Roman" w:cs="Times New Roman"/>
          <w:b/>
          <w:i w:val="0"/>
          <w:sz w:val="44"/>
          <w:szCs w:val="44"/>
        </w:rPr>
      </w:pPr>
      <w:r w:rsidRPr="700637D2">
        <w:rPr>
          <w:rFonts w:ascii="Times New Roman" w:eastAsia="Times New Roman" w:hAnsi="Times New Roman" w:cs="Times New Roman"/>
          <w:b/>
          <w:kern w:val="28"/>
          <w:sz w:val="44"/>
          <w:szCs w:val="44"/>
        </w:rPr>
        <w:t>Team Avengers</w:t>
      </w:r>
    </w:p>
    <w:p w14:paraId="60FA7CF4" w14:textId="68E09486" w:rsidR="001C36ED" w:rsidRPr="00662D8A" w:rsidRDefault="001C36ED" w:rsidP="001C36ED">
      <w:pPr>
        <w:pStyle w:val="NoSpacing"/>
        <w:jc w:val="center"/>
        <w:rPr>
          <w:rFonts w:ascii="Times New Roman" w:hAnsi="Times New Roman" w:cs="Times New Roman"/>
          <w:color w:val="C00000"/>
          <w:sz w:val="28"/>
          <w:szCs w:val="28"/>
        </w:rPr>
      </w:pPr>
      <w:r w:rsidRPr="700637D2">
        <w:rPr>
          <w:rFonts w:ascii="Times New Roman" w:hAnsi="Times New Roman" w:cs="Times New Roman"/>
          <w:color w:val="00B050"/>
          <w:sz w:val="28"/>
          <w:szCs w:val="28"/>
        </w:rPr>
        <w:t>AJ: GREEN</w:t>
      </w:r>
      <w:r w:rsidRPr="700637D2">
        <w:rPr>
          <w:rStyle w:val="Emphasis"/>
          <w:rFonts w:ascii="Times New Roman" w:eastAsia="Times New Roman" w:hAnsi="Times New Roman" w:cs="Times New Roman"/>
          <w:i w:val="0"/>
          <w:sz w:val="32"/>
          <w:szCs w:val="32"/>
        </w:rPr>
        <w:t xml:space="preserve">&amp; </w:t>
      </w:r>
      <w:r w:rsidRPr="700637D2">
        <w:rPr>
          <w:rFonts w:ascii="Times New Roman" w:hAnsi="Times New Roman" w:cs="Times New Roman"/>
          <w:color w:val="1F497D" w:themeColor="text2"/>
          <w:sz w:val="28"/>
          <w:szCs w:val="28"/>
        </w:rPr>
        <w:t>AK: D. BLUE</w:t>
      </w:r>
      <w:r w:rsidRPr="700637D2">
        <w:rPr>
          <w:rStyle w:val="Emphasis"/>
          <w:rFonts w:ascii="Times New Roman" w:eastAsia="Times New Roman" w:hAnsi="Times New Roman" w:cs="Times New Roman"/>
          <w:i w:val="0"/>
          <w:sz w:val="32"/>
          <w:szCs w:val="32"/>
        </w:rPr>
        <w:t xml:space="preserve"> &amp; </w:t>
      </w:r>
      <w:r w:rsidRPr="700637D2">
        <w:rPr>
          <w:rStyle w:val="Emphasis"/>
          <w:rFonts w:ascii="Times New Roman" w:eastAsia="Times New Roman" w:hAnsi="Times New Roman" w:cs="Times New Roman"/>
          <w:i w:val="0"/>
          <w:sz w:val="32"/>
          <w:szCs w:val="32"/>
          <w:highlight w:val="yellow"/>
        </w:rPr>
        <w:t>MQ YELLOW</w:t>
      </w:r>
      <w:r w:rsidRPr="700637D2">
        <w:rPr>
          <w:rStyle w:val="Emphasis"/>
          <w:rFonts w:ascii="Times New Roman" w:eastAsia="Times New Roman" w:hAnsi="Times New Roman" w:cs="Times New Roman"/>
          <w:i w:val="0"/>
          <w:sz w:val="32"/>
          <w:szCs w:val="32"/>
        </w:rPr>
        <w:t xml:space="preserve"> &amp; </w:t>
      </w:r>
      <w:r w:rsidRPr="700637D2">
        <w:rPr>
          <w:rFonts w:ascii="Times New Roman" w:hAnsi="Times New Roman" w:cs="Times New Roman"/>
          <w:color w:val="C00000"/>
          <w:sz w:val="28"/>
          <w:szCs w:val="28"/>
        </w:rPr>
        <w:t>SN: RED</w:t>
      </w:r>
    </w:p>
    <w:p w14:paraId="13420FFE" w14:textId="3791B2C1" w:rsidR="001722B1" w:rsidRPr="00206F7B" w:rsidRDefault="001C36ED" w:rsidP="00206F7B">
      <w:pPr>
        <w:pStyle w:val="NoSpacing"/>
        <w:tabs>
          <w:tab w:val="left" w:pos="6813"/>
        </w:tabs>
        <w:jc w:val="center"/>
        <w:rPr>
          <w:rStyle w:val="Emphasis"/>
          <w:rFonts w:ascii="Arial" w:hAnsi="Arial" w:cs="Arial"/>
          <w:i w:val="0"/>
          <w:sz w:val="28"/>
          <w:szCs w:val="28"/>
        </w:rPr>
      </w:pPr>
      <w:proofErr w:type="spellStart"/>
      <w:r w:rsidRPr="700637D2">
        <w:rPr>
          <w:rFonts w:ascii="Arial" w:eastAsiaTheme="majorEastAsia" w:hAnsi="Arial" w:cs="Arial"/>
          <w:i/>
          <w:sz w:val="20"/>
          <w:szCs w:val="20"/>
        </w:rPr>
        <w:t>Aaleyah</w:t>
      </w:r>
      <w:proofErr w:type="spellEnd"/>
      <w:r w:rsidRPr="700637D2">
        <w:rPr>
          <w:rFonts w:ascii="Arial" w:eastAsiaTheme="majorEastAsia" w:hAnsi="Arial" w:cs="Arial"/>
          <w:i/>
          <w:sz w:val="20"/>
          <w:szCs w:val="20"/>
        </w:rPr>
        <w:t xml:space="preserve"> </w:t>
      </w:r>
      <w:proofErr w:type="gramStart"/>
      <w:r w:rsidRPr="700637D2">
        <w:rPr>
          <w:rFonts w:ascii="Arial" w:eastAsiaTheme="majorEastAsia" w:hAnsi="Arial" w:cs="Arial"/>
          <w:i/>
          <w:sz w:val="20"/>
          <w:szCs w:val="20"/>
        </w:rPr>
        <w:t>Joseph</w:t>
      </w:r>
      <w:r w:rsidR="00662D8A" w:rsidRPr="700637D2">
        <w:rPr>
          <w:rFonts w:ascii="Arial" w:eastAsiaTheme="majorEastAsia" w:hAnsi="Arial" w:cs="Arial"/>
          <w:i/>
          <w:sz w:val="20"/>
          <w:szCs w:val="20"/>
        </w:rPr>
        <w:t xml:space="preserve"> ,</w:t>
      </w:r>
      <w:proofErr w:type="gramEnd"/>
      <w:r w:rsidRPr="700637D2">
        <w:rPr>
          <w:rFonts w:ascii="Arial" w:eastAsiaTheme="majorEastAsia" w:hAnsi="Arial" w:cs="Arial"/>
          <w:i/>
          <w:sz w:val="20"/>
          <w:szCs w:val="20"/>
        </w:rPr>
        <w:t xml:space="preserve"> </w:t>
      </w:r>
      <w:proofErr w:type="spellStart"/>
      <w:r w:rsidRPr="700637D2">
        <w:rPr>
          <w:rFonts w:ascii="Arial" w:eastAsiaTheme="majorEastAsia" w:hAnsi="Arial" w:cs="Arial"/>
          <w:i/>
          <w:sz w:val="20"/>
          <w:szCs w:val="20"/>
        </w:rPr>
        <w:t>Adefemi</w:t>
      </w:r>
      <w:proofErr w:type="spellEnd"/>
      <w:r w:rsidRPr="700637D2">
        <w:rPr>
          <w:rFonts w:ascii="Arial" w:eastAsiaTheme="majorEastAsia" w:hAnsi="Arial" w:cs="Arial"/>
          <w:i/>
          <w:sz w:val="20"/>
          <w:szCs w:val="20"/>
        </w:rPr>
        <w:t xml:space="preserve"> Kolawole, Matteo Quintero, Scott Nguyen</w:t>
      </w:r>
    </w:p>
    <w:p w14:paraId="79AE7DD3" w14:textId="1433AF04" w:rsidR="006F3C6F" w:rsidRPr="004C1A00" w:rsidRDefault="009B3A42" w:rsidP="008E39B1">
      <w:pPr>
        <w:pStyle w:val="NoSpacing"/>
        <w:tabs>
          <w:tab w:val="left" w:pos="7350"/>
        </w:tabs>
        <w:jc w:val="center"/>
        <w:rPr>
          <w:rStyle w:val="Emphasis"/>
          <w:rFonts w:ascii="Copperplate Gothic Bold" w:hAnsi="Copperplate Gothic Bold" w:cs="Arial"/>
          <w:b/>
          <w:i w:val="0"/>
          <w:sz w:val="40"/>
          <w:szCs w:val="40"/>
        </w:rPr>
      </w:pPr>
      <w:r w:rsidRPr="700637D2">
        <w:rPr>
          <w:rStyle w:val="Emphasis"/>
          <w:rFonts w:ascii="Copperplate Gothic Bold" w:hAnsi="Copperplate Gothic Bold" w:cs="Arial"/>
          <w:b/>
          <w:i w:val="0"/>
          <w:sz w:val="40"/>
          <w:szCs w:val="40"/>
        </w:rPr>
        <w:lastRenderedPageBreak/>
        <w:t>Contents</w:t>
      </w:r>
    </w:p>
    <w:p w14:paraId="03B148C2" w14:textId="77777777" w:rsidR="009B3A42" w:rsidRPr="00F70F12" w:rsidRDefault="009B3A42" w:rsidP="006F1B6A">
      <w:pPr>
        <w:pStyle w:val="NoSpacing"/>
        <w:tabs>
          <w:tab w:val="left" w:pos="2385"/>
          <w:tab w:val="left" w:pos="9199"/>
        </w:tabs>
        <w:rPr>
          <w:rStyle w:val="Emphasis"/>
          <w:rFonts w:ascii="Times New Roman" w:eastAsia="Times New Roman" w:hAnsi="Times New Roman" w:cs="Times New Roman"/>
          <w:b/>
          <w:i w:val="0"/>
          <w:sz w:val="24"/>
          <w:szCs w:val="24"/>
        </w:rPr>
      </w:pPr>
    </w:p>
    <w:p w14:paraId="4E5E1B23" w14:textId="6B67786B" w:rsidR="00904F3D" w:rsidRDefault="00292B6B" w:rsidP="00292B6B">
      <w:pPr>
        <w:pStyle w:val="NoSpacing"/>
        <w:rPr>
          <w:rStyle w:val="Emphasis"/>
          <w:rFonts w:ascii="Copperplate Gothic Bold" w:eastAsia="Times New Roman" w:hAnsi="Copperplate Gothic Bold" w:cs="Times New Roman"/>
          <w:b/>
          <w:i w:val="0"/>
          <w:sz w:val="36"/>
          <w:szCs w:val="36"/>
        </w:rPr>
      </w:pPr>
      <w:r w:rsidRPr="1F8DDA83">
        <w:rPr>
          <w:rStyle w:val="Emphasis"/>
          <w:rFonts w:ascii="Copperplate Gothic Bold" w:eastAsia="Times New Roman" w:hAnsi="Copperplate Gothic Bold" w:cs="Times New Roman"/>
          <w:b/>
          <w:i w:val="0"/>
          <w:sz w:val="36"/>
          <w:szCs w:val="36"/>
        </w:rPr>
        <w:t>1 Introduction</w:t>
      </w:r>
      <w:r w:rsidR="00131078" w:rsidRPr="1F8DDA83">
        <w:rPr>
          <w:rStyle w:val="Emphasis"/>
          <w:rFonts w:ascii="Copperplate Gothic Bold" w:eastAsia="Times New Roman" w:hAnsi="Copperplate Gothic Bold" w:cs="Times New Roman"/>
          <w:b/>
          <w:i w:val="0"/>
          <w:sz w:val="36"/>
          <w:szCs w:val="36"/>
        </w:rPr>
        <w:t>……………………………………………………………………………………………………………………………….2</w:t>
      </w:r>
    </w:p>
    <w:p w14:paraId="24664637" w14:textId="136B53EE" w:rsidR="00EC01A6" w:rsidRPr="00EC01A6" w:rsidRDefault="00D87913" w:rsidP="00EC01A6">
      <w:pPr>
        <w:pStyle w:val="NoSpacing"/>
        <w:numPr>
          <w:ilvl w:val="1"/>
          <w:numId w:val="38"/>
        </w:numPr>
        <w:rPr>
          <w:rStyle w:val="Emphasis"/>
          <w:rFonts w:ascii="Times New Roman" w:eastAsia="Times New Roman" w:hAnsi="Times New Roman" w:cs="Times New Roman"/>
          <w:i w:val="0"/>
          <w:sz w:val="36"/>
          <w:szCs w:val="36"/>
        </w:rPr>
      </w:pPr>
      <w:r w:rsidRPr="700637D2">
        <w:rPr>
          <w:rStyle w:val="Emphasis"/>
          <w:rFonts w:ascii="Times New Roman" w:eastAsia="Times New Roman" w:hAnsi="Times New Roman" w:cs="Times New Roman"/>
          <w:i w:val="0"/>
          <w:sz w:val="36"/>
          <w:szCs w:val="36"/>
        </w:rPr>
        <w:t>Problem Statement</w:t>
      </w:r>
      <w:r w:rsidR="00EC01A6" w:rsidRPr="700637D2">
        <w:rPr>
          <w:rStyle w:val="Emphasis"/>
          <w:rFonts w:ascii="Times New Roman" w:eastAsia="Times New Roman" w:hAnsi="Times New Roman" w:cs="Times New Roman"/>
          <w:i w:val="0"/>
          <w:sz w:val="36"/>
          <w:szCs w:val="36"/>
        </w:rPr>
        <w:t>………………………………………………………………………………………………………………</w:t>
      </w:r>
      <w:proofErr w:type="gramStart"/>
      <w:r w:rsidR="00EC01A6" w:rsidRPr="700637D2">
        <w:rPr>
          <w:rStyle w:val="Emphasis"/>
          <w:rFonts w:ascii="Times New Roman" w:eastAsia="Times New Roman" w:hAnsi="Times New Roman" w:cs="Times New Roman"/>
          <w:i w:val="0"/>
          <w:sz w:val="36"/>
          <w:szCs w:val="36"/>
        </w:rPr>
        <w:t>…..</w:t>
      </w:r>
      <w:proofErr w:type="gramEnd"/>
      <w:r w:rsidR="00EC01A6" w:rsidRPr="700637D2">
        <w:rPr>
          <w:rStyle w:val="Emphasis"/>
          <w:rFonts w:ascii="Times New Roman" w:eastAsia="Times New Roman" w:hAnsi="Times New Roman" w:cs="Times New Roman"/>
          <w:i w:val="0"/>
          <w:sz w:val="36"/>
          <w:szCs w:val="36"/>
        </w:rPr>
        <w:t>2</w:t>
      </w:r>
    </w:p>
    <w:p w14:paraId="42A8CE33" w14:textId="177F7A3A" w:rsidR="00D87913" w:rsidRPr="00131078" w:rsidRDefault="00EC01A6" w:rsidP="00D87913">
      <w:pPr>
        <w:pStyle w:val="NoSpacing"/>
        <w:numPr>
          <w:ilvl w:val="1"/>
          <w:numId w:val="38"/>
        </w:numPr>
        <w:rPr>
          <w:rStyle w:val="Emphasis"/>
          <w:rFonts w:ascii="Times New Roman" w:eastAsia="Times New Roman" w:hAnsi="Times New Roman" w:cs="Times New Roman"/>
          <w:i w:val="0"/>
          <w:sz w:val="36"/>
          <w:szCs w:val="36"/>
        </w:rPr>
      </w:pPr>
      <w:r w:rsidRPr="700637D2">
        <w:rPr>
          <w:rStyle w:val="Emphasis"/>
          <w:rFonts w:ascii="Times New Roman" w:eastAsia="Times New Roman" w:hAnsi="Times New Roman" w:cs="Times New Roman"/>
          <w:i w:val="0"/>
          <w:sz w:val="36"/>
          <w:szCs w:val="36"/>
        </w:rPr>
        <w:t>Scope………………………………………………………………………………………………………………………….…</w:t>
      </w:r>
      <w:proofErr w:type="gramStart"/>
      <w:r w:rsidRPr="700637D2">
        <w:rPr>
          <w:rStyle w:val="Emphasis"/>
          <w:rFonts w:ascii="Times New Roman" w:eastAsia="Times New Roman" w:hAnsi="Times New Roman" w:cs="Times New Roman"/>
          <w:i w:val="0"/>
          <w:sz w:val="36"/>
          <w:szCs w:val="36"/>
        </w:rPr>
        <w:t>…..</w:t>
      </w:r>
      <w:proofErr w:type="gramEnd"/>
      <w:r w:rsidRPr="700637D2">
        <w:rPr>
          <w:rStyle w:val="Emphasis"/>
          <w:rFonts w:ascii="Times New Roman" w:eastAsia="Times New Roman" w:hAnsi="Times New Roman" w:cs="Times New Roman"/>
          <w:i w:val="0"/>
          <w:sz w:val="36"/>
          <w:szCs w:val="36"/>
        </w:rPr>
        <w:t>2</w:t>
      </w:r>
    </w:p>
    <w:p w14:paraId="2700D239" w14:textId="3AAB95C3" w:rsidR="00EC01A6" w:rsidRDefault="00EC01A6" w:rsidP="00D87913">
      <w:pPr>
        <w:pStyle w:val="NoSpacing"/>
        <w:numPr>
          <w:ilvl w:val="1"/>
          <w:numId w:val="38"/>
        </w:numPr>
        <w:rPr>
          <w:rStyle w:val="Emphasis"/>
          <w:rFonts w:ascii="Times New Roman" w:eastAsia="Times New Roman" w:hAnsi="Times New Roman" w:cs="Times New Roman"/>
          <w:i w:val="0"/>
          <w:sz w:val="36"/>
          <w:szCs w:val="36"/>
        </w:rPr>
      </w:pPr>
      <w:r w:rsidRPr="700637D2">
        <w:rPr>
          <w:rStyle w:val="Emphasis"/>
          <w:rFonts w:ascii="Times New Roman" w:eastAsia="Times New Roman" w:hAnsi="Times New Roman" w:cs="Times New Roman"/>
          <w:i w:val="0"/>
          <w:sz w:val="36"/>
          <w:szCs w:val="36"/>
        </w:rPr>
        <w:t>Setting……………………………………………………………………………………………………………………………….2</w:t>
      </w:r>
    </w:p>
    <w:p w14:paraId="26EE9846" w14:textId="6C886CE9" w:rsidR="00EC01A6" w:rsidRPr="00131078" w:rsidRDefault="00EC01A6" w:rsidP="00D87913">
      <w:pPr>
        <w:pStyle w:val="NoSpacing"/>
        <w:numPr>
          <w:ilvl w:val="1"/>
          <w:numId w:val="38"/>
        </w:numPr>
        <w:rPr>
          <w:rStyle w:val="Emphasis"/>
          <w:rFonts w:ascii="Times New Roman" w:eastAsia="Times New Roman" w:hAnsi="Times New Roman" w:cs="Times New Roman"/>
          <w:i w:val="0"/>
          <w:sz w:val="36"/>
          <w:szCs w:val="36"/>
        </w:rPr>
      </w:pPr>
      <w:r w:rsidRPr="700637D2">
        <w:rPr>
          <w:rStyle w:val="Emphasis"/>
          <w:rFonts w:ascii="Times New Roman" w:eastAsia="Times New Roman" w:hAnsi="Times New Roman" w:cs="Times New Roman"/>
          <w:i w:val="0"/>
          <w:sz w:val="36"/>
          <w:szCs w:val="36"/>
        </w:rPr>
        <w:t>General Overview…………………………………………………………………………………………………………………...3</w:t>
      </w:r>
    </w:p>
    <w:p w14:paraId="4F6D0F95" w14:textId="4A03B019" w:rsidR="00D02D23" w:rsidRDefault="00810720" w:rsidP="00D02D23">
      <w:pPr>
        <w:pStyle w:val="NoSpacing"/>
        <w:numPr>
          <w:ilvl w:val="0"/>
          <w:numId w:val="38"/>
        </w:numPr>
        <w:rPr>
          <w:rStyle w:val="Emphasis"/>
          <w:rFonts w:ascii="Copperplate Gothic Bold" w:eastAsia="Times New Roman" w:hAnsi="Copperplate Gothic Bold" w:cs="Times New Roman"/>
          <w:b/>
          <w:i w:val="0"/>
          <w:sz w:val="36"/>
          <w:szCs w:val="36"/>
        </w:rPr>
      </w:pPr>
      <w:r>
        <w:rPr>
          <w:rStyle w:val="Emphasis"/>
          <w:rFonts w:ascii="Copperplate Gothic Bold" w:eastAsia="Times New Roman" w:hAnsi="Copperplate Gothic Bold" w:cs="Times New Roman"/>
          <w:b/>
          <w:i w:val="0"/>
          <w:sz w:val="36"/>
          <w:szCs w:val="36"/>
        </w:rPr>
        <w:t>Overall description</w:t>
      </w:r>
      <w:r w:rsidR="00D02D23" w:rsidRPr="1F8DDA83">
        <w:rPr>
          <w:rStyle w:val="Emphasis"/>
          <w:rFonts w:ascii="Copperplate Gothic Bold" w:eastAsia="Times New Roman" w:hAnsi="Copperplate Gothic Bold" w:cs="Times New Roman"/>
          <w:b/>
          <w:i w:val="0"/>
          <w:sz w:val="36"/>
          <w:szCs w:val="36"/>
        </w:rPr>
        <w:t>………………………………………………………………………………………………………………</w:t>
      </w:r>
      <w:r>
        <w:rPr>
          <w:rStyle w:val="Emphasis"/>
          <w:rFonts w:ascii="Copperplate Gothic Bold" w:eastAsia="Times New Roman" w:hAnsi="Copperplate Gothic Bold" w:cs="Times New Roman"/>
          <w:b/>
          <w:i w:val="0"/>
          <w:sz w:val="36"/>
          <w:szCs w:val="36"/>
        </w:rPr>
        <w:t>…</w:t>
      </w:r>
      <w:r w:rsidR="00D02D23" w:rsidRPr="1F8DDA83">
        <w:rPr>
          <w:rStyle w:val="Emphasis"/>
          <w:rFonts w:ascii="Copperplate Gothic Bold" w:eastAsia="Times New Roman" w:hAnsi="Copperplate Gothic Bold" w:cs="Times New Roman"/>
          <w:b/>
          <w:i w:val="0"/>
          <w:sz w:val="36"/>
          <w:szCs w:val="36"/>
        </w:rPr>
        <w:t>.</w:t>
      </w:r>
      <w:r>
        <w:rPr>
          <w:rStyle w:val="Emphasis"/>
          <w:rFonts w:ascii="Copperplate Gothic Bold" w:eastAsia="Times New Roman" w:hAnsi="Copperplate Gothic Bold" w:cs="Times New Roman"/>
          <w:b/>
          <w:i w:val="0"/>
          <w:sz w:val="36"/>
          <w:szCs w:val="36"/>
        </w:rPr>
        <w:t>3</w:t>
      </w:r>
    </w:p>
    <w:p w14:paraId="0AE1EB53" w14:textId="4C0D73FC" w:rsidR="00810720" w:rsidRDefault="00810720" w:rsidP="00810720">
      <w:pPr>
        <w:pStyle w:val="NoSpacing"/>
        <w:numPr>
          <w:ilvl w:val="1"/>
          <w:numId w:val="38"/>
        </w:numPr>
        <w:rPr>
          <w:rStyle w:val="Emphasis"/>
          <w:rFonts w:ascii="Times New Roman" w:eastAsia="Times New Roman" w:hAnsi="Times New Roman" w:cs="Times New Roman"/>
          <w:i w:val="0"/>
          <w:sz w:val="36"/>
          <w:szCs w:val="36"/>
        </w:rPr>
      </w:pPr>
      <w:r>
        <w:rPr>
          <w:rStyle w:val="Emphasis"/>
          <w:rFonts w:ascii="Times New Roman" w:eastAsia="Times New Roman" w:hAnsi="Times New Roman" w:cs="Times New Roman"/>
          <w:i w:val="0"/>
          <w:sz w:val="36"/>
          <w:szCs w:val="36"/>
        </w:rPr>
        <w:t>Function Requirements</w:t>
      </w:r>
      <w:r w:rsidR="00E7272F">
        <w:rPr>
          <w:rStyle w:val="Emphasis"/>
          <w:rFonts w:ascii="Times New Roman" w:eastAsia="Times New Roman" w:hAnsi="Times New Roman" w:cs="Times New Roman"/>
          <w:i w:val="0"/>
          <w:sz w:val="36"/>
          <w:szCs w:val="36"/>
        </w:rPr>
        <w:t>……………………………………………………………………………………………………………...3</w:t>
      </w:r>
    </w:p>
    <w:p w14:paraId="6B82E9E6" w14:textId="0645387B" w:rsidR="00810720" w:rsidRDefault="00E7272F" w:rsidP="00810720">
      <w:pPr>
        <w:pStyle w:val="NoSpacing"/>
        <w:numPr>
          <w:ilvl w:val="1"/>
          <w:numId w:val="38"/>
        </w:numPr>
        <w:rPr>
          <w:rStyle w:val="Emphasis"/>
          <w:rFonts w:ascii="Times New Roman" w:eastAsia="Times New Roman" w:hAnsi="Times New Roman" w:cs="Times New Roman"/>
          <w:i w:val="0"/>
          <w:sz w:val="36"/>
          <w:szCs w:val="36"/>
        </w:rPr>
      </w:pPr>
      <w:r>
        <w:rPr>
          <w:rStyle w:val="Emphasis"/>
          <w:rFonts w:ascii="Times New Roman" w:eastAsia="Times New Roman" w:hAnsi="Times New Roman" w:cs="Times New Roman"/>
          <w:i w:val="0"/>
          <w:sz w:val="36"/>
          <w:szCs w:val="36"/>
        </w:rPr>
        <w:t>Non-Functional Requirements………………………………………………………………………………………………………3</w:t>
      </w:r>
    </w:p>
    <w:p w14:paraId="142BEE96" w14:textId="2F85AAA6" w:rsidR="0027636A" w:rsidRDefault="0027636A" w:rsidP="0027636A">
      <w:pPr>
        <w:pStyle w:val="NoSpacing"/>
        <w:numPr>
          <w:ilvl w:val="0"/>
          <w:numId w:val="38"/>
        </w:numPr>
        <w:rPr>
          <w:rStyle w:val="Emphasis"/>
          <w:rFonts w:ascii="Copperplate Gothic Bold" w:eastAsia="Times New Roman" w:hAnsi="Copperplate Gothic Bold" w:cs="Times New Roman"/>
          <w:b/>
          <w:i w:val="0"/>
          <w:sz w:val="36"/>
          <w:szCs w:val="36"/>
        </w:rPr>
      </w:pPr>
      <w:r>
        <w:rPr>
          <w:rStyle w:val="Emphasis"/>
          <w:rFonts w:ascii="Copperplate Gothic Bold" w:eastAsia="Times New Roman" w:hAnsi="Copperplate Gothic Bold" w:cs="Times New Roman"/>
          <w:b/>
          <w:i w:val="0"/>
          <w:sz w:val="36"/>
          <w:szCs w:val="36"/>
        </w:rPr>
        <w:t>Specific Requirements</w:t>
      </w:r>
      <w:r w:rsidRPr="1F8DDA83">
        <w:rPr>
          <w:rStyle w:val="Emphasis"/>
          <w:rFonts w:ascii="Copperplate Gothic Bold" w:eastAsia="Times New Roman" w:hAnsi="Copperplate Gothic Bold" w:cs="Times New Roman"/>
          <w:b/>
          <w:i w:val="0"/>
          <w:sz w:val="36"/>
          <w:szCs w:val="36"/>
        </w:rPr>
        <w:t>…………………………………………………………………………………………………………</w:t>
      </w:r>
      <w:r>
        <w:rPr>
          <w:rStyle w:val="Emphasis"/>
          <w:rFonts w:ascii="Copperplate Gothic Bold" w:eastAsia="Times New Roman" w:hAnsi="Copperplate Gothic Bold" w:cs="Times New Roman"/>
          <w:b/>
          <w:i w:val="0"/>
          <w:sz w:val="36"/>
          <w:szCs w:val="36"/>
        </w:rPr>
        <w:t>…</w:t>
      </w:r>
      <w:r w:rsidRPr="1F8DDA83">
        <w:rPr>
          <w:rStyle w:val="Emphasis"/>
          <w:rFonts w:ascii="Copperplate Gothic Bold" w:eastAsia="Times New Roman" w:hAnsi="Copperplate Gothic Bold" w:cs="Times New Roman"/>
          <w:b/>
          <w:i w:val="0"/>
          <w:sz w:val="36"/>
          <w:szCs w:val="36"/>
        </w:rPr>
        <w:t>…</w:t>
      </w:r>
      <w:r>
        <w:rPr>
          <w:rStyle w:val="Emphasis"/>
          <w:rFonts w:ascii="Copperplate Gothic Bold" w:eastAsia="Times New Roman" w:hAnsi="Copperplate Gothic Bold" w:cs="Times New Roman"/>
          <w:b/>
          <w:i w:val="0"/>
          <w:sz w:val="36"/>
          <w:szCs w:val="36"/>
        </w:rPr>
        <w:t>4</w:t>
      </w:r>
    </w:p>
    <w:p w14:paraId="3463292C" w14:textId="6A7EDF77" w:rsidR="0027636A" w:rsidRDefault="00C3065F" w:rsidP="00C3065F">
      <w:pPr>
        <w:pStyle w:val="NoSpacing"/>
        <w:numPr>
          <w:ilvl w:val="1"/>
          <w:numId w:val="38"/>
        </w:numPr>
        <w:rPr>
          <w:rStyle w:val="Emphasis"/>
          <w:rFonts w:ascii="Times New Roman" w:eastAsia="Times New Roman" w:hAnsi="Times New Roman" w:cs="Times New Roman"/>
          <w:i w:val="0"/>
          <w:sz w:val="36"/>
          <w:szCs w:val="36"/>
        </w:rPr>
      </w:pPr>
      <w:r>
        <w:rPr>
          <w:rStyle w:val="Emphasis"/>
          <w:rFonts w:ascii="Times New Roman" w:eastAsia="Times New Roman" w:hAnsi="Times New Roman" w:cs="Times New Roman"/>
          <w:i w:val="0"/>
          <w:sz w:val="36"/>
          <w:szCs w:val="36"/>
        </w:rPr>
        <w:t>Game Map</w:t>
      </w:r>
      <w:r w:rsidR="00D316A6">
        <w:rPr>
          <w:rStyle w:val="Emphasis"/>
          <w:rFonts w:ascii="Times New Roman" w:eastAsia="Times New Roman" w:hAnsi="Times New Roman" w:cs="Times New Roman"/>
          <w:i w:val="0"/>
          <w:sz w:val="36"/>
          <w:szCs w:val="36"/>
        </w:rPr>
        <w:t>………………………………………………………………………………………………………………………….</w:t>
      </w:r>
      <w:r w:rsidR="005E437E">
        <w:rPr>
          <w:rStyle w:val="Emphasis"/>
          <w:rFonts w:ascii="Times New Roman" w:eastAsia="Times New Roman" w:hAnsi="Times New Roman" w:cs="Times New Roman"/>
          <w:i w:val="0"/>
          <w:sz w:val="36"/>
          <w:szCs w:val="36"/>
        </w:rPr>
        <w:t>.</w:t>
      </w:r>
      <w:r w:rsidR="00D316A6">
        <w:rPr>
          <w:rStyle w:val="Emphasis"/>
          <w:rFonts w:ascii="Times New Roman" w:eastAsia="Times New Roman" w:hAnsi="Times New Roman" w:cs="Times New Roman"/>
          <w:i w:val="0"/>
          <w:sz w:val="36"/>
          <w:szCs w:val="36"/>
        </w:rPr>
        <w:t>.4</w:t>
      </w:r>
    </w:p>
    <w:p w14:paraId="4C928E06" w14:textId="1172A879" w:rsidR="00C3065F" w:rsidRDefault="006F2B42" w:rsidP="00C3065F">
      <w:pPr>
        <w:pStyle w:val="NoSpacing"/>
        <w:numPr>
          <w:ilvl w:val="1"/>
          <w:numId w:val="38"/>
        </w:numPr>
        <w:rPr>
          <w:rStyle w:val="Emphasis"/>
          <w:rFonts w:ascii="Times New Roman" w:eastAsia="Times New Roman" w:hAnsi="Times New Roman" w:cs="Times New Roman"/>
          <w:i w:val="0"/>
          <w:sz w:val="36"/>
          <w:szCs w:val="36"/>
        </w:rPr>
      </w:pPr>
      <w:r>
        <w:rPr>
          <w:rStyle w:val="Emphasis"/>
          <w:rFonts w:ascii="Times New Roman" w:eastAsia="Times New Roman" w:hAnsi="Times New Roman" w:cs="Times New Roman"/>
          <w:i w:val="0"/>
          <w:sz w:val="36"/>
          <w:szCs w:val="36"/>
        </w:rPr>
        <w:t>Table of Rooms</w:t>
      </w:r>
      <w:r w:rsidR="005E437E">
        <w:rPr>
          <w:rStyle w:val="Emphasis"/>
          <w:rFonts w:ascii="Times New Roman" w:eastAsia="Times New Roman" w:hAnsi="Times New Roman" w:cs="Times New Roman"/>
          <w:i w:val="0"/>
          <w:sz w:val="36"/>
          <w:szCs w:val="36"/>
        </w:rPr>
        <w:t>……………………………………………………………………………………………………………………5-7</w:t>
      </w:r>
    </w:p>
    <w:p w14:paraId="61845240" w14:textId="0783E899" w:rsidR="007F7DA9" w:rsidRDefault="007F7DA9" w:rsidP="00C3065F">
      <w:pPr>
        <w:pStyle w:val="NoSpacing"/>
        <w:numPr>
          <w:ilvl w:val="1"/>
          <w:numId w:val="38"/>
        </w:numPr>
        <w:rPr>
          <w:rStyle w:val="Emphasis"/>
          <w:rFonts w:ascii="Times New Roman" w:eastAsia="Times New Roman" w:hAnsi="Times New Roman" w:cs="Times New Roman"/>
          <w:i w:val="0"/>
          <w:sz w:val="36"/>
          <w:szCs w:val="36"/>
        </w:rPr>
      </w:pPr>
      <w:r>
        <w:rPr>
          <w:rStyle w:val="Emphasis"/>
          <w:rFonts w:ascii="Times New Roman" w:eastAsia="Times New Roman" w:hAnsi="Times New Roman" w:cs="Times New Roman"/>
          <w:i w:val="0"/>
          <w:sz w:val="36"/>
          <w:szCs w:val="36"/>
        </w:rPr>
        <w:t>Table of Monsters</w:t>
      </w:r>
      <w:r w:rsidR="005E437E">
        <w:rPr>
          <w:rStyle w:val="Emphasis"/>
          <w:rFonts w:ascii="Times New Roman" w:eastAsia="Times New Roman" w:hAnsi="Times New Roman" w:cs="Times New Roman"/>
          <w:i w:val="0"/>
          <w:sz w:val="36"/>
          <w:szCs w:val="36"/>
        </w:rPr>
        <w:t>……………………………………………………………………………………………………………………8</w:t>
      </w:r>
    </w:p>
    <w:p w14:paraId="36EFCCD3" w14:textId="1F3A88CD" w:rsidR="007F7DA9" w:rsidRDefault="007F7DA9" w:rsidP="00C3065F">
      <w:pPr>
        <w:pStyle w:val="NoSpacing"/>
        <w:numPr>
          <w:ilvl w:val="1"/>
          <w:numId w:val="38"/>
        </w:numPr>
        <w:rPr>
          <w:rStyle w:val="Emphasis"/>
          <w:rFonts w:ascii="Times New Roman" w:eastAsia="Times New Roman" w:hAnsi="Times New Roman" w:cs="Times New Roman"/>
          <w:i w:val="0"/>
          <w:sz w:val="36"/>
          <w:szCs w:val="36"/>
        </w:rPr>
      </w:pPr>
      <w:r>
        <w:rPr>
          <w:rStyle w:val="Emphasis"/>
          <w:rFonts w:ascii="Times New Roman" w:eastAsia="Times New Roman" w:hAnsi="Times New Roman" w:cs="Times New Roman"/>
          <w:i w:val="0"/>
          <w:sz w:val="36"/>
          <w:szCs w:val="36"/>
        </w:rPr>
        <w:t>Table of Puzzles</w:t>
      </w:r>
      <w:r w:rsidR="005E437E">
        <w:rPr>
          <w:rStyle w:val="Emphasis"/>
          <w:rFonts w:ascii="Times New Roman" w:eastAsia="Times New Roman" w:hAnsi="Times New Roman" w:cs="Times New Roman"/>
          <w:i w:val="0"/>
          <w:sz w:val="36"/>
          <w:szCs w:val="36"/>
        </w:rPr>
        <w:t>……………………………………………………………………………………………………………………...9</w:t>
      </w:r>
    </w:p>
    <w:p w14:paraId="784D9195" w14:textId="40CB59BD" w:rsidR="007F7DA9" w:rsidRPr="0027636A" w:rsidRDefault="00ED56A2" w:rsidP="00C3065F">
      <w:pPr>
        <w:pStyle w:val="NoSpacing"/>
        <w:numPr>
          <w:ilvl w:val="1"/>
          <w:numId w:val="38"/>
        </w:numPr>
        <w:rPr>
          <w:rStyle w:val="Emphasis"/>
          <w:rFonts w:ascii="Times New Roman" w:eastAsia="Times New Roman" w:hAnsi="Times New Roman" w:cs="Times New Roman"/>
          <w:i w:val="0"/>
          <w:sz w:val="36"/>
          <w:szCs w:val="36"/>
        </w:rPr>
      </w:pPr>
      <w:r>
        <w:rPr>
          <w:rStyle w:val="Emphasis"/>
          <w:rFonts w:ascii="Times New Roman" w:eastAsia="Times New Roman" w:hAnsi="Times New Roman" w:cs="Times New Roman"/>
          <w:i w:val="0"/>
          <w:sz w:val="36"/>
          <w:szCs w:val="36"/>
        </w:rPr>
        <w:t>Table of Ar</w:t>
      </w:r>
      <w:r w:rsidR="00300554">
        <w:rPr>
          <w:rStyle w:val="Emphasis"/>
          <w:rFonts w:ascii="Times New Roman" w:eastAsia="Times New Roman" w:hAnsi="Times New Roman" w:cs="Times New Roman"/>
          <w:i w:val="0"/>
          <w:sz w:val="36"/>
          <w:szCs w:val="36"/>
        </w:rPr>
        <w:t>ti</w:t>
      </w:r>
      <w:r>
        <w:rPr>
          <w:rStyle w:val="Emphasis"/>
          <w:rFonts w:ascii="Times New Roman" w:eastAsia="Times New Roman" w:hAnsi="Times New Roman" w:cs="Times New Roman"/>
          <w:i w:val="0"/>
          <w:sz w:val="36"/>
          <w:szCs w:val="36"/>
        </w:rPr>
        <w:t>facts</w:t>
      </w:r>
      <w:r w:rsidR="005E437E">
        <w:rPr>
          <w:rStyle w:val="Emphasis"/>
          <w:rFonts w:ascii="Times New Roman" w:eastAsia="Times New Roman" w:hAnsi="Times New Roman" w:cs="Times New Roman"/>
          <w:i w:val="0"/>
          <w:sz w:val="36"/>
          <w:szCs w:val="36"/>
        </w:rPr>
        <w:t>………………………………………………</w:t>
      </w:r>
      <w:r w:rsidR="0008508F">
        <w:rPr>
          <w:rStyle w:val="Emphasis"/>
          <w:rFonts w:ascii="Times New Roman" w:eastAsia="Times New Roman" w:hAnsi="Times New Roman" w:cs="Times New Roman"/>
          <w:i w:val="0"/>
          <w:sz w:val="36"/>
          <w:szCs w:val="36"/>
        </w:rPr>
        <w:t>...</w:t>
      </w:r>
      <w:r w:rsidR="005E437E">
        <w:rPr>
          <w:rStyle w:val="Emphasis"/>
          <w:rFonts w:ascii="Times New Roman" w:eastAsia="Times New Roman" w:hAnsi="Times New Roman" w:cs="Times New Roman"/>
          <w:i w:val="0"/>
          <w:sz w:val="36"/>
          <w:szCs w:val="36"/>
        </w:rPr>
        <w:t>………………………………</w:t>
      </w:r>
      <w:r w:rsidR="0008508F">
        <w:rPr>
          <w:rStyle w:val="Emphasis"/>
          <w:rFonts w:ascii="Times New Roman" w:eastAsia="Times New Roman" w:hAnsi="Times New Roman" w:cs="Times New Roman"/>
          <w:i w:val="0"/>
          <w:sz w:val="36"/>
          <w:szCs w:val="36"/>
        </w:rPr>
        <w:t>…………………………………</w:t>
      </w:r>
      <w:r w:rsidR="005E437E">
        <w:rPr>
          <w:rStyle w:val="Emphasis"/>
          <w:rFonts w:ascii="Times New Roman" w:eastAsia="Times New Roman" w:hAnsi="Times New Roman" w:cs="Times New Roman"/>
          <w:i w:val="0"/>
          <w:sz w:val="36"/>
          <w:szCs w:val="36"/>
        </w:rPr>
        <w:t>10</w:t>
      </w:r>
    </w:p>
    <w:p w14:paraId="131B2A21" w14:textId="77777777" w:rsidR="0027636A" w:rsidRPr="00810720" w:rsidRDefault="0027636A" w:rsidP="0027636A">
      <w:pPr>
        <w:pStyle w:val="NoSpacing"/>
        <w:ind w:left="720"/>
        <w:rPr>
          <w:rStyle w:val="Emphasis"/>
          <w:rFonts w:ascii="Times New Roman" w:eastAsia="Times New Roman" w:hAnsi="Times New Roman" w:cs="Times New Roman"/>
          <w:i w:val="0"/>
          <w:sz w:val="36"/>
          <w:szCs w:val="36"/>
        </w:rPr>
      </w:pPr>
    </w:p>
    <w:p w14:paraId="6F3FFDB3" w14:textId="77777777" w:rsidR="00904F3D" w:rsidRDefault="00904F3D" w:rsidP="00D02D23">
      <w:pPr>
        <w:pStyle w:val="NoSpacing"/>
        <w:rPr>
          <w:rStyle w:val="Emphasis"/>
          <w:rFonts w:ascii="Times New Roman" w:eastAsia="Times New Roman" w:hAnsi="Times New Roman" w:cs="Times New Roman"/>
          <w:b/>
          <w:bCs/>
          <w:i w:val="0"/>
          <w:iCs w:val="0"/>
          <w:sz w:val="24"/>
          <w:szCs w:val="24"/>
        </w:rPr>
      </w:pPr>
    </w:p>
    <w:p w14:paraId="39849099"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3DB7FFA8"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2B34FAD5"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2AB35FB4"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3581D67F"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37CBBAA0"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699F03C2"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44911365"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3C576AE9"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13086E20"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490881DD"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2D6A882F" w14:textId="77777777" w:rsidR="00904F3D" w:rsidRDefault="00904F3D" w:rsidP="1EEC3E92">
      <w:pPr>
        <w:pStyle w:val="NoSpacing"/>
        <w:jc w:val="center"/>
        <w:rPr>
          <w:rStyle w:val="Emphasis"/>
          <w:rFonts w:ascii="Times New Roman" w:eastAsia="Times New Roman" w:hAnsi="Times New Roman" w:cs="Times New Roman"/>
          <w:b/>
          <w:bCs/>
          <w:i w:val="0"/>
          <w:iCs w:val="0"/>
          <w:sz w:val="24"/>
          <w:szCs w:val="24"/>
        </w:rPr>
      </w:pPr>
    </w:p>
    <w:p w14:paraId="741EBA02" w14:textId="59D2DFAD" w:rsidR="00221881" w:rsidRDefault="00221881" w:rsidP="00206F7B">
      <w:pPr>
        <w:pStyle w:val="NoSpacing"/>
        <w:rPr>
          <w:rStyle w:val="Emphasis"/>
          <w:rFonts w:ascii="Times New Roman" w:eastAsia="Times New Roman" w:hAnsi="Times New Roman" w:cs="Times New Roman"/>
          <w:b/>
          <w:bCs/>
          <w:i w:val="0"/>
          <w:iCs w:val="0"/>
          <w:sz w:val="24"/>
          <w:szCs w:val="24"/>
        </w:rPr>
      </w:pPr>
    </w:p>
    <w:p w14:paraId="09DBE0EB" w14:textId="53504E84" w:rsidR="00EC01A6" w:rsidRDefault="00EC01A6" w:rsidP="00EC01A6">
      <w:pPr>
        <w:pStyle w:val="NoSpacing"/>
        <w:tabs>
          <w:tab w:val="left" w:pos="516"/>
        </w:tabs>
        <w:rPr>
          <w:rStyle w:val="Emphasis"/>
          <w:rFonts w:ascii="Times New Roman" w:eastAsia="Times New Roman" w:hAnsi="Times New Roman" w:cs="Times New Roman"/>
          <w:b/>
          <w:bCs/>
          <w:i w:val="0"/>
          <w:iCs w:val="0"/>
          <w:sz w:val="24"/>
          <w:szCs w:val="24"/>
        </w:rPr>
      </w:pPr>
    </w:p>
    <w:p w14:paraId="145FB239" w14:textId="24CEDE45" w:rsidR="007662E0" w:rsidRPr="00F70F12" w:rsidRDefault="1EEC3E92" w:rsidP="00EC01A6">
      <w:pPr>
        <w:pStyle w:val="NoSpacing"/>
        <w:tabs>
          <w:tab w:val="left" w:pos="516"/>
        </w:tabs>
        <w:jc w:val="center"/>
        <w:rPr>
          <w:rStyle w:val="Emphasis"/>
          <w:rFonts w:ascii="Times New Roman" w:eastAsia="Times New Roman" w:hAnsi="Times New Roman" w:cs="Times New Roman"/>
          <w:b/>
          <w:bCs/>
          <w:i w:val="0"/>
          <w:iCs w:val="0"/>
          <w:sz w:val="24"/>
          <w:szCs w:val="24"/>
        </w:rPr>
      </w:pPr>
      <w:r w:rsidRPr="1EEC3E92">
        <w:rPr>
          <w:rStyle w:val="Emphasis"/>
          <w:rFonts w:ascii="Times New Roman" w:eastAsia="Times New Roman" w:hAnsi="Times New Roman" w:cs="Times New Roman"/>
          <w:b/>
          <w:bCs/>
          <w:i w:val="0"/>
          <w:iCs w:val="0"/>
          <w:sz w:val="24"/>
          <w:szCs w:val="24"/>
        </w:rPr>
        <w:lastRenderedPageBreak/>
        <w:t>ITEC 3860- Software Development1: Game Narrative</w:t>
      </w:r>
    </w:p>
    <w:p w14:paraId="6C885664" w14:textId="497BDD21" w:rsidR="00DA3F98" w:rsidRPr="00F70F12" w:rsidRDefault="00DA3F98" w:rsidP="00982FD5">
      <w:pPr>
        <w:pStyle w:val="NoSpacing"/>
        <w:jc w:val="center"/>
        <w:rPr>
          <w:rStyle w:val="Emphasis"/>
          <w:rFonts w:ascii="Times New Roman" w:eastAsia="Times New Roman" w:hAnsi="Times New Roman" w:cs="Times New Roman"/>
          <w:b/>
          <w:i w:val="0"/>
          <w:sz w:val="24"/>
          <w:szCs w:val="24"/>
        </w:rPr>
      </w:pPr>
    </w:p>
    <w:p w14:paraId="735828A7" w14:textId="485A612B" w:rsidR="00AA39A6" w:rsidRPr="00F7618F" w:rsidRDefault="1EEC3E92" w:rsidP="1EEC3E92">
      <w:pPr>
        <w:pStyle w:val="IntenseQuote"/>
        <w:rPr>
          <w:rFonts w:ascii="Times New Roman" w:eastAsia="Times New Roman" w:hAnsi="Times New Roman" w:cs="Times New Roman"/>
          <w:color w:val="auto"/>
          <w:sz w:val="24"/>
          <w:szCs w:val="24"/>
        </w:rPr>
      </w:pPr>
      <w:r w:rsidRPr="1EEC3E92">
        <w:rPr>
          <w:rFonts w:ascii="Times New Roman" w:eastAsia="Times New Roman" w:hAnsi="Times New Roman" w:cs="Times New Roman"/>
          <w:i w:val="0"/>
          <w:iCs w:val="0"/>
          <w:color w:val="auto"/>
          <w:sz w:val="24"/>
          <w:szCs w:val="24"/>
        </w:rPr>
        <w:t>PROBLEM STATEMENT</w:t>
      </w:r>
    </w:p>
    <w:p w14:paraId="21709906" w14:textId="08B77730" w:rsidR="00C15EB8" w:rsidRDefault="00D073C4" w:rsidP="1EEC3E92">
      <w:pPr>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i/>
          <w:iCs/>
          <w:sz w:val="24"/>
          <w:szCs w:val="24"/>
        </w:rPr>
        <w:t xml:space="preserve"> </w:t>
      </w:r>
      <w:r w:rsidR="00C405C2" w:rsidRPr="1EEC3E92">
        <w:rPr>
          <w:rFonts w:ascii="Times New Roman" w:eastAsia="Times New Roman" w:hAnsi="Times New Roman" w:cs="Times New Roman"/>
          <w:i/>
          <w:iCs/>
          <w:sz w:val="24"/>
          <w:szCs w:val="24"/>
        </w:rPr>
        <w:t>“</w:t>
      </w:r>
      <w:r w:rsidR="00AA39A6" w:rsidRPr="1EEC3E92">
        <w:rPr>
          <w:rFonts w:ascii="Times New Roman" w:eastAsia="Times New Roman" w:hAnsi="Times New Roman" w:cs="Times New Roman"/>
          <w:i/>
          <w:iCs/>
          <w:sz w:val="24"/>
          <w:szCs w:val="24"/>
        </w:rPr>
        <w:t xml:space="preserve">A crime has just occurred, </w:t>
      </w:r>
      <w:r w:rsidR="00CE24B6" w:rsidRPr="1EEC3E92">
        <w:rPr>
          <w:rFonts w:ascii="Times New Roman" w:eastAsia="Times New Roman" w:hAnsi="Times New Roman" w:cs="Times New Roman"/>
          <w:i/>
          <w:iCs/>
          <w:sz w:val="24"/>
          <w:szCs w:val="24"/>
        </w:rPr>
        <w:t xml:space="preserve">several </w:t>
      </w:r>
      <w:r w:rsidR="005C7C7E" w:rsidRPr="1EEC3E92">
        <w:rPr>
          <w:rFonts w:ascii="Times New Roman" w:eastAsia="Times New Roman" w:hAnsi="Times New Roman" w:cs="Times New Roman"/>
          <w:i/>
          <w:iCs/>
          <w:sz w:val="24"/>
          <w:szCs w:val="24"/>
        </w:rPr>
        <w:t xml:space="preserve">people </w:t>
      </w:r>
      <w:r w:rsidR="00CE24B6" w:rsidRPr="1EEC3E92">
        <w:rPr>
          <w:rFonts w:ascii="Times New Roman" w:eastAsia="Times New Roman" w:hAnsi="Times New Roman" w:cs="Times New Roman"/>
          <w:i/>
          <w:iCs/>
          <w:sz w:val="24"/>
          <w:szCs w:val="24"/>
        </w:rPr>
        <w:t xml:space="preserve">are </w:t>
      </w:r>
      <w:r w:rsidR="002F6C20" w:rsidRPr="1EEC3E92">
        <w:rPr>
          <w:rFonts w:ascii="Times New Roman" w:eastAsia="Times New Roman" w:hAnsi="Times New Roman" w:cs="Times New Roman"/>
          <w:i/>
          <w:iCs/>
          <w:sz w:val="24"/>
          <w:szCs w:val="24"/>
        </w:rPr>
        <w:t>injured,</w:t>
      </w:r>
      <w:r w:rsidR="00CE24B6" w:rsidRPr="1EEC3E92">
        <w:rPr>
          <w:rFonts w:ascii="Times New Roman" w:eastAsia="Times New Roman" w:hAnsi="Times New Roman" w:cs="Times New Roman"/>
          <w:i/>
          <w:iCs/>
          <w:sz w:val="24"/>
          <w:szCs w:val="24"/>
        </w:rPr>
        <w:t xml:space="preserve"> and some are dead</w:t>
      </w:r>
      <w:r w:rsidR="00F85731" w:rsidRPr="1EEC3E92">
        <w:rPr>
          <w:rFonts w:ascii="Times New Roman" w:eastAsia="Times New Roman" w:hAnsi="Times New Roman" w:cs="Times New Roman"/>
          <w:i/>
          <w:iCs/>
          <w:sz w:val="24"/>
          <w:szCs w:val="24"/>
        </w:rPr>
        <w:t>.</w:t>
      </w:r>
      <w:r w:rsidR="00CE24B6"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You (the</w:t>
      </w:r>
      <w:r w:rsidR="00CE24B6" w:rsidRPr="1EEC3E92">
        <w:rPr>
          <w:rFonts w:ascii="Times New Roman" w:eastAsia="Times New Roman" w:hAnsi="Times New Roman" w:cs="Times New Roman"/>
          <w:i/>
          <w:iCs/>
          <w:sz w:val="24"/>
          <w:szCs w:val="24"/>
        </w:rPr>
        <w:t xml:space="preserve"> </w:t>
      </w:r>
      <w:r w:rsidR="002F6C20" w:rsidRPr="1EEC3E92">
        <w:rPr>
          <w:rFonts w:ascii="Times New Roman" w:eastAsia="Times New Roman" w:hAnsi="Times New Roman" w:cs="Times New Roman"/>
          <w:i/>
          <w:iCs/>
          <w:sz w:val="24"/>
          <w:szCs w:val="24"/>
        </w:rPr>
        <w:t>player</w:t>
      </w:r>
      <w:r w:rsidR="00BE6D5A" w:rsidRPr="1EEC3E92">
        <w:rPr>
          <w:rFonts w:ascii="Times New Roman" w:eastAsia="Times New Roman" w:hAnsi="Times New Roman" w:cs="Times New Roman"/>
          <w:i/>
          <w:iCs/>
          <w:sz w:val="24"/>
          <w:szCs w:val="24"/>
        </w:rPr>
        <w:t>)</w:t>
      </w:r>
      <w:r w:rsidR="002F6C20" w:rsidRPr="1EEC3E92">
        <w:rPr>
          <w:rFonts w:ascii="Times New Roman" w:eastAsia="Times New Roman" w:hAnsi="Times New Roman" w:cs="Times New Roman"/>
          <w:i/>
          <w:iCs/>
          <w:sz w:val="24"/>
          <w:szCs w:val="24"/>
        </w:rPr>
        <w:t xml:space="preserve"> </w:t>
      </w:r>
      <w:r w:rsidR="001037D8" w:rsidRPr="1EEC3E92">
        <w:rPr>
          <w:rFonts w:ascii="Times New Roman" w:eastAsia="Times New Roman" w:hAnsi="Times New Roman" w:cs="Times New Roman"/>
          <w:i/>
          <w:iCs/>
          <w:sz w:val="24"/>
          <w:szCs w:val="24"/>
        </w:rPr>
        <w:t>are</w:t>
      </w:r>
      <w:r w:rsidR="002F6C20" w:rsidRPr="1EEC3E92">
        <w:rPr>
          <w:rFonts w:ascii="Times New Roman" w:eastAsia="Times New Roman" w:hAnsi="Times New Roman" w:cs="Times New Roman"/>
          <w:i/>
          <w:iCs/>
          <w:sz w:val="24"/>
          <w:szCs w:val="24"/>
        </w:rPr>
        <w:t xml:space="preserve"> lucky to be </w:t>
      </w:r>
      <w:r w:rsidR="00F85731" w:rsidRPr="1EEC3E92">
        <w:rPr>
          <w:rFonts w:ascii="Times New Roman" w:eastAsia="Times New Roman" w:hAnsi="Times New Roman" w:cs="Times New Roman"/>
          <w:i/>
          <w:iCs/>
          <w:sz w:val="24"/>
          <w:szCs w:val="24"/>
        </w:rPr>
        <w:t>alive,</w:t>
      </w:r>
      <w:r w:rsidR="002F6C20" w:rsidRPr="1EEC3E92">
        <w:rPr>
          <w:rFonts w:ascii="Times New Roman" w:eastAsia="Times New Roman" w:hAnsi="Times New Roman" w:cs="Times New Roman"/>
          <w:i/>
          <w:iCs/>
          <w:sz w:val="24"/>
          <w:szCs w:val="24"/>
        </w:rPr>
        <w:t xml:space="preserve"> but </w:t>
      </w:r>
      <w:r w:rsidR="001037D8" w:rsidRPr="1EEC3E92">
        <w:rPr>
          <w:rFonts w:ascii="Times New Roman" w:eastAsia="Times New Roman" w:hAnsi="Times New Roman" w:cs="Times New Roman"/>
          <w:i/>
          <w:iCs/>
          <w:sz w:val="24"/>
          <w:szCs w:val="24"/>
        </w:rPr>
        <w:t>your</w:t>
      </w:r>
      <w:r w:rsidR="00EE6230"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spouse</w:t>
      </w:r>
      <w:r w:rsidR="002F6C20" w:rsidRPr="1EEC3E92">
        <w:rPr>
          <w:rFonts w:ascii="Times New Roman" w:eastAsia="Times New Roman" w:hAnsi="Times New Roman" w:cs="Times New Roman"/>
          <w:i/>
          <w:iCs/>
          <w:sz w:val="24"/>
          <w:szCs w:val="24"/>
        </w:rPr>
        <w:t xml:space="preserve"> has been captured and the </w:t>
      </w:r>
      <w:r w:rsidR="00CE24B6" w:rsidRPr="1EEC3E92">
        <w:rPr>
          <w:rFonts w:ascii="Times New Roman" w:eastAsia="Times New Roman" w:hAnsi="Times New Roman" w:cs="Times New Roman"/>
          <w:i/>
          <w:iCs/>
          <w:sz w:val="24"/>
          <w:szCs w:val="24"/>
        </w:rPr>
        <w:t>assailant</w:t>
      </w:r>
      <w:r w:rsidR="001037D8" w:rsidRPr="1EEC3E92">
        <w:rPr>
          <w:rFonts w:ascii="Times New Roman" w:eastAsia="Times New Roman" w:hAnsi="Times New Roman" w:cs="Times New Roman"/>
          <w:i/>
          <w:iCs/>
          <w:sz w:val="24"/>
          <w:szCs w:val="24"/>
        </w:rPr>
        <w:t>s have</w:t>
      </w:r>
      <w:r w:rsidR="00CE24B6" w:rsidRPr="1EEC3E92">
        <w:rPr>
          <w:rFonts w:ascii="Times New Roman" w:eastAsia="Times New Roman" w:hAnsi="Times New Roman" w:cs="Times New Roman"/>
          <w:i/>
          <w:iCs/>
          <w:sz w:val="24"/>
          <w:szCs w:val="24"/>
        </w:rPr>
        <w:t xml:space="preserve"> </w:t>
      </w:r>
      <w:r w:rsidR="002F6C20" w:rsidRPr="1EEC3E92">
        <w:rPr>
          <w:rFonts w:ascii="Times New Roman" w:eastAsia="Times New Roman" w:hAnsi="Times New Roman" w:cs="Times New Roman"/>
          <w:i/>
          <w:iCs/>
          <w:sz w:val="24"/>
          <w:szCs w:val="24"/>
        </w:rPr>
        <w:t xml:space="preserve">escaped before </w:t>
      </w:r>
      <w:r w:rsidR="00BE6D5A" w:rsidRPr="1EEC3E92">
        <w:rPr>
          <w:rFonts w:ascii="Times New Roman" w:eastAsia="Times New Roman" w:hAnsi="Times New Roman" w:cs="Times New Roman"/>
          <w:i/>
          <w:iCs/>
          <w:sz w:val="24"/>
          <w:szCs w:val="24"/>
        </w:rPr>
        <w:t xml:space="preserve">the </w:t>
      </w:r>
      <w:r w:rsidR="002F6C20" w:rsidRPr="1EEC3E92">
        <w:rPr>
          <w:rFonts w:ascii="Times New Roman" w:eastAsia="Times New Roman" w:hAnsi="Times New Roman" w:cs="Times New Roman"/>
          <w:i/>
          <w:iCs/>
          <w:sz w:val="24"/>
          <w:szCs w:val="24"/>
        </w:rPr>
        <w:t xml:space="preserve">rescue team got to the scene. </w:t>
      </w:r>
      <w:r w:rsidR="001037D8" w:rsidRPr="1EEC3E92">
        <w:rPr>
          <w:rFonts w:ascii="Times New Roman" w:eastAsia="Times New Roman" w:hAnsi="Times New Roman" w:cs="Times New Roman"/>
          <w:i/>
          <w:iCs/>
          <w:sz w:val="24"/>
          <w:szCs w:val="24"/>
        </w:rPr>
        <w:t>You are</w:t>
      </w:r>
      <w:r w:rsidR="005F436F" w:rsidRPr="1EEC3E92">
        <w:rPr>
          <w:rFonts w:ascii="Times New Roman" w:eastAsia="Times New Roman" w:hAnsi="Times New Roman" w:cs="Times New Roman"/>
          <w:i/>
          <w:iCs/>
          <w:sz w:val="24"/>
          <w:szCs w:val="24"/>
        </w:rPr>
        <w:t xml:space="preserve"> determined to rescue </w:t>
      </w:r>
      <w:r w:rsidR="001037D8" w:rsidRPr="1EEC3E92">
        <w:rPr>
          <w:rFonts w:ascii="Times New Roman" w:eastAsia="Times New Roman" w:hAnsi="Times New Roman" w:cs="Times New Roman"/>
          <w:i/>
          <w:iCs/>
          <w:sz w:val="24"/>
          <w:szCs w:val="24"/>
        </w:rPr>
        <w:t>your</w:t>
      </w:r>
      <w:r w:rsidR="00BE6D5A" w:rsidRPr="1EEC3E92">
        <w:rPr>
          <w:rFonts w:ascii="Times New Roman" w:eastAsia="Times New Roman" w:hAnsi="Times New Roman" w:cs="Times New Roman"/>
          <w:i/>
          <w:iCs/>
          <w:sz w:val="24"/>
          <w:szCs w:val="24"/>
        </w:rPr>
        <w:t xml:space="preserve"> spouse</w:t>
      </w:r>
      <w:r w:rsidR="00F85731" w:rsidRPr="1EEC3E92">
        <w:rPr>
          <w:rFonts w:ascii="Times New Roman" w:eastAsia="Times New Roman" w:hAnsi="Times New Roman" w:cs="Times New Roman"/>
          <w:i/>
          <w:iCs/>
          <w:sz w:val="24"/>
          <w:szCs w:val="24"/>
        </w:rPr>
        <w:t xml:space="preserve"> at all cost</w:t>
      </w:r>
      <w:r w:rsidR="005F436F" w:rsidRPr="1EEC3E92">
        <w:rPr>
          <w:rFonts w:ascii="Times New Roman" w:eastAsia="Times New Roman" w:hAnsi="Times New Roman" w:cs="Times New Roman"/>
          <w:i/>
          <w:iCs/>
          <w:sz w:val="24"/>
          <w:szCs w:val="24"/>
        </w:rPr>
        <w:t>.</w:t>
      </w:r>
      <w:r w:rsidR="00F85731"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 xml:space="preserve">To </w:t>
      </w:r>
      <w:r w:rsidR="00143F7F" w:rsidRPr="1EEC3E92">
        <w:rPr>
          <w:rFonts w:ascii="Times New Roman" w:eastAsia="Times New Roman" w:hAnsi="Times New Roman" w:cs="Times New Roman"/>
          <w:i/>
          <w:iCs/>
          <w:sz w:val="24"/>
          <w:szCs w:val="24"/>
        </w:rPr>
        <w:t>get to your spouse safely</w:t>
      </w:r>
      <w:r w:rsidR="00BE6D5A" w:rsidRPr="1EEC3E92">
        <w:rPr>
          <w:rFonts w:ascii="Times New Roman" w:eastAsia="Times New Roman" w:hAnsi="Times New Roman" w:cs="Times New Roman"/>
          <w:i/>
          <w:iCs/>
          <w:sz w:val="24"/>
          <w:szCs w:val="24"/>
        </w:rPr>
        <w:t xml:space="preserve">, </w:t>
      </w:r>
      <w:r w:rsidR="006718DA" w:rsidRPr="1EEC3E92">
        <w:rPr>
          <w:rFonts w:ascii="Times New Roman" w:eastAsia="Times New Roman" w:hAnsi="Times New Roman" w:cs="Times New Roman"/>
          <w:i/>
          <w:iCs/>
          <w:sz w:val="24"/>
          <w:szCs w:val="24"/>
        </w:rPr>
        <w:t>you</w:t>
      </w:r>
      <w:r w:rsidR="00F85731" w:rsidRPr="1EEC3E92">
        <w:rPr>
          <w:rFonts w:ascii="Times New Roman" w:eastAsia="Times New Roman" w:hAnsi="Times New Roman" w:cs="Times New Roman"/>
          <w:i/>
          <w:iCs/>
          <w:sz w:val="24"/>
          <w:szCs w:val="24"/>
        </w:rPr>
        <w:t xml:space="preserve"> </w:t>
      </w:r>
      <w:r w:rsidR="001037D8" w:rsidRPr="1EEC3E92">
        <w:rPr>
          <w:rFonts w:ascii="Times New Roman" w:eastAsia="Times New Roman" w:hAnsi="Times New Roman" w:cs="Times New Roman"/>
          <w:i/>
          <w:iCs/>
          <w:sz w:val="24"/>
          <w:szCs w:val="24"/>
        </w:rPr>
        <w:t>must</w:t>
      </w:r>
      <w:r w:rsidR="00F85731" w:rsidRPr="1EEC3E92">
        <w:rPr>
          <w:rFonts w:ascii="Times New Roman" w:eastAsia="Times New Roman" w:hAnsi="Times New Roman" w:cs="Times New Roman"/>
          <w:i/>
          <w:iCs/>
          <w:sz w:val="24"/>
          <w:szCs w:val="24"/>
        </w:rPr>
        <w:t xml:space="preserve"> </w:t>
      </w:r>
      <w:r w:rsidR="00793564" w:rsidRPr="1EEC3E92">
        <w:rPr>
          <w:rFonts w:ascii="Times New Roman" w:eastAsia="Times New Roman" w:hAnsi="Times New Roman" w:cs="Times New Roman"/>
          <w:i/>
          <w:iCs/>
          <w:sz w:val="24"/>
          <w:szCs w:val="24"/>
        </w:rPr>
        <w:t xml:space="preserve">make </w:t>
      </w:r>
      <w:r w:rsidR="00701B72" w:rsidRPr="1EEC3E92">
        <w:rPr>
          <w:rFonts w:ascii="Times New Roman" w:eastAsia="Times New Roman" w:hAnsi="Times New Roman" w:cs="Times New Roman"/>
          <w:i/>
          <w:iCs/>
          <w:sz w:val="24"/>
          <w:szCs w:val="24"/>
        </w:rPr>
        <w:t xml:space="preserve">several </w:t>
      </w:r>
      <w:r w:rsidR="00F85731" w:rsidRPr="1EEC3E92">
        <w:rPr>
          <w:rFonts w:ascii="Times New Roman" w:eastAsia="Times New Roman" w:hAnsi="Times New Roman" w:cs="Times New Roman"/>
          <w:i/>
          <w:iCs/>
          <w:sz w:val="24"/>
          <w:szCs w:val="24"/>
        </w:rPr>
        <w:t>choice</w:t>
      </w:r>
      <w:r w:rsidR="00701B72" w:rsidRPr="1EEC3E92">
        <w:rPr>
          <w:rFonts w:ascii="Times New Roman" w:eastAsia="Times New Roman" w:hAnsi="Times New Roman" w:cs="Times New Roman"/>
          <w:i/>
          <w:iCs/>
          <w:sz w:val="24"/>
          <w:szCs w:val="24"/>
        </w:rPr>
        <w:t>s, solve several puzzles, endure</w:t>
      </w:r>
      <w:r w:rsidR="00793564" w:rsidRPr="1EEC3E92">
        <w:rPr>
          <w:rFonts w:ascii="Times New Roman" w:eastAsia="Times New Roman" w:hAnsi="Times New Roman" w:cs="Times New Roman"/>
          <w:i/>
          <w:iCs/>
          <w:sz w:val="24"/>
          <w:szCs w:val="24"/>
        </w:rPr>
        <w:t>/sustain</w:t>
      </w:r>
      <w:r w:rsidR="00701B72" w:rsidRPr="1EEC3E92">
        <w:rPr>
          <w:rFonts w:ascii="Times New Roman" w:eastAsia="Times New Roman" w:hAnsi="Times New Roman" w:cs="Times New Roman"/>
          <w:i/>
          <w:iCs/>
          <w:sz w:val="24"/>
          <w:szCs w:val="24"/>
        </w:rPr>
        <w:t xml:space="preserve"> several injuries, </w:t>
      </w:r>
      <w:r w:rsidR="00D82B60" w:rsidRPr="1EEC3E92">
        <w:rPr>
          <w:rFonts w:ascii="Times New Roman" w:eastAsia="Times New Roman" w:hAnsi="Times New Roman" w:cs="Times New Roman"/>
          <w:i/>
          <w:iCs/>
          <w:sz w:val="24"/>
          <w:szCs w:val="24"/>
        </w:rPr>
        <w:t>use several weapons</w:t>
      </w:r>
      <w:r w:rsidR="00793564" w:rsidRPr="1EEC3E92">
        <w:rPr>
          <w:rFonts w:ascii="Times New Roman" w:eastAsia="Times New Roman" w:hAnsi="Times New Roman" w:cs="Times New Roman"/>
          <w:i/>
          <w:iCs/>
          <w:sz w:val="24"/>
          <w:szCs w:val="24"/>
        </w:rPr>
        <w:t xml:space="preserve">, </w:t>
      </w:r>
      <w:r w:rsidR="00BE6D5A" w:rsidRPr="1EEC3E92">
        <w:rPr>
          <w:rFonts w:ascii="Times New Roman" w:eastAsia="Times New Roman" w:hAnsi="Times New Roman" w:cs="Times New Roman"/>
          <w:i/>
          <w:iCs/>
          <w:sz w:val="24"/>
          <w:szCs w:val="24"/>
        </w:rPr>
        <w:t>and</w:t>
      </w:r>
      <w:r w:rsidR="00D82B60" w:rsidRPr="1EEC3E92">
        <w:rPr>
          <w:rFonts w:ascii="Times New Roman" w:eastAsia="Times New Roman" w:hAnsi="Times New Roman" w:cs="Times New Roman"/>
          <w:i/>
          <w:iCs/>
          <w:sz w:val="24"/>
          <w:szCs w:val="24"/>
        </w:rPr>
        <w:t xml:space="preserve"> conquer several enemies</w:t>
      </w:r>
      <w:r w:rsidR="00793564" w:rsidRPr="1EEC3E92">
        <w:rPr>
          <w:rFonts w:ascii="Times New Roman" w:eastAsia="Times New Roman" w:hAnsi="Times New Roman" w:cs="Times New Roman"/>
          <w:i/>
          <w:iCs/>
          <w:sz w:val="24"/>
          <w:szCs w:val="24"/>
        </w:rPr>
        <w:t>.</w:t>
      </w:r>
      <w:r w:rsidR="005318F7" w:rsidRPr="1EEC3E92">
        <w:rPr>
          <w:rFonts w:ascii="Times New Roman" w:eastAsia="Times New Roman" w:hAnsi="Times New Roman" w:cs="Times New Roman"/>
          <w:i/>
          <w:iCs/>
          <w:sz w:val="24"/>
          <w:szCs w:val="24"/>
        </w:rPr>
        <w:t xml:space="preserve"> The choices you make can be for or against you </w:t>
      </w:r>
      <w:r w:rsidR="003F65D7" w:rsidRPr="1EEC3E92">
        <w:rPr>
          <w:rFonts w:ascii="Times New Roman" w:eastAsia="Times New Roman" w:hAnsi="Times New Roman" w:cs="Times New Roman"/>
          <w:i/>
          <w:iCs/>
          <w:sz w:val="24"/>
          <w:szCs w:val="24"/>
        </w:rPr>
        <w:t>on this mission</w:t>
      </w:r>
      <w:r w:rsidR="00531064" w:rsidRPr="1EEC3E92">
        <w:rPr>
          <w:rFonts w:ascii="Times New Roman" w:eastAsia="Times New Roman" w:hAnsi="Times New Roman" w:cs="Times New Roman"/>
          <w:i/>
          <w:iCs/>
          <w:sz w:val="24"/>
          <w:szCs w:val="24"/>
        </w:rPr>
        <w:t xml:space="preserve"> to rescue your wife.</w:t>
      </w:r>
      <w:r w:rsidR="00F1189C" w:rsidRPr="1EEC3E92">
        <w:rPr>
          <w:rFonts w:ascii="Times New Roman" w:eastAsia="Times New Roman" w:hAnsi="Times New Roman" w:cs="Times New Roman"/>
          <w:i/>
          <w:iCs/>
          <w:sz w:val="24"/>
          <w:szCs w:val="24"/>
        </w:rPr>
        <w:t>”</w:t>
      </w:r>
      <w:r w:rsidR="00693911" w:rsidRPr="00F70F12">
        <w:rPr>
          <w:rFonts w:ascii="Arial" w:hAnsi="Arial" w:cs="Arial"/>
        </w:rPr>
        <w:tab/>
      </w:r>
    </w:p>
    <w:p w14:paraId="145FB2B7" w14:textId="77777777" w:rsidR="000C1DE4" w:rsidRPr="00F70F12" w:rsidRDefault="1EEC3E92" w:rsidP="1EEC3E92">
      <w:pPr>
        <w:pStyle w:val="IntenseQuote"/>
        <w:rPr>
          <w:rStyle w:val="Emphasis"/>
          <w:rFonts w:ascii="Times New Roman" w:eastAsia="Times New Roman" w:hAnsi="Times New Roman" w:cs="Times New Roman"/>
          <w:i/>
          <w:iCs/>
          <w:sz w:val="24"/>
          <w:szCs w:val="24"/>
        </w:rPr>
      </w:pPr>
      <w:bookmarkStart w:id="0" w:name="_Toc515737549"/>
      <w:r w:rsidRPr="1EEC3E92">
        <w:rPr>
          <w:rFonts w:ascii="Times New Roman" w:eastAsia="Times New Roman" w:hAnsi="Times New Roman" w:cs="Times New Roman"/>
          <w:color w:val="auto"/>
          <w:sz w:val="24"/>
          <w:szCs w:val="24"/>
        </w:rPr>
        <w:t xml:space="preserve">SCOPE </w:t>
      </w:r>
      <w:bookmarkEnd w:id="0"/>
    </w:p>
    <w:p w14:paraId="539B948B" w14:textId="77777777" w:rsidR="00185874" w:rsidRDefault="1EEC3E92" w:rsidP="1EEC3E92">
      <w:pPr>
        <w:pStyle w:val="BodyText"/>
        <w:spacing w:after="0" w:line="240" w:lineRule="auto"/>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To ensure this system is created in a timely manner and according to class requirements, this game will comprise of 30 different rooms, 11 reusable artifacts, 8 reusable puzzles, and 8 reusable monsters. Each room has an entry and exit points which also serves as the linkage points to other rooms, every room must link to at least two others. There will be a short textual description for each room (graphics would be even better), and a hint or description of any monster, artifact, and puzzles available in each room by default will also be displayed.  </w:t>
      </w:r>
    </w:p>
    <w:p w14:paraId="62280F56" w14:textId="77777777" w:rsidR="00185874" w:rsidRDefault="00185874" w:rsidP="00185874">
      <w:pPr>
        <w:pStyle w:val="BodyText"/>
        <w:spacing w:after="0" w:line="240" w:lineRule="auto"/>
        <w:rPr>
          <w:rFonts w:ascii="Times New Roman" w:eastAsia="Times New Roman" w:hAnsi="Times New Roman" w:cs="Times New Roman"/>
          <w:sz w:val="24"/>
          <w:szCs w:val="24"/>
        </w:rPr>
      </w:pPr>
    </w:p>
    <w:p w14:paraId="206492F0" w14:textId="42964501" w:rsidR="00185874"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The player will have the option to </w:t>
      </w:r>
      <w:r w:rsidRPr="1EEC3E92">
        <w:rPr>
          <w:rFonts w:ascii="Times New Roman" w:eastAsia="Times New Roman" w:hAnsi="Times New Roman" w:cs="Times New Roman"/>
          <w:i/>
          <w:iCs/>
          <w:sz w:val="24"/>
          <w:szCs w:val="24"/>
        </w:rPr>
        <w:t>call for/purchase available artifact</w:t>
      </w:r>
      <w:r w:rsidRPr="1EEC3E92">
        <w:rPr>
          <w:rFonts w:ascii="Times New Roman" w:eastAsia="Times New Roman" w:hAnsi="Times New Roman" w:cs="Times New Roman"/>
          <w:sz w:val="24"/>
          <w:szCs w:val="24"/>
        </w:rPr>
        <w:t xml:space="preserve">, </w:t>
      </w:r>
      <w:r w:rsidRPr="1EEC3E92">
        <w:rPr>
          <w:rFonts w:ascii="Times New Roman" w:eastAsia="Times New Roman" w:hAnsi="Times New Roman" w:cs="Times New Roman"/>
          <w:i/>
          <w:iCs/>
          <w:sz w:val="24"/>
          <w:szCs w:val="24"/>
        </w:rPr>
        <w:t>exit a current room</w:t>
      </w:r>
      <w:r w:rsidRPr="1EEC3E92">
        <w:rPr>
          <w:rFonts w:ascii="Times New Roman" w:eastAsia="Times New Roman" w:hAnsi="Times New Roman" w:cs="Times New Roman"/>
          <w:sz w:val="24"/>
          <w:szCs w:val="24"/>
        </w:rPr>
        <w:t xml:space="preserve">, </w:t>
      </w:r>
      <w:r w:rsidRPr="1EEC3E92">
        <w:rPr>
          <w:rFonts w:ascii="Times New Roman" w:eastAsia="Times New Roman" w:hAnsi="Times New Roman" w:cs="Times New Roman"/>
          <w:i/>
          <w:iCs/>
          <w:sz w:val="24"/>
          <w:szCs w:val="24"/>
        </w:rPr>
        <w:t>enter a room,</w:t>
      </w:r>
      <w:r w:rsidRPr="1EEC3E92">
        <w:rPr>
          <w:rFonts w:ascii="Times New Roman" w:eastAsia="Times New Roman" w:hAnsi="Times New Roman" w:cs="Times New Roman"/>
          <w:sz w:val="24"/>
          <w:szCs w:val="24"/>
        </w:rPr>
        <w:t xml:space="preserve"> </w:t>
      </w:r>
      <w:r w:rsidRPr="1EEC3E92">
        <w:rPr>
          <w:rFonts w:ascii="Times New Roman" w:eastAsia="Times New Roman" w:hAnsi="Times New Roman" w:cs="Times New Roman"/>
          <w:i/>
          <w:iCs/>
          <w:sz w:val="24"/>
          <w:szCs w:val="24"/>
        </w:rPr>
        <w:t>pause the mission</w:t>
      </w:r>
      <w:r w:rsidRPr="1EEC3E92">
        <w:rPr>
          <w:rFonts w:ascii="Times New Roman" w:eastAsia="Times New Roman" w:hAnsi="Times New Roman" w:cs="Times New Roman"/>
          <w:sz w:val="24"/>
          <w:szCs w:val="24"/>
        </w:rPr>
        <w:t xml:space="preserve">, and </w:t>
      </w:r>
      <w:r w:rsidRPr="1EEC3E92">
        <w:rPr>
          <w:rFonts w:ascii="Times New Roman" w:eastAsia="Times New Roman" w:hAnsi="Times New Roman" w:cs="Times New Roman"/>
          <w:i/>
          <w:iCs/>
          <w:sz w:val="24"/>
          <w:szCs w:val="24"/>
        </w:rPr>
        <w:t>continue with a mission</w:t>
      </w:r>
      <w:r w:rsidRPr="1EEC3E92">
        <w:rPr>
          <w:rFonts w:ascii="Times New Roman" w:eastAsia="Times New Roman" w:hAnsi="Times New Roman" w:cs="Times New Roman"/>
          <w:sz w:val="24"/>
          <w:szCs w:val="24"/>
        </w:rPr>
        <w:t>.</w:t>
      </w:r>
    </w:p>
    <w:p w14:paraId="2A7A949D" w14:textId="77777777" w:rsidR="00956147" w:rsidRDefault="00956147" w:rsidP="7984ECE7">
      <w:pPr>
        <w:spacing w:after="0" w:line="240" w:lineRule="auto"/>
        <w:rPr>
          <w:rStyle w:val="Emphasis"/>
          <w:rFonts w:ascii="Times New Roman" w:eastAsia="Times New Roman" w:hAnsi="Times New Roman" w:cs="Times New Roman"/>
          <w:i w:val="0"/>
          <w:sz w:val="24"/>
          <w:szCs w:val="24"/>
        </w:rPr>
      </w:pPr>
    </w:p>
    <w:p w14:paraId="0C7A0E2C" w14:textId="137E725F" w:rsidR="00E90038" w:rsidRDefault="1EEC3E92" w:rsidP="1EEC3E92">
      <w:pPr>
        <w:spacing w:after="0" w:line="240" w:lineRule="auto"/>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Because player can lose or gain points as they proceed in the game, the page will display the current number of points the player has. Accumulated points can be used to purchase artifacts as needed. Also, by clicking a special appointed key, the player can see the artifacts and resources available for purchase in each room.  </w:t>
      </w:r>
    </w:p>
    <w:p w14:paraId="28793D06" w14:textId="77777777" w:rsidR="00E90038" w:rsidRDefault="00E90038" w:rsidP="7984ECE7">
      <w:pPr>
        <w:spacing w:after="0" w:line="240" w:lineRule="auto"/>
        <w:rPr>
          <w:rStyle w:val="Emphasis"/>
          <w:rFonts w:ascii="Times New Roman" w:eastAsia="Times New Roman" w:hAnsi="Times New Roman" w:cs="Times New Roman"/>
          <w:i w:val="0"/>
          <w:sz w:val="24"/>
          <w:szCs w:val="24"/>
        </w:rPr>
      </w:pPr>
    </w:p>
    <w:p w14:paraId="145FB2B8" w14:textId="45FEA2E3" w:rsidR="000C1DE4" w:rsidRDefault="1EEC3E92" w:rsidP="1EEC3E92">
      <w:pPr>
        <w:spacing w:after="0" w:line="240" w:lineRule="auto"/>
        <w:rPr>
          <w:rStyle w:val="Emphasis"/>
          <w:rFonts w:ascii="Times New Roman" w:eastAsia="Times New Roman" w:hAnsi="Times New Roman" w:cs="Times New Roman"/>
          <w:i w:val="0"/>
          <w:iCs w:val="0"/>
          <w:sz w:val="24"/>
          <w:szCs w:val="24"/>
        </w:rPr>
      </w:pPr>
      <w:r w:rsidRPr="1EEC3E92">
        <w:rPr>
          <w:rStyle w:val="Emphasis"/>
          <w:rFonts w:ascii="Times New Roman" w:eastAsia="Times New Roman" w:hAnsi="Times New Roman" w:cs="Times New Roman"/>
          <w:i w:val="0"/>
          <w:iCs w:val="0"/>
          <w:sz w:val="24"/>
          <w:szCs w:val="24"/>
        </w:rPr>
        <w:t xml:space="preserve">The last item for display is the state of player’s health score. The player must be warned when their health state / point is very poor. Player automatically dies when health is below 5 %.  </w:t>
      </w:r>
    </w:p>
    <w:p w14:paraId="732D8D5F" w14:textId="77777777" w:rsidR="00DA1A8A" w:rsidRPr="00366489" w:rsidRDefault="1EEC3E92" w:rsidP="1EEC3E92">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t>SETTING</w:t>
      </w:r>
    </w:p>
    <w:p w14:paraId="648CE055" w14:textId="0777C5B2" w:rsidR="00DA1A8A"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All events occurred in a rural setting. The criminals / kidnappers ran into a thick forest (jungle) with the player’s spouse. Unknown to them, they left a path that leads back to them. The jungle has several wild animals and other dangerous entities the player must confront.  These creatures constitute monsters in this game. </w:t>
      </w:r>
    </w:p>
    <w:p w14:paraId="0A90F5AE" w14:textId="77777777" w:rsidR="006F77C6" w:rsidRDefault="006F77C6" w:rsidP="00982FD5">
      <w:pPr>
        <w:pStyle w:val="BodyText"/>
        <w:spacing w:after="0" w:line="240" w:lineRule="auto"/>
        <w:rPr>
          <w:rStyle w:val="Emphasis"/>
          <w:rFonts w:ascii="Times New Roman" w:eastAsia="Times New Roman" w:hAnsi="Times New Roman" w:cs="Times New Roman"/>
          <w:i w:val="0"/>
          <w:sz w:val="24"/>
          <w:szCs w:val="24"/>
        </w:rPr>
      </w:pPr>
    </w:p>
    <w:p w14:paraId="1B5916E0" w14:textId="77777777" w:rsidR="00EC01A6" w:rsidRDefault="00EC01A6" w:rsidP="00982FD5">
      <w:pPr>
        <w:pStyle w:val="BodyText"/>
        <w:spacing w:after="0" w:line="240" w:lineRule="auto"/>
        <w:rPr>
          <w:rStyle w:val="Emphasis"/>
          <w:rFonts w:ascii="Times New Roman" w:eastAsia="Times New Roman" w:hAnsi="Times New Roman" w:cs="Times New Roman"/>
          <w:i w:val="0"/>
          <w:sz w:val="24"/>
          <w:szCs w:val="24"/>
        </w:rPr>
      </w:pPr>
    </w:p>
    <w:p w14:paraId="052CC9DE" w14:textId="77777777" w:rsidR="00EC01A6" w:rsidRDefault="00EC01A6" w:rsidP="00982FD5">
      <w:pPr>
        <w:pStyle w:val="BodyText"/>
        <w:spacing w:after="0" w:line="240" w:lineRule="auto"/>
        <w:rPr>
          <w:rStyle w:val="Emphasis"/>
          <w:rFonts w:ascii="Times New Roman" w:eastAsia="Times New Roman" w:hAnsi="Times New Roman" w:cs="Times New Roman"/>
          <w:i w:val="0"/>
          <w:sz w:val="24"/>
          <w:szCs w:val="24"/>
        </w:rPr>
      </w:pPr>
    </w:p>
    <w:p w14:paraId="4623AE18" w14:textId="77777777" w:rsidR="00D316A6" w:rsidRDefault="00D316A6" w:rsidP="00982FD5">
      <w:pPr>
        <w:pStyle w:val="BodyText"/>
        <w:spacing w:after="0" w:line="240" w:lineRule="auto"/>
        <w:rPr>
          <w:rStyle w:val="Emphasis"/>
          <w:rFonts w:ascii="Times New Roman" w:eastAsia="Times New Roman" w:hAnsi="Times New Roman" w:cs="Times New Roman"/>
          <w:i w:val="0"/>
          <w:sz w:val="24"/>
          <w:szCs w:val="24"/>
        </w:rPr>
      </w:pPr>
    </w:p>
    <w:p w14:paraId="1EA09AA5" w14:textId="77777777" w:rsidR="00D316A6" w:rsidRDefault="00D316A6" w:rsidP="00982FD5">
      <w:pPr>
        <w:pStyle w:val="BodyText"/>
        <w:spacing w:after="0" w:line="240" w:lineRule="auto"/>
        <w:rPr>
          <w:rStyle w:val="Emphasis"/>
          <w:rFonts w:ascii="Times New Roman" w:eastAsia="Times New Roman" w:hAnsi="Times New Roman" w:cs="Times New Roman"/>
          <w:i w:val="0"/>
          <w:sz w:val="24"/>
          <w:szCs w:val="24"/>
        </w:rPr>
      </w:pPr>
    </w:p>
    <w:p w14:paraId="035DA43D" w14:textId="77777777" w:rsidR="00D316A6" w:rsidRDefault="00D316A6" w:rsidP="00982FD5">
      <w:pPr>
        <w:pStyle w:val="BodyText"/>
        <w:spacing w:after="0" w:line="240" w:lineRule="auto"/>
        <w:rPr>
          <w:rStyle w:val="Emphasis"/>
          <w:rFonts w:ascii="Times New Roman" w:eastAsia="Times New Roman" w:hAnsi="Times New Roman" w:cs="Times New Roman"/>
          <w:i w:val="0"/>
          <w:sz w:val="24"/>
          <w:szCs w:val="24"/>
        </w:rPr>
      </w:pPr>
    </w:p>
    <w:p w14:paraId="3018603B" w14:textId="77777777" w:rsidR="00D316A6" w:rsidRDefault="00D316A6" w:rsidP="00982FD5">
      <w:pPr>
        <w:pStyle w:val="BodyText"/>
        <w:spacing w:after="0" w:line="240" w:lineRule="auto"/>
        <w:rPr>
          <w:rStyle w:val="Emphasis"/>
          <w:rFonts w:ascii="Times New Roman" w:eastAsia="Times New Roman" w:hAnsi="Times New Roman" w:cs="Times New Roman"/>
          <w:i w:val="0"/>
          <w:sz w:val="24"/>
          <w:szCs w:val="24"/>
        </w:rPr>
      </w:pPr>
    </w:p>
    <w:p w14:paraId="0E83E445" w14:textId="77777777" w:rsidR="00EC01A6" w:rsidRPr="00DA1A8A" w:rsidRDefault="00EC01A6" w:rsidP="00982FD5">
      <w:pPr>
        <w:pStyle w:val="BodyText"/>
        <w:spacing w:after="0" w:line="240" w:lineRule="auto"/>
        <w:rPr>
          <w:rStyle w:val="Emphasis"/>
          <w:rFonts w:ascii="Times New Roman" w:eastAsia="Times New Roman" w:hAnsi="Times New Roman" w:cs="Times New Roman"/>
          <w:i w:val="0"/>
          <w:sz w:val="24"/>
          <w:szCs w:val="24"/>
        </w:rPr>
      </w:pPr>
    </w:p>
    <w:p w14:paraId="145FB2B9" w14:textId="1AF874C0" w:rsidR="000C1DE4" w:rsidRPr="00F7618F" w:rsidRDefault="1EEC3E92" w:rsidP="1EEC3E92">
      <w:pPr>
        <w:pStyle w:val="IntenseQuote"/>
        <w:rPr>
          <w:rFonts w:ascii="Times New Roman" w:eastAsia="Times New Roman" w:hAnsi="Times New Roman" w:cs="Times New Roman"/>
          <w:color w:val="auto"/>
          <w:sz w:val="24"/>
          <w:szCs w:val="24"/>
        </w:rPr>
      </w:pPr>
      <w:bookmarkStart w:id="1" w:name="_Toc515737550"/>
      <w:r w:rsidRPr="1EEC3E92">
        <w:rPr>
          <w:rFonts w:ascii="Times New Roman" w:eastAsia="Times New Roman" w:hAnsi="Times New Roman" w:cs="Times New Roman"/>
          <w:i w:val="0"/>
          <w:iCs w:val="0"/>
          <w:color w:val="auto"/>
          <w:sz w:val="24"/>
          <w:szCs w:val="24"/>
        </w:rPr>
        <w:t xml:space="preserve">GENERAL OVERVIEW OF THE RESCUE MISSION GAME </w:t>
      </w:r>
      <w:bookmarkEnd w:id="1"/>
    </w:p>
    <w:p w14:paraId="2051B5E4" w14:textId="3994C82A" w:rsidR="001A33E5"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The game is a about a player who embarks on a rescue mission, his main task is to rescue his/her spouse who was captured and taken into in a thick forest by some criminals who invaded their village of residence. The player needs to locate the criminals/assailants/kidnappers as fast as possible to save his wife, needs to confront creatures that live in the jungle, needs to call / order artifacts as needed, needs to correctly solve puzzles to progress on this mission— all puzzles answered correctly gives the player points which can be later used to purchase artifacts. </w:t>
      </w:r>
    </w:p>
    <w:p w14:paraId="25BA0616" w14:textId="77777777" w:rsidR="001A33E5" w:rsidRDefault="001A33E5" w:rsidP="00982FD5">
      <w:pPr>
        <w:pStyle w:val="BodyText"/>
        <w:spacing w:after="0" w:line="240" w:lineRule="auto"/>
        <w:rPr>
          <w:rFonts w:ascii="Times New Roman" w:eastAsia="Times New Roman" w:hAnsi="Times New Roman" w:cs="Times New Roman"/>
          <w:sz w:val="24"/>
          <w:szCs w:val="24"/>
        </w:rPr>
      </w:pPr>
    </w:p>
    <w:p w14:paraId="210BD2F2" w14:textId="273A3522" w:rsidR="00217ACF" w:rsidRDefault="1EEC3E92" w:rsidP="1EEC3E92">
      <w:pPr>
        <w:pStyle w:val="BodyText"/>
        <w:spacing w:after="0" w:line="240" w:lineRule="auto"/>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Because the mission is set in a jungle, the player will encounter several wild creatures. The more the player defeats them, the more points gained. The more points accumulated, the more artifacts he/she can later purchase as needed for the mission. </w:t>
      </w:r>
    </w:p>
    <w:p w14:paraId="7FCA7D3E" w14:textId="7A405F56" w:rsidR="00D25696" w:rsidRDefault="00D25696" w:rsidP="00982FD5">
      <w:pPr>
        <w:pStyle w:val="BodyText"/>
        <w:spacing w:after="0" w:line="240" w:lineRule="auto"/>
        <w:rPr>
          <w:rFonts w:ascii="Times New Roman" w:eastAsia="Times New Roman" w:hAnsi="Times New Roman" w:cs="Times New Roman"/>
          <w:sz w:val="24"/>
          <w:szCs w:val="24"/>
        </w:rPr>
      </w:pPr>
    </w:p>
    <w:p w14:paraId="3FAB2465" w14:textId="7035D38D" w:rsidR="00E06681" w:rsidRPr="00F7618F" w:rsidRDefault="1EEC3E92" w:rsidP="1EEC3E92">
      <w:pPr>
        <w:pStyle w:val="IntenseQuote"/>
        <w:rPr>
          <w:rFonts w:ascii="Times New Roman" w:eastAsia="Times New Roman" w:hAnsi="Times New Roman" w:cs="Times New Roman"/>
          <w:color w:val="auto"/>
          <w:sz w:val="24"/>
          <w:szCs w:val="24"/>
        </w:rPr>
      </w:pPr>
      <w:bookmarkStart w:id="2" w:name="_Toc515737551"/>
      <w:r w:rsidRPr="1EEC3E92">
        <w:rPr>
          <w:rFonts w:ascii="Times New Roman" w:eastAsia="Times New Roman" w:hAnsi="Times New Roman" w:cs="Times New Roman"/>
          <w:color w:val="auto"/>
          <w:sz w:val="24"/>
          <w:szCs w:val="24"/>
        </w:rPr>
        <w:t>LIST OF FUNCTIONAL REQUIREMENTS – to be completed</w:t>
      </w:r>
      <w:bookmarkStart w:id="3" w:name="_Toc515737556"/>
      <w:bookmarkEnd w:id="2"/>
    </w:p>
    <w:bookmarkEnd w:id="3"/>
    <w:p w14:paraId="7AFE3497" w14:textId="77777777" w:rsidR="00F7618F" w:rsidRDefault="00F7618F" w:rsidP="00982FD5">
      <w:pPr>
        <w:pStyle w:val="Heading3"/>
        <w:spacing w:before="0" w:after="0"/>
        <w:rPr>
          <w:rStyle w:val="Emphasis"/>
          <w:rFonts w:ascii="Times New Roman" w:eastAsia="Times New Roman" w:hAnsi="Times New Roman"/>
          <w:i w:val="0"/>
          <w:sz w:val="24"/>
          <w:szCs w:val="24"/>
        </w:rPr>
      </w:pPr>
    </w:p>
    <w:p w14:paraId="3E694438" w14:textId="77777777" w:rsidR="00810720" w:rsidRDefault="00810720" w:rsidP="00810720">
      <w:pPr>
        <w:pStyle w:val="BodyText"/>
      </w:pPr>
    </w:p>
    <w:p w14:paraId="0E7D73DE" w14:textId="77777777" w:rsidR="00810720" w:rsidRDefault="00810720" w:rsidP="00810720">
      <w:pPr>
        <w:pStyle w:val="BodyText"/>
      </w:pPr>
    </w:p>
    <w:p w14:paraId="1ABB6C20" w14:textId="77777777" w:rsidR="00810720" w:rsidRDefault="00810720" w:rsidP="00810720">
      <w:pPr>
        <w:pStyle w:val="BodyText"/>
      </w:pPr>
    </w:p>
    <w:p w14:paraId="7A829698" w14:textId="77777777" w:rsidR="00810720" w:rsidRDefault="00810720" w:rsidP="00810720">
      <w:pPr>
        <w:pStyle w:val="BodyText"/>
      </w:pPr>
    </w:p>
    <w:p w14:paraId="4A7BCB84" w14:textId="77777777" w:rsidR="00810720" w:rsidRPr="00810720" w:rsidRDefault="00810720" w:rsidP="00810720">
      <w:pPr>
        <w:pStyle w:val="BodyText"/>
      </w:pPr>
    </w:p>
    <w:p w14:paraId="50A1A812" w14:textId="77777777" w:rsidR="00F7618F" w:rsidRDefault="00F7618F" w:rsidP="00982FD5">
      <w:pPr>
        <w:pStyle w:val="Heading3"/>
        <w:spacing w:before="0" w:after="0"/>
        <w:rPr>
          <w:rStyle w:val="Emphasis"/>
          <w:rFonts w:ascii="Times New Roman" w:eastAsia="Times New Roman" w:hAnsi="Times New Roman"/>
          <w:i w:val="0"/>
          <w:sz w:val="24"/>
          <w:szCs w:val="24"/>
        </w:rPr>
      </w:pPr>
    </w:p>
    <w:p w14:paraId="48318D16" w14:textId="2475A758" w:rsidR="1E704CF9" w:rsidRPr="00F7618F" w:rsidRDefault="1EEC3E92" w:rsidP="1EEC3E92">
      <w:pPr>
        <w:pStyle w:val="IntenseQuote"/>
        <w:rPr>
          <w:rFonts w:ascii="Times New Roman" w:eastAsia="Times New Roman" w:hAnsi="Times New Roman" w:cs="Times New Roman"/>
          <w:color w:val="auto"/>
          <w:sz w:val="24"/>
          <w:szCs w:val="24"/>
        </w:rPr>
      </w:pPr>
      <w:r w:rsidRPr="1EEC3E92">
        <w:rPr>
          <w:rFonts w:ascii="Times New Roman" w:eastAsia="Times New Roman" w:hAnsi="Times New Roman" w:cs="Times New Roman"/>
          <w:i w:val="0"/>
          <w:iCs w:val="0"/>
          <w:color w:val="auto"/>
          <w:sz w:val="24"/>
          <w:szCs w:val="24"/>
        </w:rPr>
        <w:t>LIST OF NON - FUNCTIONAL REQUIREMENTS – to be completed</w:t>
      </w:r>
    </w:p>
    <w:p w14:paraId="6F2BF6AD" w14:textId="3413FD2E" w:rsidR="00AF7CE2" w:rsidRDefault="00AF7CE2" w:rsidP="00AF7CE2">
      <w:pPr>
        <w:pStyle w:val="BodyText"/>
        <w:rPr>
          <w:rFonts w:ascii="Times New Roman" w:eastAsia="Times New Roman" w:hAnsi="Times New Roman" w:cs="Times New Roman"/>
          <w:sz w:val="24"/>
          <w:szCs w:val="24"/>
        </w:rPr>
      </w:pPr>
    </w:p>
    <w:p w14:paraId="7DE49FD4" w14:textId="50104457" w:rsidR="00AF7CE2" w:rsidRDefault="00AF7CE2" w:rsidP="00AF7CE2">
      <w:pPr>
        <w:pStyle w:val="BodyText"/>
      </w:pPr>
    </w:p>
    <w:p w14:paraId="1B1A96B3" w14:textId="66140361" w:rsidR="00AF7CE2" w:rsidRDefault="00AF7CE2" w:rsidP="00AF7CE2">
      <w:pPr>
        <w:pStyle w:val="BodyText"/>
      </w:pPr>
    </w:p>
    <w:p w14:paraId="28D27C7A" w14:textId="2DFE1ECD" w:rsidR="00D316A6" w:rsidRDefault="00D316A6" w:rsidP="00AF7CE2">
      <w:pPr>
        <w:pStyle w:val="BodyText"/>
      </w:pPr>
    </w:p>
    <w:p w14:paraId="3156F8E5" w14:textId="7E81C42B" w:rsidR="00D316A6" w:rsidRDefault="002C497A" w:rsidP="00D316A6">
      <w:pPr>
        <w:pStyle w:val="BodyText"/>
        <w:spacing w:after="0" w:line="240" w:lineRule="auto"/>
        <w:jc w:val="center"/>
        <w:rPr>
          <w:rFonts w:ascii="Arial" w:hAnsi="Arial" w:cs="Arial"/>
          <w:b/>
          <w:bCs/>
        </w:rPr>
      </w:pPr>
      <w:r>
        <w:rPr>
          <w:noProof/>
        </w:rPr>
        <w:lastRenderedPageBreak/>
        <mc:AlternateContent>
          <mc:Choice Requires="wps">
            <w:drawing>
              <wp:anchor distT="0" distB="0" distL="114300" distR="114300" simplePos="0" relativeHeight="251660328" behindDoc="0" locked="0" layoutInCell="1" allowOverlap="1" wp14:anchorId="534FAD04" wp14:editId="5CAE8F0B">
                <wp:simplePos x="0" y="0"/>
                <wp:positionH relativeFrom="column">
                  <wp:posOffset>8559800</wp:posOffset>
                </wp:positionH>
                <wp:positionV relativeFrom="paragraph">
                  <wp:posOffset>3634105</wp:posOffset>
                </wp:positionV>
                <wp:extent cx="469900" cy="215900"/>
                <wp:effectExtent l="0" t="0" r="12700" b="12700"/>
                <wp:wrapNone/>
                <wp:docPr id="20" name="Text Box 20"/>
                <wp:cNvGraphicFramePr/>
                <a:graphic xmlns:a="http://schemas.openxmlformats.org/drawingml/2006/main">
                  <a:graphicData uri="http://schemas.microsoft.com/office/word/2010/wordprocessingShape">
                    <wps:wsp>
                      <wps:cNvSpPr txBox="1"/>
                      <wps:spPr>
                        <a:xfrm>
                          <a:off x="0" y="0"/>
                          <a:ext cx="469900" cy="215900"/>
                        </a:xfrm>
                        <a:prstGeom prst="rect">
                          <a:avLst/>
                        </a:prstGeom>
                        <a:solidFill>
                          <a:schemeClr val="lt1"/>
                        </a:solidFill>
                        <a:ln w="6350">
                          <a:solidFill>
                            <a:prstClr val="black"/>
                          </a:solidFill>
                        </a:ln>
                      </wps:spPr>
                      <wps:txbx>
                        <w:txbxContent>
                          <w:p w14:paraId="6C15CE13" w14:textId="35733D29" w:rsidR="002C497A" w:rsidRDefault="002C497A">
                            <w:r>
                              <w:t>R</w:t>
                            </w:r>
                            <w:r w:rsidR="00D101BF">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34FAD04" id="_x0000_t202" coordsize="21600,21600" o:spt="202" path="m,l,21600r21600,l21600,xe">
                <v:stroke joinstyle="miter"/>
                <v:path gradientshapeok="t" o:connecttype="rect"/>
              </v:shapetype>
              <v:shape id="Text Box 20" o:spid="_x0000_s1026" type="#_x0000_t202" style="position:absolute;left:0;text-align:left;margin-left:674pt;margin-top:286.15pt;width:37pt;height:17pt;z-index:251660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" fillcolor="white [3201]" strokeweight=".5pt">
                <v:textbox>
                  <w:txbxContent>
                    <w:p w14:paraId="6C15CE13" w14:textId="35733D29" w:rsidR="002C497A" w:rsidRDefault="002C497A">
                      <w:r>
                        <w:t>R</w:t>
                      </w:r>
                      <w:r w:rsidR="00D101BF">
                        <w:t>M</w:t>
                      </w:r>
                    </w:p>
                  </w:txbxContent>
                </v:textbox>
              </v:shape>
            </w:pict>
          </mc:Fallback>
        </mc:AlternateContent>
      </w:r>
      <w:r w:rsidR="006105EC">
        <w:rPr>
          <w:noProof/>
        </w:rPr>
        <mc:AlternateContent>
          <mc:Choice Requires="wps">
            <w:drawing>
              <wp:anchor distT="0" distB="0" distL="114300" distR="114300" simplePos="0" relativeHeight="251659304" behindDoc="0" locked="0" layoutInCell="1" allowOverlap="1" wp14:anchorId="1F362770" wp14:editId="234872FF">
                <wp:simplePos x="0" y="0"/>
                <wp:positionH relativeFrom="column">
                  <wp:posOffset>3613150</wp:posOffset>
                </wp:positionH>
                <wp:positionV relativeFrom="paragraph">
                  <wp:posOffset>6275705</wp:posOffset>
                </wp:positionV>
                <wp:extent cx="622300" cy="360680"/>
                <wp:effectExtent l="0" t="0" r="12700" b="7620"/>
                <wp:wrapNone/>
                <wp:docPr id="4" name="Text Box 4"/>
                <wp:cNvGraphicFramePr/>
                <a:graphic xmlns:a="http://schemas.openxmlformats.org/drawingml/2006/main">
                  <a:graphicData uri="http://schemas.microsoft.com/office/word/2010/wordprocessingShape">
                    <wps:wsp>
                      <wps:cNvSpPr txBox="1"/>
                      <wps:spPr>
                        <a:xfrm>
                          <a:off x="0" y="0"/>
                          <a:ext cx="622300" cy="360680"/>
                        </a:xfrm>
                        <a:prstGeom prst="rect">
                          <a:avLst/>
                        </a:prstGeom>
                        <a:noFill/>
                        <a:ln w="6350">
                          <a:solidFill>
                            <a:prstClr val="black"/>
                          </a:solidFill>
                        </a:ln>
                      </wps:spPr>
                      <wps:txbx>
                        <w:txbxContent>
                          <w:p w14:paraId="7A81B664" w14:textId="17F07156" w:rsidR="006105EC" w:rsidRPr="006105EC" w:rsidRDefault="006105EC">
                            <w:pPr>
                              <w:rPr>
                                <w:color w:val="FFFF00"/>
                              </w:rPr>
                            </w:pPr>
                            <w:r w:rsidRPr="006105EC">
                              <w:rPr>
                                <w:color w:val="FFFF00"/>
                              </w:rPr>
                              <w:t>RM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62770" id="Text Box 4" o:spid="_x0000_s1027" type="#_x0000_t202" style="position:absolute;left:0;text-align:left;margin-left:284.5pt;margin-top:494.15pt;width:49pt;height:28.4pt;z-index:251659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" filled="f" strokeweight=".5pt">
                <v:textbox>
                  <w:txbxContent>
                    <w:p w14:paraId="7A81B664" w14:textId="17F07156" w:rsidR="006105EC" w:rsidRPr="006105EC" w:rsidRDefault="006105EC">
                      <w:pPr>
                        <w:rPr>
                          <w:color w:val="FFFF00"/>
                        </w:rPr>
                      </w:pPr>
                      <w:r w:rsidRPr="006105EC">
                        <w:rPr>
                          <w:color w:val="FFFF00"/>
                        </w:rPr>
                        <w:t>RM07</w:t>
                      </w:r>
                    </w:p>
                  </w:txbxContent>
                </v:textbox>
              </v:shape>
            </w:pict>
          </mc:Fallback>
        </mc:AlternateContent>
      </w:r>
      <w:r w:rsidR="00891D1C">
        <w:rPr>
          <w:noProof/>
        </w:rPr>
        <mc:AlternateContent>
          <mc:Choice Requires="wps">
            <w:drawing>
              <wp:anchor distT="0" distB="0" distL="114300" distR="114300" simplePos="0" relativeHeight="251658279" behindDoc="0" locked="0" layoutInCell="1" allowOverlap="1" wp14:anchorId="2AD26BF6" wp14:editId="0C5376ED">
                <wp:simplePos x="0" y="0"/>
                <wp:positionH relativeFrom="column">
                  <wp:posOffset>5188584</wp:posOffset>
                </wp:positionH>
                <wp:positionV relativeFrom="paragraph">
                  <wp:posOffset>4954905</wp:posOffset>
                </wp:positionV>
                <wp:extent cx="533400" cy="257175"/>
                <wp:effectExtent l="0" t="0" r="0" b="0"/>
                <wp:wrapNone/>
                <wp:docPr id="32" name="Text Box 32"/>
                <wp:cNvGraphicFramePr/>
                <a:graphic xmlns:a="http://schemas.openxmlformats.org/drawingml/2006/main">
                  <a:graphicData uri="http://schemas.microsoft.com/office/word/2010/wordprocessingShape">
                    <wps:wsp>
                      <wps:cNvSpPr txBox="1"/>
                      <wps:spPr>
                        <a:xfrm>
                          <a:off x="0" y="0"/>
                          <a:ext cx="533400" cy="257175"/>
                        </a:xfrm>
                        <a:prstGeom prst="rect">
                          <a:avLst/>
                        </a:prstGeom>
                        <a:noFill/>
                        <a:ln w="6350">
                          <a:noFill/>
                        </a:ln>
                      </wps:spPr>
                      <wps:txbx>
                        <w:txbxContent>
                          <w:p w14:paraId="57BE6AA5" w14:textId="0EDB3FD8" w:rsidR="0031073C" w:rsidRPr="001D7506" w:rsidRDefault="0031073C" w:rsidP="001C62F4">
                            <w:pPr>
                              <w:rPr>
                                <w:b/>
                                <w:color w:val="1F497D" w:themeColor="text2"/>
                              </w:rPr>
                            </w:pPr>
                            <w:r>
                              <w:rPr>
                                <w:b/>
                                <w:color w:val="1F497D" w:themeColor="text2"/>
                              </w:rPr>
                              <w:t>RM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2AD26BF6">
                <v:stroke joinstyle="miter"/>
                <v:path gradientshapeok="t" o:connecttype="rect"/>
              </v:shapetype>
              <v:shape id="Text Box 32" style="position:absolute;left:0;text-align:left;margin-left:408.55pt;margin-top:390.15pt;width:42pt;height:20.25pt;z-index:251658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">
                <v:textbox>
                  <w:txbxContent>
                    <w:p w:rsidRPr="001D7506" w:rsidR="0031073C" w:rsidP="001C62F4" w:rsidRDefault="0031073C" w14:paraId="57BE6AA5" w14:textId="0EDB3FD8">
                      <w:pPr>
                        <w:rPr>
                          <w:b/>
                          <w:color w:val="1F497D" w:themeColor="text2"/>
                        </w:rPr>
                      </w:pPr>
                      <w:r>
                        <w:rPr>
                          <w:b/>
                          <w:color w:val="1F497D" w:themeColor="text2"/>
                        </w:rPr>
                        <w:t>RM06</w:t>
                      </w:r>
                    </w:p>
                  </w:txbxContent>
                </v:textbox>
              </v:shape>
            </w:pict>
          </mc:Fallback>
        </mc:AlternateContent>
      </w:r>
      <w:r w:rsidR="001C62F4">
        <w:rPr>
          <w:noProof/>
        </w:rPr>
        <mc:AlternateContent>
          <mc:Choice Requires="wps">
            <w:drawing>
              <wp:anchor distT="0" distB="0" distL="114300" distR="114300" simplePos="0" relativeHeight="251658280" behindDoc="0" locked="0" layoutInCell="1" allowOverlap="1" wp14:anchorId="5D86C807" wp14:editId="45AA71CB">
                <wp:simplePos x="0" y="0"/>
                <wp:positionH relativeFrom="column">
                  <wp:posOffset>3190875</wp:posOffset>
                </wp:positionH>
                <wp:positionV relativeFrom="paragraph">
                  <wp:posOffset>3278505</wp:posOffset>
                </wp:positionV>
                <wp:extent cx="552450" cy="257175"/>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52450" cy="257175"/>
                        </a:xfrm>
                        <a:prstGeom prst="rect">
                          <a:avLst/>
                        </a:prstGeom>
                        <a:noFill/>
                        <a:ln w="6350">
                          <a:noFill/>
                        </a:ln>
                      </wps:spPr>
                      <wps:txbx>
                        <w:txbxContent>
                          <w:p w14:paraId="0B0F0CA6" w14:textId="48C1E55D" w:rsidR="0031073C" w:rsidRPr="001D7506" w:rsidRDefault="0031073C" w:rsidP="001C62F4">
                            <w:pPr>
                              <w:rPr>
                                <w:b/>
                                <w:color w:val="1F497D" w:themeColor="text2"/>
                              </w:rPr>
                            </w:pPr>
                            <w:r>
                              <w:rPr>
                                <w:b/>
                                <w:color w:val="1F497D" w:themeColor="text2"/>
                              </w:rPr>
                              <w:t>RM0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33" style="position:absolute;left:0;text-align:left;margin-left:251.25pt;margin-top:258.15pt;width:43.5pt;height:20.25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" w14:anchorId="5D86C807">
                <v:textbox>
                  <w:txbxContent>
                    <w:p w:rsidRPr="001D7506" w:rsidR="0031073C" w:rsidP="001C62F4" w:rsidRDefault="0031073C" w14:paraId="0B0F0CA6" w14:textId="48C1E55D">
                      <w:pPr>
                        <w:rPr>
                          <w:b/>
                          <w:color w:val="1F497D" w:themeColor="text2"/>
                        </w:rPr>
                      </w:pPr>
                      <w:r>
                        <w:rPr>
                          <w:b/>
                          <w:color w:val="1F497D" w:themeColor="text2"/>
                        </w:rPr>
                        <w:t>RM09</w:t>
                      </w:r>
                    </w:p>
                  </w:txbxContent>
                </v:textbox>
              </v:shape>
            </w:pict>
          </mc:Fallback>
        </mc:AlternateContent>
      </w:r>
      <w:r w:rsidR="00BA4B19">
        <w:rPr>
          <w:noProof/>
        </w:rPr>
        <mc:AlternateContent>
          <mc:Choice Requires="wps">
            <w:drawing>
              <wp:anchor distT="0" distB="0" distL="114300" distR="114300" simplePos="0" relativeHeight="251658278" behindDoc="0" locked="0" layoutInCell="1" allowOverlap="1" wp14:anchorId="2A234F35" wp14:editId="4B7CBEFF">
                <wp:simplePos x="0" y="0"/>
                <wp:positionH relativeFrom="column">
                  <wp:posOffset>5139690</wp:posOffset>
                </wp:positionH>
                <wp:positionV relativeFrom="paragraph">
                  <wp:posOffset>4173220</wp:posOffset>
                </wp:positionV>
                <wp:extent cx="153035" cy="62865"/>
                <wp:effectExtent l="6985" t="0" r="25400" b="25400"/>
                <wp:wrapNone/>
                <wp:docPr id="27" name="Left Arrow 27"/>
                <wp:cNvGraphicFramePr/>
                <a:graphic xmlns:a="http://schemas.openxmlformats.org/drawingml/2006/main">
                  <a:graphicData uri="http://schemas.microsoft.com/office/word/2010/wordprocessingShape">
                    <wps:wsp>
                      <wps:cNvSpPr/>
                      <wps:spPr>
                        <a:xfrm rot="16200000" flipV="1">
                          <a:off x="0" y="0"/>
                          <a:ext cx="153035" cy="62865"/>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66" coordsize="21600,21600" o:spt="66" adj="5400,5400" path="m@0,l@0@1,21600@1,21600@2@0@2@0,21600,,10800xe" w14:anchorId="691759E9">
                <v:stroke joinstyle="miter"/>
                <v:formulas>
                  <v:f eqn="val #0"/>
                  <v:f eqn="val #1"/>
                  <v:f eqn="sum 21600 0 #1"/>
                  <v:f eqn="prod #0 #1 10800"/>
                  <v:f eqn="sum #0 0 @3"/>
                </v:formulas>
                <v:path textboxrect="@4,@1,21600,@2" o:connecttype="custom" o:connectlocs="@0,0;0,10800;@0,21600;21600,10800" o:connectangles="270,180,90,0"/>
                <v:handles>
                  <v:h position="#0,#1" xrange="0,21600" yrange="0,10800"/>
                </v:handles>
              </v:shapetype>
              <v:shape id="Left Arrow 27" style="position:absolute;margin-left:404.7pt;margin-top:328.6pt;width:12.05pt;height:4.95pt;rotation:90;flip:y;z-index:2516582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f81bd [3204]" strokecolor="#243f60 [1604]" strokeweight="2pt" type="#_x0000_t66" adj="44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"/>
            </w:pict>
          </mc:Fallback>
        </mc:AlternateContent>
      </w:r>
      <w:r w:rsidR="00BE5AF1">
        <w:rPr>
          <w:noProof/>
        </w:rPr>
        <mc:AlternateContent>
          <mc:Choice Requires="wps">
            <w:drawing>
              <wp:anchor distT="0" distB="0" distL="114300" distR="114300" simplePos="0" relativeHeight="251658277" behindDoc="0" locked="0" layoutInCell="1" allowOverlap="1" wp14:anchorId="04D009BC" wp14:editId="5B5F527B">
                <wp:simplePos x="0" y="0"/>
                <wp:positionH relativeFrom="column">
                  <wp:posOffset>5555456</wp:posOffset>
                </wp:positionH>
                <wp:positionV relativeFrom="paragraph">
                  <wp:posOffset>4180681</wp:posOffset>
                </wp:positionV>
                <wp:extent cx="166688" cy="57150"/>
                <wp:effectExtent l="0" t="2540" r="21590" b="21590"/>
                <wp:wrapNone/>
                <wp:docPr id="26" name="Left Arrow 26"/>
                <wp:cNvGraphicFramePr/>
                <a:graphic xmlns:a="http://schemas.openxmlformats.org/drawingml/2006/main">
                  <a:graphicData uri="http://schemas.microsoft.com/office/word/2010/wordprocessingShape">
                    <wps:wsp>
                      <wps:cNvSpPr/>
                      <wps:spPr>
                        <a:xfrm rot="16200000">
                          <a:off x="0" y="0"/>
                          <a:ext cx="166688" cy="571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Left Arrow 26" style="position:absolute;margin-left:437.45pt;margin-top:329.2pt;width:13.15pt;height:4.5pt;rotation:-90;z-index:25165827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f81bd [3204]" strokecolor="#243f60 [1604]" strokeweight="2pt" type="#_x0000_t66" adj="3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" w14:anchorId="69B66411"/>
            </w:pict>
          </mc:Fallback>
        </mc:AlternateContent>
      </w:r>
      <w:r w:rsidR="0090600D">
        <w:rPr>
          <w:noProof/>
        </w:rPr>
        <mc:AlternateContent>
          <mc:Choice Requires="wps">
            <w:drawing>
              <wp:anchor distT="0" distB="0" distL="114300" distR="114300" simplePos="0" relativeHeight="251658276" behindDoc="0" locked="0" layoutInCell="1" allowOverlap="1" wp14:anchorId="2D938733" wp14:editId="5EFEEBB4">
                <wp:simplePos x="0" y="0"/>
                <wp:positionH relativeFrom="column">
                  <wp:posOffset>5744845</wp:posOffset>
                </wp:positionH>
                <wp:positionV relativeFrom="paragraph">
                  <wp:posOffset>3857455</wp:posOffset>
                </wp:positionV>
                <wp:extent cx="236707" cy="194627"/>
                <wp:effectExtent l="1905" t="0" r="13335" b="13335"/>
                <wp:wrapNone/>
                <wp:docPr id="25" name="Bent Arrow 25"/>
                <wp:cNvGraphicFramePr/>
                <a:graphic xmlns:a="http://schemas.openxmlformats.org/drawingml/2006/main">
                  <a:graphicData uri="http://schemas.microsoft.com/office/word/2010/wordprocessingShape">
                    <wps:wsp>
                      <wps:cNvSpPr/>
                      <wps:spPr>
                        <a:xfrm rot="5400000" flipH="1">
                          <a:off x="0" y="0"/>
                          <a:ext cx="236707" cy="194627"/>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Bent Arrow 25" style="position:absolute;margin-left:452.35pt;margin-top:303.75pt;width:18.65pt;height:15.3pt;rotation:-90;flip:x;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6707,194627" o:spid="_x0000_s1026" fillcolor="#4f81bd [3204]" strokecolor="#243f60 [1604]" strokeweight="2pt" path="m,194627l,109478c,62452,38123,24329,85149,24329r102901,-1l188050,r48657,48657l188050,97314r,-24329l85149,72985v-20155,,-36493,16338,-36493,36493c48656,137861,48657,166244,48657,194627l,194627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" w14:anchorId="59975957">
                <v:path arrowok="t" o:connecttype="custom" o:connectlocs="0,194627;0,109478;85149,24329;188050,24328;188050,0;236707,48657;188050,97314;188050,72985;85149,72985;48656,109478;48657,194627;0,194627" o:connectangles="0,0,0,0,0,0,0,0,0,0,0,0"/>
              </v:shape>
            </w:pict>
          </mc:Fallback>
        </mc:AlternateContent>
      </w:r>
      <w:r w:rsidR="0090600D">
        <w:rPr>
          <w:noProof/>
        </w:rPr>
        <mc:AlternateContent>
          <mc:Choice Requires="wps">
            <w:drawing>
              <wp:anchor distT="0" distB="0" distL="114300" distR="114300" simplePos="0" relativeHeight="251658275" behindDoc="0" locked="0" layoutInCell="1" allowOverlap="1" wp14:anchorId="7ACCE860" wp14:editId="79E61E65">
                <wp:simplePos x="0" y="0"/>
                <wp:positionH relativeFrom="column">
                  <wp:posOffset>5121007</wp:posOffset>
                </wp:positionH>
                <wp:positionV relativeFrom="paragraph">
                  <wp:posOffset>3858408</wp:posOffset>
                </wp:positionV>
                <wp:extent cx="237412" cy="193334"/>
                <wp:effectExtent l="21908" t="16192" r="13652" b="32703"/>
                <wp:wrapNone/>
                <wp:docPr id="24" name="Bent Arrow 24"/>
                <wp:cNvGraphicFramePr/>
                <a:graphic xmlns:a="http://schemas.openxmlformats.org/drawingml/2006/main">
                  <a:graphicData uri="http://schemas.microsoft.com/office/word/2010/wordprocessingShape">
                    <wps:wsp>
                      <wps:cNvSpPr/>
                      <wps:spPr>
                        <a:xfrm rot="16455368">
                          <a:off x="0" y="0"/>
                          <a:ext cx="237412" cy="193334"/>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Bent Arrow 24" style="position:absolute;margin-left:403.25pt;margin-top:303.8pt;width:18.7pt;height:15.2pt;rotation:-5619310fd;z-index:2516582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7412,193334" o:spid="_x0000_s1026" fillcolor="#4f81bd [3204]" strokecolor="#243f60 [1604]" strokeweight="2pt" path="m,193334l,108750c,62036,37870,24166,84584,24166r104495,1l189079,r48333,48334l189079,96667r,-24167l84584,72500v-20020,,-36250,16230,-36250,36250l48334,193334,,1933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" w14:anchorId="2BA33774">
                <v:path arrowok="t" o:connecttype="custom" o:connectlocs="0,193334;0,108750;84584,24166;189079,24167;189079,0;237412,48334;189079,96667;189079,72500;84584,72500;48334,108750;48334,193334;0,193334" o:connectangles="0,0,0,0,0,0,0,0,0,0,0,0"/>
              </v:shape>
            </w:pict>
          </mc:Fallback>
        </mc:AlternateContent>
      </w:r>
      <w:r w:rsidR="0090600D">
        <w:rPr>
          <w:noProof/>
        </w:rPr>
        <mc:AlternateContent>
          <mc:Choice Requires="wps">
            <w:drawing>
              <wp:anchor distT="0" distB="0" distL="114300" distR="114300" simplePos="0" relativeHeight="251658274" behindDoc="0" locked="0" layoutInCell="1" allowOverlap="1" wp14:anchorId="4FBE066A" wp14:editId="4E832CF5">
                <wp:simplePos x="0" y="0"/>
                <wp:positionH relativeFrom="column">
                  <wp:posOffset>5295900</wp:posOffset>
                </wp:positionH>
                <wp:positionV relativeFrom="paragraph">
                  <wp:posOffset>3848100</wp:posOffset>
                </wp:positionV>
                <wp:extent cx="575310" cy="25717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75310" cy="257175"/>
                        </a:xfrm>
                        <a:prstGeom prst="rect">
                          <a:avLst/>
                        </a:prstGeom>
                        <a:noFill/>
                        <a:ln w="6350">
                          <a:noFill/>
                        </a:ln>
                      </wps:spPr>
                      <wps:txbx>
                        <w:txbxContent>
                          <w:p w14:paraId="23F4D8E6" w14:textId="17F9FAAF" w:rsidR="0031073C" w:rsidRPr="001D7506" w:rsidRDefault="0031073C" w:rsidP="0090600D">
                            <w:pPr>
                              <w:rPr>
                                <w:b/>
                                <w:color w:val="1F497D" w:themeColor="text2"/>
                              </w:rPr>
                            </w:pPr>
                            <w:r w:rsidRPr="001D7506">
                              <w:rPr>
                                <w:b/>
                                <w:color w:val="1F497D" w:themeColor="text2"/>
                              </w:rPr>
                              <w:t>RM1</w:t>
                            </w:r>
                            <w:r>
                              <w:rPr>
                                <w:b/>
                                <w:color w:val="1F497D" w:themeColor="text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19" style="position:absolute;left:0;text-align:left;margin-left:417pt;margin-top:303pt;width:45.3pt;height:20.25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" w14:anchorId="4FBE066A">
                <v:textbox>
                  <w:txbxContent>
                    <w:p w:rsidRPr="001D7506" w:rsidR="0031073C" w:rsidP="0090600D" w:rsidRDefault="0031073C" w14:paraId="23F4D8E6" w14:textId="17F9FAAF">
                      <w:pPr>
                        <w:rPr>
                          <w:b/>
                          <w:color w:val="1F497D" w:themeColor="text2"/>
                        </w:rPr>
                      </w:pPr>
                      <w:r w:rsidRPr="001D7506">
                        <w:rPr>
                          <w:b/>
                          <w:color w:val="1F497D" w:themeColor="text2"/>
                        </w:rPr>
                        <w:t>RM1</w:t>
                      </w:r>
                      <w:r>
                        <w:rPr>
                          <w:b/>
                          <w:color w:val="1F497D" w:themeColor="text2"/>
                        </w:rPr>
                        <w:t>3</w:t>
                      </w:r>
                    </w:p>
                  </w:txbxContent>
                </v:textbox>
              </v:shape>
            </w:pict>
          </mc:Fallback>
        </mc:AlternateContent>
      </w:r>
      <w:r w:rsidR="0090600D">
        <w:rPr>
          <w:noProof/>
        </w:rPr>
        <mc:AlternateContent>
          <mc:Choice Requires="wps">
            <w:drawing>
              <wp:anchor distT="0" distB="0" distL="114300" distR="114300" simplePos="0" relativeHeight="251658262" behindDoc="0" locked="0" layoutInCell="1" allowOverlap="1" wp14:anchorId="12F9E9E0" wp14:editId="75DE5677">
                <wp:simplePos x="0" y="0"/>
                <wp:positionH relativeFrom="column">
                  <wp:posOffset>5505450</wp:posOffset>
                </wp:positionH>
                <wp:positionV relativeFrom="paragraph">
                  <wp:posOffset>2554605</wp:posOffset>
                </wp:positionV>
                <wp:extent cx="552450" cy="257175"/>
                <wp:effectExtent l="0" t="0" r="0" b="0"/>
                <wp:wrapNone/>
                <wp:docPr id="3" name="Text Box 3"/>
                <wp:cNvGraphicFramePr/>
                <a:graphic xmlns:a="http://schemas.openxmlformats.org/drawingml/2006/main">
                  <a:graphicData uri="http://schemas.microsoft.com/office/word/2010/wordprocessingShape">
                    <wps:wsp>
                      <wps:cNvSpPr txBox="1"/>
                      <wps:spPr>
                        <a:xfrm>
                          <a:off x="0" y="0"/>
                          <a:ext cx="552450" cy="257175"/>
                        </a:xfrm>
                        <a:prstGeom prst="rect">
                          <a:avLst/>
                        </a:prstGeom>
                        <a:noFill/>
                        <a:ln w="6350">
                          <a:noFill/>
                        </a:ln>
                      </wps:spPr>
                      <wps:txbx>
                        <w:txbxContent>
                          <w:p w14:paraId="42541934" w14:textId="4298E5BE" w:rsidR="0031073C" w:rsidRPr="001D7506" w:rsidRDefault="0031073C" w:rsidP="001D7506">
                            <w:pPr>
                              <w:rPr>
                                <w:b/>
                                <w:color w:val="1F497D" w:themeColor="text2"/>
                              </w:rPr>
                            </w:pPr>
                            <w:r w:rsidRPr="001D7506">
                              <w:rPr>
                                <w:b/>
                                <w:color w:val="1F497D" w:themeColor="text2"/>
                              </w:rPr>
                              <w:t>RM1</w:t>
                            </w:r>
                            <w:r>
                              <w:rPr>
                                <w:b/>
                                <w:color w:val="1F497D" w:themeColor="text2"/>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3" style="position:absolute;left:0;text-align:left;margin-left:433.5pt;margin-top:201.15pt;width:43.5pt;height:20.25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" w14:anchorId="12F9E9E0">
                <v:textbox>
                  <w:txbxContent>
                    <w:p w:rsidRPr="001D7506" w:rsidR="0031073C" w:rsidP="001D7506" w:rsidRDefault="0031073C" w14:paraId="42541934" w14:textId="4298E5BE">
                      <w:pPr>
                        <w:rPr>
                          <w:b/>
                          <w:color w:val="1F497D" w:themeColor="text2"/>
                        </w:rPr>
                      </w:pPr>
                      <w:r w:rsidRPr="001D7506">
                        <w:rPr>
                          <w:b/>
                          <w:color w:val="1F497D" w:themeColor="text2"/>
                        </w:rPr>
                        <w:t>RM1</w:t>
                      </w:r>
                      <w:r>
                        <w:rPr>
                          <w:b/>
                          <w:color w:val="1F497D" w:themeColor="text2"/>
                        </w:rPr>
                        <w:t>8</w:t>
                      </w:r>
                    </w:p>
                  </w:txbxContent>
                </v:textbox>
              </v:shape>
            </w:pict>
          </mc:Fallback>
        </mc:AlternateContent>
      </w:r>
      <w:r w:rsidR="00FF146D">
        <w:rPr>
          <w:noProof/>
        </w:rPr>
        <mc:AlternateContent>
          <mc:Choice Requires="wps">
            <w:drawing>
              <wp:anchor distT="0" distB="0" distL="114300" distR="114300" simplePos="0" relativeHeight="251658250" behindDoc="0" locked="0" layoutInCell="1" allowOverlap="1" wp14:anchorId="1FF6A5B6" wp14:editId="29F107CD">
                <wp:simplePos x="0" y="0"/>
                <wp:positionH relativeFrom="column">
                  <wp:posOffset>209550</wp:posOffset>
                </wp:positionH>
                <wp:positionV relativeFrom="paragraph">
                  <wp:posOffset>3021330</wp:posOffset>
                </wp:positionV>
                <wp:extent cx="2209800" cy="1637414"/>
                <wp:effectExtent l="0" t="0" r="19050" b="20320"/>
                <wp:wrapNone/>
                <wp:docPr id="10" name="Text Box 10"/>
                <wp:cNvGraphicFramePr/>
                <a:graphic xmlns:a="http://schemas.openxmlformats.org/drawingml/2006/main">
                  <a:graphicData uri="http://schemas.microsoft.com/office/word/2010/wordprocessingShape">
                    <wps:wsp>
                      <wps:cNvSpPr txBox="1"/>
                      <wps:spPr>
                        <a:xfrm>
                          <a:off x="0" y="0"/>
                          <a:ext cx="2209800" cy="1637414"/>
                        </a:xfrm>
                        <a:prstGeom prst="rect">
                          <a:avLst/>
                        </a:prstGeom>
                        <a:noFill/>
                        <a:ln w="6350">
                          <a:solidFill>
                            <a:schemeClr val="tx1"/>
                          </a:solidFill>
                        </a:ln>
                      </wps:spPr>
                      <wps:txbx>
                        <w:txbxContent>
                          <w:p w14:paraId="32AC3B7E" w14:textId="77777777" w:rsidR="0031073C" w:rsidRDefault="0031073C" w:rsidP="00D316A6">
                            <w:pPr>
                              <w:jc w:val="center"/>
                              <w:rPr>
                                <w:b/>
                                <w:sz w:val="32"/>
                              </w:rPr>
                            </w:pPr>
                            <w:r w:rsidRPr="00DC14B7">
                              <w:rPr>
                                <w:b/>
                                <w:sz w:val="32"/>
                              </w:rPr>
                              <w:t>KEY</w:t>
                            </w:r>
                          </w:p>
                          <w:p w14:paraId="14732B37" w14:textId="77777777" w:rsidR="0031073C" w:rsidRDefault="0031073C" w:rsidP="00D316A6">
                            <w:pPr>
                              <w:ind w:left="435"/>
                              <w:rPr>
                                <w:b/>
                                <w:sz w:val="32"/>
                              </w:rPr>
                            </w:pPr>
                            <w:r w:rsidRPr="000667BF">
                              <w:rPr>
                                <w:b/>
                                <w:color w:val="E36C0A" w:themeColor="accent6" w:themeShade="BF"/>
                                <w:sz w:val="32"/>
                              </w:rPr>
                              <w:t>*</w:t>
                            </w:r>
                            <w:r>
                              <w:rPr>
                                <w:b/>
                                <w:sz w:val="32"/>
                              </w:rPr>
                              <w:t xml:space="preserve">    Puzzle</w:t>
                            </w:r>
                          </w:p>
                          <w:p w14:paraId="214D99AD" w14:textId="77777777" w:rsidR="0031073C" w:rsidRDefault="0031073C" w:rsidP="00D316A6">
                            <w:pPr>
                              <w:ind w:left="435"/>
                              <w:rPr>
                                <w:b/>
                                <w:sz w:val="32"/>
                              </w:rPr>
                            </w:pPr>
                            <w:r w:rsidRPr="00E63B12">
                              <w:rPr>
                                <w:b/>
                                <w:color w:val="7030A0"/>
                                <w:sz w:val="32"/>
                              </w:rPr>
                              <w:t>!</w:t>
                            </w:r>
                            <w:r>
                              <w:rPr>
                                <w:b/>
                                <w:sz w:val="32"/>
                              </w:rPr>
                              <w:t xml:space="preserve">     Monster</w:t>
                            </w:r>
                          </w:p>
                          <w:p w14:paraId="390D3A45" w14:textId="77777777" w:rsidR="0031073C" w:rsidRPr="009B4D85" w:rsidRDefault="0031073C" w:rsidP="00D316A6">
                            <w:pPr>
                              <w:ind w:left="435"/>
                              <w:rPr>
                                <w:b/>
                                <w:sz w:val="32"/>
                              </w:rPr>
                            </w:pPr>
                            <w:r w:rsidRPr="00B913CC">
                              <w:rPr>
                                <w:b/>
                                <w:color w:val="FF33CC"/>
                                <w:sz w:val="32"/>
                              </w:rPr>
                              <w:t>^</w:t>
                            </w:r>
                            <w:r>
                              <w:rPr>
                                <w:b/>
                                <w:sz w:val="32"/>
                              </w:rPr>
                              <w:t xml:space="preserve">    Artifact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10" style="position:absolute;left:0;text-align:left;margin-left:16.5pt;margin-top:237.9pt;width:174pt;height:128.9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ed="f" strokecolor="black [3213]"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" w14:anchorId="1FF6A5B6">
                <v:textbox>
                  <w:txbxContent>
                    <w:p w:rsidR="0031073C" w:rsidP="00D316A6" w:rsidRDefault="0031073C" w14:paraId="32AC3B7E" w14:textId="77777777">
                      <w:pPr>
                        <w:jc w:val="center"/>
                        <w:rPr>
                          <w:b/>
                          <w:sz w:val="32"/>
                        </w:rPr>
                      </w:pPr>
                      <w:r w:rsidRPr="00DC14B7">
                        <w:rPr>
                          <w:b/>
                          <w:sz w:val="32"/>
                        </w:rPr>
                        <w:t>KEY</w:t>
                      </w:r>
                    </w:p>
                    <w:p w:rsidR="0031073C" w:rsidP="00D316A6" w:rsidRDefault="0031073C" w14:paraId="14732B37" w14:textId="77777777">
                      <w:pPr>
                        <w:ind w:left="435"/>
                        <w:rPr>
                          <w:b/>
                          <w:sz w:val="32"/>
                        </w:rPr>
                      </w:pPr>
                      <w:r w:rsidRPr="000667BF">
                        <w:rPr>
                          <w:b/>
                          <w:color w:val="E36C0A" w:themeColor="accent6" w:themeShade="BF"/>
                          <w:sz w:val="32"/>
                        </w:rPr>
                        <w:t>*</w:t>
                      </w:r>
                      <w:r>
                        <w:rPr>
                          <w:b/>
                          <w:sz w:val="32"/>
                        </w:rPr>
                        <w:t xml:space="preserve">    Puzzle</w:t>
                      </w:r>
                    </w:p>
                    <w:p w:rsidR="0031073C" w:rsidP="00D316A6" w:rsidRDefault="0031073C" w14:paraId="214D99AD" w14:textId="77777777">
                      <w:pPr>
                        <w:ind w:left="435"/>
                        <w:rPr>
                          <w:b/>
                          <w:sz w:val="32"/>
                        </w:rPr>
                      </w:pPr>
                      <w:r w:rsidRPr="00E63B12">
                        <w:rPr>
                          <w:b/>
                          <w:color w:val="7030A0"/>
                          <w:sz w:val="32"/>
                        </w:rPr>
                        <w:t>!</w:t>
                      </w:r>
                      <w:r>
                        <w:rPr>
                          <w:b/>
                          <w:sz w:val="32"/>
                        </w:rPr>
                        <w:t xml:space="preserve">     Monster</w:t>
                      </w:r>
                    </w:p>
                    <w:p w:rsidRPr="009B4D85" w:rsidR="0031073C" w:rsidP="00D316A6" w:rsidRDefault="0031073C" w14:paraId="390D3A45" w14:textId="77777777">
                      <w:pPr>
                        <w:ind w:left="435"/>
                        <w:rPr>
                          <w:b/>
                          <w:sz w:val="32"/>
                        </w:rPr>
                      </w:pPr>
                      <w:r w:rsidRPr="00B913CC">
                        <w:rPr>
                          <w:b/>
                          <w:color w:val="FF33CC"/>
                          <w:sz w:val="32"/>
                        </w:rPr>
                        <w:t>^</w:t>
                      </w:r>
                      <w:r>
                        <w:rPr>
                          <w:b/>
                          <w:sz w:val="32"/>
                        </w:rPr>
                        <w:t xml:space="preserve">    Artifacts </w:t>
                      </w:r>
                    </w:p>
                  </w:txbxContent>
                </v:textbox>
              </v:shape>
            </w:pict>
          </mc:Fallback>
        </mc:AlternateContent>
      </w:r>
      <w:r w:rsidR="008159E0">
        <w:rPr>
          <w:noProof/>
        </w:rPr>
        <mc:AlternateContent>
          <mc:Choice Requires="wps">
            <w:drawing>
              <wp:anchor distT="0" distB="0" distL="114300" distR="114300" simplePos="0" relativeHeight="251658272" behindDoc="0" locked="0" layoutInCell="1" allowOverlap="1" wp14:anchorId="5710642E" wp14:editId="66ED23F3">
                <wp:simplePos x="0" y="0"/>
                <wp:positionH relativeFrom="column">
                  <wp:posOffset>7381875</wp:posOffset>
                </wp:positionH>
                <wp:positionV relativeFrom="paragraph">
                  <wp:posOffset>1165224</wp:posOffset>
                </wp:positionV>
                <wp:extent cx="361950" cy="217805"/>
                <wp:effectExtent l="0" t="0" r="19050" b="10795"/>
                <wp:wrapNone/>
                <wp:docPr id="15" name="Bent Arrow 15"/>
                <wp:cNvGraphicFramePr/>
                <a:graphic xmlns:a="http://schemas.openxmlformats.org/drawingml/2006/main">
                  <a:graphicData uri="http://schemas.microsoft.com/office/word/2010/wordprocessingShape">
                    <wps:wsp>
                      <wps:cNvSpPr/>
                      <wps:spPr>
                        <a:xfrm rot="10800000">
                          <a:off x="0" y="0"/>
                          <a:ext cx="361950" cy="217805"/>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Bent Arrow 15" style="position:absolute;margin-left:581.25pt;margin-top:91.75pt;width:28.5pt;height:17.15pt;rotation:180;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1950,217805" o:spid="_x0000_s1026" fillcolor="#4f81bd [3204]" strokecolor="#243f60 [1604]" strokeweight="2pt" path="m,217805l,122515c,69888,42663,27225,95290,27225r212209,1l307499,r54451,54451l307499,108903r,-27226l95290,81677v-22554,,-40838,18284,-40838,40838c54452,154278,54451,186042,54451,217805l,21780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" w14:anchorId="1AD1FA9F">
                <v:path arrowok="t" o:connecttype="custom" o:connectlocs="0,217805;0,122515;95290,27225;307499,27226;307499,0;361950,54451;307499,108903;307499,81677;95290,81677;54452,122515;54451,217805;0,217805" o:connectangles="0,0,0,0,0,0,0,0,0,0,0,0"/>
              </v:shape>
            </w:pict>
          </mc:Fallback>
        </mc:AlternateContent>
      </w:r>
      <w:r w:rsidR="008159E0">
        <w:rPr>
          <w:noProof/>
        </w:rPr>
        <mc:AlternateContent>
          <mc:Choice Requires="wps">
            <w:drawing>
              <wp:anchor distT="0" distB="0" distL="114300" distR="114300" simplePos="0" relativeHeight="251658273" behindDoc="0" locked="0" layoutInCell="1" allowOverlap="1" wp14:anchorId="359F8FB7" wp14:editId="1DDDAFE7">
                <wp:simplePos x="0" y="0"/>
                <wp:positionH relativeFrom="column">
                  <wp:posOffset>7385685</wp:posOffset>
                </wp:positionH>
                <wp:positionV relativeFrom="paragraph">
                  <wp:posOffset>716280</wp:posOffset>
                </wp:positionV>
                <wp:extent cx="361950" cy="180975"/>
                <wp:effectExtent l="0" t="0" r="19050" b="28575"/>
                <wp:wrapNone/>
                <wp:docPr id="16" name="Bent Arrow 16"/>
                <wp:cNvGraphicFramePr/>
                <a:graphic xmlns:a="http://schemas.openxmlformats.org/drawingml/2006/main">
                  <a:graphicData uri="http://schemas.microsoft.com/office/word/2010/wordprocessingShape">
                    <wps:wsp>
                      <wps:cNvSpPr/>
                      <wps:spPr>
                        <a:xfrm flipH="1">
                          <a:off x="0" y="0"/>
                          <a:ext cx="361950" cy="180975"/>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Bent Arrow 16" style="position:absolute;margin-left:581.55pt;margin-top:56.4pt;width:28.5pt;height:14.25pt;flip:x;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61950,180975" o:spid="_x0000_s1026" fillcolor="#4f81bd [3204]" strokecolor="#243f60 [1604]" strokeweight="2pt" path="m,180975l,101798c,58070,35449,22621,79177,22621r237529,1l316706,r45244,45244l316706,90488r,-22622l79177,67866v-18741,,-33933,15192,-33933,33933l45244,180975,,18097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" w14:anchorId="73F76E06">
                <v:path arrowok="t" o:connecttype="custom" o:connectlocs="0,180975;0,101798;79177,22621;316706,22622;316706,0;361950,45244;316706,90488;316706,67866;79177,67866;45244,101799;45244,180975;0,180975" o:connectangles="0,0,0,0,0,0,0,0,0,0,0,0"/>
              </v:shape>
            </w:pict>
          </mc:Fallback>
        </mc:AlternateContent>
      </w:r>
      <w:r w:rsidR="008159E0">
        <w:rPr>
          <w:noProof/>
        </w:rPr>
        <mc:AlternateContent>
          <mc:Choice Requires="wps">
            <w:drawing>
              <wp:anchor distT="0" distB="0" distL="114300" distR="114300" simplePos="0" relativeHeight="251658271" behindDoc="0" locked="0" layoutInCell="1" allowOverlap="1" wp14:anchorId="2EB63340" wp14:editId="5B5AD527">
                <wp:simplePos x="0" y="0"/>
                <wp:positionH relativeFrom="column">
                  <wp:posOffset>7496175</wp:posOffset>
                </wp:positionH>
                <wp:positionV relativeFrom="paragraph">
                  <wp:posOffset>849630</wp:posOffset>
                </wp:positionV>
                <wp:extent cx="542925" cy="2667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542925" cy="266700"/>
                        </a:xfrm>
                        <a:prstGeom prst="rect">
                          <a:avLst/>
                        </a:prstGeom>
                        <a:noFill/>
                        <a:ln w="6350">
                          <a:noFill/>
                        </a:ln>
                      </wps:spPr>
                      <wps:txbx>
                        <w:txbxContent>
                          <w:p w14:paraId="415451E9" w14:textId="31F2820A" w:rsidR="0031073C" w:rsidRPr="001D7506" w:rsidRDefault="0031073C" w:rsidP="008159E0">
                            <w:pPr>
                              <w:rPr>
                                <w:b/>
                                <w:color w:val="1F497D" w:themeColor="text2"/>
                              </w:rPr>
                            </w:pPr>
                            <w:r>
                              <w:rPr>
                                <w:b/>
                                <w:color w:val="1F497D" w:themeColor="text2"/>
                              </w:rPr>
                              <w:t>RM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14" style="position:absolute;left:0;text-align:left;margin-left:590.25pt;margin-top:66.9pt;width:42.75pt;height:21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" w14:anchorId="2EB63340">
                <v:textbox>
                  <w:txbxContent>
                    <w:p w:rsidRPr="001D7506" w:rsidR="0031073C" w:rsidP="008159E0" w:rsidRDefault="0031073C" w14:paraId="415451E9" w14:textId="31F2820A">
                      <w:pPr>
                        <w:rPr>
                          <w:b/>
                          <w:color w:val="1F497D" w:themeColor="text2"/>
                        </w:rPr>
                      </w:pPr>
                      <w:r>
                        <w:rPr>
                          <w:b/>
                          <w:color w:val="1F497D" w:themeColor="text2"/>
                        </w:rPr>
                        <w:t>RM12</w:t>
                      </w:r>
                    </w:p>
                  </w:txbxContent>
                </v:textbox>
              </v:shape>
            </w:pict>
          </mc:Fallback>
        </mc:AlternateContent>
      </w:r>
      <w:r w:rsidR="00560CF7">
        <w:rPr>
          <w:noProof/>
        </w:rPr>
        <mc:AlternateContent>
          <mc:Choice Requires="wps">
            <w:drawing>
              <wp:anchor distT="0" distB="0" distL="114300" distR="114300" simplePos="0" relativeHeight="251658269" behindDoc="0" locked="0" layoutInCell="1" allowOverlap="1" wp14:anchorId="6BBFC7D9" wp14:editId="6517E4E8">
                <wp:simplePos x="0" y="0"/>
                <wp:positionH relativeFrom="column">
                  <wp:posOffset>7458075</wp:posOffset>
                </wp:positionH>
                <wp:positionV relativeFrom="paragraph">
                  <wp:posOffset>2202180</wp:posOffset>
                </wp:positionV>
                <wp:extent cx="285750" cy="45719"/>
                <wp:effectExtent l="0" t="0" r="19050" b="12065"/>
                <wp:wrapNone/>
                <wp:docPr id="12" name="Left Arrow 12"/>
                <wp:cNvGraphicFramePr/>
                <a:graphic xmlns:a="http://schemas.openxmlformats.org/drawingml/2006/main">
                  <a:graphicData uri="http://schemas.microsoft.com/office/word/2010/wordprocessingShape">
                    <wps:wsp>
                      <wps:cNvSpPr/>
                      <wps:spPr>
                        <a:xfrm rot="10800000" flipV="1">
                          <a:off x="0" y="0"/>
                          <a:ext cx="28575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Left Arrow 12" style="position:absolute;margin-left:587.25pt;margin-top:173.4pt;width:22.5pt;height:3.6pt;rotation:180;flip:y;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f81bd [3204]" strokecolor="#243f60 [1604]" strokeweight="2pt" type="#_x0000_t66" adj="1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" w14:anchorId="41CB011B"/>
            </w:pict>
          </mc:Fallback>
        </mc:AlternateContent>
      </w:r>
      <w:r w:rsidR="00560CF7">
        <w:rPr>
          <w:noProof/>
        </w:rPr>
        <mc:AlternateContent>
          <mc:Choice Requires="wps">
            <w:drawing>
              <wp:anchor distT="0" distB="0" distL="114300" distR="114300" simplePos="0" relativeHeight="251658270" behindDoc="0" locked="0" layoutInCell="1" allowOverlap="1" wp14:anchorId="667F9568" wp14:editId="12234A48">
                <wp:simplePos x="0" y="0"/>
                <wp:positionH relativeFrom="column">
                  <wp:posOffset>6895465</wp:posOffset>
                </wp:positionH>
                <wp:positionV relativeFrom="paragraph">
                  <wp:posOffset>2163445</wp:posOffset>
                </wp:positionV>
                <wp:extent cx="153035" cy="153035"/>
                <wp:effectExtent l="0" t="0" r="18415" b="18415"/>
                <wp:wrapNone/>
                <wp:docPr id="13" name="Bent Arrow 13"/>
                <wp:cNvGraphicFramePr/>
                <a:graphic xmlns:a="http://schemas.openxmlformats.org/drawingml/2006/main">
                  <a:graphicData uri="http://schemas.microsoft.com/office/word/2010/wordprocessingShape">
                    <wps:wsp>
                      <wps:cNvSpPr/>
                      <wps:spPr>
                        <a:xfrm rot="5400000" flipV="1">
                          <a:off x="0" y="0"/>
                          <a:ext cx="153035" cy="153035"/>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Bent Arrow 13" style="position:absolute;margin-left:542.95pt;margin-top:170.35pt;width:12.05pt;height:12.05pt;rotation:-90;flip:y;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53035,153035" o:spid="_x0000_s1026" fillcolor="#4f81bd [3204]" strokecolor="#243f60 [1604]" strokeweight="2pt" path="m,153035l,86082c,49105,29976,19129,66953,19129r47823,l114776,r38259,38259l114776,76518r,-19130l66953,57388v-15847,,-28694,12847,-28694,28694l38259,153035,,15303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" w14:anchorId="0036D3E7">
                <v:path arrowok="t" o:connecttype="custom" o:connectlocs="0,153035;0,86082;66953,19129;114776,19129;114776,0;153035,38259;114776,76518;114776,57388;66953,57388;38259,86082;38259,153035;0,153035" o:connectangles="0,0,0,0,0,0,0,0,0,0,0,0"/>
              </v:shape>
            </w:pict>
          </mc:Fallback>
        </mc:AlternateContent>
      </w:r>
      <w:r w:rsidR="00560CF7">
        <w:rPr>
          <w:noProof/>
        </w:rPr>
        <mc:AlternateContent>
          <mc:Choice Requires="wps">
            <w:drawing>
              <wp:anchor distT="0" distB="0" distL="114300" distR="114300" simplePos="0" relativeHeight="251658268" behindDoc="0" locked="0" layoutInCell="1" allowOverlap="1" wp14:anchorId="6D40F023" wp14:editId="12A2B33F">
                <wp:simplePos x="0" y="0"/>
                <wp:positionH relativeFrom="column">
                  <wp:posOffset>6976110</wp:posOffset>
                </wp:positionH>
                <wp:positionV relativeFrom="paragraph">
                  <wp:posOffset>2087880</wp:posOffset>
                </wp:positionV>
                <wp:extent cx="575310" cy="2667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575310" cy="266700"/>
                        </a:xfrm>
                        <a:prstGeom prst="rect">
                          <a:avLst/>
                        </a:prstGeom>
                        <a:noFill/>
                        <a:ln w="6350">
                          <a:noFill/>
                        </a:ln>
                      </wps:spPr>
                      <wps:txbx>
                        <w:txbxContent>
                          <w:p w14:paraId="0EDC5D7D" w14:textId="1F203008" w:rsidR="0031073C" w:rsidRPr="001D7506" w:rsidRDefault="0031073C" w:rsidP="00560CF7">
                            <w:pPr>
                              <w:rPr>
                                <w:b/>
                                <w:color w:val="1F497D" w:themeColor="text2"/>
                              </w:rPr>
                            </w:pPr>
                            <w:r>
                              <w:rPr>
                                <w:b/>
                                <w:color w:val="1F497D" w:themeColor="text2"/>
                              </w:rPr>
                              <w:t>RM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11" style="position:absolute;left:0;text-align:left;margin-left:549.3pt;margin-top:164.4pt;width:45.3pt;height:21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" w14:anchorId="6D40F023">
                <v:textbox>
                  <w:txbxContent>
                    <w:p w:rsidRPr="001D7506" w:rsidR="0031073C" w:rsidP="00560CF7" w:rsidRDefault="0031073C" w14:paraId="0EDC5D7D" w14:textId="1F203008">
                      <w:pPr>
                        <w:rPr>
                          <w:b/>
                          <w:color w:val="1F497D" w:themeColor="text2"/>
                        </w:rPr>
                      </w:pPr>
                      <w:r>
                        <w:rPr>
                          <w:b/>
                          <w:color w:val="1F497D" w:themeColor="text2"/>
                        </w:rPr>
                        <w:t>RM14</w:t>
                      </w:r>
                    </w:p>
                  </w:txbxContent>
                </v:textbox>
              </v:shape>
            </w:pict>
          </mc:Fallback>
        </mc:AlternateContent>
      </w:r>
      <w:r w:rsidR="00560CF7">
        <w:rPr>
          <w:noProof/>
        </w:rPr>
        <mc:AlternateContent>
          <mc:Choice Requires="wps">
            <w:drawing>
              <wp:anchor distT="0" distB="0" distL="114300" distR="114300" simplePos="0" relativeHeight="251658267" behindDoc="0" locked="0" layoutInCell="1" allowOverlap="1" wp14:anchorId="4C42C84D" wp14:editId="53B38722">
                <wp:simplePos x="0" y="0"/>
                <wp:positionH relativeFrom="column">
                  <wp:posOffset>5724525</wp:posOffset>
                </wp:positionH>
                <wp:positionV relativeFrom="paragraph">
                  <wp:posOffset>1059179</wp:posOffset>
                </wp:positionV>
                <wp:extent cx="314325" cy="428625"/>
                <wp:effectExtent l="0" t="0" r="28575" b="28575"/>
                <wp:wrapNone/>
                <wp:docPr id="9" name="Bent Arrow 9"/>
                <wp:cNvGraphicFramePr/>
                <a:graphic xmlns:a="http://schemas.openxmlformats.org/drawingml/2006/main">
                  <a:graphicData uri="http://schemas.microsoft.com/office/word/2010/wordprocessingShape">
                    <wps:wsp>
                      <wps:cNvSpPr/>
                      <wps:spPr>
                        <a:xfrm flipV="1">
                          <a:off x="0" y="0"/>
                          <a:ext cx="314325" cy="428625"/>
                        </a:xfrm>
                        <a:prstGeom prst="bentArrow">
                          <a:avLst>
                            <a:gd name="adj1" fmla="val 18750"/>
                            <a:gd name="adj2" fmla="val 25000"/>
                            <a:gd name="adj3" fmla="val 25000"/>
                            <a:gd name="adj4" fmla="val 3750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Bent Arrow 9" style="position:absolute;margin-left:450.75pt;margin-top:83.4pt;width:24.75pt;height:33.75pt;flip:y;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14325,428625" o:spid="_x0000_s1026" fillcolor="#4f81bd [3204]" strokecolor="#243f60 [1604]" strokeweight="2pt" path="m,428625l,166985c,101886,52773,49113,117872,49113r117872,l235744,r78581,78581l235744,157163r,-49114l117872,108049v-32549,,-58936,26387,-58936,58936l58936,428625,,4286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" w14:anchorId="04CAF3A6">
                <v:path arrowok="t" o:connecttype="custom" o:connectlocs="0,428625;0,166985;117872,49113;235744,49113;235744,0;314325,78581;235744,157163;235744,108049;117872,108049;58936,166985;58936,428625;0,428625" o:connectangles="0,0,0,0,0,0,0,0,0,0,0,0"/>
              </v:shape>
            </w:pict>
          </mc:Fallback>
        </mc:AlternateContent>
      </w:r>
      <w:r w:rsidR="00F32F1A">
        <w:rPr>
          <w:noProof/>
        </w:rPr>
        <mc:AlternateContent>
          <mc:Choice Requires="wps">
            <w:drawing>
              <wp:anchor distT="0" distB="0" distL="114300" distR="114300" simplePos="0" relativeHeight="251658260" behindDoc="0" locked="0" layoutInCell="1" allowOverlap="1" wp14:anchorId="2B384F78" wp14:editId="05A19214">
                <wp:simplePos x="0" y="0"/>
                <wp:positionH relativeFrom="column">
                  <wp:posOffset>5558790</wp:posOffset>
                </wp:positionH>
                <wp:positionV relativeFrom="paragraph">
                  <wp:posOffset>830580</wp:posOffset>
                </wp:positionV>
                <wp:extent cx="575310" cy="266700"/>
                <wp:effectExtent l="0" t="0" r="0" b="0"/>
                <wp:wrapNone/>
                <wp:docPr id="1" name="Text Box 1"/>
                <wp:cNvGraphicFramePr/>
                <a:graphic xmlns:a="http://schemas.openxmlformats.org/drawingml/2006/main">
                  <a:graphicData uri="http://schemas.microsoft.com/office/word/2010/wordprocessingShape">
                    <wps:wsp>
                      <wps:cNvSpPr txBox="1"/>
                      <wps:spPr>
                        <a:xfrm>
                          <a:off x="0" y="0"/>
                          <a:ext cx="575310" cy="266700"/>
                        </a:xfrm>
                        <a:prstGeom prst="rect">
                          <a:avLst/>
                        </a:prstGeom>
                        <a:noFill/>
                        <a:ln w="6350">
                          <a:noFill/>
                        </a:ln>
                      </wps:spPr>
                      <wps:txbx>
                        <w:txbxContent>
                          <w:p w14:paraId="2D2BA0BE" w14:textId="1C32FCA7" w:rsidR="0031073C" w:rsidRPr="001D7506" w:rsidRDefault="0031073C">
                            <w:pPr>
                              <w:rPr>
                                <w:b/>
                                <w:color w:val="1F497D" w:themeColor="text2"/>
                              </w:rPr>
                            </w:pPr>
                            <w:r w:rsidRPr="001D7506">
                              <w:rPr>
                                <w:b/>
                                <w:color w:val="1F497D" w:themeColor="text2"/>
                              </w:rPr>
                              <w:t>RM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1" style="position:absolute;left:0;text-align:left;margin-left:437.7pt;margin-top:65.4pt;width:45.3pt;height:21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3"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" w14:anchorId="2B384F78">
                <v:textbox>
                  <w:txbxContent>
                    <w:p w:rsidRPr="001D7506" w:rsidR="0031073C" w:rsidRDefault="0031073C" w14:paraId="2D2BA0BE" w14:textId="1C32FCA7">
                      <w:pPr>
                        <w:rPr>
                          <w:b/>
                          <w:color w:val="1F497D" w:themeColor="text2"/>
                        </w:rPr>
                      </w:pPr>
                      <w:r w:rsidRPr="001D7506">
                        <w:rPr>
                          <w:b/>
                          <w:color w:val="1F497D" w:themeColor="text2"/>
                        </w:rPr>
                        <w:t>RM16</w:t>
                      </w:r>
                    </w:p>
                  </w:txbxContent>
                </v:textbox>
              </v:shape>
            </w:pict>
          </mc:Fallback>
        </mc:AlternateContent>
      </w:r>
      <w:r w:rsidR="00F32F1A">
        <w:rPr>
          <w:noProof/>
        </w:rPr>
        <mc:AlternateContent>
          <mc:Choice Requires="wps">
            <w:drawing>
              <wp:anchor distT="0" distB="0" distL="114300" distR="114300" simplePos="0" relativeHeight="251658266" behindDoc="0" locked="0" layoutInCell="1" allowOverlap="1" wp14:anchorId="4F164868" wp14:editId="61FDB3ED">
                <wp:simplePos x="0" y="0"/>
                <wp:positionH relativeFrom="column">
                  <wp:posOffset>5772150</wp:posOffset>
                </wp:positionH>
                <wp:positionV relativeFrom="paragraph">
                  <wp:posOffset>582930</wp:posOffset>
                </wp:positionV>
                <wp:extent cx="247650" cy="133350"/>
                <wp:effectExtent l="0" t="0" r="19050" b="19050"/>
                <wp:wrapNone/>
                <wp:docPr id="8" name="Bent Arrow 8"/>
                <wp:cNvGraphicFramePr/>
                <a:graphic xmlns:a="http://schemas.openxmlformats.org/drawingml/2006/main">
                  <a:graphicData uri="http://schemas.microsoft.com/office/word/2010/wordprocessingShape">
                    <wps:wsp>
                      <wps:cNvSpPr/>
                      <wps:spPr>
                        <a:xfrm>
                          <a:off x="0" y="0"/>
                          <a:ext cx="247650" cy="13335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Bent Arrow 8" style="position:absolute;margin-left:454.5pt;margin-top:45.9pt;width:19.5pt;height:10.5pt;z-index:251658266;visibility:visible;mso-wrap-style:square;mso-wrap-distance-left:9pt;mso-wrap-distance-top:0;mso-wrap-distance-right:9pt;mso-wrap-distance-bottom:0;mso-position-horizontal:absolute;mso-position-horizontal-relative:text;mso-position-vertical:absolute;mso-position-vertical-relative:text;v-text-anchor:middle" coordsize="247650,133350" o:spid="_x0000_s1026" fillcolor="#4f81bd [3204]" strokecolor="#243f60 [1604]" strokeweight="2pt" path="m,133350l,75009c,42788,26120,16668,58341,16668r155972,1l214313,r33337,33338l214313,66675r,-16669l58341,50006v-13809,,-25003,11194,-25003,25003l33338,133350,,13335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" w14:anchorId="4BCB6E6F">
                <v:path arrowok="t" o:connecttype="custom" o:connectlocs="0,133350;0,75009;58341,16668;214313,16669;214313,0;247650,33338;214313,66675;214313,50006;58341,50006;33338,75009;33338,133350;0,133350" o:connectangles="0,0,0,0,0,0,0,0,0,0,0,0"/>
              </v:shape>
            </w:pict>
          </mc:Fallback>
        </mc:AlternateContent>
      </w:r>
      <w:r w:rsidR="001D7506">
        <w:rPr>
          <w:noProof/>
        </w:rPr>
        <mc:AlternateContent>
          <mc:Choice Requires="wps">
            <w:drawing>
              <wp:anchor distT="0" distB="0" distL="114300" distR="114300" simplePos="0" relativeHeight="251658264" behindDoc="0" locked="0" layoutInCell="1" allowOverlap="1" wp14:anchorId="39C4BEF4" wp14:editId="2A047D1B">
                <wp:simplePos x="0" y="0"/>
                <wp:positionH relativeFrom="column">
                  <wp:posOffset>4772025</wp:posOffset>
                </wp:positionH>
                <wp:positionV relativeFrom="paragraph">
                  <wp:posOffset>3278505</wp:posOffset>
                </wp:positionV>
                <wp:extent cx="575310" cy="257175"/>
                <wp:effectExtent l="0" t="0" r="0" b="0"/>
                <wp:wrapNone/>
                <wp:docPr id="6" name="Text Box 6"/>
                <wp:cNvGraphicFramePr/>
                <a:graphic xmlns:a="http://schemas.openxmlformats.org/drawingml/2006/main">
                  <a:graphicData uri="http://schemas.microsoft.com/office/word/2010/wordprocessingShape">
                    <wps:wsp>
                      <wps:cNvSpPr txBox="1"/>
                      <wps:spPr>
                        <a:xfrm>
                          <a:off x="0" y="0"/>
                          <a:ext cx="575310" cy="257175"/>
                        </a:xfrm>
                        <a:prstGeom prst="rect">
                          <a:avLst/>
                        </a:prstGeom>
                        <a:noFill/>
                        <a:ln w="6350">
                          <a:noFill/>
                        </a:ln>
                      </wps:spPr>
                      <wps:txbx>
                        <w:txbxContent>
                          <w:p w14:paraId="3CEE6E10" w14:textId="3D4642A7" w:rsidR="0031073C" w:rsidRPr="001D7506" w:rsidRDefault="0031073C" w:rsidP="001D7506">
                            <w:pPr>
                              <w:rPr>
                                <w:b/>
                                <w:color w:val="1F497D" w:themeColor="text2"/>
                              </w:rPr>
                            </w:pPr>
                            <w:r w:rsidRPr="001D7506">
                              <w:rPr>
                                <w:b/>
                                <w:color w:val="1F497D" w:themeColor="text2"/>
                              </w:rPr>
                              <w:t>RM1</w:t>
                            </w:r>
                            <w:r>
                              <w:rPr>
                                <w:b/>
                                <w:color w:val="1F497D" w:themeColor="text2"/>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6" style="position:absolute;left:0;text-align:left;margin-left:375.75pt;margin-top:258.15pt;width:45.3pt;height:20.2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4"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" w14:anchorId="39C4BEF4">
                <v:textbox>
                  <w:txbxContent>
                    <w:p w:rsidRPr="001D7506" w:rsidR="0031073C" w:rsidP="001D7506" w:rsidRDefault="0031073C" w14:paraId="3CEE6E10" w14:textId="3D4642A7">
                      <w:pPr>
                        <w:rPr>
                          <w:b/>
                          <w:color w:val="1F497D" w:themeColor="text2"/>
                        </w:rPr>
                      </w:pPr>
                      <w:r w:rsidRPr="001D7506">
                        <w:rPr>
                          <w:b/>
                          <w:color w:val="1F497D" w:themeColor="text2"/>
                        </w:rPr>
                        <w:t>RM1</w:t>
                      </w:r>
                      <w:r>
                        <w:rPr>
                          <w:b/>
                          <w:color w:val="1F497D" w:themeColor="text2"/>
                        </w:rPr>
                        <w:t>9</w:t>
                      </w:r>
                    </w:p>
                  </w:txbxContent>
                </v:textbox>
              </v:shape>
            </w:pict>
          </mc:Fallback>
        </mc:AlternateContent>
      </w:r>
      <w:r w:rsidR="001D7506">
        <w:rPr>
          <w:noProof/>
        </w:rPr>
        <mc:AlternateContent>
          <mc:Choice Requires="wps">
            <w:drawing>
              <wp:anchor distT="0" distB="0" distL="114300" distR="114300" simplePos="0" relativeHeight="251658265" behindDoc="0" locked="0" layoutInCell="1" allowOverlap="1" wp14:anchorId="0317CA80" wp14:editId="4E646594">
                <wp:simplePos x="0" y="0"/>
                <wp:positionH relativeFrom="column">
                  <wp:posOffset>4648200</wp:posOffset>
                </wp:positionH>
                <wp:positionV relativeFrom="paragraph">
                  <wp:posOffset>3230880</wp:posOffset>
                </wp:positionV>
                <wp:extent cx="193040" cy="257175"/>
                <wp:effectExtent l="19050" t="19050" r="16510" b="47625"/>
                <wp:wrapNone/>
                <wp:docPr id="7" name="Left-Up Arrow 7"/>
                <wp:cNvGraphicFramePr/>
                <a:graphic xmlns:a="http://schemas.openxmlformats.org/drawingml/2006/main">
                  <a:graphicData uri="http://schemas.microsoft.com/office/word/2010/wordprocessingShape">
                    <wps:wsp>
                      <wps:cNvSpPr/>
                      <wps:spPr>
                        <a:xfrm>
                          <a:off x="0" y="0"/>
                          <a:ext cx="193040" cy="257175"/>
                        </a:xfrm>
                        <a:prstGeom prst="lef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Left-Up Arrow 7" style="position:absolute;margin-left:366pt;margin-top:254.4pt;width:15.2pt;height:20.2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3040,257175" o:spid="_x0000_s1026" fillcolor="#4f81bd [3204]" strokecolor="#243f60 [1604]" strokeweight="2pt" path="m,208915l48260,160655r,24130l120650,184785r,-136525l96520,48260,144780,r48260,48260l168910,48260r,184785l48260,233045r,24130l,20891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" w14:anchorId="6F2F4705">
                <v:path arrowok="t" o:connecttype="custom" o:connectlocs="0,208915;48260,160655;48260,184785;120650,184785;120650,48260;96520,48260;144780,0;193040,48260;168910,48260;168910,233045;48260,233045;48260,257175;0,208915" o:connectangles="0,0,0,0,0,0,0,0,0,0,0,0,0"/>
              </v:shape>
            </w:pict>
          </mc:Fallback>
        </mc:AlternateContent>
      </w:r>
      <w:r w:rsidR="001D7506">
        <w:rPr>
          <w:noProof/>
        </w:rPr>
        <mc:AlternateContent>
          <mc:Choice Requires="wps">
            <w:drawing>
              <wp:anchor distT="0" distB="0" distL="114300" distR="114300" simplePos="0" relativeHeight="251658263" behindDoc="0" locked="0" layoutInCell="1" allowOverlap="1" wp14:anchorId="4918D47F" wp14:editId="7419934A">
                <wp:simplePos x="0" y="0"/>
                <wp:positionH relativeFrom="column">
                  <wp:posOffset>5939790</wp:posOffset>
                </wp:positionH>
                <wp:positionV relativeFrom="paragraph">
                  <wp:posOffset>2554605</wp:posOffset>
                </wp:positionV>
                <wp:extent cx="270510" cy="266700"/>
                <wp:effectExtent l="0" t="0" r="0" b="0"/>
                <wp:wrapNone/>
                <wp:docPr id="5" name="Quad Arrow 5"/>
                <wp:cNvGraphicFramePr/>
                <a:graphic xmlns:a="http://schemas.openxmlformats.org/drawingml/2006/main">
                  <a:graphicData uri="http://schemas.microsoft.com/office/word/2010/wordprocessingShape">
                    <wps:wsp>
                      <wps:cNvSpPr/>
                      <wps:spPr>
                        <a:xfrm>
                          <a:off x="0" y="0"/>
                          <a:ext cx="270510" cy="266700"/>
                        </a:xfrm>
                        <a:prstGeom prst="quadArrow">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pic="http://schemas.openxmlformats.org/drawingml/2006/picture" xmlns:a="http://schemas.openxmlformats.org/drawingml/2006/main">
            <w:pict>
              <v:shape id="Quad Arrow 5" style="position:absolute;margin-left:467.7pt;margin-top:201.15pt;width:21.3pt;height:21pt;z-index:251658263;visibility:visible;mso-wrap-style:square;mso-wrap-distance-left:9pt;mso-wrap-distance-top:0;mso-wrap-distance-right:9pt;mso-wrap-distance-bottom:0;mso-position-horizontal:absolute;mso-position-horizontal-relative:text;mso-position-vertical:absolute;mso-position-vertical-relative:text;v-text-anchor:middle" coordsize="270510,266700" o:spid="_x0000_s1026" fillcolor="#1f497d [3215]" stroked="f" strokeweight="2pt" path="m,133350l60008,73343r,30003l105251,103346r,-43338l75248,60008,135255,r60008,60008l165259,60008r,43338l210503,103346r,-30003l270510,133350r-60007,60008l210503,163354r-45244,l165259,206693r30004,l135255,266700,75248,206693r30003,l105251,163354r-45243,l60008,193358,,13335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" w14:anchorId="6B0906A2">
                <v:path arrowok="t" o:connecttype="custom" o:connectlocs="0,133350;60008,73343;60008,103346;105251,103346;105251,60008;75248,60008;135255,0;195263,60008;165259,60008;165259,103346;210503,103346;210503,73343;270510,133350;210503,193358;210503,163354;165259,163354;165259,206693;195263,206693;135255,266700;75248,206693;105251,206693;105251,163354;60008,163354;60008,193358;0,133350" o:connectangles="0,0,0,0,0,0,0,0,0,0,0,0,0,0,0,0,0,0,0,0,0,0,0,0,0"/>
              </v:shape>
            </w:pict>
          </mc:Fallback>
        </mc:AlternateContent>
      </w:r>
      <w:r w:rsidR="001D7506">
        <w:rPr>
          <w:noProof/>
        </w:rPr>
        <mc:AlternateContent>
          <mc:Choice Requires="wps">
            <w:drawing>
              <wp:anchor distT="0" distB="0" distL="114300" distR="114300" simplePos="0" relativeHeight="251658261" behindDoc="0" locked="0" layoutInCell="1" allowOverlap="1" wp14:anchorId="6ED9B478" wp14:editId="793320AB">
                <wp:simplePos x="0" y="0"/>
                <wp:positionH relativeFrom="column">
                  <wp:posOffset>5505449</wp:posOffset>
                </wp:positionH>
                <wp:positionV relativeFrom="paragraph">
                  <wp:posOffset>754380</wp:posOffset>
                </wp:positionV>
                <wp:extent cx="257175" cy="114300"/>
                <wp:effectExtent l="0" t="0" r="28575" b="19050"/>
                <wp:wrapNone/>
                <wp:docPr id="2" name="Left Arrow 2"/>
                <wp:cNvGraphicFramePr/>
                <a:graphic xmlns:a="http://schemas.openxmlformats.org/drawingml/2006/main">
                  <a:graphicData uri="http://schemas.microsoft.com/office/word/2010/wordprocessingShape">
                    <wps:wsp>
                      <wps:cNvSpPr/>
                      <wps:spPr>
                        <a:xfrm>
                          <a:off x="0" y="0"/>
                          <a:ext cx="257175" cy="1143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Left Arrow 2" style="position:absolute;margin-left:433.5pt;margin-top:59.4pt;width:20.25pt;height:9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4f81bd [3204]" strokecolor="#243f60 [1604]" strokeweight="2pt" type="#_x0000_t66" adj="4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" w14:anchorId="6C056671"/>
            </w:pict>
          </mc:Fallback>
        </mc:AlternateContent>
      </w:r>
      <w:r w:rsidR="00D316A6">
        <w:rPr>
          <w:noProof/>
        </w:rPr>
        <mc:AlternateContent>
          <mc:Choice Requires="wps">
            <w:drawing>
              <wp:anchor distT="0" distB="0" distL="114300" distR="114300" simplePos="0" relativeHeight="251658259" behindDoc="0" locked="0" layoutInCell="1" allowOverlap="1" wp14:anchorId="359B7DEC" wp14:editId="27C783C3">
                <wp:simplePos x="0" y="0"/>
                <wp:positionH relativeFrom="column">
                  <wp:posOffset>4067503</wp:posOffset>
                </wp:positionH>
                <wp:positionV relativeFrom="paragraph">
                  <wp:posOffset>-451354</wp:posOffset>
                </wp:positionV>
                <wp:extent cx="4382814" cy="488731"/>
                <wp:effectExtent l="0" t="0" r="0" b="6985"/>
                <wp:wrapNone/>
                <wp:docPr id="17" name="Text Box 17"/>
                <wp:cNvGraphicFramePr/>
                <a:graphic xmlns:a="http://schemas.openxmlformats.org/drawingml/2006/main">
                  <a:graphicData uri="http://schemas.microsoft.com/office/word/2010/wordprocessingShape">
                    <wps:wsp>
                      <wps:cNvSpPr txBox="1"/>
                      <wps:spPr>
                        <a:xfrm>
                          <a:off x="0" y="0"/>
                          <a:ext cx="4382814" cy="488731"/>
                        </a:xfrm>
                        <a:prstGeom prst="rect">
                          <a:avLst/>
                        </a:prstGeom>
                        <a:noFill/>
                        <a:ln w="6350">
                          <a:noFill/>
                        </a:ln>
                      </wps:spPr>
                      <wps:txbx>
                        <w:txbxContent>
                          <w:p w14:paraId="37A5FED4" w14:textId="77777777" w:rsidR="0031073C" w:rsidRPr="00D316A6" w:rsidRDefault="0031073C" w:rsidP="00D316A6">
                            <w:pPr>
                              <w:jc w:val="center"/>
                              <w:rPr>
                                <w:b/>
                                <w:sz w:val="36"/>
                              </w:rPr>
                            </w:pPr>
                            <w:r w:rsidRPr="00D316A6">
                              <w:rPr>
                                <w:b/>
                                <w:sz w:val="36"/>
                              </w:rPr>
                              <w:t>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17" style="position:absolute;left:0;text-align:left;margin-left:320.3pt;margin-top:-35.55pt;width:345.1pt;height:38.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5"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" w14:anchorId="359B7DEC">
                <v:textbox>
                  <w:txbxContent>
                    <w:p w:rsidRPr="00D316A6" w:rsidR="0031073C" w:rsidP="00D316A6" w:rsidRDefault="0031073C" w14:paraId="37A5FED4" w14:textId="77777777">
                      <w:pPr>
                        <w:jc w:val="center"/>
                        <w:rPr>
                          <w:b/>
                          <w:sz w:val="36"/>
                        </w:rPr>
                      </w:pPr>
                      <w:r w:rsidRPr="00D316A6">
                        <w:rPr>
                          <w:b/>
                          <w:sz w:val="36"/>
                        </w:rPr>
                        <w:t>MAP</w:t>
                      </w:r>
                    </w:p>
                  </w:txbxContent>
                </v:textbox>
              </v:shape>
            </w:pict>
          </mc:Fallback>
        </mc:AlternateContent>
      </w:r>
      <w:r w:rsidR="00D316A6">
        <w:rPr>
          <w:noProof/>
        </w:rPr>
        <mc:AlternateContent>
          <mc:Choice Requires="wps">
            <w:drawing>
              <wp:anchor distT="0" distB="0" distL="114300" distR="114300" simplePos="0" relativeHeight="251658258" behindDoc="0" locked="0" layoutInCell="1" allowOverlap="1" wp14:anchorId="48C1BDFD" wp14:editId="4BA26F72">
                <wp:simplePos x="0" y="0"/>
                <wp:positionH relativeFrom="column">
                  <wp:posOffset>6794204</wp:posOffset>
                </wp:positionH>
                <wp:positionV relativeFrom="paragraph">
                  <wp:posOffset>478465</wp:posOffset>
                </wp:positionV>
                <wp:extent cx="404038" cy="287079"/>
                <wp:effectExtent l="0" t="0" r="0" b="0"/>
                <wp:wrapNone/>
                <wp:docPr id="18" name="Text Box 18"/>
                <wp:cNvGraphicFramePr/>
                <a:graphic xmlns:a="http://schemas.openxmlformats.org/drawingml/2006/main">
                  <a:graphicData uri="http://schemas.microsoft.com/office/word/2010/wordprocessingShape">
                    <wps:wsp>
                      <wps:cNvSpPr txBox="1"/>
                      <wps:spPr>
                        <a:xfrm>
                          <a:off x="0" y="0"/>
                          <a:ext cx="404038" cy="287079"/>
                        </a:xfrm>
                        <a:prstGeom prst="rect">
                          <a:avLst/>
                        </a:prstGeom>
                        <a:noFill/>
                        <a:ln w="6350">
                          <a:noFill/>
                        </a:ln>
                      </wps:spPr>
                      <wps:txbx>
                        <w:txbxContent>
                          <w:p w14:paraId="55E8C2D0" w14:textId="77777777" w:rsidR="0031073C" w:rsidRPr="00461A8D" w:rsidRDefault="0031073C" w:rsidP="00D316A6">
                            <w:pPr>
                              <w:rPr>
                                <w:b/>
                                <w:color w:val="FF33CC"/>
                                <w:sz w:val="24"/>
                              </w:rPr>
                            </w:pPr>
                            <w:r w:rsidRPr="00461A8D">
                              <w:rPr>
                                <w:b/>
                                <w:color w:val="FF33CC"/>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18" style="position:absolute;left:0;text-align:left;margin-left:535pt;margin-top:37.65pt;width:31.8pt;height:22.6pt;z-index:2516582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" w14:anchorId="48C1BDFD">
                <v:textbox>
                  <w:txbxContent>
                    <w:p w:rsidRPr="00461A8D" w:rsidR="0031073C" w:rsidP="00D316A6" w:rsidRDefault="0031073C" w14:paraId="55E8C2D0" w14:textId="77777777">
                      <w:pPr>
                        <w:rPr>
                          <w:b/>
                          <w:color w:val="FF33CC"/>
                          <w:sz w:val="24"/>
                        </w:rPr>
                      </w:pPr>
                      <w:r w:rsidRPr="00461A8D">
                        <w:rPr>
                          <w:b/>
                          <w:color w:val="FF33CC"/>
                          <w:sz w:val="24"/>
                        </w:rPr>
                        <w:t>^</w:t>
                      </w:r>
                    </w:p>
                  </w:txbxContent>
                </v:textbox>
              </v:shape>
            </w:pict>
          </mc:Fallback>
        </mc:AlternateContent>
      </w:r>
      <w:r w:rsidR="00D316A6">
        <w:rPr>
          <w:noProof/>
        </w:rPr>
        <mc:AlternateContent>
          <mc:Choice Requires="wps">
            <w:drawing>
              <wp:anchor distT="0" distB="0" distL="114300" distR="114300" simplePos="0" relativeHeight="251658257" behindDoc="0" locked="0" layoutInCell="1" allowOverlap="1" wp14:anchorId="319A4EC4" wp14:editId="07CC93B1">
                <wp:simplePos x="0" y="0"/>
                <wp:positionH relativeFrom="column">
                  <wp:posOffset>6827328</wp:posOffset>
                </wp:positionH>
                <wp:positionV relativeFrom="paragraph">
                  <wp:posOffset>1254583</wp:posOffset>
                </wp:positionV>
                <wp:extent cx="404038" cy="287079"/>
                <wp:effectExtent l="0" t="0" r="0" b="0"/>
                <wp:wrapNone/>
                <wp:docPr id="21" name="Text Box 21"/>
                <wp:cNvGraphicFramePr/>
                <a:graphic xmlns:a="http://schemas.openxmlformats.org/drawingml/2006/main">
                  <a:graphicData uri="http://schemas.microsoft.com/office/word/2010/wordprocessingShape">
                    <wps:wsp>
                      <wps:cNvSpPr txBox="1"/>
                      <wps:spPr>
                        <a:xfrm>
                          <a:off x="0" y="0"/>
                          <a:ext cx="404038" cy="287079"/>
                        </a:xfrm>
                        <a:prstGeom prst="rect">
                          <a:avLst/>
                        </a:prstGeom>
                        <a:noFill/>
                        <a:ln w="6350">
                          <a:noFill/>
                        </a:ln>
                      </wps:spPr>
                      <wps:txbx>
                        <w:txbxContent>
                          <w:p w14:paraId="0CEC176B" w14:textId="77777777" w:rsidR="0031073C" w:rsidRPr="00104834" w:rsidRDefault="0031073C" w:rsidP="00D316A6">
                            <w:pPr>
                              <w:rPr>
                                <w:b/>
                                <w:sz w:val="24"/>
                              </w:rPr>
                            </w:pPr>
                            <w:r w:rsidRPr="00104834">
                              <w:rPr>
                                <w:b/>
                                <w:color w:val="E36C0A" w:themeColor="accent6" w:themeShade="BF"/>
                                <w:sz w:val="24"/>
                              </w:rPr>
                              <w:t>*</w:t>
                            </w:r>
                            <w:r>
                              <w:rPr>
                                <w:b/>
                                <w:color w:val="7030A0"/>
                                <w:sz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21" style="position:absolute;left:0;text-align:left;margin-left:537.6pt;margin-top:98.8pt;width:31.8pt;height:22.6pt;z-index:25165825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" w14:anchorId="319A4EC4">
                <v:textbox>
                  <w:txbxContent>
                    <w:p w:rsidRPr="00104834" w:rsidR="0031073C" w:rsidP="00D316A6" w:rsidRDefault="0031073C" w14:paraId="0CEC176B" w14:textId="77777777">
                      <w:pPr>
                        <w:rPr>
                          <w:b/>
                          <w:sz w:val="24"/>
                        </w:rPr>
                      </w:pPr>
                      <w:r w:rsidRPr="00104834">
                        <w:rPr>
                          <w:b/>
                          <w:color w:val="E36C0A" w:themeColor="accent6" w:themeShade="BF"/>
                          <w:sz w:val="24"/>
                        </w:rPr>
                        <w:t>*</w:t>
                      </w:r>
                      <w:r>
                        <w:rPr>
                          <w:b/>
                          <w:color w:val="7030A0"/>
                          <w:sz w:val="24"/>
                        </w:rPr>
                        <w:t xml:space="preserve"> </w:t>
                      </w:r>
                    </w:p>
                  </w:txbxContent>
                </v:textbox>
              </v:shape>
            </w:pict>
          </mc:Fallback>
        </mc:AlternateContent>
      </w:r>
      <w:r w:rsidR="00D316A6">
        <w:rPr>
          <w:noProof/>
        </w:rPr>
        <mc:AlternateContent>
          <mc:Choice Requires="wps">
            <w:drawing>
              <wp:anchor distT="0" distB="0" distL="114300" distR="114300" simplePos="0" relativeHeight="251658255" behindDoc="0" locked="0" layoutInCell="1" allowOverlap="1" wp14:anchorId="4E4AA2A6" wp14:editId="204EA0BC">
                <wp:simplePos x="0" y="0"/>
                <wp:positionH relativeFrom="column">
                  <wp:posOffset>8392160</wp:posOffset>
                </wp:positionH>
                <wp:positionV relativeFrom="paragraph">
                  <wp:posOffset>1591059</wp:posOffset>
                </wp:positionV>
                <wp:extent cx="404038" cy="287079"/>
                <wp:effectExtent l="0" t="0" r="0" b="0"/>
                <wp:wrapNone/>
                <wp:docPr id="22" name="Text Box 22"/>
                <wp:cNvGraphicFramePr/>
                <a:graphic xmlns:a="http://schemas.openxmlformats.org/drawingml/2006/main">
                  <a:graphicData uri="http://schemas.microsoft.com/office/word/2010/wordprocessingShape">
                    <wps:wsp>
                      <wps:cNvSpPr txBox="1"/>
                      <wps:spPr>
                        <a:xfrm>
                          <a:off x="0" y="0"/>
                          <a:ext cx="404038" cy="287079"/>
                        </a:xfrm>
                        <a:prstGeom prst="rect">
                          <a:avLst/>
                        </a:prstGeom>
                        <a:noFill/>
                        <a:ln w="6350">
                          <a:noFill/>
                        </a:ln>
                      </wps:spPr>
                      <wps:txbx>
                        <w:txbxContent>
                          <w:p w14:paraId="5671E47B" w14:textId="77777777" w:rsidR="0031073C" w:rsidRPr="00E63B12" w:rsidRDefault="0031073C" w:rsidP="00D316A6">
                            <w:pPr>
                              <w:rPr>
                                <w:b/>
                                <w:sz w:val="24"/>
                              </w:rPr>
                            </w:pPr>
                            <w:r w:rsidRPr="00E63B12">
                              <w:rPr>
                                <w:b/>
                                <w:color w:val="7030A0"/>
                                <w:sz w:val="24"/>
                              </w:rPr>
                              <w:t>!</w:t>
                            </w:r>
                            <w:r>
                              <w:rPr>
                                <w:b/>
                                <w:color w:val="7030A0"/>
                                <w:sz w:val="24"/>
                              </w:rPr>
                              <w:t xml:space="preserve"> </w:t>
                            </w:r>
                            <w:r w:rsidRPr="00104834">
                              <w:rPr>
                                <w:b/>
                                <w:color w:val="FF33CC"/>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22" style="position:absolute;left:0;text-align:left;margin-left:660.8pt;margin-top:125.3pt;width:31.8pt;height:22.6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" w14:anchorId="4E4AA2A6">
                <v:textbox>
                  <w:txbxContent>
                    <w:p w:rsidRPr="00E63B12" w:rsidR="0031073C" w:rsidP="00D316A6" w:rsidRDefault="0031073C" w14:paraId="5671E47B" w14:textId="77777777">
                      <w:pPr>
                        <w:rPr>
                          <w:b/>
                          <w:sz w:val="24"/>
                        </w:rPr>
                      </w:pPr>
                      <w:r w:rsidRPr="00E63B12">
                        <w:rPr>
                          <w:b/>
                          <w:color w:val="7030A0"/>
                          <w:sz w:val="24"/>
                        </w:rPr>
                        <w:t>!</w:t>
                      </w:r>
                      <w:r>
                        <w:rPr>
                          <w:b/>
                          <w:color w:val="7030A0"/>
                          <w:sz w:val="24"/>
                        </w:rPr>
                        <w:t xml:space="preserve"> </w:t>
                      </w:r>
                      <w:r w:rsidRPr="00104834">
                        <w:rPr>
                          <w:b/>
                          <w:color w:val="FF33CC"/>
                          <w:sz w:val="24"/>
                        </w:rPr>
                        <w:t>^</w:t>
                      </w:r>
                    </w:p>
                  </w:txbxContent>
                </v:textbox>
              </v:shape>
            </w:pict>
          </mc:Fallback>
        </mc:AlternateContent>
      </w:r>
      <w:r w:rsidR="00D316A6">
        <w:rPr>
          <w:noProof/>
        </w:rPr>
        <mc:AlternateContent>
          <mc:Choice Requires="wps">
            <w:drawing>
              <wp:anchor distT="0" distB="0" distL="114300" distR="114300" simplePos="0" relativeHeight="251658256" behindDoc="0" locked="0" layoutInCell="1" allowOverlap="1" wp14:anchorId="03790B64" wp14:editId="55B6AC8E">
                <wp:simplePos x="0" y="0"/>
                <wp:positionH relativeFrom="column">
                  <wp:posOffset>3051027</wp:posOffset>
                </wp:positionH>
                <wp:positionV relativeFrom="paragraph">
                  <wp:posOffset>2732611</wp:posOffset>
                </wp:positionV>
                <wp:extent cx="404038" cy="287079"/>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04038" cy="287079"/>
                        </a:xfrm>
                        <a:prstGeom prst="rect">
                          <a:avLst/>
                        </a:prstGeom>
                        <a:noFill/>
                        <a:ln w="6350">
                          <a:noFill/>
                        </a:ln>
                      </wps:spPr>
                      <wps:txbx>
                        <w:txbxContent>
                          <w:p w14:paraId="2E972831" w14:textId="77777777" w:rsidR="0031073C" w:rsidRPr="00BF3119" w:rsidRDefault="0031073C" w:rsidP="00D316A6">
                            <w:pPr>
                              <w:rPr>
                                <w:b/>
                                <w:color w:val="FF33CC"/>
                                <w:sz w:val="24"/>
                              </w:rPr>
                            </w:pPr>
                            <w:r w:rsidRPr="00BF3119">
                              <w:rPr>
                                <w:b/>
                                <w:color w:val="FF33CC"/>
                                <w:sz w:val="24"/>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23" style="position:absolute;left:0;text-align:left;margin-left:240.25pt;margin-top:215.15pt;width:31.8pt;height:22.6pt;z-index:251658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" w14:anchorId="03790B64">
                <v:textbox>
                  <w:txbxContent>
                    <w:p w:rsidRPr="00BF3119" w:rsidR="0031073C" w:rsidP="00D316A6" w:rsidRDefault="0031073C" w14:paraId="2E972831" w14:textId="77777777">
                      <w:pPr>
                        <w:rPr>
                          <w:b/>
                          <w:color w:val="FF33CC"/>
                          <w:sz w:val="24"/>
                        </w:rPr>
                      </w:pPr>
                      <w:r w:rsidRPr="00BF3119">
                        <w:rPr>
                          <w:b/>
                          <w:color w:val="FF33CC"/>
                          <w:sz w:val="24"/>
                        </w:rPr>
                        <w:t>^ ^</w:t>
                      </w:r>
                    </w:p>
                  </w:txbxContent>
                </v:textbox>
              </v:shape>
            </w:pict>
          </mc:Fallback>
        </mc:AlternateContent>
      </w:r>
      <w:r w:rsidR="00D316A6">
        <w:rPr>
          <w:noProof/>
        </w:rPr>
        <mc:AlternateContent>
          <mc:Choice Requires="wps">
            <w:drawing>
              <wp:anchor distT="0" distB="0" distL="114300" distR="114300" simplePos="0" relativeHeight="251658254" behindDoc="0" locked="0" layoutInCell="1" allowOverlap="1" wp14:anchorId="5C06AA63" wp14:editId="06C379E6">
                <wp:simplePos x="0" y="0"/>
                <wp:positionH relativeFrom="column">
                  <wp:posOffset>6262370</wp:posOffset>
                </wp:positionH>
                <wp:positionV relativeFrom="paragraph">
                  <wp:posOffset>3295001</wp:posOffset>
                </wp:positionV>
                <wp:extent cx="499331" cy="222899"/>
                <wp:effectExtent l="0" t="0" r="0" b="5715"/>
                <wp:wrapNone/>
                <wp:docPr id="28" name="Text Box 28"/>
                <wp:cNvGraphicFramePr/>
                <a:graphic xmlns:a="http://schemas.openxmlformats.org/drawingml/2006/main">
                  <a:graphicData uri="http://schemas.microsoft.com/office/word/2010/wordprocessingShape">
                    <wps:wsp>
                      <wps:cNvSpPr txBox="1"/>
                      <wps:spPr>
                        <a:xfrm>
                          <a:off x="0" y="0"/>
                          <a:ext cx="499331" cy="222899"/>
                        </a:xfrm>
                        <a:prstGeom prst="rect">
                          <a:avLst/>
                        </a:prstGeom>
                        <a:noFill/>
                        <a:ln w="6350">
                          <a:noFill/>
                        </a:ln>
                      </wps:spPr>
                      <wps:txbx>
                        <w:txbxContent>
                          <w:p w14:paraId="75C99C51" w14:textId="77777777" w:rsidR="0031073C" w:rsidRPr="00897609" w:rsidRDefault="0031073C" w:rsidP="00D316A6">
                            <w:pPr>
                              <w:rPr>
                                <w:b/>
                                <w:color w:val="FF33CC"/>
                                <w:sz w:val="24"/>
                              </w:rPr>
                            </w:pPr>
                            <w:r w:rsidRPr="00897609">
                              <w:rPr>
                                <w:b/>
                                <w:color w:val="FF33CC"/>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28" style="position:absolute;left:0;text-align:left;margin-left:493.1pt;margin-top:259.45pt;width:39.3pt;height:17.5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" w14:anchorId="5C06AA63">
                <v:textbox>
                  <w:txbxContent>
                    <w:p w:rsidRPr="00897609" w:rsidR="0031073C" w:rsidP="00D316A6" w:rsidRDefault="0031073C" w14:paraId="75C99C51" w14:textId="77777777">
                      <w:pPr>
                        <w:rPr>
                          <w:b/>
                          <w:color w:val="FF33CC"/>
                          <w:sz w:val="24"/>
                        </w:rPr>
                      </w:pPr>
                      <w:r w:rsidRPr="00897609">
                        <w:rPr>
                          <w:b/>
                          <w:color w:val="FF33CC"/>
                          <w:sz w:val="24"/>
                        </w:rPr>
                        <w:t>^</w:t>
                      </w:r>
                    </w:p>
                  </w:txbxContent>
                </v:textbox>
              </v:shape>
            </w:pict>
          </mc:Fallback>
        </mc:AlternateContent>
      </w:r>
      <w:r w:rsidR="00D316A6">
        <w:rPr>
          <w:noProof/>
        </w:rPr>
        <mc:AlternateContent>
          <mc:Choice Requires="wps">
            <w:drawing>
              <wp:anchor distT="0" distB="0" distL="114300" distR="114300" simplePos="0" relativeHeight="251658253" behindDoc="0" locked="0" layoutInCell="1" allowOverlap="1" wp14:anchorId="14282F8B" wp14:editId="64B4A9CE">
                <wp:simplePos x="0" y="0"/>
                <wp:positionH relativeFrom="column">
                  <wp:posOffset>5667153</wp:posOffset>
                </wp:positionH>
                <wp:positionV relativeFrom="paragraph">
                  <wp:posOffset>4475553</wp:posOffset>
                </wp:positionV>
                <wp:extent cx="404038" cy="287079"/>
                <wp:effectExtent l="0" t="0" r="0" b="0"/>
                <wp:wrapNone/>
                <wp:docPr id="29" name="Text Box 29"/>
                <wp:cNvGraphicFramePr/>
                <a:graphic xmlns:a="http://schemas.openxmlformats.org/drawingml/2006/main">
                  <a:graphicData uri="http://schemas.microsoft.com/office/word/2010/wordprocessingShape">
                    <wps:wsp>
                      <wps:cNvSpPr txBox="1"/>
                      <wps:spPr>
                        <a:xfrm>
                          <a:off x="0" y="0"/>
                          <a:ext cx="404038" cy="287079"/>
                        </a:xfrm>
                        <a:prstGeom prst="rect">
                          <a:avLst/>
                        </a:prstGeom>
                        <a:noFill/>
                        <a:ln w="6350">
                          <a:noFill/>
                        </a:ln>
                      </wps:spPr>
                      <wps:txbx>
                        <w:txbxContent>
                          <w:p w14:paraId="6446B860" w14:textId="77777777" w:rsidR="0031073C" w:rsidRPr="00104834" w:rsidRDefault="0031073C" w:rsidP="00D316A6">
                            <w:pPr>
                              <w:rPr>
                                <w:b/>
                                <w:sz w:val="24"/>
                              </w:rPr>
                            </w:pPr>
                            <w:r w:rsidRPr="00104834">
                              <w:rPr>
                                <w:b/>
                                <w:color w:val="E36C0A" w:themeColor="accent6" w:themeShade="BF"/>
                                <w:sz w:val="24"/>
                              </w:rPr>
                              <w:t>*</w:t>
                            </w:r>
                            <w:r>
                              <w:rPr>
                                <w:b/>
                                <w:color w:val="7030A0"/>
                                <w:sz w:val="24"/>
                              </w:rPr>
                              <w:t xml:space="preserve"> </w:t>
                            </w:r>
                            <w:r w:rsidRPr="00104834">
                              <w:rPr>
                                <w:b/>
                                <w:color w:val="7030A0"/>
                                <w:sz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29" style="position:absolute;left:0;text-align:left;margin-left:446.25pt;margin-top:352.4pt;width:31.8pt;height:22.6pt;z-index:25165825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41"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" w14:anchorId="14282F8B">
                <v:textbox>
                  <w:txbxContent>
                    <w:p w:rsidRPr="00104834" w:rsidR="0031073C" w:rsidP="00D316A6" w:rsidRDefault="0031073C" w14:paraId="6446B860" w14:textId="77777777">
                      <w:pPr>
                        <w:rPr>
                          <w:b/>
                          <w:sz w:val="24"/>
                        </w:rPr>
                      </w:pPr>
                      <w:r w:rsidRPr="00104834">
                        <w:rPr>
                          <w:b/>
                          <w:color w:val="E36C0A" w:themeColor="accent6" w:themeShade="BF"/>
                          <w:sz w:val="24"/>
                        </w:rPr>
                        <w:t>*</w:t>
                      </w:r>
                      <w:r>
                        <w:rPr>
                          <w:b/>
                          <w:color w:val="7030A0"/>
                          <w:sz w:val="24"/>
                        </w:rPr>
                        <w:t xml:space="preserve"> </w:t>
                      </w:r>
                      <w:r w:rsidRPr="00104834">
                        <w:rPr>
                          <w:b/>
                          <w:color w:val="7030A0"/>
                          <w:sz w:val="24"/>
                        </w:rPr>
                        <w:t>!</w:t>
                      </w:r>
                    </w:p>
                  </w:txbxContent>
                </v:textbox>
              </v:shape>
            </w:pict>
          </mc:Fallback>
        </mc:AlternateContent>
      </w:r>
      <w:r w:rsidR="00D316A6">
        <w:rPr>
          <w:noProof/>
        </w:rPr>
        <mc:AlternateContent>
          <mc:Choice Requires="wps">
            <w:drawing>
              <wp:anchor distT="0" distB="0" distL="114300" distR="114300" simplePos="0" relativeHeight="251658252" behindDoc="0" locked="0" layoutInCell="1" allowOverlap="1" wp14:anchorId="01E33A87" wp14:editId="0548F5BC">
                <wp:simplePos x="0" y="0"/>
                <wp:positionH relativeFrom="column">
                  <wp:posOffset>4731045</wp:posOffset>
                </wp:positionH>
                <wp:positionV relativeFrom="paragraph">
                  <wp:posOffset>6346752</wp:posOffset>
                </wp:positionV>
                <wp:extent cx="796822" cy="360960"/>
                <wp:effectExtent l="0" t="0" r="0" b="1270"/>
                <wp:wrapNone/>
                <wp:docPr id="30" name="Text Box 30"/>
                <wp:cNvGraphicFramePr/>
                <a:graphic xmlns:a="http://schemas.openxmlformats.org/drawingml/2006/main">
                  <a:graphicData uri="http://schemas.microsoft.com/office/word/2010/wordprocessingShape">
                    <wps:wsp>
                      <wps:cNvSpPr txBox="1"/>
                      <wps:spPr>
                        <a:xfrm>
                          <a:off x="0" y="0"/>
                          <a:ext cx="796822" cy="360960"/>
                        </a:xfrm>
                        <a:prstGeom prst="rect">
                          <a:avLst/>
                        </a:prstGeom>
                        <a:noFill/>
                        <a:ln w="6350">
                          <a:noFill/>
                        </a:ln>
                      </wps:spPr>
                      <wps:txbx>
                        <w:txbxContent>
                          <w:p w14:paraId="38B81DA0" w14:textId="77777777" w:rsidR="0031073C" w:rsidRPr="00C37BB5" w:rsidRDefault="0031073C" w:rsidP="00D316A6">
                            <w:pPr>
                              <w:rPr>
                                <w:b/>
                                <w:sz w:val="24"/>
                              </w:rPr>
                            </w:pPr>
                            <w:r w:rsidRPr="00C37BB5">
                              <w:rPr>
                                <w:b/>
                                <w:color w:val="E36C0A" w:themeColor="accent6" w:themeShade="BF"/>
                                <w:sz w:val="24"/>
                              </w:rPr>
                              <w:t>*</w:t>
                            </w:r>
                            <w:r w:rsidRPr="00C37BB5">
                              <w:rPr>
                                <w:b/>
                                <w:color w:val="7030A0"/>
                                <w:sz w:val="24"/>
                              </w:rPr>
                              <w:t xml:space="preserve"> !</w:t>
                            </w:r>
                            <w:r w:rsidRPr="00C37BB5">
                              <w:rPr>
                                <w:b/>
                                <w:color w:val="FF33CC"/>
                                <w:sz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30" style="position:absolute;left:0;text-align:left;margin-left:372.5pt;margin-top:499.75pt;width:62.75pt;height:28.4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" w14:anchorId="01E33A87">
                <v:textbox>
                  <w:txbxContent>
                    <w:p w:rsidRPr="00C37BB5" w:rsidR="0031073C" w:rsidP="00D316A6" w:rsidRDefault="0031073C" w14:paraId="38B81DA0" w14:textId="77777777">
                      <w:pPr>
                        <w:rPr>
                          <w:b/>
                          <w:sz w:val="24"/>
                        </w:rPr>
                      </w:pPr>
                      <w:r w:rsidRPr="00C37BB5">
                        <w:rPr>
                          <w:b/>
                          <w:color w:val="E36C0A" w:themeColor="accent6" w:themeShade="BF"/>
                          <w:sz w:val="24"/>
                        </w:rPr>
                        <w:t>*</w:t>
                      </w:r>
                      <w:r w:rsidRPr="00C37BB5">
                        <w:rPr>
                          <w:b/>
                          <w:color w:val="7030A0"/>
                          <w:sz w:val="24"/>
                        </w:rPr>
                        <w:t xml:space="preserve"> !</w:t>
                      </w:r>
                      <w:r w:rsidRPr="00C37BB5">
                        <w:rPr>
                          <w:b/>
                          <w:color w:val="FF33CC"/>
                          <w:sz w:val="24"/>
                        </w:rPr>
                        <w:t xml:space="preserve"> ^</w:t>
                      </w:r>
                    </w:p>
                  </w:txbxContent>
                </v:textbox>
              </v:shape>
            </w:pict>
          </mc:Fallback>
        </mc:AlternateContent>
      </w:r>
      <w:r w:rsidR="00D316A6">
        <w:rPr>
          <w:noProof/>
        </w:rPr>
        <mc:AlternateContent>
          <mc:Choice Requires="wps">
            <w:drawing>
              <wp:anchor distT="0" distB="0" distL="114300" distR="114300" simplePos="0" relativeHeight="251658251" behindDoc="0" locked="0" layoutInCell="1" allowOverlap="1" wp14:anchorId="5B07D29D" wp14:editId="5627AD09">
                <wp:simplePos x="0" y="0"/>
                <wp:positionH relativeFrom="column">
                  <wp:posOffset>201915</wp:posOffset>
                </wp:positionH>
                <wp:positionV relativeFrom="paragraph">
                  <wp:posOffset>3358515</wp:posOffset>
                </wp:positionV>
                <wp:extent cx="2232838" cy="10633"/>
                <wp:effectExtent l="0" t="0" r="34290" b="27940"/>
                <wp:wrapNone/>
                <wp:docPr id="31" name="Straight Connector 31"/>
                <wp:cNvGraphicFramePr/>
                <a:graphic xmlns:a="http://schemas.openxmlformats.org/drawingml/2006/main">
                  <a:graphicData uri="http://schemas.microsoft.com/office/word/2010/wordprocessingShape">
                    <wps:wsp>
                      <wps:cNvCnPr/>
                      <wps:spPr>
                        <a:xfrm flipV="1">
                          <a:off x="0" y="0"/>
                          <a:ext cx="2232838" cy="106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line id="Straight Connector 31" style="position:absolute;flip:y;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579b8 [3044]" from="15.9pt,264.45pt" to="191.7pt,265.3pt" w14:anchorId="1BF63C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"/>
            </w:pict>
          </mc:Fallback>
        </mc:AlternateContent>
      </w:r>
      <w:r w:rsidR="00D316A6">
        <w:rPr>
          <w:noProof/>
        </w:rPr>
        <mc:AlternateContent>
          <mc:Choice Requires="wps">
            <w:drawing>
              <wp:anchor distT="0" distB="0" distL="114300" distR="114300" simplePos="0" relativeHeight="251658249" behindDoc="0" locked="0" layoutInCell="1" allowOverlap="1" wp14:anchorId="4B262549" wp14:editId="11713465">
                <wp:simplePos x="0" y="0"/>
                <wp:positionH relativeFrom="column">
                  <wp:posOffset>6677247</wp:posOffset>
                </wp:positionH>
                <wp:positionV relativeFrom="paragraph">
                  <wp:posOffset>1350335</wp:posOffset>
                </wp:positionV>
                <wp:extent cx="628650" cy="238125"/>
                <wp:effectExtent l="0" t="0" r="0" b="0"/>
                <wp:wrapNone/>
                <wp:docPr id="448" name="Text Box 448"/>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092C9246" w14:textId="77777777" w:rsidR="0031073C" w:rsidRPr="00C43101" w:rsidRDefault="0031073C" w:rsidP="00D316A6">
                            <w:pPr>
                              <w:rPr>
                                <w:b/>
                                <w:color w:val="00B050"/>
                              </w:rPr>
                            </w:pPr>
                            <w:r>
                              <w:rPr>
                                <w:b/>
                                <w:color w:val="00B050"/>
                              </w:rPr>
                              <w:t>RM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448" style="position:absolute;left:0;text-align:left;margin-left:525.75pt;margin-top:106.35pt;width:49.5pt;height:18.7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3"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" w14:anchorId="4B262549">
                <v:textbox>
                  <w:txbxContent>
                    <w:p w:rsidRPr="00C43101" w:rsidR="0031073C" w:rsidP="00D316A6" w:rsidRDefault="0031073C" w14:paraId="092C9246" w14:textId="77777777">
                      <w:pPr>
                        <w:rPr>
                          <w:b/>
                          <w:color w:val="00B050"/>
                        </w:rPr>
                      </w:pPr>
                      <w:r>
                        <w:rPr>
                          <w:b/>
                          <w:color w:val="00B050"/>
                        </w:rPr>
                        <w:t>RM22</w:t>
                      </w:r>
                    </w:p>
                  </w:txbxContent>
                </v:textbox>
              </v:shape>
            </w:pict>
          </mc:Fallback>
        </mc:AlternateContent>
      </w:r>
      <w:r w:rsidR="00D316A6">
        <w:rPr>
          <w:noProof/>
        </w:rPr>
        <mc:AlternateContent>
          <mc:Choice Requires="wps">
            <w:drawing>
              <wp:anchor distT="0" distB="0" distL="114300" distR="114300" simplePos="0" relativeHeight="251658248" behindDoc="0" locked="0" layoutInCell="1" allowOverlap="1" wp14:anchorId="3EF3B61F" wp14:editId="269E9C47">
                <wp:simplePos x="0" y="0"/>
                <wp:positionH relativeFrom="column">
                  <wp:posOffset>6666614</wp:posOffset>
                </wp:positionH>
                <wp:positionV relativeFrom="paragraph">
                  <wp:posOffset>574158</wp:posOffset>
                </wp:positionV>
                <wp:extent cx="628650" cy="238125"/>
                <wp:effectExtent l="0" t="0" r="0" b="0"/>
                <wp:wrapNone/>
                <wp:docPr id="449" name="Text Box 449"/>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6FEEAC25" w14:textId="77777777" w:rsidR="0031073C" w:rsidRPr="00C43101" w:rsidRDefault="0031073C" w:rsidP="00D316A6">
                            <w:pPr>
                              <w:rPr>
                                <w:b/>
                                <w:color w:val="00B050"/>
                              </w:rPr>
                            </w:pPr>
                            <w:r>
                              <w:rPr>
                                <w:b/>
                                <w:color w:val="00B050"/>
                              </w:rPr>
                              <w:t>RM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449" style="position:absolute;left:0;text-align:left;margin-left:524.95pt;margin-top:45.2pt;width:49.5pt;height:18.7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4"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" w14:anchorId="3EF3B61F">
                <v:textbox>
                  <w:txbxContent>
                    <w:p w:rsidRPr="00C43101" w:rsidR="0031073C" w:rsidP="00D316A6" w:rsidRDefault="0031073C" w14:paraId="6FEEAC25" w14:textId="77777777">
                      <w:pPr>
                        <w:rPr>
                          <w:b/>
                          <w:color w:val="00B050"/>
                        </w:rPr>
                      </w:pPr>
                      <w:r>
                        <w:rPr>
                          <w:b/>
                          <w:color w:val="00B050"/>
                        </w:rPr>
                        <w:t>RM21</w:t>
                      </w:r>
                    </w:p>
                  </w:txbxContent>
                </v:textbox>
              </v:shape>
            </w:pict>
          </mc:Fallback>
        </mc:AlternateContent>
      </w:r>
      <w:r w:rsidR="00D316A6">
        <w:rPr>
          <w:noProof/>
        </w:rPr>
        <mc:AlternateContent>
          <mc:Choice Requires="wps">
            <w:drawing>
              <wp:anchor distT="0" distB="0" distL="114300" distR="114300" simplePos="0" relativeHeight="251658247" behindDoc="0" locked="0" layoutInCell="1" allowOverlap="1" wp14:anchorId="2DDE218B" wp14:editId="3DB98B7E">
                <wp:simplePos x="0" y="0"/>
                <wp:positionH relativeFrom="column">
                  <wp:posOffset>2980203</wp:posOffset>
                </wp:positionH>
                <wp:positionV relativeFrom="paragraph">
                  <wp:posOffset>2852080</wp:posOffset>
                </wp:positionV>
                <wp:extent cx="628650" cy="238125"/>
                <wp:effectExtent l="0" t="0" r="0" b="0"/>
                <wp:wrapNone/>
                <wp:docPr id="450" name="Text Box 450"/>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1C46FDBB" w14:textId="77777777" w:rsidR="0031073C" w:rsidRPr="00C43101" w:rsidRDefault="0031073C" w:rsidP="00D316A6">
                            <w:pPr>
                              <w:rPr>
                                <w:b/>
                                <w:color w:val="00B050"/>
                              </w:rPr>
                            </w:pPr>
                            <w:r>
                              <w:rPr>
                                <w:b/>
                                <w:color w:val="00B050"/>
                              </w:rPr>
                              <w:t>RM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450" style="position:absolute;left:0;text-align:left;margin-left:234.65pt;margin-top:224.55pt;width:49.5pt;height:18.7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5"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" w14:anchorId="2DDE218B">
                <v:textbox>
                  <w:txbxContent>
                    <w:p w:rsidRPr="00C43101" w:rsidR="0031073C" w:rsidP="00D316A6" w:rsidRDefault="0031073C" w14:paraId="1C46FDBB" w14:textId="77777777">
                      <w:pPr>
                        <w:rPr>
                          <w:b/>
                          <w:color w:val="00B050"/>
                        </w:rPr>
                      </w:pPr>
                      <w:r>
                        <w:rPr>
                          <w:b/>
                          <w:color w:val="00B050"/>
                        </w:rPr>
                        <w:t>RM11</w:t>
                      </w:r>
                    </w:p>
                  </w:txbxContent>
                </v:textbox>
              </v:shape>
            </w:pict>
          </mc:Fallback>
        </mc:AlternateContent>
      </w:r>
      <w:r w:rsidR="00D316A6">
        <w:rPr>
          <w:noProof/>
        </w:rPr>
        <mc:AlternateContent>
          <mc:Choice Requires="wps">
            <w:drawing>
              <wp:anchor distT="0" distB="0" distL="114300" distR="114300" simplePos="0" relativeHeight="251658246" behindDoc="0" locked="0" layoutInCell="1" allowOverlap="1" wp14:anchorId="12292AE1" wp14:editId="505EC5DD">
                <wp:simplePos x="0" y="0"/>
                <wp:positionH relativeFrom="column">
                  <wp:posOffset>8285790</wp:posOffset>
                </wp:positionH>
                <wp:positionV relativeFrom="paragraph">
                  <wp:posOffset>1724837</wp:posOffset>
                </wp:positionV>
                <wp:extent cx="628650" cy="238125"/>
                <wp:effectExtent l="0" t="0" r="0" b="0"/>
                <wp:wrapNone/>
                <wp:docPr id="451" name="Text Box 451"/>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634B0EAB" w14:textId="77777777" w:rsidR="0031073C" w:rsidRPr="00C43101" w:rsidRDefault="0031073C" w:rsidP="00D316A6">
                            <w:pPr>
                              <w:rPr>
                                <w:b/>
                                <w:color w:val="00B050"/>
                              </w:rPr>
                            </w:pPr>
                            <w:r>
                              <w:rPr>
                                <w:b/>
                                <w:color w:val="00B050"/>
                              </w:rPr>
                              <w:t>RM0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451" style="position:absolute;left:0;text-align:left;margin-left:652.4pt;margin-top:135.8pt;width:49.5pt;height:18.7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" w14:anchorId="12292AE1">
                <v:textbox>
                  <w:txbxContent>
                    <w:p w:rsidRPr="00C43101" w:rsidR="0031073C" w:rsidP="00D316A6" w:rsidRDefault="0031073C" w14:paraId="634B0EAB" w14:textId="77777777">
                      <w:pPr>
                        <w:rPr>
                          <w:b/>
                          <w:color w:val="00B050"/>
                        </w:rPr>
                      </w:pPr>
                      <w:r>
                        <w:rPr>
                          <w:b/>
                          <w:color w:val="00B050"/>
                        </w:rPr>
                        <w:t>RM05</w:t>
                      </w:r>
                    </w:p>
                  </w:txbxContent>
                </v:textbox>
              </v:shape>
            </w:pict>
          </mc:Fallback>
        </mc:AlternateContent>
      </w:r>
      <w:r w:rsidR="00D316A6">
        <w:rPr>
          <w:noProof/>
        </w:rPr>
        <mc:AlternateContent>
          <mc:Choice Requires="wps">
            <w:drawing>
              <wp:anchor distT="0" distB="0" distL="114300" distR="114300" simplePos="0" relativeHeight="251658245" behindDoc="0" locked="0" layoutInCell="1" allowOverlap="1" wp14:anchorId="5ED99E1A" wp14:editId="5D933E16">
                <wp:simplePos x="0" y="0"/>
                <wp:positionH relativeFrom="column">
                  <wp:posOffset>6102527</wp:posOffset>
                </wp:positionH>
                <wp:positionV relativeFrom="paragraph">
                  <wp:posOffset>3391697</wp:posOffset>
                </wp:positionV>
                <wp:extent cx="628650" cy="238125"/>
                <wp:effectExtent l="0" t="0" r="0" b="0"/>
                <wp:wrapNone/>
                <wp:docPr id="453" name="Text Box 453"/>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0350D4E9" w14:textId="77777777" w:rsidR="0031073C" w:rsidRPr="00C43101" w:rsidRDefault="0031073C" w:rsidP="00D316A6">
                            <w:pPr>
                              <w:rPr>
                                <w:b/>
                                <w:color w:val="00B050"/>
                              </w:rPr>
                            </w:pPr>
                            <w:r>
                              <w:rPr>
                                <w:b/>
                                <w:color w:val="00B050"/>
                              </w:rPr>
                              <w:t>RM04</w:t>
                            </w:r>
                            <w:r w:rsidRPr="00CE221C">
                              <w:rPr>
                                <w:b/>
                                <w:noProof/>
                                <w:color w:val="00B050"/>
                              </w:rPr>
                              <w:drawing>
                                <wp:inline distT="0" distB="0" distL="0" distR="0" wp14:anchorId="7CE9922B" wp14:editId="27998351">
                                  <wp:extent cx="439420" cy="163671"/>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420" cy="16367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453" style="position:absolute;left:0;text-align:left;margin-left:480.5pt;margin-top:267.05pt;width:49.5pt;height:18.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" w14:anchorId="5ED99E1A">
                <v:textbox>
                  <w:txbxContent>
                    <w:p w:rsidRPr="00C43101" w:rsidR="0031073C" w:rsidP="00D316A6" w:rsidRDefault="0031073C" w14:paraId="0350D4E9" w14:textId="77777777">
                      <w:pPr>
                        <w:rPr>
                          <w:b/>
                          <w:color w:val="00B050"/>
                        </w:rPr>
                      </w:pPr>
                      <w:r>
                        <w:rPr>
                          <w:b/>
                          <w:color w:val="00B050"/>
                        </w:rPr>
                        <w:t>RM04</w:t>
                      </w:r>
                      <w:r w:rsidRPr="00CE221C">
                        <w:rPr>
                          <w:b/>
                          <w:noProof/>
                          <w:color w:val="00B050"/>
                        </w:rPr>
                        <w:drawing>
                          <wp:inline distT="0" distB="0" distL="0" distR="0" wp14:anchorId="7CE9922B" wp14:editId="27998351">
                            <wp:extent cx="439420" cy="163671"/>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420" cy="163671"/>
                                    </a:xfrm>
                                    <a:prstGeom prst="rect">
                                      <a:avLst/>
                                    </a:prstGeom>
                                    <a:noFill/>
                                    <a:ln>
                                      <a:noFill/>
                                    </a:ln>
                                  </pic:spPr>
                                </pic:pic>
                              </a:graphicData>
                            </a:graphic>
                          </wp:inline>
                        </w:drawing>
                      </w:r>
                    </w:p>
                  </w:txbxContent>
                </v:textbox>
              </v:shape>
            </w:pict>
          </mc:Fallback>
        </mc:AlternateContent>
      </w:r>
      <w:r w:rsidR="00D316A6">
        <w:rPr>
          <w:noProof/>
        </w:rPr>
        <mc:AlternateContent>
          <mc:Choice Requires="wps">
            <w:drawing>
              <wp:anchor distT="0" distB="0" distL="114300" distR="114300" simplePos="0" relativeHeight="251658244" behindDoc="0" locked="0" layoutInCell="1" allowOverlap="1" wp14:anchorId="74C1A862" wp14:editId="4465A200">
                <wp:simplePos x="0" y="0"/>
                <wp:positionH relativeFrom="column">
                  <wp:posOffset>5574030</wp:posOffset>
                </wp:positionH>
                <wp:positionV relativeFrom="paragraph">
                  <wp:posOffset>4595170</wp:posOffset>
                </wp:positionV>
                <wp:extent cx="628650" cy="238125"/>
                <wp:effectExtent l="0" t="0" r="0" b="0"/>
                <wp:wrapNone/>
                <wp:docPr id="454" name="Text Box 454"/>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474F9277" w14:textId="77777777" w:rsidR="0031073C" w:rsidRPr="00C43101" w:rsidRDefault="0031073C" w:rsidP="00D316A6">
                            <w:pPr>
                              <w:rPr>
                                <w:b/>
                                <w:color w:val="00B050"/>
                              </w:rPr>
                            </w:pPr>
                            <w:r>
                              <w:rPr>
                                <w:b/>
                                <w:color w:val="00B050"/>
                              </w:rPr>
                              <w:t>RM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454" style="position:absolute;left:0;text-align:left;margin-left:438.9pt;margin-top:361.8pt;width:49.5pt;height:18.7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" w14:anchorId="74C1A862">
                <v:textbox>
                  <w:txbxContent>
                    <w:p w:rsidRPr="00C43101" w:rsidR="0031073C" w:rsidP="00D316A6" w:rsidRDefault="0031073C" w14:paraId="474F9277" w14:textId="77777777">
                      <w:pPr>
                        <w:rPr>
                          <w:b/>
                          <w:color w:val="00B050"/>
                        </w:rPr>
                      </w:pPr>
                      <w:r>
                        <w:rPr>
                          <w:b/>
                          <w:color w:val="00B050"/>
                        </w:rPr>
                        <w:t>RM02</w:t>
                      </w:r>
                    </w:p>
                  </w:txbxContent>
                </v:textbox>
              </v:shape>
            </w:pict>
          </mc:Fallback>
        </mc:AlternateContent>
      </w:r>
      <w:r w:rsidR="00D316A6">
        <w:rPr>
          <w:noProof/>
        </w:rPr>
        <mc:AlternateContent>
          <mc:Choice Requires="wps">
            <w:drawing>
              <wp:anchor distT="0" distB="0" distL="114300" distR="114300" simplePos="0" relativeHeight="251658240" behindDoc="0" locked="0" layoutInCell="1" allowOverlap="1" wp14:anchorId="0A04B125" wp14:editId="710C956E">
                <wp:simplePos x="0" y="0"/>
                <wp:positionH relativeFrom="column">
                  <wp:posOffset>4697786</wp:posOffset>
                </wp:positionH>
                <wp:positionV relativeFrom="paragraph">
                  <wp:posOffset>6494890</wp:posOffset>
                </wp:positionV>
                <wp:extent cx="628650" cy="238125"/>
                <wp:effectExtent l="0" t="0" r="0" b="0"/>
                <wp:wrapNone/>
                <wp:docPr id="455" name="Text Box 455"/>
                <wp:cNvGraphicFramePr/>
                <a:graphic xmlns:a="http://schemas.openxmlformats.org/drawingml/2006/main">
                  <a:graphicData uri="http://schemas.microsoft.com/office/word/2010/wordprocessingShape">
                    <wps:wsp>
                      <wps:cNvSpPr txBox="1"/>
                      <wps:spPr>
                        <a:xfrm>
                          <a:off x="0" y="0"/>
                          <a:ext cx="628650" cy="238125"/>
                        </a:xfrm>
                        <a:prstGeom prst="rect">
                          <a:avLst/>
                        </a:prstGeom>
                        <a:noFill/>
                        <a:ln w="6350">
                          <a:noFill/>
                        </a:ln>
                      </wps:spPr>
                      <wps:txbx>
                        <w:txbxContent>
                          <w:p w14:paraId="2FE83CE4" w14:textId="77777777" w:rsidR="0031073C" w:rsidRPr="00C43101" w:rsidRDefault="0031073C" w:rsidP="00D316A6">
                            <w:pPr>
                              <w:rPr>
                                <w:b/>
                                <w:color w:val="00B050"/>
                              </w:rPr>
                            </w:pPr>
                            <w:r>
                              <w:rPr>
                                <w:b/>
                                <w:color w:val="00B050"/>
                              </w:rPr>
                              <w:t>RM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455" style="position:absolute;left:0;text-align:left;margin-left:369.9pt;margin-top:511.4pt;width:49.5pt;height:18.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49"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" w14:anchorId="0A04B125">
                <v:textbox>
                  <w:txbxContent>
                    <w:p w:rsidRPr="00C43101" w:rsidR="0031073C" w:rsidP="00D316A6" w:rsidRDefault="0031073C" w14:paraId="2FE83CE4" w14:textId="77777777">
                      <w:pPr>
                        <w:rPr>
                          <w:b/>
                          <w:color w:val="00B050"/>
                        </w:rPr>
                      </w:pPr>
                      <w:r>
                        <w:rPr>
                          <w:b/>
                          <w:color w:val="00B050"/>
                        </w:rPr>
                        <w:t>RM01</w:t>
                      </w:r>
                    </w:p>
                  </w:txbxContent>
                </v:textbox>
              </v:shape>
            </w:pict>
          </mc:Fallback>
        </mc:AlternateContent>
      </w:r>
      <w:r w:rsidR="00D316A6">
        <w:rPr>
          <w:noProof/>
        </w:rPr>
        <mc:AlternateContent>
          <mc:Choice Requires="wps">
            <w:drawing>
              <wp:anchor distT="0" distB="0" distL="114300" distR="114300" simplePos="0" relativeHeight="251658243" behindDoc="0" locked="0" layoutInCell="1" allowOverlap="1" wp14:anchorId="0ACD979F" wp14:editId="0C3E6F94">
                <wp:simplePos x="0" y="0"/>
                <wp:positionH relativeFrom="column">
                  <wp:posOffset>4599830</wp:posOffset>
                </wp:positionH>
                <wp:positionV relativeFrom="paragraph">
                  <wp:posOffset>6731689</wp:posOffset>
                </wp:positionV>
                <wp:extent cx="45719" cy="172306"/>
                <wp:effectExtent l="76200" t="38100" r="50165" b="18415"/>
                <wp:wrapNone/>
                <wp:docPr id="456" name="Straight Arrow Connector 456"/>
                <wp:cNvGraphicFramePr/>
                <a:graphic xmlns:a="http://schemas.openxmlformats.org/drawingml/2006/main">
                  <a:graphicData uri="http://schemas.microsoft.com/office/word/2010/wordprocessingShape">
                    <wps:wsp>
                      <wps:cNvCnPr/>
                      <wps:spPr>
                        <a:xfrm flipV="1">
                          <a:off x="0" y="0"/>
                          <a:ext cx="45719" cy="172306"/>
                        </a:xfrm>
                        <a:prstGeom prst="straightConnector1">
                          <a:avLst/>
                        </a:prstGeom>
                        <a:ln w="38100">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32" coordsize="21600,21600" o:oned="t" filled="f" o:spt="32" path="m,l21600,21600e" w14:anchorId="110D6BD1">
                <v:path fillok="f" arrowok="t" o:connecttype="none"/>
                <o:lock v:ext="edit" shapetype="t"/>
              </v:shapetype>
              <v:shape id="Straight Arrow Connector 456" style="position:absolute;margin-left:362.2pt;margin-top:530.05pt;width:3.6pt;height:13.55pt;flip:y;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spid="_x0000_s1026" strokecolor="black [3040]"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">
                <v:stroke endarrow="block"/>
              </v:shape>
            </w:pict>
          </mc:Fallback>
        </mc:AlternateContent>
      </w:r>
      <w:r w:rsidR="00D316A6">
        <w:rPr>
          <w:noProof/>
        </w:rPr>
        <mc:AlternateContent>
          <mc:Choice Requires="wps">
            <w:drawing>
              <wp:anchor distT="0" distB="0" distL="114300" distR="114300" simplePos="0" relativeHeight="251658242" behindDoc="0" locked="0" layoutInCell="1" allowOverlap="1" wp14:anchorId="524B38D0" wp14:editId="2ACF584F">
                <wp:simplePos x="0" y="0"/>
                <wp:positionH relativeFrom="column">
                  <wp:posOffset>1837319</wp:posOffset>
                </wp:positionH>
                <wp:positionV relativeFrom="paragraph">
                  <wp:posOffset>366012</wp:posOffset>
                </wp:positionV>
                <wp:extent cx="267419" cy="1250831"/>
                <wp:effectExtent l="0" t="0" r="0" b="6985"/>
                <wp:wrapNone/>
                <wp:docPr id="457" name="Text Box 457"/>
                <wp:cNvGraphicFramePr/>
                <a:graphic xmlns:a="http://schemas.openxmlformats.org/drawingml/2006/main">
                  <a:graphicData uri="http://schemas.microsoft.com/office/word/2010/wordprocessingShape">
                    <wps:wsp>
                      <wps:cNvSpPr txBox="1"/>
                      <wps:spPr>
                        <a:xfrm>
                          <a:off x="0" y="0"/>
                          <a:ext cx="267419" cy="1250831"/>
                        </a:xfrm>
                        <a:prstGeom prst="rect">
                          <a:avLst/>
                        </a:prstGeom>
                        <a:noFill/>
                        <a:ln w="6350">
                          <a:noFill/>
                        </a:ln>
                      </wps:spPr>
                      <wps:txbx>
                        <w:txbxContent>
                          <w:p w14:paraId="485F855B" w14:textId="77777777" w:rsidR="0031073C" w:rsidRPr="004B3C37" w:rsidRDefault="0031073C" w:rsidP="00D316A6">
                            <w:pPr>
                              <w:spacing w:after="0" w:line="240" w:lineRule="auto"/>
                              <w:jc w:val="center"/>
                              <w:rPr>
                                <w:b/>
                                <w:sz w:val="24"/>
                              </w:rPr>
                            </w:pPr>
                            <w:r w:rsidRPr="004B3C37">
                              <w:rPr>
                                <w:b/>
                                <w:sz w:val="24"/>
                              </w:rPr>
                              <w:t>FI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457" style="position:absolute;left:0;text-align:left;margin-left:144.65pt;margin-top:28.8pt;width:21.05pt;height:98.5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5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" w14:anchorId="524B38D0">
                <v:textbox>
                  <w:txbxContent>
                    <w:p w:rsidRPr="004B3C37" w:rsidR="0031073C" w:rsidP="00D316A6" w:rsidRDefault="0031073C" w14:paraId="485F855B" w14:textId="77777777">
                      <w:pPr>
                        <w:spacing w:after="0" w:line="240" w:lineRule="auto"/>
                        <w:jc w:val="center"/>
                        <w:rPr>
                          <w:b/>
                          <w:sz w:val="24"/>
                        </w:rPr>
                      </w:pPr>
                      <w:r w:rsidRPr="004B3C37">
                        <w:rPr>
                          <w:b/>
                          <w:sz w:val="24"/>
                        </w:rPr>
                        <w:t>FINISH</w:t>
                      </w:r>
                    </w:p>
                  </w:txbxContent>
                </v:textbox>
              </v:shape>
            </w:pict>
          </mc:Fallback>
        </mc:AlternateContent>
      </w:r>
      <w:r w:rsidR="00D316A6">
        <w:rPr>
          <w:noProof/>
        </w:rPr>
        <mc:AlternateContent>
          <mc:Choice Requires="wps">
            <w:drawing>
              <wp:anchor distT="0" distB="0" distL="114300" distR="114300" simplePos="0" relativeHeight="251658241" behindDoc="0" locked="0" layoutInCell="1" allowOverlap="1" wp14:anchorId="6F7B92E2" wp14:editId="1B8FA897">
                <wp:simplePos x="0" y="0"/>
                <wp:positionH relativeFrom="column">
                  <wp:posOffset>4304030</wp:posOffset>
                </wp:positionH>
                <wp:positionV relativeFrom="paragraph">
                  <wp:posOffset>6835619</wp:posOffset>
                </wp:positionV>
                <wp:extent cx="685213" cy="301924"/>
                <wp:effectExtent l="0" t="0" r="0" b="3175"/>
                <wp:wrapNone/>
                <wp:docPr id="458" name="Text Box 458"/>
                <wp:cNvGraphicFramePr/>
                <a:graphic xmlns:a="http://schemas.openxmlformats.org/drawingml/2006/main">
                  <a:graphicData uri="http://schemas.microsoft.com/office/word/2010/wordprocessingShape">
                    <wps:wsp>
                      <wps:cNvSpPr txBox="1"/>
                      <wps:spPr>
                        <a:xfrm>
                          <a:off x="0" y="0"/>
                          <a:ext cx="685213" cy="301924"/>
                        </a:xfrm>
                        <a:prstGeom prst="rect">
                          <a:avLst/>
                        </a:prstGeom>
                        <a:noFill/>
                        <a:ln w="6350">
                          <a:noFill/>
                        </a:ln>
                      </wps:spPr>
                      <wps:txbx>
                        <w:txbxContent>
                          <w:p w14:paraId="78749F0C" w14:textId="77777777" w:rsidR="0031073C" w:rsidRPr="00617A7B" w:rsidRDefault="0031073C" w:rsidP="00D316A6">
                            <w:pPr>
                              <w:rPr>
                                <w:b/>
                                <w:sz w:val="24"/>
                              </w:rPr>
                            </w:pPr>
                            <w:r>
                              <w:rPr>
                                <w:b/>
                                <w:sz w:val="24"/>
                              </w:rPr>
                              <w:t>START</w:t>
                            </w:r>
                            <w:bookmarkStart w:id="4" w:name="_GoBack"/>
                            <w:bookmarkEnd w:id="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B92E2" id="Text Box 458" o:spid="_x0000_s1053" type="#_x0000_t202" style="position:absolute;left:0;text-align:left;margin-left:338.9pt;margin-top:538.25pt;width:53.95pt;height:23.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" filled="f" stroked="f" strokeweight=".5pt">
                <v:textbox>
                  <w:txbxContent>
                    <w:p w14:paraId="78749F0C" w14:textId="77777777" w:rsidR="0031073C" w:rsidRPr="00617A7B" w:rsidRDefault="0031073C" w:rsidP="00D316A6">
                      <w:pPr>
                        <w:rPr>
                          <w:b/>
                          <w:sz w:val="24"/>
                        </w:rPr>
                      </w:pPr>
                      <w:r>
                        <w:rPr>
                          <w:b/>
                          <w:sz w:val="24"/>
                        </w:rPr>
                        <w:t>START</w:t>
                      </w:r>
                      <w:bookmarkStart w:id="5" w:name="_GoBack"/>
                      <w:bookmarkEnd w:id="5"/>
                    </w:p>
                  </w:txbxContent>
                </v:textbox>
              </v:shape>
            </w:pict>
          </mc:Fallback>
        </mc:AlternateContent>
      </w:r>
      <w:r w:rsidR="00D316A6">
        <w:rPr>
          <w:noProof/>
        </w:rPr>
        <w:drawing>
          <wp:inline distT="0" distB="0" distL="0" distR="0" wp14:anchorId="1CD238E7" wp14:editId="191A7DA4">
            <wp:extent cx="8086524" cy="6747642"/>
            <wp:effectExtent l="0" t="0" r="3810" b="0"/>
            <wp:docPr id="4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8126306" cy="6780837"/>
                    </a:xfrm>
                    <a:prstGeom prst="rect">
                      <a:avLst/>
                    </a:prstGeom>
                  </pic:spPr>
                </pic:pic>
              </a:graphicData>
            </a:graphic>
          </wp:inline>
        </w:drawing>
      </w:r>
    </w:p>
    <w:p w14:paraId="774D9955" w14:textId="77777777" w:rsidR="000B7806" w:rsidRDefault="000B7806" w:rsidP="004C7F69">
      <w:pPr>
        <w:pStyle w:val="BodyText"/>
        <w:spacing w:after="0" w:line="240" w:lineRule="auto"/>
        <w:rPr>
          <w:rFonts w:ascii="Arial" w:hAnsi="Arial" w:cs="Arial"/>
          <w:b/>
        </w:rPr>
      </w:pPr>
    </w:p>
    <w:p w14:paraId="3728CDD8" w14:textId="77777777" w:rsidR="004C7F69" w:rsidRDefault="004C7F69" w:rsidP="004C7F69">
      <w:pPr>
        <w:pStyle w:val="BodyText"/>
        <w:spacing w:after="0" w:line="240" w:lineRule="auto"/>
        <w:rPr>
          <w:rFonts w:ascii="Arial" w:hAnsi="Arial" w:cs="Arial"/>
          <w:b/>
        </w:rPr>
      </w:pPr>
    </w:p>
    <w:p w14:paraId="748BE8E2" w14:textId="3FF2B918" w:rsidR="00FD462A" w:rsidRPr="00F7618F" w:rsidRDefault="1EEC3E92" w:rsidP="1EEC3E92">
      <w:pPr>
        <w:pStyle w:val="IntenseQuote"/>
        <w:rPr>
          <w:rFonts w:ascii="Times New Roman" w:eastAsia="Times New Roman" w:hAnsi="Times New Roman" w:cs="Times New Roman"/>
          <w:i w:val="0"/>
          <w:iCs w:val="0"/>
          <w:color w:val="auto"/>
        </w:rPr>
      </w:pPr>
      <w:r w:rsidRPr="1EEC3E92">
        <w:rPr>
          <w:rFonts w:ascii="Times New Roman" w:eastAsia="Times New Roman" w:hAnsi="Times New Roman" w:cs="Times New Roman"/>
          <w:i w:val="0"/>
          <w:iCs w:val="0"/>
          <w:color w:val="auto"/>
          <w:sz w:val="24"/>
          <w:szCs w:val="24"/>
        </w:rPr>
        <w:t>ROOMS</w:t>
      </w:r>
    </w:p>
    <w:tbl>
      <w:tblPr>
        <w:tblStyle w:val="TableGrid"/>
        <w:tblW w:w="19435" w:type="dxa"/>
        <w:tblLook w:val="04A0" w:firstRow="1" w:lastRow="0" w:firstColumn="1" w:lastColumn="0" w:noHBand="0" w:noVBand="1"/>
      </w:tblPr>
      <w:tblGrid>
        <w:gridCol w:w="2456"/>
        <w:gridCol w:w="1391"/>
        <w:gridCol w:w="1889"/>
        <w:gridCol w:w="1296"/>
        <w:gridCol w:w="1124"/>
        <w:gridCol w:w="6289"/>
        <w:gridCol w:w="4990"/>
      </w:tblGrid>
      <w:tr w:rsidR="00720348" w:rsidRPr="00B866A2" w14:paraId="4434E73A" w14:textId="77777777" w:rsidTr="1A30BF66">
        <w:tc>
          <w:tcPr>
            <w:tcW w:w="2463" w:type="dxa"/>
            <w:shd w:val="clear" w:color="auto" w:fill="0070C0"/>
          </w:tcPr>
          <w:p w14:paraId="3672258E" w14:textId="3FF2B918"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Room Name</w:t>
            </w:r>
          </w:p>
        </w:tc>
        <w:tc>
          <w:tcPr>
            <w:tcW w:w="1395" w:type="dxa"/>
            <w:shd w:val="clear" w:color="auto" w:fill="0070C0"/>
          </w:tcPr>
          <w:p w14:paraId="54179160" w14:textId="3FF2B918"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Room ID</w:t>
            </w:r>
          </w:p>
        </w:tc>
        <w:tc>
          <w:tcPr>
            <w:tcW w:w="1890" w:type="dxa"/>
            <w:shd w:val="clear" w:color="auto" w:fill="0070C0"/>
          </w:tcPr>
          <w:p w14:paraId="5E1F8F81" w14:textId="6DE00BD0"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Monsters</w:t>
            </w:r>
          </w:p>
          <w:p w14:paraId="3FFC18BA" w14:textId="6DE00BD0"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Included</w:t>
            </w:r>
          </w:p>
        </w:tc>
        <w:tc>
          <w:tcPr>
            <w:tcW w:w="1296" w:type="dxa"/>
            <w:shd w:val="clear" w:color="auto" w:fill="0070C0"/>
          </w:tcPr>
          <w:p w14:paraId="1543AEEE" w14:textId="1405AC55"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Artifact</w:t>
            </w:r>
          </w:p>
          <w:p w14:paraId="2730F315" w14:textId="6DE00BD0"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Included</w:t>
            </w:r>
          </w:p>
        </w:tc>
        <w:tc>
          <w:tcPr>
            <w:tcW w:w="1056" w:type="dxa"/>
            <w:shd w:val="clear" w:color="auto" w:fill="0070C0"/>
          </w:tcPr>
          <w:p w14:paraId="6E5ACC2C" w14:textId="6DE00BD0"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Puzzle</w:t>
            </w:r>
          </w:p>
          <w:p w14:paraId="4C4CE8E5" w14:textId="6DE00BD0"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Included</w:t>
            </w:r>
          </w:p>
        </w:tc>
        <w:tc>
          <w:tcPr>
            <w:tcW w:w="6322" w:type="dxa"/>
            <w:shd w:val="clear" w:color="auto" w:fill="0070C0"/>
          </w:tcPr>
          <w:p w14:paraId="1BEA32FD" w14:textId="6DE00BD0"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Description</w:t>
            </w:r>
          </w:p>
        </w:tc>
        <w:tc>
          <w:tcPr>
            <w:tcW w:w="5013" w:type="dxa"/>
            <w:shd w:val="clear" w:color="auto" w:fill="0070C0"/>
          </w:tcPr>
          <w:p w14:paraId="22D0ED86" w14:textId="6DE00BD0" w:rsidR="00635B36" w:rsidRPr="00DD7C89" w:rsidRDefault="1EEC3E92" w:rsidP="00DD7C89">
            <w:pPr>
              <w:pStyle w:val="BodyText"/>
              <w:spacing w:after="0"/>
              <w:jc w:val="center"/>
              <w:rPr>
                <w:rFonts w:ascii="Times New Roman" w:eastAsia="Times New Roman" w:hAnsi="Times New Roman" w:cs="Times New Roman"/>
                <w:b/>
              </w:rPr>
            </w:pPr>
            <w:r w:rsidRPr="00DD7C89">
              <w:rPr>
                <w:rFonts w:ascii="Times New Roman" w:eastAsia="Times New Roman" w:hAnsi="Times New Roman" w:cs="Times New Roman"/>
                <w:b/>
                <w:sz w:val="24"/>
                <w:szCs w:val="24"/>
              </w:rPr>
              <w:t>Value / Worth</w:t>
            </w:r>
          </w:p>
        </w:tc>
      </w:tr>
      <w:tr w:rsidR="00720348" w:rsidRPr="00B866A2" w14:paraId="199A23E1" w14:textId="77777777" w:rsidTr="1A30BF66">
        <w:tc>
          <w:tcPr>
            <w:tcW w:w="2463" w:type="dxa"/>
          </w:tcPr>
          <w:p w14:paraId="3C9779BB" w14:textId="6DE00BD0" w:rsidR="00635B36"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color w:val="00B050"/>
                <w:sz w:val="24"/>
                <w:szCs w:val="24"/>
              </w:rPr>
              <w:t>Jungle Furry</w:t>
            </w:r>
            <w:r w:rsidRPr="1EEC3E92">
              <w:rPr>
                <w:rFonts w:ascii="Times New Roman" w:eastAsia="Times New Roman" w:hAnsi="Times New Roman" w:cs="Times New Roman"/>
                <w:sz w:val="24"/>
                <w:szCs w:val="24"/>
              </w:rPr>
              <w:t xml:space="preserve"> </w:t>
            </w:r>
          </w:p>
        </w:tc>
        <w:tc>
          <w:tcPr>
            <w:tcW w:w="1395" w:type="dxa"/>
          </w:tcPr>
          <w:p w14:paraId="1A25D6B9" w14:textId="2B2E8E92"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RM01</w:t>
            </w:r>
          </w:p>
        </w:tc>
        <w:tc>
          <w:tcPr>
            <w:tcW w:w="1890" w:type="dxa"/>
          </w:tcPr>
          <w:p w14:paraId="418A54A0" w14:textId="64133B1C" w:rsidR="00635B36" w:rsidRPr="6F6379A4"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 xml:space="preserve">Homo </w:t>
            </w:r>
            <w:proofErr w:type="spellStart"/>
            <w:r w:rsidRPr="1EEC3E92">
              <w:rPr>
                <w:rFonts w:ascii="Times New Roman" w:eastAsia="Times New Roman" w:hAnsi="Times New Roman" w:cs="Times New Roman"/>
                <w:color w:val="00B050"/>
                <w:sz w:val="24"/>
                <w:szCs w:val="24"/>
              </w:rPr>
              <w:t>habilis</w:t>
            </w:r>
            <w:proofErr w:type="spellEnd"/>
            <w:r w:rsidRPr="1EEC3E92">
              <w:rPr>
                <w:rFonts w:ascii="Times New Roman" w:eastAsia="Times New Roman" w:hAnsi="Times New Roman" w:cs="Times New Roman"/>
                <w:color w:val="00B050"/>
                <w:sz w:val="24"/>
                <w:szCs w:val="24"/>
              </w:rPr>
              <w:t xml:space="preserve"> (HOM32)</w:t>
            </w:r>
          </w:p>
        </w:tc>
        <w:tc>
          <w:tcPr>
            <w:tcW w:w="1296" w:type="dxa"/>
          </w:tcPr>
          <w:p w14:paraId="1582A71D" w14:textId="6B1F0547"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BA448</w:t>
            </w:r>
          </w:p>
          <w:p w14:paraId="38AB3E3D" w14:textId="1DE343F7" w:rsidR="00635B36" w:rsidRPr="00B866A2" w:rsidRDefault="00635B36" w:rsidP="6F6379A4">
            <w:pPr>
              <w:pStyle w:val="BodyText"/>
              <w:spacing w:after="0"/>
              <w:rPr>
                <w:rFonts w:ascii="Times New Roman" w:eastAsia="Times New Roman" w:hAnsi="Times New Roman" w:cs="Times New Roman"/>
                <w:color w:val="00B050"/>
                <w:sz w:val="24"/>
                <w:szCs w:val="24"/>
              </w:rPr>
            </w:pPr>
          </w:p>
        </w:tc>
        <w:tc>
          <w:tcPr>
            <w:tcW w:w="1056" w:type="dxa"/>
          </w:tcPr>
          <w:p w14:paraId="30E30079" w14:textId="07F7451A" w:rsidR="00635B36" w:rsidRPr="3B7F5B06"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02</w:t>
            </w:r>
          </w:p>
        </w:tc>
        <w:tc>
          <w:tcPr>
            <w:tcW w:w="6322" w:type="dxa"/>
          </w:tcPr>
          <w:p w14:paraId="580F702C" w14:textId="2FE7A94E" w:rsidR="00635B36" w:rsidRPr="00B866A2" w:rsidRDefault="290A869B" w:rsidP="290A869B">
            <w:pPr>
              <w:pStyle w:val="BodyText"/>
              <w:spacing w:after="0"/>
              <w:rPr>
                <w:rFonts w:ascii="Arial" w:hAnsi="Arial" w:cs="Arial"/>
                <w:color w:val="00B050"/>
              </w:rPr>
            </w:pPr>
            <w:r w:rsidRPr="290A869B">
              <w:rPr>
                <w:rFonts w:ascii="Times" w:eastAsia="Times" w:hAnsi="Times" w:cs="Times"/>
                <w:color w:val="00B050"/>
              </w:rPr>
              <w:t xml:space="preserve">You have entered the Jungle to go after your spouse! There is a trail of blood that leads to a clue/puzzle that the kidnappers or your spouse seemed to have dropped (PZ02). There is another room to the left, slightly to the right and exit straight ahead. Player must fight and defeat Homo </w:t>
            </w:r>
            <w:proofErr w:type="spellStart"/>
            <w:r w:rsidRPr="290A869B">
              <w:rPr>
                <w:rFonts w:ascii="Times" w:eastAsia="Times" w:hAnsi="Times" w:cs="Times"/>
                <w:color w:val="00B050"/>
              </w:rPr>
              <w:t>habilis</w:t>
            </w:r>
            <w:proofErr w:type="spellEnd"/>
            <w:r w:rsidRPr="290A869B">
              <w:rPr>
                <w:rFonts w:ascii="Times" w:eastAsia="Times" w:hAnsi="Times" w:cs="Times"/>
                <w:color w:val="00B050"/>
              </w:rPr>
              <w:t xml:space="preserve"> (HOM32) to exit room</w:t>
            </w:r>
            <w:r w:rsidRPr="290A869B">
              <w:rPr>
                <w:rFonts w:ascii="Arial" w:hAnsi="Arial" w:cs="Arial"/>
                <w:color w:val="00B050"/>
              </w:rPr>
              <w:t>.</w:t>
            </w:r>
          </w:p>
          <w:p w14:paraId="1C7F8B7F" w14:textId="13397555" w:rsidR="00635B36" w:rsidRPr="00B866A2" w:rsidRDefault="00635B36" w:rsidP="6F6379A4">
            <w:pPr>
              <w:pStyle w:val="BodyText"/>
              <w:spacing w:after="0"/>
              <w:rPr>
                <w:rFonts w:ascii="Times New Roman" w:eastAsia="Times New Roman" w:hAnsi="Times New Roman" w:cs="Times New Roman"/>
                <w:color w:val="00B050"/>
                <w:sz w:val="24"/>
                <w:szCs w:val="24"/>
              </w:rPr>
            </w:pPr>
          </w:p>
        </w:tc>
        <w:tc>
          <w:tcPr>
            <w:tcW w:w="5013" w:type="dxa"/>
          </w:tcPr>
          <w:p w14:paraId="69E88DF0" w14:textId="55DF5FB6" w:rsidR="00635B36" w:rsidRPr="00B866A2" w:rsidRDefault="290A869B" w:rsidP="290A869B">
            <w:pPr>
              <w:rPr>
                <w:color w:val="00B050"/>
              </w:rPr>
            </w:pPr>
            <w:r w:rsidRPr="290A869B">
              <w:rPr>
                <w:color w:val="00B050"/>
              </w:rPr>
              <w:t xml:space="preserve">Solving the puzzle and defeating the monster will fetch player 10 points each totaling to 20 points </w:t>
            </w:r>
          </w:p>
        </w:tc>
      </w:tr>
      <w:tr w:rsidR="00720348" w:rsidRPr="00B866A2" w14:paraId="474B3373" w14:textId="77777777" w:rsidTr="1A30BF66">
        <w:tc>
          <w:tcPr>
            <w:tcW w:w="2463" w:type="dxa"/>
          </w:tcPr>
          <w:p w14:paraId="495F3399" w14:textId="6DE00BD0"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The Snake Keeper</w:t>
            </w:r>
          </w:p>
        </w:tc>
        <w:tc>
          <w:tcPr>
            <w:tcW w:w="1395" w:type="dxa"/>
          </w:tcPr>
          <w:p w14:paraId="644B4BA6" w14:textId="6DE00BD0"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RM02</w:t>
            </w:r>
          </w:p>
        </w:tc>
        <w:tc>
          <w:tcPr>
            <w:tcW w:w="1890" w:type="dxa"/>
          </w:tcPr>
          <w:p w14:paraId="01C42419" w14:textId="6DE00BD0" w:rsidR="00635B36" w:rsidRPr="00B866A2" w:rsidRDefault="1EEC3E92" w:rsidP="1EEC3E92">
            <w:pPr>
              <w:pStyle w:val="BodyText"/>
              <w:spacing w:after="0"/>
              <w:rPr>
                <w:rFonts w:ascii="Times New Roman" w:eastAsia="Times New Roman" w:hAnsi="Times New Roman" w:cs="Times New Roman"/>
                <w:color w:val="00B050"/>
              </w:rPr>
            </w:pPr>
            <w:proofErr w:type="gramStart"/>
            <w:r w:rsidRPr="1EEC3E92">
              <w:rPr>
                <w:rFonts w:ascii="Times New Roman" w:eastAsia="Times New Roman" w:hAnsi="Times New Roman" w:cs="Times New Roman"/>
                <w:color w:val="00B050"/>
                <w:sz w:val="24"/>
                <w:szCs w:val="24"/>
              </w:rPr>
              <w:t>Snake(</w:t>
            </w:r>
            <w:proofErr w:type="gramEnd"/>
            <w:r w:rsidRPr="1EEC3E92">
              <w:rPr>
                <w:rFonts w:ascii="Times New Roman" w:eastAsia="Times New Roman" w:hAnsi="Times New Roman" w:cs="Times New Roman"/>
                <w:color w:val="00B050"/>
                <w:sz w:val="24"/>
                <w:szCs w:val="24"/>
              </w:rPr>
              <w:t>SNK78)</w:t>
            </w:r>
          </w:p>
          <w:p w14:paraId="267994F9" w14:textId="7E757964" w:rsidR="00635B36" w:rsidRPr="00B866A2" w:rsidRDefault="00635B36" w:rsidP="00982FD5">
            <w:pPr>
              <w:pStyle w:val="BodyText"/>
              <w:spacing w:after="0"/>
              <w:rPr>
                <w:rFonts w:ascii="Times New Roman" w:eastAsia="Times New Roman" w:hAnsi="Times New Roman" w:cs="Times New Roman"/>
                <w:color w:val="00B050"/>
                <w:sz w:val="24"/>
                <w:szCs w:val="24"/>
              </w:rPr>
            </w:pPr>
          </w:p>
        </w:tc>
        <w:tc>
          <w:tcPr>
            <w:tcW w:w="1296" w:type="dxa"/>
          </w:tcPr>
          <w:p w14:paraId="37A1FBB1" w14:textId="2F0B137B"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056" w:type="dxa"/>
          </w:tcPr>
          <w:p w14:paraId="0097B8C3" w14:textId="6258D363" w:rsidR="00635B36" w:rsidRPr="5C7D076D"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09</w:t>
            </w:r>
          </w:p>
        </w:tc>
        <w:tc>
          <w:tcPr>
            <w:tcW w:w="6322" w:type="dxa"/>
          </w:tcPr>
          <w:p w14:paraId="5C418DB7" w14:textId="14A5FEA0" w:rsidR="00635B36" w:rsidRPr="00B866A2" w:rsidRDefault="290A869B" w:rsidP="290A869B">
            <w:pPr>
              <w:pStyle w:val="BodyText"/>
              <w:spacing w:after="0" w:line="276" w:lineRule="auto"/>
              <w:rPr>
                <w:rFonts w:ascii="Times New Roman" w:eastAsia="Times New Roman" w:hAnsi="Times New Roman" w:cs="Times New Roman"/>
                <w:color w:val="00B050"/>
              </w:rPr>
            </w:pPr>
            <w:r w:rsidRPr="290A869B">
              <w:rPr>
                <w:rFonts w:ascii="Times New Roman" w:eastAsia="Times New Roman" w:hAnsi="Times New Roman" w:cs="Times New Roman"/>
                <w:color w:val="00B050"/>
                <w:sz w:val="24"/>
                <w:szCs w:val="24"/>
              </w:rPr>
              <w:t xml:space="preserve">Solve puzzle (PZ09) to enter room. As soon as you enter the room a snake (SNK78) has attacked you. Once you have defeated the snake you can exit straight ahead or to the left.  </w:t>
            </w:r>
          </w:p>
        </w:tc>
        <w:tc>
          <w:tcPr>
            <w:tcW w:w="5013" w:type="dxa"/>
          </w:tcPr>
          <w:p w14:paraId="7C9DA837" w14:textId="0F29EFDD" w:rsidR="00635B36" w:rsidRPr="00B866A2" w:rsidRDefault="290A869B" w:rsidP="290A869B">
            <w:pPr>
              <w:pStyle w:val="BodyText"/>
              <w:spacing w:after="0"/>
              <w:rPr>
                <w:color w:val="00B050"/>
              </w:rPr>
            </w:pPr>
            <w:r w:rsidRPr="290A869B">
              <w:rPr>
                <w:color w:val="00B050"/>
              </w:rPr>
              <w:t>Solving the puzzle and defeating the monster will fetch player 10 points each totaling to 20 points</w:t>
            </w:r>
          </w:p>
        </w:tc>
      </w:tr>
      <w:tr w:rsidR="00720348" w:rsidRPr="00B866A2" w14:paraId="3D5D6196" w14:textId="77777777" w:rsidTr="1A30BF66">
        <w:tc>
          <w:tcPr>
            <w:tcW w:w="2463" w:type="dxa"/>
          </w:tcPr>
          <w:p w14:paraId="2B01AB27" w14:textId="6DE00BD0"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Lake Finder</w:t>
            </w:r>
          </w:p>
        </w:tc>
        <w:tc>
          <w:tcPr>
            <w:tcW w:w="1395" w:type="dxa"/>
          </w:tcPr>
          <w:p w14:paraId="7A0FD1FA" w14:textId="6DE00BD0"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03</w:t>
            </w:r>
          </w:p>
        </w:tc>
        <w:tc>
          <w:tcPr>
            <w:tcW w:w="1890" w:type="dxa"/>
          </w:tcPr>
          <w:p w14:paraId="7C91361B" w14:textId="6D436E59" w:rsidR="00635B36" w:rsidRPr="00B300F0" w:rsidRDefault="00B300F0" w:rsidP="00D157A5">
            <w:pPr>
              <w:pStyle w:val="BodyText"/>
              <w:spacing w:after="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N/A</w:t>
            </w:r>
          </w:p>
        </w:tc>
        <w:tc>
          <w:tcPr>
            <w:tcW w:w="1296" w:type="dxa"/>
          </w:tcPr>
          <w:p w14:paraId="151B650E" w14:textId="021D0601"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Water</w:t>
            </w:r>
          </w:p>
          <w:p w14:paraId="4BF769B7" w14:textId="0CA03947"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H2O82)</w:t>
            </w:r>
          </w:p>
        </w:tc>
        <w:tc>
          <w:tcPr>
            <w:tcW w:w="1056" w:type="dxa"/>
          </w:tcPr>
          <w:p w14:paraId="39D2ECBC" w14:textId="52C6761F" w:rsidR="00635B36" w:rsidRPr="00B300F0" w:rsidRDefault="00B300F0" w:rsidP="00D157A5">
            <w:pPr>
              <w:pStyle w:val="BodyText"/>
              <w:spacing w:after="0"/>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N/A</w:t>
            </w:r>
          </w:p>
        </w:tc>
        <w:tc>
          <w:tcPr>
            <w:tcW w:w="6322" w:type="dxa"/>
          </w:tcPr>
          <w:p w14:paraId="6D9F8218" w14:textId="5C924DF5"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Contain clean water of life helping the player to keep them alive by drinking it to heal life points, store it for later to heal, or clean tools.</w:t>
            </w:r>
          </w:p>
        </w:tc>
        <w:tc>
          <w:tcPr>
            <w:tcW w:w="5013" w:type="dxa"/>
          </w:tcPr>
          <w:p w14:paraId="3A07192B" w14:textId="77777777" w:rsidR="00635B36" w:rsidRPr="00B866A2" w:rsidRDefault="00635B36" w:rsidP="00D157A5">
            <w:pPr>
              <w:pStyle w:val="BodyText"/>
              <w:spacing w:after="0"/>
              <w:rPr>
                <w:rFonts w:ascii="Times New Roman" w:eastAsia="Times New Roman" w:hAnsi="Times New Roman" w:cs="Times New Roman"/>
                <w:sz w:val="24"/>
                <w:szCs w:val="24"/>
              </w:rPr>
            </w:pPr>
          </w:p>
        </w:tc>
      </w:tr>
      <w:tr w:rsidR="00720348" w:rsidRPr="00B866A2" w14:paraId="3A48A2EF" w14:textId="77777777" w:rsidTr="1A30BF66">
        <w:tc>
          <w:tcPr>
            <w:tcW w:w="2463" w:type="dxa"/>
          </w:tcPr>
          <w:p w14:paraId="42757E99" w14:textId="6DE00BD0"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The Tree of Faith</w:t>
            </w:r>
          </w:p>
        </w:tc>
        <w:tc>
          <w:tcPr>
            <w:tcW w:w="1395" w:type="dxa"/>
          </w:tcPr>
          <w:p w14:paraId="30869BE2" w14:textId="07324DEF"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RM04</w:t>
            </w:r>
          </w:p>
        </w:tc>
        <w:tc>
          <w:tcPr>
            <w:tcW w:w="1890" w:type="dxa"/>
          </w:tcPr>
          <w:p w14:paraId="47CC5C74" w14:textId="671FE00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296" w:type="dxa"/>
          </w:tcPr>
          <w:p w14:paraId="166FFD84" w14:textId="58EEBEC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Wood/Log (WLG18)</w:t>
            </w:r>
          </w:p>
          <w:p w14:paraId="371700F2" w14:textId="1D3B0278"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277A2EB1" w14:textId="15695C69"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088C2793" w14:textId="240BE2FC" w:rsidR="00635B36" w:rsidRPr="00B866A2" w:rsidRDefault="290A869B" w:rsidP="290A869B">
            <w:pPr>
              <w:pStyle w:val="BodyText"/>
              <w:spacing w:after="0"/>
              <w:rPr>
                <w:rFonts w:ascii="Arial" w:hAnsi="Arial" w:cs="Arial"/>
                <w:color w:val="00B050"/>
              </w:rPr>
            </w:pPr>
            <w:r w:rsidRPr="290A869B">
              <w:rPr>
                <w:rFonts w:ascii="Times New Roman" w:eastAsia="Times New Roman" w:hAnsi="Times New Roman" w:cs="Times New Roman"/>
                <w:color w:val="00B050"/>
                <w:sz w:val="24"/>
                <w:szCs w:val="24"/>
              </w:rPr>
              <w:t>Your health has decreased, and you are hungry. There is a tree with some unknown fruits; you will do anything for survival. You spotted a wood/log (WLG18) that will be able to help you get the fruit out of the tree.  There is an exit to the left or right up ahead.</w:t>
            </w:r>
          </w:p>
        </w:tc>
        <w:tc>
          <w:tcPr>
            <w:tcW w:w="5013" w:type="dxa"/>
          </w:tcPr>
          <w:p w14:paraId="63D69616" w14:textId="3217D797"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Getting the fruit out of the tree will increase the player health by 15.</w:t>
            </w:r>
          </w:p>
        </w:tc>
      </w:tr>
      <w:tr w:rsidR="00720348" w:rsidRPr="00B866A2" w14:paraId="0F3DFD8C" w14:textId="77777777" w:rsidTr="1A30BF66">
        <w:tc>
          <w:tcPr>
            <w:tcW w:w="2463" w:type="dxa"/>
          </w:tcPr>
          <w:p w14:paraId="0F9F759B" w14:textId="58EE895D"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Land of the Tiger</w:t>
            </w:r>
          </w:p>
        </w:tc>
        <w:tc>
          <w:tcPr>
            <w:tcW w:w="1395" w:type="dxa"/>
          </w:tcPr>
          <w:p w14:paraId="736F796C" w14:textId="3BD8CE9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RM05</w:t>
            </w:r>
          </w:p>
        </w:tc>
        <w:tc>
          <w:tcPr>
            <w:tcW w:w="1890" w:type="dxa"/>
          </w:tcPr>
          <w:p w14:paraId="64231258" w14:textId="3BD8CE9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Tiger (TIG01)</w:t>
            </w:r>
          </w:p>
          <w:p w14:paraId="0C149430" w14:textId="3BD8CE9E"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296" w:type="dxa"/>
          </w:tcPr>
          <w:p w14:paraId="16921454" w14:textId="3BD8CE9E" w:rsidR="00635B36" w:rsidRPr="00B866A2" w:rsidRDefault="1EEC3E92" w:rsidP="1EEC3E92">
            <w:pPr>
              <w:pStyle w:val="BodyText"/>
              <w:spacing w:after="0"/>
              <w:rPr>
                <w:rFonts w:ascii="Arial" w:hAnsi="Arial" w:cs="Arial"/>
                <w:color w:val="00B050"/>
              </w:rPr>
            </w:pPr>
            <w:r w:rsidRPr="1EEC3E92">
              <w:rPr>
                <w:rFonts w:ascii="Times New Roman" w:eastAsia="Times New Roman" w:hAnsi="Times New Roman" w:cs="Times New Roman"/>
                <w:color w:val="00B050"/>
                <w:sz w:val="24"/>
                <w:szCs w:val="24"/>
              </w:rPr>
              <w:t>Band-Aid (BA448)</w:t>
            </w:r>
          </w:p>
        </w:tc>
        <w:tc>
          <w:tcPr>
            <w:tcW w:w="1056" w:type="dxa"/>
          </w:tcPr>
          <w:p w14:paraId="4CB4BD40" w14:textId="395E24D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7D22AA29" w14:textId="50EA1E9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You see footprints that lead you to RM05 when you enter there is a monster (TIG01) with an exit to the left or right.</w:t>
            </w:r>
          </w:p>
        </w:tc>
        <w:tc>
          <w:tcPr>
            <w:tcW w:w="5013" w:type="dxa"/>
          </w:tcPr>
          <w:p w14:paraId="76B81657" w14:textId="603F6714"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Defeating the monster will give the player 20 points.</w:t>
            </w:r>
          </w:p>
        </w:tc>
      </w:tr>
      <w:tr w:rsidR="00720348" w:rsidRPr="00B866A2" w14:paraId="7E4AB4FD" w14:textId="77777777" w:rsidTr="1A30BF66">
        <w:tc>
          <w:tcPr>
            <w:tcW w:w="2463" w:type="dxa"/>
          </w:tcPr>
          <w:p w14:paraId="53520F2B" w14:textId="58EE895D"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wampy ditch</w:t>
            </w:r>
          </w:p>
        </w:tc>
        <w:tc>
          <w:tcPr>
            <w:tcW w:w="1395" w:type="dxa"/>
          </w:tcPr>
          <w:p w14:paraId="2B769E0D" w14:textId="58EE895D"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06</w:t>
            </w:r>
          </w:p>
        </w:tc>
        <w:tc>
          <w:tcPr>
            <w:tcW w:w="1890" w:type="dxa"/>
          </w:tcPr>
          <w:p w14:paraId="74D50C1D" w14:textId="21011EF6"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36F5FE00" w14:textId="4E91A5D3"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152EE278" w14:textId="77777777"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01</w:t>
            </w:r>
          </w:p>
          <w:p w14:paraId="0E386BA8" w14:textId="42B2C121" w:rsidR="00D271DF"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05</w:t>
            </w:r>
          </w:p>
        </w:tc>
        <w:tc>
          <w:tcPr>
            <w:tcW w:w="6322" w:type="dxa"/>
          </w:tcPr>
          <w:p w14:paraId="23B08535" w14:textId="756257F4"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A ditch is beside player’s pathway, it leads closer to mission destination (</w:t>
            </w:r>
            <w:r w:rsidRPr="1EEC3E92">
              <w:rPr>
                <w:rFonts w:ascii="Times New Roman" w:eastAsia="Times New Roman" w:hAnsi="Times New Roman" w:cs="Times New Roman"/>
                <w:i/>
                <w:iCs/>
                <w:color w:val="1F497D" w:themeColor="text2"/>
                <w:sz w:val="24"/>
                <w:szCs w:val="24"/>
              </w:rPr>
              <w:t>sort of a short cut</w:t>
            </w:r>
            <w:r w:rsidRPr="1EEC3E92">
              <w:rPr>
                <w:rFonts w:ascii="Times New Roman" w:eastAsia="Times New Roman" w:hAnsi="Times New Roman" w:cs="Times New Roman"/>
                <w:color w:val="1F497D" w:themeColor="text2"/>
                <w:sz w:val="24"/>
                <w:szCs w:val="24"/>
              </w:rPr>
              <w:t>). Player must solve 2 puzzles to move ahead. You can also exit the room if the puzzle gets too hard to answer.</w:t>
            </w:r>
          </w:p>
        </w:tc>
        <w:tc>
          <w:tcPr>
            <w:tcW w:w="5013" w:type="dxa"/>
          </w:tcPr>
          <w:p w14:paraId="1A8FA15D" w14:textId="4806B5B3" w:rsidR="00635B36" w:rsidRPr="0099152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olving both puzzles will fetch player 20points towards other needed artifact. 10 point for each puzzle.</w:t>
            </w:r>
          </w:p>
        </w:tc>
      </w:tr>
      <w:tr w:rsidR="00720348" w:rsidRPr="00B866A2" w14:paraId="4416BBF0" w14:textId="77777777" w:rsidTr="1A30BF66">
        <w:tc>
          <w:tcPr>
            <w:tcW w:w="2463" w:type="dxa"/>
          </w:tcPr>
          <w:p w14:paraId="49139839" w14:textId="3C67301B"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Treasure room</w:t>
            </w:r>
            <w:r w:rsidRPr="1EEC3E92">
              <w:rPr>
                <w:rFonts w:ascii="Times New Roman" w:eastAsia="Times New Roman" w:hAnsi="Times New Roman" w:cs="Times New Roman"/>
                <w:sz w:val="24"/>
                <w:szCs w:val="24"/>
              </w:rPr>
              <w:t xml:space="preserve"> </w:t>
            </w:r>
          </w:p>
        </w:tc>
        <w:tc>
          <w:tcPr>
            <w:tcW w:w="1395" w:type="dxa"/>
          </w:tcPr>
          <w:p w14:paraId="1D763E7B" w14:textId="58EE895D" w:rsidR="00635B36" w:rsidRPr="00B866A2" w:rsidRDefault="1EEC3E92" w:rsidP="1EEC3E92">
            <w:pPr>
              <w:pStyle w:val="BodyText"/>
              <w:spacing w:after="0"/>
              <w:rPr>
                <w:rFonts w:ascii="Times New Roman" w:eastAsia="Times New Roman" w:hAnsi="Times New Roman" w:cs="Times New Roman"/>
                <w:highlight w:val="yellow"/>
              </w:rPr>
            </w:pPr>
            <w:r w:rsidRPr="1EEC3E92">
              <w:rPr>
                <w:rFonts w:ascii="Times New Roman" w:eastAsia="Times New Roman" w:hAnsi="Times New Roman" w:cs="Times New Roman"/>
                <w:sz w:val="24"/>
                <w:szCs w:val="24"/>
                <w:highlight w:val="yellow"/>
              </w:rPr>
              <w:t>RM07</w:t>
            </w:r>
          </w:p>
        </w:tc>
        <w:tc>
          <w:tcPr>
            <w:tcW w:w="1890" w:type="dxa"/>
          </w:tcPr>
          <w:p w14:paraId="2E351C5E" w14:textId="15542114"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none</w:t>
            </w:r>
          </w:p>
        </w:tc>
        <w:tc>
          <w:tcPr>
            <w:tcW w:w="1296" w:type="dxa"/>
          </w:tcPr>
          <w:p w14:paraId="2E8DAF6A" w14:textId="71D72FE0" w:rsidR="00635B36" w:rsidRPr="00B866A2" w:rsidRDefault="00635B36" w:rsidP="00D157A5">
            <w:pPr>
              <w:pStyle w:val="BodyText"/>
              <w:spacing w:after="0"/>
              <w:rPr>
                <w:rFonts w:ascii="Times New Roman" w:eastAsia="Times New Roman" w:hAnsi="Times New Roman" w:cs="Times New Roman"/>
                <w:sz w:val="24"/>
                <w:szCs w:val="24"/>
              </w:rPr>
            </w:pPr>
          </w:p>
        </w:tc>
        <w:tc>
          <w:tcPr>
            <w:tcW w:w="1056" w:type="dxa"/>
          </w:tcPr>
          <w:p w14:paraId="1B1B955D" w14:textId="3CF1D712"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PZ03</w:t>
            </w:r>
          </w:p>
        </w:tc>
        <w:tc>
          <w:tcPr>
            <w:tcW w:w="6322" w:type="dxa"/>
          </w:tcPr>
          <w:p w14:paraId="1C24D867" w14:textId="3B1F7145" w:rsidR="00635B36" w:rsidRPr="00B866A2" w:rsidRDefault="1EEC3E92" w:rsidP="1EEC3E92">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An empty room with just a golden treasure chest</w:t>
            </w:r>
          </w:p>
        </w:tc>
        <w:tc>
          <w:tcPr>
            <w:tcW w:w="5013" w:type="dxa"/>
          </w:tcPr>
          <w:p w14:paraId="53B74549" w14:textId="6A6178B9" w:rsidR="00635B36" w:rsidRPr="00B866A2" w:rsidRDefault="00635B36" w:rsidP="00D157A5">
            <w:pPr>
              <w:pStyle w:val="BodyText"/>
              <w:spacing w:after="0"/>
              <w:rPr>
                <w:rFonts w:ascii="Times New Roman" w:eastAsia="Times New Roman" w:hAnsi="Times New Roman" w:cs="Times New Roman"/>
                <w:sz w:val="24"/>
                <w:szCs w:val="24"/>
              </w:rPr>
            </w:pPr>
          </w:p>
        </w:tc>
      </w:tr>
      <w:tr w:rsidR="00720348" w:rsidRPr="00B866A2" w14:paraId="626AA601" w14:textId="77777777" w:rsidTr="1A30BF66">
        <w:tc>
          <w:tcPr>
            <w:tcW w:w="2463" w:type="dxa"/>
          </w:tcPr>
          <w:p w14:paraId="1FBEF4F9" w14:textId="35A9FE49"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rap Room</w:t>
            </w:r>
          </w:p>
        </w:tc>
        <w:tc>
          <w:tcPr>
            <w:tcW w:w="1395" w:type="dxa"/>
          </w:tcPr>
          <w:p w14:paraId="4F96A8C1" w14:textId="58EE895D"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08</w:t>
            </w:r>
          </w:p>
        </w:tc>
        <w:tc>
          <w:tcPr>
            <w:tcW w:w="1890" w:type="dxa"/>
          </w:tcPr>
          <w:p w14:paraId="3714B11C" w14:textId="07C0049D" w:rsidR="00635B36" w:rsidRPr="00B866A2" w:rsidRDefault="290A869B" w:rsidP="290A869B">
            <w:pPr>
              <w:pStyle w:val="BodyText"/>
              <w:spacing w:after="0"/>
              <w:rPr>
                <w:rFonts w:ascii="Times New Roman" w:eastAsia="Times New Roman" w:hAnsi="Times New Roman" w:cs="Times New Roman"/>
                <w:color w:val="C00000"/>
                <w:sz w:val="24"/>
                <w:szCs w:val="24"/>
              </w:rPr>
            </w:pPr>
            <w:r w:rsidRPr="290A869B">
              <w:rPr>
                <w:rFonts w:ascii="Times New Roman" w:eastAsia="Times New Roman" w:hAnsi="Times New Roman" w:cs="Times New Roman"/>
                <w:color w:val="C00000"/>
                <w:sz w:val="24"/>
                <w:szCs w:val="24"/>
              </w:rPr>
              <w:t>N/A</w:t>
            </w:r>
          </w:p>
        </w:tc>
        <w:tc>
          <w:tcPr>
            <w:tcW w:w="1296" w:type="dxa"/>
          </w:tcPr>
          <w:p w14:paraId="6F9B0893" w14:textId="7B19F16A" w:rsidR="00635B36" w:rsidRPr="00B866A2" w:rsidRDefault="290A869B" w:rsidP="290A869B">
            <w:pPr>
              <w:pStyle w:val="BodyText"/>
              <w:spacing w:after="0"/>
              <w:rPr>
                <w:rFonts w:ascii="Arial" w:hAnsi="Arial" w:cs="Arial"/>
                <w:color w:val="C00000"/>
              </w:rPr>
            </w:pPr>
            <w:r w:rsidRPr="290A869B">
              <w:rPr>
                <w:rFonts w:ascii="Arial" w:hAnsi="Arial" w:cs="Arial"/>
                <w:color w:val="C00000"/>
              </w:rPr>
              <w:t>N/A</w:t>
            </w:r>
          </w:p>
        </w:tc>
        <w:tc>
          <w:tcPr>
            <w:tcW w:w="1056" w:type="dxa"/>
          </w:tcPr>
          <w:p w14:paraId="2B469F3C" w14:textId="6C4AD9E2"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 PZ08</w:t>
            </w:r>
          </w:p>
        </w:tc>
        <w:tc>
          <w:tcPr>
            <w:tcW w:w="6322" w:type="dxa"/>
          </w:tcPr>
          <w:p w14:paraId="24BCA8E0" w14:textId="55CDECB6"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rap floor that will break down and fall to death.</w:t>
            </w:r>
          </w:p>
        </w:tc>
        <w:tc>
          <w:tcPr>
            <w:tcW w:w="5013" w:type="dxa"/>
          </w:tcPr>
          <w:p w14:paraId="4A762532" w14:textId="304E211A"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GAME OVER</w:t>
            </w:r>
          </w:p>
        </w:tc>
      </w:tr>
      <w:tr w:rsidR="00720348" w:rsidRPr="00B866A2" w14:paraId="6C5CD9AD" w14:textId="77777777" w:rsidTr="1A30BF66">
        <w:tc>
          <w:tcPr>
            <w:tcW w:w="2463" w:type="dxa"/>
          </w:tcPr>
          <w:p w14:paraId="48DDECF8" w14:textId="4792F9AD"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ees Highland</w:t>
            </w:r>
          </w:p>
        </w:tc>
        <w:tc>
          <w:tcPr>
            <w:tcW w:w="1395" w:type="dxa"/>
          </w:tcPr>
          <w:p w14:paraId="74A3E4D8" w14:textId="58EE895D" w:rsidR="00635B36" w:rsidRPr="006F3816" w:rsidRDefault="1EEC3E92" w:rsidP="1EEC3E92">
            <w:pPr>
              <w:pStyle w:val="BodyText"/>
              <w:spacing w:after="0"/>
              <w:rPr>
                <w:rFonts w:ascii="Times New Roman" w:eastAsia="Times New Roman" w:hAnsi="Times New Roman" w:cs="Times New Roman"/>
                <w:color w:val="1F497D" w:themeColor="text2"/>
              </w:rPr>
            </w:pPr>
            <w:r w:rsidRPr="1EEC3E92">
              <w:rPr>
                <w:rFonts w:ascii="Times New Roman" w:eastAsia="Times New Roman" w:hAnsi="Times New Roman" w:cs="Times New Roman"/>
                <w:color w:val="1F497D" w:themeColor="text2"/>
                <w:sz w:val="24"/>
                <w:szCs w:val="24"/>
              </w:rPr>
              <w:t>RM09</w:t>
            </w:r>
          </w:p>
        </w:tc>
        <w:tc>
          <w:tcPr>
            <w:tcW w:w="1890" w:type="dxa"/>
          </w:tcPr>
          <w:p w14:paraId="5CB5DCC5" w14:textId="7FC5048A"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244E2C8B" w14:textId="77777777"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lanket</w:t>
            </w:r>
          </w:p>
          <w:p w14:paraId="4192EA07" w14:textId="36129A3B" w:rsidR="001C7921"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LKT77)</w:t>
            </w:r>
          </w:p>
        </w:tc>
        <w:tc>
          <w:tcPr>
            <w:tcW w:w="1056" w:type="dxa"/>
          </w:tcPr>
          <w:p w14:paraId="31A49E5F" w14:textId="35903C8C"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0201AA59" w14:textId="2CF21C0C" w:rsidR="00635B36"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room houses a lot of bees. The player needs to take caution. He also needs to purchase blanket before going into the room, to avoid being bitten. The blanket is the only protect available. Hence, he must have enough points to purchase one.</w:t>
            </w:r>
          </w:p>
        </w:tc>
        <w:tc>
          <w:tcPr>
            <w:tcW w:w="5013" w:type="dxa"/>
          </w:tcPr>
          <w:p w14:paraId="342F0BA7" w14:textId="146F9946" w:rsidR="00311989" w:rsidRPr="006F381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Blanket require</w:t>
            </w:r>
            <w:r w:rsidR="00470536">
              <w:rPr>
                <w:rFonts w:ascii="Times New Roman" w:eastAsia="Times New Roman" w:hAnsi="Times New Roman" w:cs="Times New Roman"/>
                <w:color w:val="1F497D" w:themeColor="text2"/>
                <w:sz w:val="24"/>
                <w:szCs w:val="24"/>
              </w:rPr>
              <w:t>s</w:t>
            </w:r>
            <w:r w:rsidRPr="1EEC3E92">
              <w:rPr>
                <w:rFonts w:ascii="Times New Roman" w:eastAsia="Times New Roman" w:hAnsi="Times New Roman" w:cs="Times New Roman"/>
                <w:color w:val="1F497D" w:themeColor="text2"/>
                <w:sz w:val="24"/>
                <w:szCs w:val="24"/>
              </w:rPr>
              <w:t xml:space="preserve"> 20 points to purchase</w:t>
            </w:r>
          </w:p>
        </w:tc>
      </w:tr>
      <w:tr w:rsidR="00720348" w:rsidRPr="00B866A2" w14:paraId="0EC80E97" w14:textId="77777777" w:rsidTr="1A30BF66">
        <w:tc>
          <w:tcPr>
            <w:tcW w:w="2463" w:type="dxa"/>
          </w:tcPr>
          <w:p w14:paraId="42D03F25" w14:textId="022EF956"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lastRenderedPageBreak/>
              <w:t>Marsh pit</w:t>
            </w:r>
          </w:p>
        </w:tc>
        <w:tc>
          <w:tcPr>
            <w:tcW w:w="1395" w:type="dxa"/>
          </w:tcPr>
          <w:p w14:paraId="522A4E8E" w14:textId="58EE895D" w:rsidR="00635B36"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10</w:t>
            </w:r>
          </w:p>
        </w:tc>
        <w:tc>
          <w:tcPr>
            <w:tcW w:w="1890" w:type="dxa"/>
          </w:tcPr>
          <w:p w14:paraId="5D883D48" w14:textId="01371D6B"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Scorpion </w:t>
            </w:r>
          </w:p>
          <w:p w14:paraId="2C9194B2" w14:textId="21D854FF"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SCR93)</w:t>
            </w:r>
          </w:p>
          <w:p w14:paraId="0E0FD844" w14:textId="3A7B70C8" w:rsidR="00635B36" w:rsidRPr="00B866A2" w:rsidRDefault="00635B36" w:rsidP="00D157A5">
            <w:pPr>
              <w:pStyle w:val="BodyText"/>
              <w:spacing w:after="0"/>
              <w:rPr>
                <w:rFonts w:ascii="Times New Roman" w:eastAsia="Times New Roman" w:hAnsi="Times New Roman" w:cs="Times New Roman"/>
                <w:color w:val="C00000"/>
                <w:sz w:val="24"/>
                <w:szCs w:val="24"/>
              </w:rPr>
            </w:pPr>
          </w:p>
        </w:tc>
        <w:tc>
          <w:tcPr>
            <w:tcW w:w="1296" w:type="dxa"/>
          </w:tcPr>
          <w:p w14:paraId="0729009E" w14:textId="3F7ECC69" w:rsidR="00635B36"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Antidote Potion</w:t>
            </w:r>
          </w:p>
          <w:p w14:paraId="4EF80506" w14:textId="0BA4C565" w:rsidR="0667EF67"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OR78)</w:t>
            </w:r>
          </w:p>
          <w:p w14:paraId="14AF3823" w14:textId="3F7ECC69" w:rsidR="0667EF67" w:rsidRDefault="0667EF67" w:rsidP="0667EF67">
            <w:pPr>
              <w:pStyle w:val="BodyText"/>
              <w:spacing w:after="0"/>
              <w:rPr>
                <w:rFonts w:ascii="Times New Roman" w:eastAsia="Times New Roman" w:hAnsi="Times New Roman" w:cs="Times New Roman"/>
                <w:color w:val="C00000"/>
                <w:sz w:val="24"/>
                <w:szCs w:val="24"/>
              </w:rPr>
            </w:pPr>
          </w:p>
          <w:p w14:paraId="1385FC7D" w14:textId="1A323AD0" w:rsidR="00635B36" w:rsidRPr="00B866A2" w:rsidRDefault="00635B36" w:rsidP="00D157A5">
            <w:pPr>
              <w:pStyle w:val="BodyText"/>
              <w:spacing w:after="0"/>
              <w:rPr>
                <w:rFonts w:ascii="Times New Roman" w:eastAsia="Times New Roman" w:hAnsi="Times New Roman" w:cs="Times New Roman"/>
                <w:color w:val="C00000"/>
                <w:sz w:val="24"/>
                <w:szCs w:val="24"/>
              </w:rPr>
            </w:pPr>
          </w:p>
        </w:tc>
        <w:tc>
          <w:tcPr>
            <w:tcW w:w="1056" w:type="dxa"/>
          </w:tcPr>
          <w:p w14:paraId="35DF4300" w14:textId="5A28A405"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Z10</w:t>
            </w:r>
          </w:p>
        </w:tc>
        <w:tc>
          <w:tcPr>
            <w:tcW w:w="6322" w:type="dxa"/>
          </w:tcPr>
          <w:p w14:paraId="2368D8BF" w14:textId="5176E673"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A pit fall trap full of scorpion must solve the puzzle to get out or a given a chance to kill a scorpion it </w:t>
            </w:r>
            <w:proofErr w:type="gramStart"/>
            <w:r w:rsidRPr="1EEC3E92">
              <w:rPr>
                <w:rFonts w:ascii="Times New Roman" w:eastAsia="Times New Roman" w:hAnsi="Times New Roman" w:cs="Times New Roman"/>
                <w:color w:val="C00000"/>
                <w:sz w:val="24"/>
                <w:szCs w:val="24"/>
              </w:rPr>
              <w:t>drop</w:t>
            </w:r>
            <w:proofErr w:type="gramEnd"/>
            <w:r w:rsidRPr="1EEC3E92">
              <w:rPr>
                <w:rFonts w:ascii="Times New Roman" w:eastAsia="Times New Roman" w:hAnsi="Times New Roman" w:cs="Times New Roman"/>
                <w:color w:val="C00000"/>
                <w:sz w:val="24"/>
                <w:szCs w:val="24"/>
              </w:rPr>
              <w:t xml:space="preserve"> antidote potion.</w:t>
            </w:r>
          </w:p>
        </w:tc>
        <w:tc>
          <w:tcPr>
            <w:tcW w:w="5013" w:type="dxa"/>
          </w:tcPr>
          <w:p w14:paraId="5DCD0400" w14:textId="111EB126" w:rsidR="00635B36"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The puzzle </w:t>
            </w:r>
            <w:proofErr w:type="gramStart"/>
            <w:r w:rsidRPr="1EEC3E92">
              <w:rPr>
                <w:rFonts w:ascii="Times New Roman" w:eastAsia="Times New Roman" w:hAnsi="Times New Roman" w:cs="Times New Roman"/>
                <w:color w:val="C00000"/>
                <w:sz w:val="24"/>
                <w:szCs w:val="24"/>
              </w:rPr>
              <w:t>solve</w:t>
            </w:r>
            <w:proofErr w:type="gramEnd"/>
            <w:r w:rsidRPr="1EEC3E92">
              <w:rPr>
                <w:rFonts w:ascii="Times New Roman" w:eastAsia="Times New Roman" w:hAnsi="Times New Roman" w:cs="Times New Roman"/>
                <w:color w:val="C00000"/>
                <w:sz w:val="24"/>
                <w:szCs w:val="24"/>
              </w:rPr>
              <w:t xml:space="preserve"> matching picture to open the door to escape. If stun player loses 5 health points.</w:t>
            </w:r>
          </w:p>
        </w:tc>
      </w:tr>
      <w:tr w:rsidR="00720348" w:rsidRPr="00B866A2" w14:paraId="1F16B27A" w14:textId="77777777" w:rsidTr="1A30BF66">
        <w:tc>
          <w:tcPr>
            <w:tcW w:w="2463" w:type="dxa"/>
          </w:tcPr>
          <w:p w14:paraId="53A61261" w14:textId="39060C0E"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he Path Less Traveled</w:t>
            </w:r>
          </w:p>
        </w:tc>
        <w:tc>
          <w:tcPr>
            <w:tcW w:w="1395" w:type="dxa"/>
          </w:tcPr>
          <w:p w14:paraId="792505F2" w14:textId="06DBDC16" w:rsidR="00635B36" w:rsidRPr="00B866A2" w:rsidRDefault="1EEC3E92" w:rsidP="1EEC3E92">
            <w:pPr>
              <w:pStyle w:val="BodyText"/>
              <w:spacing w:after="0"/>
              <w:rPr>
                <w:rFonts w:ascii="Times New Roman" w:eastAsia="Times New Roman" w:hAnsi="Times New Roman" w:cs="Times New Roman"/>
                <w:color w:val="00B050"/>
              </w:rPr>
            </w:pPr>
            <w:r w:rsidRPr="1EEC3E92">
              <w:rPr>
                <w:rFonts w:ascii="Times New Roman" w:eastAsia="Times New Roman" w:hAnsi="Times New Roman" w:cs="Times New Roman"/>
                <w:color w:val="00B050"/>
                <w:sz w:val="24"/>
                <w:szCs w:val="24"/>
              </w:rPr>
              <w:t>RM11</w:t>
            </w:r>
          </w:p>
        </w:tc>
        <w:tc>
          <w:tcPr>
            <w:tcW w:w="1890" w:type="dxa"/>
          </w:tcPr>
          <w:p w14:paraId="5D1E40A0" w14:textId="6F1994CB"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296" w:type="dxa"/>
          </w:tcPr>
          <w:p w14:paraId="5B37C69C" w14:textId="23DBC972" w:rsidR="00CE4977" w:rsidRPr="00CE4977"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Stone (ST45)</w:t>
            </w:r>
          </w:p>
          <w:p w14:paraId="3CBDB202" w14:textId="6E51D903" w:rsidR="0528CA83"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Pistol (GUN78)</w:t>
            </w:r>
          </w:p>
          <w:p w14:paraId="068100EF" w14:textId="734C36B5" w:rsidR="26D12F51" w:rsidRDefault="26D12F51" w:rsidP="26D12F51">
            <w:pPr>
              <w:pStyle w:val="BodyText"/>
              <w:spacing w:after="0"/>
              <w:rPr>
                <w:rFonts w:ascii="Times New Roman" w:eastAsia="Times New Roman" w:hAnsi="Times New Roman" w:cs="Times New Roman"/>
                <w:color w:val="00B050"/>
                <w:sz w:val="24"/>
                <w:szCs w:val="24"/>
              </w:rPr>
            </w:pPr>
          </w:p>
          <w:p w14:paraId="183FFE6A" w14:textId="1A323AD0" w:rsidR="00635B36" w:rsidRPr="00B866A2" w:rsidRDefault="00635B36" w:rsidP="00D157A5">
            <w:pPr>
              <w:pStyle w:val="BodyText"/>
              <w:spacing w:after="0"/>
              <w:rPr>
                <w:rFonts w:ascii="Times New Roman" w:eastAsia="Times New Roman" w:hAnsi="Times New Roman" w:cs="Times New Roman"/>
                <w:color w:val="00B050"/>
                <w:sz w:val="24"/>
                <w:szCs w:val="24"/>
              </w:rPr>
            </w:pPr>
          </w:p>
        </w:tc>
        <w:tc>
          <w:tcPr>
            <w:tcW w:w="1056" w:type="dxa"/>
          </w:tcPr>
          <w:p w14:paraId="53A6C29F" w14:textId="455B41AD" w:rsidR="00635B36"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480DBD7D" w14:textId="537A458D" w:rsidR="00635B36"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As you enter the room there are two artifacts (ST45 &amp; GUN78). There is an exit to left and right.</w:t>
            </w:r>
          </w:p>
        </w:tc>
        <w:tc>
          <w:tcPr>
            <w:tcW w:w="5013" w:type="dxa"/>
          </w:tcPr>
          <w:p w14:paraId="460BB911" w14:textId="456C9CBB" w:rsidR="00635B36" w:rsidRPr="00B866A2" w:rsidRDefault="290A869B" w:rsidP="290A869B">
            <w:pPr>
              <w:pStyle w:val="BodyText"/>
              <w:spacing w:after="0"/>
              <w:rPr>
                <w:rFonts w:ascii="Times New Roman" w:eastAsia="Times New Roman" w:hAnsi="Times New Roman" w:cs="Times New Roman"/>
                <w:sz w:val="24"/>
                <w:szCs w:val="24"/>
              </w:rPr>
            </w:pPr>
            <w:r w:rsidRPr="290A869B">
              <w:rPr>
                <w:rFonts w:ascii="Times New Roman" w:eastAsia="Times New Roman" w:hAnsi="Times New Roman" w:cs="Times New Roman"/>
                <w:color w:val="00B050"/>
                <w:sz w:val="24"/>
                <w:szCs w:val="24"/>
              </w:rPr>
              <w:t>ST45 has a value of 2 points and GUN78 has a value of 20 points if sold</w:t>
            </w:r>
            <w:r w:rsidRPr="290A869B">
              <w:rPr>
                <w:rFonts w:ascii="Times New Roman" w:eastAsia="Times New Roman" w:hAnsi="Times New Roman" w:cs="Times New Roman"/>
                <w:sz w:val="24"/>
                <w:szCs w:val="24"/>
              </w:rPr>
              <w:t>.</w:t>
            </w:r>
          </w:p>
        </w:tc>
      </w:tr>
      <w:tr w:rsidR="00720348" w:rsidRPr="00B866A2" w14:paraId="367CF1CE" w14:textId="77777777" w:rsidTr="1A30BF66">
        <w:tc>
          <w:tcPr>
            <w:tcW w:w="2463" w:type="dxa"/>
          </w:tcPr>
          <w:p w14:paraId="6D5C5688" w14:textId="26CED9F8"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tone Mountain</w:t>
            </w:r>
          </w:p>
        </w:tc>
        <w:tc>
          <w:tcPr>
            <w:tcW w:w="1395" w:type="dxa"/>
          </w:tcPr>
          <w:p w14:paraId="532A3186" w14:textId="06DBDC16" w:rsidR="00635B36" w:rsidRPr="008F358E"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2</w:t>
            </w:r>
          </w:p>
        </w:tc>
        <w:tc>
          <w:tcPr>
            <w:tcW w:w="1890" w:type="dxa"/>
          </w:tcPr>
          <w:p w14:paraId="4ABE30E6" w14:textId="5D8FDB86"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47DED840" w14:textId="2D509497"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rior</w:t>
            </w:r>
          </w:p>
          <w:p w14:paraId="7253D04E" w14:textId="0A2A8ECE" w:rsidR="008F358E"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784)</w:t>
            </w:r>
          </w:p>
        </w:tc>
        <w:tc>
          <w:tcPr>
            <w:tcW w:w="1056" w:type="dxa"/>
          </w:tcPr>
          <w:p w14:paraId="60CF9001" w14:textId="4C06E3FA"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7FEC141A" w14:textId="35377AC4" w:rsidR="00635B36"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is a hill. Player in this room must climb to the top to be able to access the artifacts that lies at the top of the hill. One useful artifact lies at the top of the hill. However, player needs enough strength (***20 health points) to be able to climb the hill successfully.</w:t>
            </w:r>
          </w:p>
        </w:tc>
        <w:tc>
          <w:tcPr>
            <w:tcW w:w="5013" w:type="dxa"/>
          </w:tcPr>
          <w:p w14:paraId="260BF0F0" w14:textId="3ABF4F83" w:rsidR="00635B36"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Reaching the top of the hill fetches player a partner (WARRIOR). </w:t>
            </w:r>
          </w:p>
          <w:p w14:paraId="18EDA219" w14:textId="77777777" w:rsidR="00A7680B"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RIOR is worth 50 points if player is not willing to climb the hill.</w:t>
            </w:r>
          </w:p>
          <w:p w14:paraId="15D9220F" w14:textId="73173B90" w:rsidR="00D743F0" w:rsidRPr="004C0FA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ARRIOR is worth 50 points if player avoids this room.</w:t>
            </w:r>
          </w:p>
        </w:tc>
      </w:tr>
      <w:tr w:rsidR="00D22894" w:rsidRPr="00B866A2" w14:paraId="08944197" w14:textId="77777777" w:rsidTr="1A30BF66">
        <w:tc>
          <w:tcPr>
            <w:tcW w:w="2463" w:type="dxa"/>
          </w:tcPr>
          <w:p w14:paraId="1D48DDE4" w14:textId="0B0673FD"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Distraction Highland.</w:t>
            </w:r>
          </w:p>
        </w:tc>
        <w:tc>
          <w:tcPr>
            <w:tcW w:w="1395" w:type="dxa"/>
          </w:tcPr>
          <w:p w14:paraId="2D4C1293" w14:textId="06DBDC16" w:rsidR="00D22894" w:rsidRPr="002D60CD" w:rsidRDefault="1EEC3E92" w:rsidP="1EEC3E92">
            <w:pPr>
              <w:pStyle w:val="BodyText"/>
              <w:spacing w:after="0"/>
              <w:rPr>
                <w:rFonts w:ascii="Times New Roman" w:eastAsia="Times New Roman" w:hAnsi="Times New Roman" w:cs="Times New Roman"/>
                <w:color w:val="1F497D" w:themeColor="text2"/>
              </w:rPr>
            </w:pPr>
            <w:r w:rsidRPr="1EEC3E92">
              <w:rPr>
                <w:rFonts w:ascii="Times New Roman" w:eastAsia="Times New Roman" w:hAnsi="Times New Roman" w:cs="Times New Roman"/>
                <w:color w:val="1F497D" w:themeColor="text2"/>
                <w:sz w:val="24"/>
                <w:szCs w:val="24"/>
              </w:rPr>
              <w:t>RM13</w:t>
            </w:r>
          </w:p>
        </w:tc>
        <w:tc>
          <w:tcPr>
            <w:tcW w:w="1890" w:type="dxa"/>
          </w:tcPr>
          <w:p w14:paraId="17040AD1" w14:textId="37B68C5E" w:rsidR="00C23CCD"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Cheetah</w:t>
            </w:r>
          </w:p>
          <w:p w14:paraId="092D8EC9" w14:textId="6D7BF6BA" w:rsidR="00D22894"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CHE87)</w:t>
            </w:r>
          </w:p>
          <w:p w14:paraId="13EC6608" w14:textId="63EA2BD7" w:rsidR="00C23CCD"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Homo-Erectus</w:t>
            </w:r>
          </w:p>
          <w:p w14:paraId="21FFE981" w14:textId="70D9C588" w:rsidR="00D22894" w:rsidRPr="00C23C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ERE31)</w:t>
            </w:r>
          </w:p>
          <w:p w14:paraId="098B3F7B" w14:textId="0445E9F8" w:rsidR="00D22894" w:rsidRPr="002D60CD" w:rsidRDefault="00D22894" w:rsidP="00D22894">
            <w:pPr>
              <w:pStyle w:val="BodyText"/>
              <w:spacing w:after="0"/>
              <w:rPr>
                <w:rFonts w:ascii="Times New Roman" w:eastAsia="Times New Roman" w:hAnsi="Times New Roman" w:cs="Times New Roman"/>
                <w:color w:val="1F497D" w:themeColor="text2"/>
                <w:sz w:val="24"/>
                <w:szCs w:val="24"/>
              </w:rPr>
            </w:pPr>
          </w:p>
        </w:tc>
        <w:tc>
          <w:tcPr>
            <w:tcW w:w="1296" w:type="dxa"/>
          </w:tcPr>
          <w:p w14:paraId="72BD7BEB" w14:textId="6A47D676" w:rsidR="0083609F"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ood/Log</w:t>
            </w:r>
          </w:p>
          <w:p w14:paraId="3EB62C14" w14:textId="1C0E7C26"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WLG18</w:t>
            </w:r>
          </w:p>
        </w:tc>
        <w:tc>
          <w:tcPr>
            <w:tcW w:w="1056" w:type="dxa"/>
          </w:tcPr>
          <w:p w14:paraId="7BE7A830" w14:textId="58A74875" w:rsidR="00D22894" w:rsidRPr="00000D4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5</w:t>
            </w:r>
          </w:p>
          <w:p w14:paraId="6C9B1C9B" w14:textId="3C697D78" w:rsidR="00D22894" w:rsidRPr="00000D4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7</w:t>
            </w:r>
          </w:p>
          <w:p w14:paraId="6F6DE894" w14:textId="0DF00766"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9</w:t>
            </w:r>
          </w:p>
        </w:tc>
        <w:tc>
          <w:tcPr>
            <w:tcW w:w="6322" w:type="dxa"/>
          </w:tcPr>
          <w:p w14:paraId="217B8602" w14:textId="33F8FEB2"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ere are side attractions in this room, the player enjoys what is going on, helpful hints are also in this room. Unaware to the player, there are monsters hidden in this room as well.  Player must solve puzzles to get more hints, he also must fight monsters to get on in this room. Player can purchase more artifacts as needed.</w:t>
            </w:r>
          </w:p>
        </w:tc>
        <w:tc>
          <w:tcPr>
            <w:tcW w:w="5013" w:type="dxa"/>
          </w:tcPr>
          <w:p w14:paraId="729DB6D5" w14:textId="77777777"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Each puzzle solved, leads to more hints for the mission. </w:t>
            </w:r>
          </w:p>
          <w:p w14:paraId="6F6EC953" w14:textId="633031D8" w:rsidR="00D22894" w:rsidRPr="002D60CD"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Every monster killed adds 10points each to players points. Otherwise, the player loses 10 points for not defeating a monster.</w:t>
            </w:r>
          </w:p>
        </w:tc>
      </w:tr>
      <w:tr w:rsidR="00D22894" w:rsidRPr="00B866A2" w14:paraId="579F6613" w14:textId="77777777" w:rsidTr="1A30BF66">
        <w:tc>
          <w:tcPr>
            <w:tcW w:w="2463" w:type="dxa"/>
          </w:tcPr>
          <w:p w14:paraId="5C4DEDB5" w14:textId="1BFE8E4E"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reasure Storage</w:t>
            </w:r>
          </w:p>
        </w:tc>
        <w:tc>
          <w:tcPr>
            <w:tcW w:w="1395" w:type="dxa"/>
          </w:tcPr>
          <w:p w14:paraId="7A77DE0F" w14:textId="06DBDC16"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4</w:t>
            </w:r>
          </w:p>
        </w:tc>
        <w:tc>
          <w:tcPr>
            <w:tcW w:w="1890" w:type="dxa"/>
          </w:tcPr>
          <w:p w14:paraId="39BFFC45" w14:textId="77777777"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iger</w:t>
            </w:r>
          </w:p>
          <w:p w14:paraId="4E57D2E0" w14:textId="2EBE94CF" w:rsidR="00AB54C2"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IG01)</w:t>
            </w:r>
          </w:p>
        </w:tc>
        <w:tc>
          <w:tcPr>
            <w:tcW w:w="1296" w:type="dxa"/>
          </w:tcPr>
          <w:p w14:paraId="26C211F2" w14:textId="27E5E9A5"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554A623A" w14:textId="359D5569"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1DD906DF" w14:textId="1AC1655D" w:rsidR="00D22894" w:rsidRPr="0006454A"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room houses the details of all kidnapped fellow in this jungle. Player sees the photo size image of the kidnapped spouse here. Also finds a small note saying “I am alive— keep looking…” There is only one monster to fight in this room.</w:t>
            </w:r>
          </w:p>
        </w:tc>
        <w:tc>
          <w:tcPr>
            <w:tcW w:w="5013" w:type="dxa"/>
          </w:tcPr>
          <w:p w14:paraId="6934E2B7" w14:textId="77777777"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layer can purchase artifacts as needed</w:t>
            </w:r>
          </w:p>
          <w:p w14:paraId="178023E5" w14:textId="602928C6" w:rsidR="00DA48E2" w:rsidRPr="002D25A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Killing the tiger fetched 15 points</w:t>
            </w:r>
          </w:p>
        </w:tc>
      </w:tr>
      <w:tr w:rsidR="00D22894" w:rsidRPr="00B866A2" w14:paraId="206057F6" w14:textId="77777777" w:rsidTr="1A30BF66">
        <w:tc>
          <w:tcPr>
            <w:tcW w:w="2463" w:type="dxa"/>
          </w:tcPr>
          <w:p w14:paraId="0A06DD8A" w14:textId="7D588D3C" w:rsidR="00D22894" w:rsidRPr="00B866A2" w:rsidRDefault="00D22894" w:rsidP="1EEC3E92">
            <w:pPr>
              <w:pStyle w:val="BodyText"/>
              <w:spacing w:after="0"/>
              <w:rPr>
                <w:rFonts w:ascii="Times New Roman" w:eastAsia="Times New Roman" w:hAnsi="Times New Roman" w:cs="Times New Roman"/>
                <w:color w:val="C00000"/>
                <w:sz w:val="24"/>
                <w:szCs w:val="24"/>
              </w:rPr>
            </w:pPr>
          </w:p>
        </w:tc>
        <w:tc>
          <w:tcPr>
            <w:tcW w:w="1395" w:type="dxa"/>
          </w:tcPr>
          <w:p w14:paraId="35965EAE" w14:textId="69755829" w:rsidR="00D22894" w:rsidRPr="00DE1A5B" w:rsidRDefault="00DE1A5B" w:rsidP="1EEC3E92">
            <w:pPr>
              <w:pStyle w:val="BodyText"/>
              <w:spacing w:after="0"/>
              <w:rPr>
                <w:rFonts w:ascii="Times New Roman" w:eastAsia="Times New Roman" w:hAnsi="Times New Roman" w:cs="Times New Roman"/>
              </w:rPr>
            </w:pPr>
            <w:r>
              <w:rPr>
                <w:rFonts w:ascii="Times New Roman" w:eastAsia="Times New Roman" w:hAnsi="Times New Roman" w:cs="Times New Roman"/>
              </w:rPr>
              <w:t>RM15</w:t>
            </w:r>
          </w:p>
        </w:tc>
        <w:tc>
          <w:tcPr>
            <w:tcW w:w="1890" w:type="dxa"/>
          </w:tcPr>
          <w:p w14:paraId="2736CDE6" w14:textId="7F758F02" w:rsidR="00D22894" w:rsidRPr="00C1580A" w:rsidRDefault="00D22894" w:rsidP="00D22894">
            <w:pPr>
              <w:pStyle w:val="BodyText"/>
              <w:spacing w:after="0"/>
              <w:rPr>
                <w:rFonts w:ascii="Times New Roman" w:eastAsia="Times New Roman" w:hAnsi="Times New Roman" w:cs="Times New Roman"/>
                <w:color w:val="C00000"/>
                <w:sz w:val="24"/>
                <w:szCs w:val="24"/>
              </w:rPr>
            </w:pPr>
          </w:p>
        </w:tc>
        <w:tc>
          <w:tcPr>
            <w:tcW w:w="1296" w:type="dxa"/>
          </w:tcPr>
          <w:p w14:paraId="34427E0C" w14:textId="1DD3B582" w:rsidR="00D22894" w:rsidRPr="00B300F0"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4D77F1AA"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10AE5571" w14:textId="093567D5" w:rsidR="00D22894" w:rsidRPr="00B866A2" w:rsidRDefault="00D22894" w:rsidP="1EEC3E92">
            <w:pPr>
              <w:pStyle w:val="BodyText"/>
              <w:spacing w:after="0"/>
              <w:rPr>
                <w:rFonts w:ascii="Times New Roman" w:eastAsia="Times New Roman" w:hAnsi="Times New Roman" w:cs="Times New Roman"/>
                <w:color w:val="C00000"/>
                <w:sz w:val="24"/>
                <w:szCs w:val="24"/>
              </w:rPr>
            </w:pPr>
          </w:p>
        </w:tc>
        <w:tc>
          <w:tcPr>
            <w:tcW w:w="5013" w:type="dxa"/>
          </w:tcPr>
          <w:p w14:paraId="33663C68" w14:textId="60DD1DF9" w:rsidR="00D22894" w:rsidRPr="00B866A2" w:rsidRDefault="00D22894" w:rsidP="1EEC3E92">
            <w:pPr>
              <w:pStyle w:val="BodyText"/>
              <w:spacing w:after="0"/>
              <w:rPr>
                <w:rFonts w:ascii="Times New Roman" w:eastAsia="Times New Roman" w:hAnsi="Times New Roman" w:cs="Times New Roman"/>
                <w:color w:val="C00000"/>
                <w:sz w:val="24"/>
                <w:szCs w:val="24"/>
              </w:rPr>
            </w:pPr>
          </w:p>
        </w:tc>
      </w:tr>
      <w:tr w:rsidR="00D22894" w:rsidRPr="00B866A2" w14:paraId="34F03D33" w14:textId="77777777" w:rsidTr="1A30BF66">
        <w:tc>
          <w:tcPr>
            <w:tcW w:w="2463" w:type="dxa"/>
          </w:tcPr>
          <w:p w14:paraId="6112C910" w14:textId="6AB8D95E"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Despondency Dungeon</w:t>
            </w:r>
          </w:p>
        </w:tc>
        <w:tc>
          <w:tcPr>
            <w:tcW w:w="1395" w:type="dxa"/>
          </w:tcPr>
          <w:p w14:paraId="796C50A6" w14:textId="06DBDC16"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6</w:t>
            </w:r>
          </w:p>
        </w:tc>
        <w:tc>
          <w:tcPr>
            <w:tcW w:w="1890" w:type="dxa"/>
          </w:tcPr>
          <w:p w14:paraId="0CB9343E" w14:textId="0F6CCD2A" w:rsidR="002C5650" w:rsidRPr="002C565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corpion</w:t>
            </w:r>
          </w:p>
          <w:p w14:paraId="310454F8" w14:textId="05F47D05" w:rsidR="00D22894" w:rsidRPr="002C565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CR93)</w:t>
            </w:r>
          </w:p>
          <w:p w14:paraId="7E4E4A28" w14:textId="0F5C2423" w:rsidR="002C5650"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nake</w:t>
            </w:r>
          </w:p>
          <w:p w14:paraId="27ABCD82" w14:textId="23C8712C" w:rsidR="002C5650"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SNK78)</w:t>
            </w:r>
          </w:p>
        </w:tc>
        <w:tc>
          <w:tcPr>
            <w:tcW w:w="1296" w:type="dxa"/>
          </w:tcPr>
          <w:p w14:paraId="5CEE6733" w14:textId="05668013"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25A1013B" w14:textId="7B15D465" w:rsidR="00A163BC" w:rsidRDefault="290A869B" w:rsidP="290A869B">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4</w:t>
            </w:r>
          </w:p>
          <w:p w14:paraId="382A627F" w14:textId="1EDD576A" w:rsidR="00A163BC"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6</w:t>
            </w:r>
          </w:p>
        </w:tc>
        <w:tc>
          <w:tcPr>
            <w:tcW w:w="6322" w:type="dxa"/>
          </w:tcPr>
          <w:p w14:paraId="68531EE2" w14:textId="2402D416" w:rsidR="00D22894"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This room is very close to </w:t>
            </w:r>
            <w:r w:rsidRPr="00DE1A5B">
              <w:rPr>
                <w:rFonts w:ascii="Times New Roman" w:eastAsia="Times New Roman" w:hAnsi="Times New Roman" w:cs="Times New Roman"/>
                <w:color w:val="1F497D" w:themeColor="text2"/>
                <w:sz w:val="24"/>
                <w:szCs w:val="24"/>
              </w:rPr>
              <w:t>the boss man. Hence it is designed to discourage players from moving forward with the game, by having several monster attacks and difficult puzzles. No artifact is provided for player by default</w:t>
            </w:r>
            <w:r w:rsidRPr="1EEC3E92">
              <w:rPr>
                <w:rFonts w:ascii="Times New Roman" w:eastAsia="Times New Roman" w:hAnsi="Times New Roman" w:cs="Times New Roman"/>
                <w:color w:val="1F497D" w:themeColor="text2"/>
                <w:sz w:val="24"/>
                <w:szCs w:val="24"/>
              </w:rPr>
              <w:t xml:space="preserve">. If player exits, he/she must still come back to this room in order to reach the boss.  </w:t>
            </w:r>
          </w:p>
        </w:tc>
        <w:tc>
          <w:tcPr>
            <w:tcW w:w="5013" w:type="dxa"/>
          </w:tcPr>
          <w:p w14:paraId="6A412F1E" w14:textId="484C06C2" w:rsidR="00D22894"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Players’ points increase by 10 for every puzzle and monster won. </w:t>
            </w:r>
          </w:p>
          <w:p w14:paraId="27AC209D" w14:textId="78277B71" w:rsidR="00A163BC" w:rsidRPr="00731A5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layer purchases artifacts as needed so long as they have enough points to purchase.</w:t>
            </w:r>
          </w:p>
          <w:p w14:paraId="78D558D9" w14:textId="382615D3" w:rsidR="00D22894" w:rsidRPr="00731A51" w:rsidRDefault="00D22894" w:rsidP="00D22894">
            <w:pPr>
              <w:pStyle w:val="BodyText"/>
              <w:spacing w:after="0"/>
              <w:rPr>
                <w:rFonts w:ascii="Times New Roman" w:eastAsia="Times New Roman" w:hAnsi="Times New Roman" w:cs="Times New Roman"/>
                <w:color w:val="1F497D" w:themeColor="text2"/>
                <w:sz w:val="24"/>
                <w:szCs w:val="24"/>
              </w:rPr>
            </w:pPr>
          </w:p>
        </w:tc>
      </w:tr>
      <w:tr w:rsidR="00D22894" w:rsidRPr="00B866A2" w14:paraId="7E238076" w14:textId="77777777" w:rsidTr="1A30BF66">
        <w:tc>
          <w:tcPr>
            <w:tcW w:w="2463" w:type="dxa"/>
          </w:tcPr>
          <w:p w14:paraId="1B69D23A" w14:textId="1E5EC1E2"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he Ancient knife</w:t>
            </w:r>
          </w:p>
        </w:tc>
        <w:tc>
          <w:tcPr>
            <w:tcW w:w="1395" w:type="dxa"/>
          </w:tcPr>
          <w:p w14:paraId="7CAF21C3" w14:textId="06DBDC16"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17</w:t>
            </w:r>
          </w:p>
        </w:tc>
        <w:tc>
          <w:tcPr>
            <w:tcW w:w="1890" w:type="dxa"/>
          </w:tcPr>
          <w:p w14:paraId="1061987F" w14:textId="2FB3B44F" w:rsidR="00D22894" w:rsidRPr="00B300F0" w:rsidRDefault="00D22894" w:rsidP="00D22894">
            <w:pPr>
              <w:pStyle w:val="BodyText"/>
              <w:spacing w:after="0"/>
              <w:rPr>
                <w:rFonts w:ascii="Times New Roman" w:eastAsia="Times New Roman" w:hAnsi="Times New Roman" w:cs="Times New Roman"/>
                <w:color w:val="C00000"/>
                <w:sz w:val="24"/>
                <w:szCs w:val="24"/>
              </w:rPr>
            </w:pPr>
          </w:p>
        </w:tc>
        <w:tc>
          <w:tcPr>
            <w:tcW w:w="1296" w:type="dxa"/>
          </w:tcPr>
          <w:p w14:paraId="2B76427E" w14:textId="4D5CF3B3" w:rsidR="00D22894" w:rsidRPr="00B300F0"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FDA350D" w14:textId="40F153C0"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Z17</w:t>
            </w:r>
          </w:p>
        </w:tc>
        <w:tc>
          <w:tcPr>
            <w:tcW w:w="6322" w:type="dxa"/>
          </w:tcPr>
          <w:p w14:paraId="1E44BC9F" w14:textId="5867615B"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A Room that contain ancient knife use by warrior from past era for hunting animals, fighting with honor, and tool to save them in harsh conations.</w:t>
            </w:r>
          </w:p>
        </w:tc>
        <w:tc>
          <w:tcPr>
            <w:tcW w:w="5013" w:type="dxa"/>
          </w:tcPr>
          <w:p w14:paraId="7CED2EEF" w14:textId="3299DA42" w:rsidR="00D22894" w:rsidRPr="00B866A2" w:rsidRDefault="1EEC3E92" w:rsidP="1EEC3E92">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color w:val="C00000"/>
                <w:sz w:val="24"/>
                <w:szCs w:val="24"/>
              </w:rPr>
              <w:t>Unlock the area to go back to the area when the player left off.</w:t>
            </w:r>
          </w:p>
        </w:tc>
      </w:tr>
      <w:tr w:rsidR="00D22894" w:rsidRPr="00B866A2" w14:paraId="0B2ACE40" w14:textId="77777777" w:rsidTr="1A30BF66">
        <w:tc>
          <w:tcPr>
            <w:tcW w:w="2463" w:type="dxa"/>
          </w:tcPr>
          <w:p w14:paraId="3BA81314" w14:textId="081F9C68"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Jungle Locomotive</w:t>
            </w:r>
          </w:p>
        </w:tc>
        <w:tc>
          <w:tcPr>
            <w:tcW w:w="1395" w:type="dxa"/>
          </w:tcPr>
          <w:p w14:paraId="73C81914" w14:textId="06DBDC16"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8</w:t>
            </w:r>
          </w:p>
        </w:tc>
        <w:tc>
          <w:tcPr>
            <w:tcW w:w="1890" w:type="dxa"/>
          </w:tcPr>
          <w:p w14:paraId="45173C6A" w14:textId="7428D22B"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296" w:type="dxa"/>
          </w:tcPr>
          <w:p w14:paraId="61BACFC2" w14:textId="4ADBD8A3"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13E563D7" w14:textId="5B2A63AA"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PZ10</w:t>
            </w:r>
          </w:p>
        </w:tc>
        <w:tc>
          <w:tcPr>
            <w:tcW w:w="6322" w:type="dxa"/>
          </w:tcPr>
          <w:p w14:paraId="77C14890" w14:textId="15184207" w:rsidR="009D74E7"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This room has a locomotive which moves people to their desired room in the game. The access pas is the attached </w:t>
            </w:r>
            <w:r w:rsidRPr="1EEC3E92">
              <w:rPr>
                <w:rFonts w:ascii="Times New Roman" w:eastAsia="Times New Roman" w:hAnsi="Times New Roman" w:cs="Times New Roman"/>
                <w:color w:val="1F497D" w:themeColor="text2"/>
                <w:sz w:val="24"/>
                <w:szCs w:val="24"/>
              </w:rPr>
              <w:lastRenderedPageBreak/>
              <w:t>puzzle. From this room, the player can jump to any desired room in the game except for two.</w:t>
            </w:r>
          </w:p>
          <w:p w14:paraId="4AE5443D" w14:textId="424636B2" w:rsidR="00D22894"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 (the boss’ room and the room right before it.)</w:t>
            </w:r>
          </w:p>
        </w:tc>
        <w:tc>
          <w:tcPr>
            <w:tcW w:w="5013" w:type="dxa"/>
          </w:tcPr>
          <w:p w14:paraId="5C1837AE" w14:textId="40332B9A" w:rsidR="00B4347C" w:rsidRPr="000C0CB1"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lastRenderedPageBreak/>
              <w:t>Solving the puzzle gives access to the locomotive.</w:t>
            </w:r>
          </w:p>
        </w:tc>
      </w:tr>
      <w:tr w:rsidR="00D22894" w:rsidRPr="00B866A2" w14:paraId="71C62B3D" w14:textId="77777777" w:rsidTr="1A30BF66">
        <w:tc>
          <w:tcPr>
            <w:tcW w:w="2463" w:type="dxa"/>
          </w:tcPr>
          <w:p w14:paraId="5588A6A4" w14:textId="5B5FB67B"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Farmland of Plenty</w:t>
            </w:r>
          </w:p>
        </w:tc>
        <w:tc>
          <w:tcPr>
            <w:tcW w:w="1395" w:type="dxa"/>
          </w:tcPr>
          <w:p w14:paraId="6C515A33" w14:textId="06DBDC16"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RM19</w:t>
            </w:r>
          </w:p>
        </w:tc>
        <w:tc>
          <w:tcPr>
            <w:tcW w:w="1890" w:type="dxa"/>
          </w:tcPr>
          <w:p w14:paraId="73552473" w14:textId="4F546DFD"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im King of the Jungle (TIM76)</w:t>
            </w:r>
          </w:p>
        </w:tc>
        <w:tc>
          <w:tcPr>
            <w:tcW w:w="1296" w:type="dxa"/>
          </w:tcPr>
          <w:p w14:paraId="0816F103" w14:textId="3A7D778B"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1056" w:type="dxa"/>
          </w:tcPr>
          <w:p w14:paraId="4CE6DCC0" w14:textId="54B9C286"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N/A</w:t>
            </w:r>
          </w:p>
        </w:tc>
        <w:tc>
          <w:tcPr>
            <w:tcW w:w="6322" w:type="dxa"/>
          </w:tcPr>
          <w:p w14:paraId="6C54783E" w14:textId="0E8269CB"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This farmland produces and stores all food eaten in that jungle. The player needs food to have more strength and health point. He however must defeat the monster in charge of this room to be able to access the food.</w:t>
            </w:r>
          </w:p>
        </w:tc>
        <w:tc>
          <w:tcPr>
            <w:tcW w:w="5013" w:type="dxa"/>
          </w:tcPr>
          <w:p w14:paraId="17D68D6B" w14:textId="1CDFBBB5" w:rsidR="00D22894" w:rsidRPr="00AF37AC" w:rsidRDefault="1EEC3E92" w:rsidP="1EEC3E92">
            <w:pPr>
              <w:pStyle w:val="BodyText"/>
              <w:spacing w:after="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 xml:space="preserve">Player gets 15 points after defeating monster. He has access to good food which increases health points as well. </w:t>
            </w:r>
          </w:p>
        </w:tc>
      </w:tr>
      <w:tr w:rsidR="00D22894" w:rsidRPr="00B866A2" w14:paraId="0DFF5525" w14:textId="77777777" w:rsidTr="1A30BF66">
        <w:tc>
          <w:tcPr>
            <w:tcW w:w="2463" w:type="dxa"/>
          </w:tcPr>
          <w:p w14:paraId="181B5108" w14:textId="1AE6F74D"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Gun (no bullets)</w:t>
            </w:r>
          </w:p>
        </w:tc>
        <w:tc>
          <w:tcPr>
            <w:tcW w:w="1395" w:type="dxa"/>
          </w:tcPr>
          <w:p w14:paraId="05DF46EE" w14:textId="06DBDC16"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20</w:t>
            </w:r>
          </w:p>
        </w:tc>
        <w:tc>
          <w:tcPr>
            <w:tcW w:w="1890" w:type="dxa"/>
          </w:tcPr>
          <w:p w14:paraId="24693ED5" w14:textId="192D19D6" w:rsidR="00D22894" w:rsidRPr="008A1CD3" w:rsidRDefault="00D22894" w:rsidP="00D22894">
            <w:pPr>
              <w:pStyle w:val="BodyText"/>
              <w:spacing w:after="0"/>
              <w:rPr>
                <w:rFonts w:ascii="Times New Roman" w:eastAsia="Times New Roman" w:hAnsi="Times New Roman" w:cs="Times New Roman"/>
                <w:color w:val="C00000"/>
                <w:sz w:val="24"/>
                <w:szCs w:val="24"/>
              </w:rPr>
            </w:pPr>
          </w:p>
        </w:tc>
        <w:tc>
          <w:tcPr>
            <w:tcW w:w="1296" w:type="dxa"/>
          </w:tcPr>
          <w:p w14:paraId="6C7AE589" w14:textId="49071DDA" w:rsidR="00D22894" w:rsidRPr="008A1CD3"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0EB1D63"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0826F455" w14:textId="7EC49F79"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he Pistol can be found here in this room without bullets and must obtain the bullets from the shop owner with points you earn.</w:t>
            </w:r>
          </w:p>
        </w:tc>
        <w:tc>
          <w:tcPr>
            <w:tcW w:w="5013" w:type="dxa"/>
          </w:tcPr>
          <w:p w14:paraId="04DCDAF9" w14:textId="628DE584"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layer obtain the gun &amp; points to save up.</w:t>
            </w:r>
          </w:p>
        </w:tc>
      </w:tr>
      <w:tr w:rsidR="00D22894" w:rsidRPr="00B866A2" w14:paraId="21CC9E6A" w14:textId="77777777" w:rsidTr="1A30BF66">
        <w:tc>
          <w:tcPr>
            <w:tcW w:w="2463" w:type="dxa"/>
          </w:tcPr>
          <w:p w14:paraId="2D2A2D9A" w14:textId="0F07B4F8" w:rsidR="00D22894" w:rsidRPr="00B866A2" w:rsidRDefault="290A869B" w:rsidP="290A869B">
            <w:pPr>
              <w:pStyle w:val="BodyText"/>
              <w:spacing w:after="0"/>
              <w:rPr>
                <w:rFonts w:ascii="Times New Roman" w:eastAsia="Times New Roman" w:hAnsi="Times New Roman" w:cs="Times New Roman"/>
                <w:sz w:val="24"/>
                <w:szCs w:val="24"/>
              </w:rPr>
            </w:pPr>
            <w:proofErr w:type="spellStart"/>
            <w:r w:rsidRPr="290A869B">
              <w:rPr>
                <w:rFonts w:ascii="Times New Roman" w:eastAsia="Times New Roman" w:hAnsi="Times New Roman" w:cs="Times New Roman"/>
                <w:color w:val="00B050"/>
                <w:sz w:val="24"/>
                <w:szCs w:val="24"/>
              </w:rPr>
              <w:t>Lala</w:t>
            </w:r>
            <w:proofErr w:type="spellEnd"/>
            <w:r w:rsidRPr="290A869B">
              <w:rPr>
                <w:rFonts w:ascii="Times New Roman" w:eastAsia="Times New Roman" w:hAnsi="Times New Roman" w:cs="Times New Roman"/>
                <w:color w:val="00B050"/>
                <w:sz w:val="24"/>
                <w:szCs w:val="24"/>
              </w:rPr>
              <w:t xml:space="preserve"> Land</w:t>
            </w:r>
          </w:p>
        </w:tc>
        <w:tc>
          <w:tcPr>
            <w:tcW w:w="1395" w:type="dxa"/>
          </w:tcPr>
          <w:p w14:paraId="3EB48B91" w14:textId="06DBDC16" w:rsidR="00D22894" w:rsidRPr="00B866A2" w:rsidRDefault="290A869B" w:rsidP="290A869B">
            <w:pPr>
              <w:pStyle w:val="BodyText"/>
              <w:spacing w:after="0"/>
              <w:rPr>
                <w:rFonts w:ascii="Times New Roman" w:eastAsia="Times New Roman" w:hAnsi="Times New Roman" w:cs="Times New Roman"/>
                <w:color w:val="00B050"/>
              </w:rPr>
            </w:pPr>
            <w:r w:rsidRPr="290A869B">
              <w:rPr>
                <w:rFonts w:ascii="Times New Roman" w:eastAsia="Times New Roman" w:hAnsi="Times New Roman" w:cs="Times New Roman"/>
                <w:color w:val="00B050"/>
                <w:sz w:val="24"/>
                <w:szCs w:val="24"/>
              </w:rPr>
              <w:t>RM21</w:t>
            </w:r>
          </w:p>
        </w:tc>
        <w:tc>
          <w:tcPr>
            <w:tcW w:w="1890" w:type="dxa"/>
          </w:tcPr>
          <w:p w14:paraId="2DB4E969" w14:textId="728AF779"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296" w:type="dxa"/>
          </w:tcPr>
          <w:p w14:paraId="2A9EE6E4" w14:textId="13F6324A"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BLKT77</w:t>
            </w:r>
          </w:p>
        </w:tc>
        <w:tc>
          <w:tcPr>
            <w:tcW w:w="1056" w:type="dxa"/>
          </w:tcPr>
          <w:p w14:paraId="128746B9" w14:textId="6775BB95"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6322" w:type="dxa"/>
          </w:tcPr>
          <w:p w14:paraId="255E18F9" w14:textId="12053F5B" w:rsidR="00D22894"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his room only contains BLKT77 which you can use to increase your health at any time throughout the game. Exit can be found straight ahead.</w:t>
            </w:r>
          </w:p>
        </w:tc>
        <w:tc>
          <w:tcPr>
            <w:tcW w:w="5013" w:type="dxa"/>
          </w:tcPr>
          <w:p w14:paraId="283E785D" w14:textId="469343A0"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Using this will increase the player health by 30.</w:t>
            </w:r>
          </w:p>
        </w:tc>
      </w:tr>
      <w:tr w:rsidR="00D22894" w:rsidRPr="00B866A2" w14:paraId="7CE5A183" w14:textId="77777777" w:rsidTr="1A30BF66">
        <w:tc>
          <w:tcPr>
            <w:tcW w:w="2463" w:type="dxa"/>
          </w:tcPr>
          <w:p w14:paraId="5CDE6375" w14:textId="4473F523"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ever Alone</w:t>
            </w:r>
          </w:p>
        </w:tc>
        <w:tc>
          <w:tcPr>
            <w:tcW w:w="1395" w:type="dxa"/>
          </w:tcPr>
          <w:p w14:paraId="083095DD" w14:textId="06DBDC16" w:rsidR="00D22894" w:rsidRPr="00B866A2" w:rsidRDefault="290A869B" w:rsidP="290A869B">
            <w:pPr>
              <w:pStyle w:val="BodyText"/>
              <w:spacing w:after="0"/>
              <w:rPr>
                <w:rFonts w:ascii="Times New Roman" w:eastAsia="Times New Roman" w:hAnsi="Times New Roman" w:cs="Times New Roman"/>
                <w:color w:val="00B050"/>
              </w:rPr>
            </w:pPr>
            <w:r w:rsidRPr="290A869B">
              <w:rPr>
                <w:rFonts w:ascii="Times New Roman" w:eastAsia="Times New Roman" w:hAnsi="Times New Roman" w:cs="Times New Roman"/>
                <w:color w:val="00B050"/>
                <w:sz w:val="24"/>
                <w:szCs w:val="24"/>
              </w:rPr>
              <w:t>RM22</w:t>
            </w:r>
          </w:p>
        </w:tc>
        <w:tc>
          <w:tcPr>
            <w:tcW w:w="1890" w:type="dxa"/>
          </w:tcPr>
          <w:p w14:paraId="17A1A1ED" w14:textId="191371A3"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p w14:paraId="2F78C0E7" w14:textId="5A109F36" w:rsidR="00D22894" w:rsidRPr="00B866A2" w:rsidRDefault="00D22894" w:rsidP="290A869B">
            <w:pPr>
              <w:pStyle w:val="BodyText"/>
              <w:spacing w:after="0"/>
              <w:rPr>
                <w:rFonts w:ascii="Times New Roman" w:eastAsia="Times New Roman" w:hAnsi="Times New Roman" w:cs="Times New Roman"/>
                <w:color w:val="00B050"/>
                <w:sz w:val="24"/>
                <w:szCs w:val="24"/>
              </w:rPr>
            </w:pPr>
          </w:p>
        </w:tc>
        <w:tc>
          <w:tcPr>
            <w:tcW w:w="1296" w:type="dxa"/>
          </w:tcPr>
          <w:p w14:paraId="4F7EDFC8" w14:textId="27FE44B8"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N/A</w:t>
            </w:r>
          </w:p>
        </w:tc>
        <w:tc>
          <w:tcPr>
            <w:tcW w:w="1056" w:type="dxa"/>
          </w:tcPr>
          <w:p w14:paraId="3F5CE3FD" w14:textId="12B93760" w:rsidR="00D22894" w:rsidRPr="00B866A2" w:rsidRDefault="290A869B" w:rsidP="290A869B">
            <w:pPr>
              <w:pStyle w:val="BodyText"/>
              <w:spacing w:after="0"/>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12</w:t>
            </w:r>
          </w:p>
        </w:tc>
        <w:tc>
          <w:tcPr>
            <w:tcW w:w="6322" w:type="dxa"/>
          </w:tcPr>
          <w:p w14:paraId="393D8C6C" w14:textId="0EB454C8" w:rsidR="00D22894" w:rsidRPr="00B866A2" w:rsidRDefault="1EEC3E92" w:rsidP="1EEC3E92">
            <w:pPr>
              <w:pStyle w:val="BodyText"/>
              <w:spacing w:after="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his room has a puzzle (PZ11) that your spouse has left behind that will give you a clue to their next location. Exit can be found straight ahead.</w:t>
            </w:r>
          </w:p>
        </w:tc>
        <w:tc>
          <w:tcPr>
            <w:tcW w:w="5013" w:type="dxa"/>
          </w:tcPr>
          <w:p w14:paraId="2DB7AC14" w14:textId="4E3B7761" w:rsidR="00D22894" w:rsidRPr="00B866A2" w:rsidRDefault="290A869B" w:rsidP="290A869B">
            <w:pPr>
              <w:pStyle w:val="BodyText"/>
              <w:spacing w:after="0"/>
              <w:rPr>
                <w:color w:val="00B050"/>
              </w:rPr>
            </w:pPr>
            <w:r w:rsidRPr="290A869B">
              <w:rPr>
                <w:color w:val="00B050"/>
              </w:rPr>
              <w:t>Solving the puzzle and defeating the monster will fetch player 10 points</w:t>
            </w:r>
          </w:p>
        </w:tc>
      </w:tr>
      <w:tr w:rsidR="00D22894" w:rsidRPr="00B866A2" w14:paraId="33EDBE2F" w14:textId="77777777" w:rsidTr="1A30BF66">
        <w:tc>
          <w:tcPr>
            <w:tcW w:w="2463" w:type="dxa"/>
          </w:tcPr>
          <w:p w14:paraId="22350564" w14:textId="153921B5" w:rsidR="00D22894" w:rsidRPr="00B866A2" w:rsidRDefault="700637D2" w:rsidP="00D22894">
            <w:pPr>
              <w:pStyle w:val="BodyText"/>
              <w:spacing w:after="0"/>
              <w:rPr>
                <w:rFonts w:ascii="Times New Roman" w:eastAsia="Times New Roman" w:hAnsi="Times New Roman" w:cs="Times New Roman"/>
                <w:sz w:val="24"/>
                <w:szCs w:val="24"/>
                <w:highlight w:val="yellow"/>
              </w:rPr>
            </w:pPr>
            <w:r w:rsidRPr="700637D2">
              <w:rPr>
                <w:rFonts w:ascii="Times New Roman" w:eastAsia="Times New Roman" w:hAnsi="Times New Roman" w:cs="Times New Roman"/>
                <w:sz w:val="24"/>
                <w:szCs w:val="24"/>
                <w:highlight w:val="yellow"/>
              </w:rPr>
              <w:t>Hidden falls</w:t>
            </w:r>
          </w:p>
        </w:tc>
        <w:tc>
          <w:tcPr>
            <w:tcW w:w="1395" w:type="dxa"/>
          </w:tcPr>
          <w:p w14:paraId="7E0B4F3F"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3</w:t>
            </w:r>
          </w:p>
        </w:tc>
        <w:tc>
          <w:tcPr>
            <w:tcW w:w="1890" w:type="dxa"/>
          </w:tcPr>
          <w:p w14:paraId="2AB9C45D"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D6A5D48" w14:textId="32F11A1E"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B92F58A"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7BC6F81C" w14:textId="56FC9BE5" w:rsidR="00D22894" w:rsidRPr="00B866A2" w:rsidRDefault="4CAF26A0" w:rsidP="4CAF26A0">
            <w:pPr>
              <w:pStyle w:val="BodyText"/>
              <w:spacing w:after="0"/>
              <w:rPr>
                <w:rFonts w:ascii="Times New Roman" w:eastAsia="Times New Roman" w:hAnsi="Times New Roman" w:cs="Times New Roman"/>
                <w:sz w:val="24"/>
                <w:szCs w:val="24"/>
              </w:rPr>
            </w:pPr>
            <w:r w:rsidRPr="4CAF26A0">
              <w:rPr>
                <w:rFonts w:ascii="Times New Roman" w:eastAsia="Times New Roman" w:hAnsi="Times New Roman" w:cs="Times New Roman"/>
                <w:sz w:val="24"/>
                <w:szCs w:val="24"/>
                <w:highlight w:val="yellow"/>
              </w:rPr>
              <w:t xml:space="preserve">This room is constantly wet from a hidden water fall above the room. Nothing in the room at all. </w:t>
            </w:r>
          </w:p>
        </w:tc>
        <w:tc>
          <w:tcPr>
            <w:tcW w:w="5013" w:type="dxa"/>
          </w:tcPr>
          <w:p w14:paraId="45B82134" w14:textId="711F8FCF"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703E21B1" w14:textId="77777777" w:rsidTr="1A30BF66">
        <w:tc>
          <w:tcPr>
            <w:tcW w:w="2463" w:type="dxa"/>
          </w:tcPr>
          <w:p w14:paraId="731830F8" w14:textId="37AF9F14"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Little Furry</w:t>
            </w:r>
            <w:r w:rsidRPr="1A30BF66">
              <w:rPr>
                <w:rFonts w:ascii="Times New Roman" w:eastAsia="Times New Roman" w:hAnsi="Times New Roman" w:cs="Times New Roman"/>
                <w:sz w:val="24"/>
                <w:szCs w:val="24"/>
              </w:rPr>
              <w:t xml:space="preserve"> </w:t>
            </w:r>
          </w:p>
        </w:tc>
        <w:tc>
          <w:tcPr>
            <w:tcW w:w="1395" w:type="dxa"/>
          </w:tcPr>
          <w:p w14:paraId="53EBA2FB"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4</w:t>
            </w:r>
          </w:p>
        </w:tc>
        <w:tc>
          <w:tcPr>
            <w:tcW w:w="1890" w:type="dxa"/>
          </w:tcPr>
          <w:p w14:paraId="1BD448C7"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0F0B5373" w14:textId="56DFF32C"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464FAD8"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64D2607C" w14:textId="08AA7DC8"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 xml:space="preserve">This is the small room located in jungle furry. There's a monster in this room and defeating the monster drops you </w:t>
            </w:r>
            <w:proofErr w:type="gramStart"/>
            <w:r w:rsidRPr="1A30BF66">
              <w:rPr>
                <w:rFonts w:ascii="Times New Roman" w:eastAsia="Times New Roman" w:hAnsi="Times New Roman" w:cs="Times New Roman"/>
                <w:sz w:val="24"/>
                <w:szCs w:val="24"/>
                <w:highlight w:val="yellow"/>
              </w:rPr>
              <w:t>an</w:t>
            </w:r>
            <w:proofErr w:type="gramEnd"/>
            <w:r w:rsidRPr="1A30BF66">
              <w:rPr>
                <w:rFonts w:ascii="Times New Roman" w:eastAsia="Times New Roman" w:hAnsi="Times New Roman" w:cs="Times New Roman"/>
                <w:sz w:val="24"/>
                <w:szCs w:val="24"/>
                <w:highlight w:val="yellow"/>
              </w:rPr>
              <w:t xml:space="preserve"> knife</w:t>
            </w:r>
          </w:p>
        </w:tc>
        <w:tc>
          <w:tcPr>
            <w:tcW w:w="5013" w:type="dxa"/>
          </w:tcPr>
          <w:p w14:paraId="7D57049E" w14:textId="3CAEE004"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0CF0B393" w14:textId="77777777" w:rsidTr="1A30BF66">
        <w:tc>
          <w:tcPr>
            <w:tcW w:w="2463" w:type="dxa"/>
          </w:tcPr>
          <w:p w14:paraId="19CB61D7" w14:textId="7762304F"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The Shop Owner</w:t>
            </w:r>
          </w:p>
        </w:tc>
        <w:tc>
          <w:tcPr>
            <w:tcW w:w="1395" w:type="dxa"/>
          </w:tcPr>
          <w:p w14:paraId="2CFAC157" w14:textId="06DBDC16"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25</w:t>
            </w:r>
          </w:p>
        </w:tc>
        <w:tc>
          <w:tcPr>
            <w:tcW w:w="1890" w:type="dxa"/>
          </w:tcPr>
          <w:p w14:paraId="11F74D5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1732EC4F" w14:textId="724D245D"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03F01C83" w14:textId="77777777" w:rsidR="00D22894" w:rsidRPr="00B866A2"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7CD7EC72" w14:textId="3194EFFC"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Provide the things the hero such as the tools, the items need to fight on like bullets, but come with heavy price to pay.</w:t>
            </w:r>
          </w:p>
        </w:tc>
        <w:tc>
          <w:tcPr>
            <w:tcW w:w="5013" w:type="dxa"/>
          </w:tcPr>
          <w:p w14:paraId="7A4CD2B7" w14:textId="45973ABA" w:rsidR="00D22894" w:rsidRPr="00B866A2" w:rsidRDefault="2DB12586" w:rsidP="2DB12586">
            <w:pPr>
              <w:pStyle w:val="BodyText"/>
              <w:spacing w:after="0"/>
              <w:rPr>
                <w:rFonts w:ascii="Times New Roman" w:eastAsia="Times New Roman" w:hAnsi="Times New Roman" w:cs="Times New Roman"/>
                <w:color w:val="C00000"/>
                <w:sz w:val="24"/>
                <w:szCs w:val="24"/>
              </w:rPr>
            </w:pPr>
            <w:r w:rsidRPr="2DB12586">
              <w:rPr>
                <w:rFonts w:ascii="Times New Roman" w:eastAsia="Times New Roman" w:hAnsi="Times New Roman" w:cs="Times New Roman"/>
                <w:color w:val="C00000"/>
                <w:sz w:val="24"/>
                <w:szCs w:val="24"/>
              </w:rPr>
              <w:t xml:space="preserve">A greedy shop owner wants your points for trade items he </w:t>
            </w:r>
            <w:proofErr w:type="gramStart"/>
            <w:r w:rsidRPr="2DB12586">
              <w:rPr>
                <w:rFonts w:ascii="Times New Roman" w:eastAsia="Times New Roman" w:hAnsi="Times New Roman" w:cs="Times New Roman"/>
                <w:color w:val="C00000"/>
                <w:sz w:val="24"/>
                <w:szCs w:val="24"/>
              </w:rPr>
              <w:t>own</w:t>
            </w:r>
            <w:proofErr w:type="gramEnd"/>
            <w:r w:rsidRPr="2DB12586">
              <w:rPr>
                <w:rFonts w:ascii="Times New Roman" w:eastAsia="Times New Roman" w:hAnsi="Times New Roman" w:cs="Times New Roman"/>
                <w:color w:val="C00000"/>
                <w:sz w:val="24"/>
                <w:szCs w:val="24"/>
              </w:rPr>
              <w:t>.</w:t>
            </w:r>
          </w:p>
        </w:tc>
      </w:tr>
      <w:tr w:rsidR="00D22894" w:rsidRPr="00B866A2" w14:paraId="6D331CD7" w14:textId="77777777" w:rsidTr="1A30BF66">
        <w:tc>
          <w:tcPr>
            <w:tcW w:w="2463" w:type="dxa"/>
          </w:tcPr>
          <w:p w14:paraId="466AFD9C" w14:textId="284F1F18"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No escape</w:t>
            </w:r>
          </w:p>
        </w:tc>
        <w:tc>
          <w:tcPr>
            <w:tcW w:w="1395" w:type="dxa"/>
          </w:tcPr>
          <w:p w14:paraId="34672CB6"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6</w:t>
            </w:r>
          </w:p>
        </w:tc>
        <w:tc>
          <w:tcPr>
            <w:tcW w:w="1890" w:type="dxa"/>
          </w:tcPr>
          <w:p w14:paraId="4F71867F"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0F1DED91" w14:textId="5CE109E9"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27987643"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038C75D6" w14:textId="20D7A622"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Once you enter in this room you have to keep moving forward and there's only one way out which is going forward</w:t>
            </w:r>
          </w:p>
        </w:tc>
        <w:tc>
          <w:tcPr>
            <w:tcW w:w="5013" w:type="dxa"/>
          </w:tcPr>
          <w:p w14:paraId="3EF90996" w14:textId="16C1B48C"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7E4B3E6D" w14:textId="77777777" w:rsidTr="1A30BF66">
        <w:tc>
          <w:tcPr>
            <w:tcW w:w="2463" w:type="dxa"/>
          </w:tcPr>
          <w:p w14:paraId="2986C464" w14:textId="7CB446C5"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Unknown</w:t>
            </w:r>
          </w:p>
        </w:tc>
        <w:tc>
          <w:tcPr>
            <w:tcW w:w="1395" w:type="dxa"/>
          </w:tcPr>
          <w:p w14:paraId="5D5C2BE0" w14:textId="06DBDC16"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7</w:t>
            </w:r>
          </w:p>
        </w:tc>
        <w:tc>
          <w:tcPr>
            <w:tcW w:w="1890" w:type="dxa"/>
          </w:tcPr>
          <w:p w14:paraId="495467A1" w14:textId="039ABE2D"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N/A</w:t>
            </w:r>
          </w:p>
        </w:tc>
        <w:tc>
          <w:tcPr>
            <w:tcW w:w="1296" w:type="dxa"/>
          </w:tcPr>
          <w:p w14:paraId="692D545E" w14:textId="54CF202A"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721C6FF8" w14:textId="033A4058"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N/A</w:t>
            </w:r>
          </w:p>
        </w:tc>
        <w:tc>
          <w:tcPr>
            <w:tcW w:w="6322" w:type="dxa"/>
          </w:tcPr>
          <w:p w14:paraId="36C1484F" w14:textId="13EF5008" w:rsidR="00D22894" w:rsidRPr="00B866A2" w:rsidRDefault="1A30BF66" w:rsidP="1A30BF66">
            <w:pPr>
              <w:pStyle w:val="BodyText"/>
              <w:spacing w:after="0"/>
              <w:rPr>
                <w:rFonts w:ascii="Times New Roman" w:eastAsia="Times New Roman" w:hAnsi="Times New Roman" w:cs="Times New Roman"/>
                <w:sz w:val="24"/>
                <w:szCs w:val="24"/>
              </w:rPr>
            </w:pPr>
            <w:r w:rsidRPr="1A30BF66">
              <w:rPr>
                <w:rFonts w:ascii="Times New Roman" w:eastAsia="Times New Roman" w:hAnsi="Times New Roman" w:cs="Times New Roman"/>
                <w:sz w:val="24"/>
                <w:szCs w:val="24"/>
                <w:highlight w:val="yellow"/>
              </w:rPr>
              <w:t xml:space="preserve">This is a follow up to No escape. </w:t>
            </w:r>
            <w:proofErr w:type="spellStart"/>
            <w:r w:rsidRPr="1A30BF66">
              <w:rPr>
                <w:rFonts w:ascii="Times New Roman" w:eastAsia="Times New Roman" w:hAnsi="Times New Roman" w:cs="Times New Roman"/>
                <w:sz w:val="24"/>
                <w:szCs w:val="24"/>
                <w:highlight w:val="yellow"/>
              </w:rPr>
              <w:t>Its</w:t>
            </w:r>
            <w:proofErr w:type="spellEnd"/>
            <w:r w:rsidRPr="1A30BF66">
              <w:rPr>
                <w:rFonts w:ascii="Times New Roman" w:eastAsia="Times New Roman" w:hAnsi="Times New Roman" w:cs="Times New Roman"/>
                <w:sz w:val="24"/>
                <w:szCs w:val="24"/>
                <w:highlight w:val="yellow"/>
              </w:rPr>
              <w:t xml:space="preserve"> really dark in the room, you </w:t>
            </w:r>
            <w:proofErr w:type="spellStart"/>
            <w:proofErr w:type="gramStart"/>
            <w:r w:rsidRPr="1A30BF66">
              <w:rPr>
                <w:rFonts w:ascii="Times New Roman" w:eastAsia="Times New Roman" w:hAnsi="Times New Roman" w:cs="Times New Roman"/>
                <w:sz w:val="24"/>
                <w:szCs w:val="24"/>
                <w:highlight w:val="yellow"/>
              </w:rPr>
              <w:t>cant</w:t>
            </w:r>
            <w:proofErr w:type="spellEnd"/>
            <w:proofErr w:type="gramEnd"/>
            <w:r w:rsidRPr="1A30BF66">
              <w:rPr>
                <w:rFonts w:ascii="Times New Roman" w:eastAsia="Times New Roman" w:hAnsi="Times New Roman" w:cs="Times New Roman"/>
                <w:sz w:val="24"/>
                <w:szCs w:val="24"/>
                <w:highlight w:val="yellow"/>
              </w:rPr>
              <w:t xml:space="preserve"> see at all. You see a little bit of light, you choose to move forward.</w:t>
            </w:r>
            <w:r w:rsidRPr="1A30BF66">
              <w:rPr>
                <w:rFonts w:ascii="Times New Roman" w:eastAsia="Times New Roman" w:hAnsi="Times New Roman" w:cs="Times New Roman"/>
                <w:sz w:val="24"/>
                <w:szCs w:val="24"/>
              </w:rPr>
              <w:t xml:space="preserve"> </w:t>
            </w:r>
          </w:p>
        </w:tc>
        <w:tc>
          <w:tcPr>
            <w:tcW w:w="5013" w:type="dxa"/>
          </w:tcPr>
          <w:p w14:paraId="463DEAA2" w14:textId="615945A8"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54A2AEAB" w14:textId="77777777" w:rsidTr="1A30BF66">
        <w:tc>
          <w:tcPr>
            <w:tcW w:w="2463" w:type="dxa"/>
          </w:tcPr>
          <w:p w14:paraId="4E4C6DCF" w14:textId="302C588C"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escape</w:t>
            </w:r>
          </w:p>
        </w:tc>
        <w:tc>
          <w:tcPr>
            <w:tcW w:w="1395" w:type="dxa"/>
          </w:tcPr>
          <w:p w14:paraId="3C7BA84C" w14:textId="34C92ECE"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8</w:t>
            </w:r>
          </w:p>
        </w:tc>
        <w:tc>
          <w:tcPr>
            <w:tcW w:w="1890" w:type="dxa"/>
          </w:tcPr>
          <w:p w14:paraId="34954D60"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39A1D322" w14:textId="527D8F5B"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67EA0015" w14:textId="7F6ED3CA"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POR78</w:t>
            </w:r>
          </w:p>
        </w:tc>
        <w:tc>
          <w:tcPr>
            <w:tcW w:w="6322" w:type="dxa"/>
          </w:tcPr>
          <w:p w14:paraId="38060719" w14:textId="20106B68" w:rsidR="00D22894" w:rsidRPr="00B866A2" w:rsidRDefault="1A30BF66" w:rsidP="1A30BF66">
            <w:pPr>
              <w:pStyle w:val="BodyText"/>
              <w:spacing w:after="0"/>
              <w:rPr>
                <w:rFonts w:ascii="Times New Roman" w:eastAsia="Times New Roman" w:hAnsi="Times New Roman" w:cs="Times New Roman"/>
                <w:sz w:val="24"/>
                <w:szCs w:val="24"/>
                <w:highlight w:val="yellow"/>
              </w:rPr>
            </w:pPr>
            <w:r w:rsidRPr="1A30BF66">
              <w:rPr>
                <w:rFonts w:ascii="Times New Roman" w:eastAsia="Times New Roman" w:hAnsi="Times New Roman" w:cs="Times New Roman"/>
                <w:sz w:val="24"/>
                <w:szCs w:val="24"/>
                <w:highlight w:val="yellow"/>
              </w:rPr>
              <w:t xml:space="preserve">You make it to a room with no escape. Your stuck in here for a while. You are </w:t>
            </w:r>
            <w:proofErr w:type="spellStart"/>
            <w:r w:rsidRPr="1A30BF66">
              <w:rPr>
                <w:rFonts w:ascii="Times New Roman" w:eastAsia="Times New Roman" w:hAnsi="Times New Roman" w:cs="Times New Roman"/>
                <w:sz w:val="24"/>
                <w:szCs w:val="24"/>
                <w:highlight w:val="yellow"/>
              </w:rPr>
              <w:t>rooming</w:t>
            </w:r>
            <w:proofErr w:type="spellEnd"/>
            <w:r w:rsidRPr="1A30BF66">
              <w:rPr>
                <w:rFonts w:ascii="Times New Roman" w:eastAsia="Times New Roman" w:hAnsi="Times New Roman" w:cs="Times New Roman"/>
                <w:sz w:val="24"/>
                <w:szCs w:val="24"/>
                <w:highlight w:val="yellow"/>
              </w:rPr>
              <w:t xml:space="preserve"> around the room looking for an exit and end up pressing a secret button. A small door </w:t>
            </w:r>
            <w:proofErr w:type="gramStart"/>
            <w:r w:rsidRPr="1A30BF66">
              <w:rPr>
                <w:rFonts w:ascii="Times New Roman" w:eastAsia="Times New Roman" w:hAnsi="Times New Roman" w:cs="Times New Roman"/>
                <w:sz w:val="24"/>
                <w:szCs w:val="24"/>
                <w:highlight w:val="yellow"/>
              </w:rPr>
              <w:t>opens</w:t>
            </w:r>
            <w:proofErr w:type="gramEnd"/>
            <w:r w:rsidRPr="1A30BF66">
              <w:rPr>
                <w:rFonts w:ascii="Times New Roman" w:eastAsia="Times New Roman" w:hAnsi="Times New Roman" w:cs="Times New Roman"/>
                <w:sz w:val="24"/>
                <w:szCs w:val="24"/>
                <w:highlight w:val="yellow"/>
              </w:rPr>
              <w:t xml:space="preserve"> and you see a slide.</w:t>
            </w:r>
            <w:r w:rsidRPr="1A30BF66">
              <w:rPr>
                <w:rFonts w:ascii="Times New Roman" w:eastAsia="Times New Roman" w:hAnsi="Times New Roman" w:cs="Times New Roman"/>
                <w:sz w:val="24"/>
                <w:szCs w:val="24"/>
              </w:rPr>
              <w:t xml:space="preserve"> </w:t>
            </w:r>
          </w:p>
        </w:tc>
        <w:tc>
          <w:tcPr>
            <w:tcW w:w="5013" w:type="dxa"/>
          </w:tcPr>
          <w:p w14:paraId="126B2856" w14:textId="004F4EDB" w:rsidR="00D22894" w:rsidRPr="00B866A2" w:rsidRDefault="00D22894" w:rsidP="00D22894">
            <w:pPr>
              <w:pStyle w:val="BodyText"/>
              <w:spacing w:after="0"/>
              <w:rPr>
                <w:rFonts w:ascii="Times New Roman" w:eastAsia="Times New Roman" w:hAnsi="Times New Roman" w:cs="Times New Roman"/>
                <w:sz w:val="24"/>
                <w:szCs w:val="24"/>
              </w:rPr>
            </w:pPr>
          </w:p>
        </w:tc>
      </w:tr>
      <w:tr w:rsidR="00D22894" w:rsidRPr="00B866A2" w14:paraId="35587077" w14:textId="77777777" w:rsidTr="1A30BF66">
        <w:tc>
          <w:tcPr>
            <w:tcW w:w="2463" w:type="dxa"/>
          </w:tcPr>
          <w:p w14:paraId="1F308B48" w14:textId="339A171F" w:rsidR="00D22894" w:rsidRPr="00B866A2" w:rsidRDefault="2DB12586" w:rsidP="2DB12586">
            <w:pPr>
              <w:pStyle w:val="BodyText"/>
              <w:spacing w:after="0"/>
              <w:rPr>
                <w:rFonts w:ascii="Times New Roman" w:eastAsia="Times New Roman" w:hAnsi="Times New Roman" w:cs="Times New Roman"/>
                <w:sz w:val="24"/>
                <w:szCs w:val="24"/>
                <w:highlight w:val="yellow"/>
              </w:rPr>
            </w:pPr>
            <w:r w:rsidRPr="2DB12586">
              <w:rPr>
                <w:rFonts w:ascii="Times New Roman" w:eastAsia="Times New Roman" w:hAnsi="Times New Roman" w:cs="Times New Roman"/>
                <w:sz w:val="24"/>
                <w:szCs w:val="24"/>
                <w:highlight w:val="yellow"/>
              </w:rPr>
              <w:t>Bridge</w:t>
            </w:r>
            <w:r w:rsidRPr="2DB12586">
              <w:rPr>
                <w:rFonts w:ascii="Times New Roman" w:eastAsia="Times New Roman" w:hAnsi="Times New Roman" w:cs="Times New Roman"/>
                <w:sz w:val="24"/>
                <w:szCs w:val="24"/>
              </w:rPr>
              <w:t xml:space="preserve"> </w:t>
            </w:r>
          </w:p>
        </w:tc>
        <w:tc>
          <w:tcPr>
            <w:tcW w:w="1395" w:type="dxa"/>
          </w:tcPr>
          <w:p w14:paraId="70C2031A" w14:textId="34C92ECE" w:rsidR="00D22894" w:rsidRPr="00B866A2" w:rsidRDefault="1EEC3E92" w:rsidP="1EEC3E92">
            <w:pPr>
              <w:pStyle w:val="BodyText"/>
              <w:spacing w:after="0"/>
              <w:rPr>
                <w:rFonts w:ascii="Times New Roman" w:eastAsia="Times New Roman" w:hAnsi="Times New Roman" w:cs="Times New Roman"/>
              </w:rPr>
            </w:pPr>
            <w:r w:rsidRPr="1EEC3E92">
              <w:rPr>
                <w:rFonts w:ascii="Times New Roman" w:eastAsia="Times New Roman" w:hAnsi="Times New Roman" w:cs="Times New Roman"/>
                <w:sz w:val="24"/>
                <w:szCs w:val="24"/>
              </w:rPr>
              <w:t>RM29</w:t>
            </w:r>
          </w:p>
        </w:tc>
        <w:tc>
          <w:tcPr>
            <w:tcW w:w="1890" w:type="dxa"/>
          </w:tcPr>
          <w:p w14:paraId="5606C79B"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1296" w:type="dxa"/>
          </w:tcPr>
          <w:p w14:paraId="67F07024" w14:textId="4F113776" w:rsidR="00D22894" w:rsidRPr="00B866A2" w:rsidRDefault="00D22894" w:rsidP="00D22894">
            <w:pPr>
              <w:pStyle w:val="BodyText"/>
              <w:spacing w:after="0"/>
              <w:rPr>
                <w:rFonts w:ascii="Times New Roman" w:eastAsia="Times New Roman" w:hAnsi="Times New Roman" w:cs="Times New Roman"/>
                <w:sz w:val="24"/>
                <w:szCs w:val="24"/>
              </w:rPr>
            </w:pPr>
          </w:p>
        </w:tc>
        <w:tc>
          <w:tcPr>
            <w:tcW w:w="1056" w:type="dxa"/>
          </w:tcPr>
          <w:p w14:paraId="7378FDEB" w14:textId="77777777" w:rsidR="00D22894" w:rsidRPr="00B866A2" w:rsidRDefault="00D22894" w:rsidP="00D22894">
            <w:pPr>
              <w:pStyle w:val="BodyText"/>
              <w:spacing w:after="0"/>
              <w:rPr>
                <w:rFonts w:ascii="Times New Roman" w:eastAsia="Times New Roman" w:hAnsi="Times New Roman" w:cs="Times New Roman"/>
                <w:sz w:val="24"/>
                <w:szCs w:val="24"/>
              </w:rPr>
            </w:pPr>
          </w:p>
        </w:tc>
        <w:tc>
          <w:tcPr>
            <w:tcW w:w="6322" w:type="dxa"/>
          </w:tcPr>
          <w:p w14:paraId="7476A20D" w14:textId="765BF8A5" w:rsidR="00D22894" w:rsidRPr="00B866A2" w:rsidRDefault="2DB12586" w:rsidP="2DB12586">
            <w:pPr>
              <w:pStyle w:val="BodyText"/>
              <w:spacing w:after="0"/>
              <w:rPr>
                <w:rFonts w:ascii="Times New Roman" w:eastAsia="Times New Roman" w:hAnsi="Times New Roman" w:cs="Times New Roman"/>
                <w:sz w:val="24"/>
                <w:szCs w:val="24"/>
              </w:rPr>
            </w:pPr>
            <w:r w:rsidRPr="2DB12586">
              <w:rPr>
                <w:rFonts w:ascii="Times New Roman" w:eastAsia="Times New Roman" w:hAnsi="Times New Roman" w:cs="Times New Roman"/>
                <w:sz w:val="24"/>
                <w:szCs w:val="24"/>
                <w:highlight w:val="yellow"/>
              </w:rPr>
              <w:t>An old bridge on the verge of collapse, the fall nothing but darkness and all you see is the shining light coming from a room at the end of the bridge where you believe your wife is.</w:t>
            </w:r>
            <w:r w:rsidRPr="2DB12586">
              <w:rPr>
                <w:rFonts w:ascii="Times New Roman" w:eastAsia="Times New Roman" w:hAnsi="Times New Roman" w:cs="Times New Roman"/>
                <w:sz w:val="24"/>
                <w:szCs w:val="24"/>
              </w:rPr>
              <w:t xml:space="preserve"> </w:t>
            </w:r>
          </w:p>
        </w:tc>
        <w:tc>
          <w:tcPr>
            <w:tcW w:w="5013" w:type="dxa"/>
          </w:tcPr>
          <w:p w14:paraId="52C7828B" w14:textId="30D91F60" w:rsidR="00D22894" w:rsidRPr="00B866A2" w:rsidRDefault="2DB12586" w:rsidP="2DB12586">
            <w:pPr>
              <w:pStyle w:val="BodyText"/>
              <w:spacing w:after="0"/>
              <w:rPr>
                <w:rFonts w:ascii="Times New Roman" w:eastAsia="Times New Roman" w:hAnsi="Times New Roman" w:cs="Times New Roman"/>
                <w:sz w:val="24"/>
                <w:szCs w:val="24"/>
                <w:highlight w:val="yellow"/>
              </w:rPr>
            </w:pPr>
            <w:r w:rsidRPr="2DB12586">
              <w:rPr>
                <w:rFonts w:ascii="Times New Roman" w:eastAsia="Times New Roman" w:hAnsi="Times New Roman" w:cs="Times New Roman"/>
                <w:sz w:val="24"/>
                <w:szCs w:val="24"/>
                <w:highlight w:val="yellow"/>
              </w:rPr>
              <w:t>No checkpoints. Last time to turn back and collect items or explore rooms. Once you cross the bridge it collapses.</w:t>
            </w:r>
          </w:p>
        </w:tc>
      </w:tr>
      <w:tr w:rsidR="00D22894" w:rsidRPr="00B866A2" w14:paraId="0DE7CAAA" w14:textId="77777777" w:rsidTr="1A30BF66">
        <w:tc>
          <w:tcPr>
            <w:tcW w:w="2463" w:type="dxa"/>
          </w:tcPr>
          <w:p w14:paraId="0D273D1A" w14:textId="7C547584"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Boss Room Final Battle for your wife.</w:t>
            </w:r>
          </w:p>
        </w:tc>
        <w:tc>
          <w:tcPr>
            <w:tcW w:w="1395" w:type="dxa"/>
          </w:tcPr>
          <w:p w14:paraId="6C057232" w14:textId="34C92ECE" w:rsidR="00D22894" w:rsidRPr="00B866A2" w:rsidRDefault="1EEC3E92" w:rsidP="1EEC3E92">
            <w:pPr>
              <w:pStyle w:val="BodyText"/>
              <w:spacing w:after="0"/>
              <w:rPr>
                <w:rFonts w:ascii="Times New Roman" w:eastAsia="Times New Roman" w:hAnsi="Times New Roman" w:cs="Times New Roman"/>
                <w:color w:val="C00000"/>
              </w:rPr>
            </w:pPr>
            <w:r w:rsidRPr="1EEC3E92">
              <w:rPr>
                <w:rFonts w:ascii="Times New Roman" w:eastAsia="Times New Roman" w:hAnsi="Times New Roman" w:cs="Times New Roman"/>
                <w:color w:val="C00000"/>
                <w:sz w:val="24"/>
                <w:szCs w:val="24"/>
              </w:rPr>
              <w:t>RM30</w:t>
            </w:r>
          </w:p>
        </w:tc>
        <w:tc>
          <w:tcPr>
            <w:tcW w:w="1890" w:type="dxa"/>
          </w:tcPr>
          <w:p w14:paraId="00CFB813" w14:textId="0970E572" w:rsidR="00D22894"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Jack the Overlord</w:t>
            </w:r>
          </w:p>
          <w:p w14:paraId="04BA305E" w14:textId="411FF2D5" w:rsidR="00D22894" w:rsidRPr="72F1B54C"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JAC23)</w:t>
            </w:r>
          </w:p>
        </w:tc>
        <w:tc>
          <w:tcPr>
            <w:tcW w:w="1296" w:type="dxa"/>
          </w:tcPr>
          <w:p w14:paraId="317CD849" w14:textId="66C34D75" w:rsidR="00D22894" w:rsidRPr="72F1B54C" w:rsidRDefault="00D22894" w:rsidP="00D22894">
            <w:pPr>
              <w:pStyle w:val="BodyText"/>
              <w:spacing w:after="0"/>
              <w:rPr>
                <w:rFonts w:ascii="Times New Roman" w:eastAsia="Times New Roman" w:hAnsi="Times New Roman" w:cs="Times New Roman"/>
                <w:color w:val="C00000"/>
                <w:sz w:val="24"/>
                <w:szCs w:val="24"/>
              </w:rPr>
            </w:pPr>
          </w:p>
        </w:tc>
        <w:tc>
          <w:tcPr>
            <w:tcW w:w="1056" w:type="dxa"/>
          </w:tcPr>
          <w:p w14:paraId="3304F7D9" w14:textId="65A89F40" w:rsidR="00D22894" w:rsidRPr="00B866A2" w:rsidRDefault="00D22894" w:rsidP="00D22894">
            <w:pPr>
              <w:pStyle w:val="BodyText"/>
              <w:spacing w:after="0"/>
              <w:rPr>
                <w:rFonts w:ascii="Times New Roman" w:eastAsia="Times New Roman" w:hAnsi="Times New Roman" w:cs="Times New Roman"/>
                <w:color w:val="C00000"/>
                <w:sz w:val="24"/>
                <w:szCs w:val="24"/>
              </w:rPr>
            </w:pPr>
          </w:p>
        </w:tc>
        <w:tc>
          <w:tcPr>
            <w:tcW w:w="6322" w:type="dxa"/>
          </w:tcPr>
          <w:p w14:paraId="69E7C625" w14:textId="46A2F57C"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Fight the boss in the most epic final battle to save your wife to end the game once and for all.</w:t>
            </w:r>
          </w:p>
        </w:tc>
        <w:tc>
          <w:tcPr>
            <w:tcW w:w="5013" w:type="dxa"/>
          </w:tcPr>
          <w:p w14:paraId="5E141B6D" w14:textId="4D2B5F4B" w:rsidR="00D22894" w:rsidRPr="00B866A2" w:rsidRDefault="1EEC3E92" w:rsidP="1EEC3E92">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YOU WIN GAME OVER.</w:t>
            </w:r>
          </w:p>
        </w:tc>
      </w:tr>
    </w:tbl>
    <w:p w14:paraId="583493BD" w14:textId="7288C6CA" w:rsidR="00FD462A" w:rsidRDefault="00FD462A" w:rsidP="00982FD5">
      <w:pPr>
        <w:pStyle w:val="BodyText"/>
        <w:spacing w:after="0" w:line="240" w:lineRule="auto"/>
        <w:jc w:val="center"/>
        <w:rPr>
          <w:rFonts w:ascii="Times New Roman" w:eastAsia="Times New Roman" w:hAnsi="Times New Roman" w:cs="Times New Roman"/>
          <w:sz w:val="24"/>
          <w:szCs w:val="24"/>
        </w:rPr>
      </w:pPr>
    </w:p>
    <w:p w14:paraId="496AB4A7" w14:textId="0DBFE8A2" w:rsidR="00097656" w:rsidRDefault="00097656" w:rsidP="042148D9">
      <w:pPr>
        <w:pStyle w:val="BodyText"/>
        <w:spacing w:after="0" w:line="240" w:lineRule="auto"/>
        <w:jc w:val="center"/>
        <w:rPr>
          <w:rFonts w:ascii="Times New Roman" w:eastAsia="Times New Roman" w:hAnsi="Times New Roman" w:cs="Times New Roman"/>
          <w:sz w:val="24"/>
          <w:szCs w:val="24"/>
        </w:rPr>
      </w:pPr>
    </w:p>
    <w:p w14:paraId="4C4C29B6" w14:textId="0DBFE8A2" w:rsidR="00B51F28" w:rsidRDefault="00B51F28" w:rsidP="042148D9">
      <w:pPr>
        <w:pStyle w:val="BodyText"/>
        <w:spacing w:after="0" w:line="240" w:lineRule="auto"/>
        <w:jc w:val="center"/>
        <w:rPr>
          <w:rFonts w:ascii="Times New Roman" w:eastAsia="Times New Roman" w:hAnsi="Times New Roman" w:cs="Times New Roman"/>
          <w:sz w:val="24"/>
          <w:szCs w:val="24"/>
        </w:rPr>
      </w:pPr>
    </w:p>
    <w:p w14:paraId="29559B50" w14:textId="0DBFE8A2" w:rsidR="00B51F28" w:rsidRDefault="00B51F28" w:rsidP="042148D9">
      <w:pPr>
        <w:pStyle w:val="BodyText"/>
        <w:spacing w:after="0" w:line="240" w:lineRule="auto"/>
        <w:jc w:val="center"/>
        <w:rPr>
          <w:rFonts w:ascii="Arial" w:hAnsi="Arial" w:cs="Arial"/>
        </w:rPr>
      </w:pPr>
    </w:p>
    <w:p w14:paraId="6B7190B2" w14:textId="0DBFE8A2" w:rsidR="00B51F28" w:rsidRDefault="00B51F28" w:rsidP="042148D9">
      <w:pPr>
        <w:pStyle w:val="BodyText"/>
        <w:spacing w:after="0" w:line="240" w:lineRule="auto"/>
        <w:jc w:val="center"/>
        <w:rPr>
          <w:rFonts w:ascii="Arial" w:hAnsi="Arial" w:cs="Arial"/>
        </w:rPr>
      </w:pPr>
    </w:p>
    <w:p w14:paraId="4972A463" w14:textId="7F09DA87" w:rsidR="00DF4A5C" w:rsidRDefault="00DF4A5C" w:rsidP="00982FD5">
      <w:pPr>
        <w:pStyle w:val="BodyText"/>
        <w:spacing w:after="0" w:line="240" w:lineRule="auto"/>
        <w:jc w:val="center"/>
        <w:rPr>
          <w:rFonts w:ascii="Arial" w:hAnsi="Arial" w:cs="Arial"/>
        </w:rPr>
      </w:pPr>
    </w:p>
    <w:p w14:paraId="3C44F0BF" w14:textId="7F09DA87" w:rsidR="00DF4A5C" w:rsidRDefault="00DF4A5C" w:rsidP="00982FD5">
      <w:pPr>
        <w:pStyle w:val="BodyText"/>
        <w:spacing w:after="0" w:line="240" w:lineRule="auto"/>
        <w:jc w:val="center"/>
        <w:rPr>
          <w:rFonts w:ascii="Arial" w:hAnsi="Arial" w:cs="Arial"/>
        </w:rPr>
      </w:pPr>
    </w:p>
    <w:p w14:paraId="68E5A24F" w14:textId="7F09DA87" w:rsidR="00DF4A5C" w:rsidRDefault="00DF4A5C" w:rsidP="00982FD5">
      <w:pPr>
        <w:pStyle w:val="BodyText"/>
        <w:spacing w:after="0" w:line="240" w:lineRule="auto"/>
        <w:jc w:val="center"/>
        <w:rPr>
          <w:rFonts w:ascii="Arial" w:hAnsi="Arial" w:cs="Arial"/>
        </w:rPr>
      </w:pPr>
    </w:p>
    <w:p w14:paraId="0EC57D14" w14:textId="77777777" w:rsidR="004C7F69" w:rsidRDefault="004C7F69" w:rsidP="00982FD5">
      <w:pPr>
        <w:pStyle w:val="BodyText"/>
        <w:spacing w:after="0" w:line="240" w:lineRule="auto"/>
        <w:jc w:val="center"/>
        <w:rPr>
          <w:rFonts w:ascii="Arial" w:hAnsi="Arial" w:cs="Arial"/>
        </w:rPr>
      </w:pPr>
    </w:p>
    <w:p w14:paraId="6D703BE4" w14:textId="77777777" w:rsidR="004C7F69" w:rsidRDefault="004C7F69" w:rsidP="00982FD5">
      <w:pPr>
        <w:pStyle w:val="BodyText"/>
        <w:spacing w:after="0" w:line="240" w:lineRule="auto"/>
        <w:jc w:val="center"/>
        <w:rPr>
          <w:rFonts w:ascii="Arial" w:hAnsi="Arial" w:cs="Arial"/>
        </w:rPr>
      </w:pPr>
    </w:p>
    <w:p w14:paraId="482EE2DD" w14:textId="77777777" w:rsidR="004C7F69" w:rsidRDefault="004C7F69" w:rsidP="00982FD5">
      <w:pPr>
        <w:pStyle w:val="BodyText"/>
        <w:spacing w:after="0" w:line="240" w:lineRule="auto"/>
        <w:jc w:val="center"/>
        <w:rPr>
          <w:rFonts w:ascii="Arial" w:hAnsi="Arial" w:cs="Arial"/>
        </w:rPr>
      </w:pPr>
    </w:p>
    <w:p w14:paraId="51B15B2C" w14:textId="77777777" w:rsidR="004C7F69" w:rsidRDefault="004C7F69" w:rsidP="004C7F69">
      <w:pPr>
        <w:pStyle w:val="BodyText"/>
      </w:pPr>
    </w:p>
    <w:p w14:paraId="1C039A4D" w14:textId="77777777" w:rsidR="004C7F69" w:rsidRPr="00F7618F" w:rsidRDefault="004C7F69" w:rsidP="004C7F69">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t>MONSTERS</w:t>
      </w:r>
    </w:p>
    <w:p w14:paraId="5143445A" w14:textId="77777777" w:rsidR="004C7F69" w:rsidRPr="00F7618F" w:rsidRDefault="004C7F69" w:rsidP="004C7F69">
      <w:pPr>
        <w:pStyle w:val="BodyText"/>
        <w:spacing w:after="0" w:line="240" w:lineRule="auto"/>
        <w:jc w:val="center"/>
        <w:rPr>
          <w:rFonts w:ascii="Times New Roman" w:eastAsia="Times New Roman" w:hAnsi="Times New Roman" w:cs="Times New Roman"/>
          <w:sz w:val="24"/>
          <w:szCs w:val="24"/>
        </w:rPr>
      </w:pPr>
    </w:p>
    <w:tbl>
      <w:tblPr>
        <w:tblStyle w:val="GridTable1Light-Accent1"/>
        <w:tblW w:w="190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525"/>
        <w:gridCol w:w="1260"/>
        <w:gridCol w:w="1440"/>
        <w:gridCol w:w="2250"/>
        <w:gridCol w:w="12559"/>
      </w:tblGrid>
      <w:tr w:rsidR="004C7F69" w:rsidRPr="00B866A2" w14:paraId="204C9113" w14:textId="77777777" w:rsidTr="00F81C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Borders>
              <w:bottom w:val="none" w:sz="0" w:space="0" w:color="auto"/>
            </w:tcBorders>
            <w:shd w:val="clear" w:color="auto" w:fill="0070C0"/>
          </w:tcPr>
          <w:p w14:paraId="1CA21C5F" w14:textId="77777777" w:rsidR="004C7F69" w:rsidRPr="00737038" w:rsidRDefault="004C7F69" w:rsidP="00737038">
            <w:pPr>
              <w:pStyle w:val="BodyText"/>
              <w:spacing w:after="0"/>
              <w:jc w:val="center"/>
              <w:rPr>
                <w:rFonts w:ascii="Times New Roman" w:eastAsia="Times New Roman" w:hAnsi="Times New Roman" w:cs="Times New Roman"/>
                <w:sz w:val="28"/>
                <w:szCs w:val="28"/>
              </w:rPr>
            </w:pPr>
            <w:r w:rsidRPr="700637D2">
              <w:rPr>
                <w:rFonts w:ascii="Times New Roman" w:eastAsia="Times New Roman" w:hAnsi="Times New Roman" w:cs="Times New Roman"/>
                <w:sz w:val="28"/>
                <w:szCs w:val="28"/>
              </w:rPr>
              <w:t>Monster Name</w:t>
            </w:r>
          </w:p>
        </w:tc>
        <w:tc>
          <w:tcPr>
            <w:tcW w:w="1260" w:type="dxa"/>
            <w:tcBorders>
              <w:bottom w:val="none" w:sz="0" w:space="0" w:color="auto"/>
            </w:tcBorders>
            <w:shd w:val="clear" w:color="auto" w:fill="0070C0"/>
          </w:tcPr>
          <w:p w14:paraId="12271CAA" w14:textId="77777777" w:rsidR="004C7F69" w:rsidRPr="00737038" w:rsidRDefault="004C7F69" w:rsidP="00737038">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700637D2">
              <w:rPr>
                <w:rFonts w:ascii="Times New Roman" w:eastAsia="Times New Roman" w:hAnsi="Times New Roman" w:cs="Times New Roman"/>
                <w:sz w:val="28"/>
                <w:szCs w:val="28"/>
              </w:rPr>
              <w:t>Monster ID</w:t>
            </w:r>
          </w:p>
        </w:tc>
        <w:tc>
          <w:tcPr>
            <w:tcW w:w="1440" w:type="dxa"/>
            <w:tcBorders>
              <w:bottom w:val="none" w:sz="0" w:space="0" w:color="auto"/>
            </w:tcBorders>
            <w:shd w:val="clear" w:color="auto" w:fill="0070C0"/>
          </w:tcPr>
          <w:p w14:paraId="0183696C" w14:textId="77777777" w:rsidR="004C7F69" w:rsidRPr="00737038" w:rsidRDefault="004C7F69" w:rsidP="00737038">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700637D2">
              <w:rPr>
                <w:rFonts w:ascii="Times New Roman" w:eastAsia="Times New Roman" w:hAnsi="Times New Roman" w:cs="Times New Roman"/>
                <w:sz w:val="28"/>
                <w:szCs w:val="28"/>
              </w:rPr>
              <w:t>Monster Room ID</w:t>
            </w:r>
          </w:p>
        </w:tc>
        <w:tc>
          <w:tcPr>
            <w:tcW w:w="2250" w:type="dxa"/>
            <w:tcBorders>
              <w:bottom w:val="none" w:sz="0" w:space="0" w:color="auto"/>
            </w:tcBorders>
            <w:shd w:val="clear" w:color="auto" w:fill="0070C0"/>
          </w:tcPr>
          <w:p w14:paraId="29700889" w14:textId="77777777" w:rsidR="004C7F69" w:rsidRPr="00737038" w:rsidRDefault="004C7F69" w:rsidP="00737038">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700637D2">
              <w:rPr>
                <w:rFonts w:ascii="Times New Roman" w:eastAsia="Times New Roman" w:hAnsi="Times New Roman" w:cs="Times New Roman"/>
                <w:sz w:val="28"/>
                <w:szCs w:val="28"/>
              </w:rPr>
              <w:t>Items Dropped</w:t>
            </w:r>
          </w:p>
        </w:tc>
        <w:tc>
          <w:tcPr>
            <w:tcW w:w="12559" w:type="dxa"/>
            <w:tcBorders>
              <w:bottom w:val="none" w:sz="0" w:space="0" w:color="auto"/>
            </w:tcBorders>
            <w:shd w:val="clear" w:color="auto" w:fill="0070C0"/>
          </w:tcPr>
          <w:p w14:paraId="4A04415E" w14:textId="77777777" w:rsidR="004C7F69" w:rsidRPr="00737038" w:rsidRDefault="004C7F69" w:rsidP="00737038">
            <w:pPr>
              <w:pStyle w:val="BodyText"/>
              <w:spacing w:after="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8"/>
                <w:szCs w:val="28"/>
              </w:rPr>
            </w:pPr>
            <w:r w:rsidRPr="700637D2">
              <w:rPr>
                <w:rFonts w:ascii="Times New Roman" w:eastAsia="Times New Roman" w:hAnsi="Times New Roman" w:cs="Times New Roman"/>
                <w:sz w:val="28"/>
                <w:szCs w:val="28"/>
              </w:rPr>
              <w:t>Chance (Player will win or lose)</w:t>
            </w:r>
          </w:p>
        </w:tc>
      </w:tr>
      <w:tr w:rsidR="004C7F69" w:rsidRPr="00B866A2" w14:paraId="710323EA"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3466407F" w14:textId="77777777" w:rsidR="004C7F69" w:rsidRPr="008E4F30" w:rsidRDefault="004C7F69" w:rsidP="00DC5796">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Tiger</w:t>
            </w:r>
          </w:p>
        </w:tc>
        <w:tc>
          <w:tcPr>
            <w:tcW w:w="1260" w:type="dxa"/>
          </w:tcPr>
          <w:p w14:paraId="51C523A0"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IG01</w:t>
            </w:r>
          </w:p>
        </w:tc>
        <w:tc>
          <w:tcPr>
            <w:tcW w:w="1440" w:type="dxa"/>
          </w:tcPr>
          <w:p w14:paraId="12F482A6" w14:textId="2A6DE4AE" w:rsidR="004C7F69" w:rsidRPr="00DC5796" w:rsidRDefault="00DC5796"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Pr>
                <w:rFonts w:ascii="Times New Roman" w:eastAsia="Times New Roman" w:hAnsi="Times New Roman" w:cs="Times New Roman"/>
                <w:color w:val="00B050"/>
                <w:sz w:val="24"/>
                <w:szCs w:val="24"/>
              </w:rPr>
              <w:t>RM05</w:t>
            </w:r>
          </w:p>
        </w:tc>
        <w:tc>
          <w:tcPr>
            <w:tcW w:w="2250" w:type="dxa"/>
          </w:tcPr>
          <w:p w14:paraId="4944E5C2"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Gun no bullets</w:t>
            </w:r>
          </w:p>
        </w:tc>
        <w:tc>
          <w:tcPr>
            <w:tcW w:w="12559" w:type="dxa"/>
          </w:tcPr>
          <w:p w14:paraId="732F19F1"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25% chance to win vs 75% to lose. (Depend on the weapon chance may go up 55%-win vs 45% lost)</w:t>
            </w:r>
          </w:p>
        </w:tc>
      </w:tr>
      <w:tr w:rsidR="004C7F69" w:rsidRPr="00B866A2" w14:paraId="159F48CA"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2085C178" w14:textId="77777777" w:rsidR="004C7F69" w:rsidRPr="008E4F30" w:rsidRDefault="004C7F69" w:rsidP="00DC5796">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Scorpion</w:t>
            </w:r>
          </w:p>
        </w:tc>
        <w:tc>
          <w:tcPr>
            <w:tcW w:w="1260" w:type="dxa"/>
          </w:tcPr>
          <w:p w14:paraId="465BDD01"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SCR93</w:t>
            </w:r>
          </w:p>
        </w:tc>
        <w:tc>
          <w:tcPr>
            <w:tcW w:w="1440" w:type="dxa"/>
          </w:tcPr>
          <w:p w14:paraId="4D3A42FC"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250" w:type="dxa"/>
          </w:tcPr>
          <w:p w14:paraId="4F288C4C"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Antidote Potion</w:t>
            </w:r>
          </w:p>
        </w:tc>
        <w:tc>
          <w:tcPr>
            <w:tcW w:w="12559" w:type="dxa"/>
          </w:tcPr>
          <w:p w14:paraId="619B15C6"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25% of getting poison, 50% to win, and 25% to lose</w:t>
            </w:r>
          </w:p>
        </w:tc>
      </w:tr>
      <w:tr w:rsidR="004C7F69" w:rsidRPr="00B866A2" w14:paraId="7F03A79B"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1AB82A87" w14:textId="77777777" w:rsidR="004C7F69" w:rsidRPr="008E4F30" w:rsidRDefault="004C7F69" w:rsidP="00DC5796">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Cheetah</w:t>
            </w:r>
          </w:p>
        </w:tc>
        <w:tc>
          <w:tcPr>
            <w:tcW w:w="1260" w:type="dxa"/>
          </w:tcPr>
          <w:p w14:paraId="264438EA"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CHE87</w:t>
            </w:r>
          </w:p>
        </w:tc>
        <w:tc>
          <w:tcPr>
            <w:tcW w:w="1440" w:type="dxa"/>
          </w:tcPr>
          <w:p w14:paraId="22482182"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color w:val="0070C0"/>
                <w:sz w:val="24"/>
                <w:szCs w:val="24"/>
              </w:rPr>
              <w:t>RM 13</w:t>
            </w:r>
          </w:p>
        </w:tc>
        <w:tc>
          <w:tcPr>
            <w:tcW w:w="2250" w:type="dxa"/>
          </w:tcPr>
          <w:p w14:paraId="443A2A0E"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2DB12586">
              <w:rPr>
                <w:rFonts w:ascii="Times New Roman" w:eastAsia="Times New Roman" w:hAnsi="Times New Roman" w:cs="Times New Roman"/>
                <w:sz w:val="24"/>
                <w:szCs w:val="24"/>
              </w:rPr>
              <w:t xml:space="preserve">Drop 7 </w:t>
            </w:r>
            <w:r w:rsidRPr="2DB12586">
              <w:rPr>
                <w:rFonts w:ascii="Times New Roman" w:eastAsia="Times New Roman" w:hAnsi="Times New Roman" w:cs="Times New Roman"/>
                <w:sz w:val="24"/>
                <w:szCs w:val="24"/>
                <w:highlight w:val="yellow"/>
              </w:rPr>
              <w:t>Bullets</w:t>
            </w:r>
          </w:p>
        </w:tc>
        <w:tc>
          <w:tcPr>
            <w:tcW w:w="12559" w:type="dxa"/>
          </w:tcPr>
          <w:p w14:paraId="066C2CE9"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40% chance to win vs 60% to lose. (Depend on the weapon chance may go up 52%-win vs 48% lost)</w:t>
            </w:r>
          </w:p>
        </w:tc>
      </w:tr>
      <w:tr w:rsidR="004C7F69" w:rsidRPr="00B866A2" w14:paraId="5E5CEFAF"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4A41D1A8" w14:textId="77777777" w:rsidR="004C7F69" w:rsidRPr="008E4F30" w:rsidRDefault="004C7F69" w:rsidP="00DC5796">
            <w:pPr>
              <w:pStyle w:val="BodyText"/>
              <w:spacing w:after="0"/>
              <w:rPr>
                <w:rFonts w:ascii="Times New Roman" w:eastAsia="Times New Roman" w:hAnsi="Times New Roman" w:cs="Times New Roman"/>
                <w:b w:val="0"/>
                <w:bCs w:val="0"/>
                <w:color w:val="0070C0"/>
                <w:sz w:val="24"/>
                <w:szCs w:val="24"/>
              </w:rPr>
            </w:pPr>
            <w:r w:rsidRPr="1EEC3E92">
              <w:rPr>
                <w:rFonts w:ascii="Times New Roman" w:eastAsia="Times New Roman" w:hAnsi="Times New Roman" w:cs="Times New Roman"/>
                <w:b w:val="0"/>
                <w:bCs w:val="0"/>
                <w:color w:val="0070C0"/>
                <w:sz w:val="24"/>
                <w:szCs w:val="24"/>
              </w:rPr>
              <w:t>Snake</w:t>
            </w:r>
          </w:p>
        </w:tc>
        <w:tc>
          <w:tcPr>
            <w:tcW w:w="1260" w:type="dxa"/>
          </w:tcPr>
          <w:p w14:paraId="5A14E6AE"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1EEC3E92">
              <w:rPr>
                <w:rFonts w:ascii="Times New Roman" w:eastAsia="Times New Roman" w:hAnsi="Times New Roman" w:cs="Times New Roman"/>
                <w:color w:val="0070C0"/>
                <w:sz w:val="24"/>
                <w:szCs w:val="24"/>
              </w:rPr>
              <w:t>SNK78</w:t>
            </w:r>
          </w:p>
        </w:tc>
        <w:tc>
          <w:tcPr>
            <w:tcW w:w="1440" w:type="dxa"/>
          </w:tcPr>
          <w:p w14:paraId="6EE29A71" w14:textId="298436DD" w:rsidR="004C7F69" w:rsidRPr="00F81CBF" w:rsidRDefault="00F81CBF"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Pr>
                <w:rFonts w:ascii="Times New Roman" w:eastAsia="Times New Roman" w:hAnsi="Times New Roman" w:cs="Times New Roman"/>
                <w:color w:val="00B050"/>
                <w:sz w:val="24"/>
                <w:szCs w:val="24"/>
              </w:rPr>
              <w:t>RM02</w:t>
            </w:r>
          </w:p>
        </w:tc>
        <w:tc>
          <w:tcPr>
            <w:tcW w:w="2250" w:type="dxa"/>
          </w:tcPr>
          <w:p w14:paraId="064BDD36"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Knife</w:t>
            </w:r>
          </w:p>
        </w:tc>
        <w:tc>
          <w:tcPr>
            <w:tcW w:w="12559" w:type="dxa"/>
          </w:tcPr>
          <w:p w14:paraId="27721358"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F497D" w:themeColor="text2"/>
                <w:sz w:val="24"/>
                <w:szCs w:val="24"/>
              </w:rPr>
            </w:pPr>
            <w:r w:rsidRPr="1EEC3E92">
              <w:rPr>
                <w:rFonts w:ascii="Times New Roman" w:eastAsia="Times New Roman" w:hAnsi="Times New Roman" w:cs="Times New Roman"/>
                <w:color w:val="1F497D" w:themeColor="text2"/>
                <w:sz w:val="24"/>
                <w:szCs w:val="24"/>
              </w:rPr>
              <w:t>25% of getting poison, 50% to win, and 25% to lose</w:t>
            </w:r>
          </w:p>
        </w:tc>
      </w:tr>
      <w:tr w:rsidR="004C7F69" w:rsidRPr="00B866A2" w14:paraId="3FE27A25"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2E63E8D0" w14:textId="77777777" w:rsidR="004C7F69" w:rsidRPr="008E4F30" w:rsidRDefault="004C7F69" w:rsidP="00DC5796">
            <w:pPr>
              <w:pStyle w:val="BodyText"/>
              <w:spacing w:after="0"/>
              <w:rPr>
                <w:rFonts w:ascii="Times New Roman" w:eastAsia="Times New Roman" w:hAnsi="Times New Roman" w:cs="Times New Roman"/>
                <w:b w:val="0"/>
                <w:bCs w:val="0"/>
                <w:color w:val="0070C0"/>
                <w:sz w:val="24"/>
                <w:szCs w:val="24"/>
              </w:rPr>
            </w:pPr>
            <w:r w:rsidRPr="1EEC3E92">
              <w:rPr>
                <w:rFonts w:ascii="Times New Roman" w:eastAsia="Times New Roman" w:hAnsi="Times New Roman" w:cs="Times New Roman"/>
                <w:b w:val="0"/>
                <w:bCs w:val="0"/>
                <w:color w:val="0070C0"/>
                <w:sz w:val="24"/>
                <w:szCs w:val="24"/>
              </w:rPr>
              <w:t xml:space="preserve">Homo </w:t>
            </w:r>
            <w:proofErr w:type="spellStart"/>
            <w:r w:rsidRPr="1EEC3E92">
              <w:rPr>
                <w:rFonts w:ascii="Times New Roman" w:eastAsia="Times New Roman" w:hAnsi="Times New Roman" w:cs="Times New Roman"/>
                <w:b w:val="0"/>
                <w:bCs w:val="0"/>
                <w:color w:val="0070C0"/>
                <w:sz w:val="24"/>
                <w:szCs w:val="24"/>
              </w:rPr>
              <w:t>habilis</w:t>
            </w:r>
            <w:proofErr w:type="spellEnd"/>
          </w:p>
        </w:tc>
        <w:tc>
          <w:tcPr>
            <w:tcW w:w="1260" w:type="dxa"/>
          </w:tcPr>
          <w:p w14:paraId="49E73E0A"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1EEC3E92">
              <w:rPr>
                <w:rFonts w:ascii="Times New Roman" w:eastAsia="Times New Roman" w:hAnsi="Times New Roman" w:cs="Times New Roman"/>
                <w:color w:val="0070C0"/>
                <w:sz w:val="24"/>
                <w:szCs w:val="24"/>
              </w:rPr>
              <w:t>HOM32</w:t>
            </w:r>
          </w:p>
        </w:tc>
        <w:tc>
          <w:tcPr>
            <w:tcW w:w="1440" w:type="dxa"/>
          </w:tcPr>
          <w:p w14:paraId="4743F49A" w14:textId="4994F0CC" w:rsidR="004C7F69" w:rsidRPr="00F81CBF" w:rsidRDefault="00F81CBF"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Pr>
                <w:rFonts w:ascii="Times New Roman" w:eastAsia="Times New Roman" w:hAnsi="Times New Roman" w:cs="Times New Roman"/>
                <w:color w:val="00B050"/>
                <w:sz w:val="24"/>
                <w:szCs w:val="24"/>
              </w:rPr>
              <w:t>RM01</w:t>
            </w:r>
          </w:p>
        </w:tc>
        <w:tc>
          <w:tcPr>
            <w:tcW w:w="2250" w:type="dxa"/>
          </w:tcPr>
          <w:p w14:paraId="150B9229"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and aid or Umbrella</w:t>
            </w:r>
          </w:p>
        </w:tc>
        <w:tc>
          <w:tcPr>
            <w:tcW w:w="12559" w:type="dxa"/>
          </w:tcPr>
          <w:p w14:paraId="77F2FD0B"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64% chance to win vs 36% to lose.</w:t>
            </w:r>
          </w:p>
        </w:tc>
      </w:tr>
      <w:tr w:rsidR="004C7F69" w:rsidRPr="00B866A2" w14:paraId="114EE7DD"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6E74ADB0" w14:textId="77777777" w:rsidR="004C7F69" w:rsidRPr="008E4F30" w:rsidRDefault="004C7F69" w:rsidP="00DC5796">
            <w:pPr>
              <w:pStyle w:val="BodyText"/>
              <w:spacing w:after="0"/>
              <w:rPr>
                <w:rFonts w:ascii="Times New Roman" w:eastAsia="Times New Roman" w:hAnsi="Times New Roman" w:cs="Times New Roman"/>
                <w:b w:val="0"/>
                <w:bCs w:val="0"/>
                <w:color w:val="0070C0"/>
                <w:sz w:val="24"/>
                <w:szCs w:val="24"/>
              </w:rPr>
            </w:pPr>
            <w:r w:rsidRPr="1EEC3E92">
              <w:rPr>
                <w:rFonts w:ascii="Times New Roman" w:eastAsia="Times New Roman" w:hAnsi="Times New Roman" w:cs="Times New Roman"/>
                <w:b w:val="0"/>
                <w:bCs w:val="0"/>
                <w:color w:val="0070C0"/>
                <w:sz w:val="24"/>
                <w:szCs w:val="24"/>
              </w:rPr>
              <w:t>Homo erectus</w:t>
            </w:r>
          </w:p>
        </w:tc>
        <w:tc>
          <w:tcPr>
            <w:tcW w:w="1260" w:type="dxa"/>
          </w:tcPr>
          <w:p w14:paraId="0D382763"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1EEC3E92">
              <w:rPr>
                <w:rFonts w:ascii="Times New Roman" w:eastAsia="Times New Roman" w:hAnsi="Times New Roman" w:cs="Times New Roman"/>
                <w:color w:val="0070C0"/>
                <w:sz w:val="24"/>
                <w:szCs w:val="24"/>
              </w:rPr>
              <w:t>ERE31</w:t>
            </w:r>
          </w:p>
        </w:tc>
        <w:tc>
          <w:tcPr>
            <w:tcW w:w="1440" w:type="dxa"/>
          </w:tcPr>
          <w:p w14:paraId="3E4BAA8D"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color w:val="0070C0"/>
                <w:sz w:val="24"/>
                <w:szCs w:val="24"/>
              </w:rPr>
              <w:t>RM 13</w:t>
            </w:r>
          </w:p>
        </w:tc>
        <w:tc>
          <w:tcPr>
            <w:tcW w:w="2250" w:type="dxa"/>
          </w:tcPr>
          <w:p w14:paraId="77DAB5CA"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lanket</w:t>
            </w:r>
          </w:p>
          <w:p w14:paraId="1C7D0D08"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559" w:type="dxa"/>
          </w:tcPr>
          <w:p w14:paraId="0469AF1F"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41% chance to win vs 59% to lose.</w:t>
            </w:r>
          </w:p>
          <w:p w14:paraId="656FE91D"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p>
        </w:tc>
      </w:tr>
      <w:tr w:rsidR="004C7F69" w:rsidRPr="00B866A2" w14:paraId="1639329B"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1B21B319" w14:textId="77777777" w:rsidR="004C7F69" w:rsidRPr="00B84A56" w:rsidRDefault="004C7F69" w:rsidP="00DC5796">
            <w:pPr>
              <w:pStyle w:val="BodyText"/>
              <w:spacing w:after="0"/>
              <w:rPr>
                <w:rFonts w:ascii="Times New Roman" w:eastAsia="Times New Roman" w:hAnsi="Times New Roman" w:cs="Times New Roman"/>
                <w:b w:val="0"/>
                <w:bCs w:val="0"/>
                <w:color w:val="0070C0"/>
                <w:sz w:val="24"/>
                <w:szCs w:val="24"/>
              </w:rPr>
            </w:pPr>
            <w:r w:rsidRPr="00B84A56">
              <w:rPr>
                <w:rFonts w:ascii="Times New Roman" w:eastAsia="Times New Roman" w:hAnsi="Times New Roman" w:cs="Times New Roman"/>
                <w:b w:val="0"/>
                <w:bCs w:val="0"/>
                <w:color w:val="0070C0"/>
                <w:sz w:val="24"/>
                <w:szCs w:val="24"/>
              </w:rPr>
              <w:t>Bees</w:t>
            </w:r>
          </w:p>
        </w:tc>
        <w:tc>
          <w:tcPr>
            <w:tcW w:w="1260" w:type="dxa"/>
          </w:tcPr>
          <w:p w14:paraId="76E08731" w14:textId="77777777" w:rsidR="004C7F69" w:rsidRPr="1EEC3E92"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BE755</w:t>
            </w:r>
          </w:p>
        </w:tc>
        <w:tc>
          <w:tcPr>
            <w:tcW w:w="1440" w:type="dxa"/>
          </w:tcPr>
          <w:p w14:paraId="1EAF5D16" w14:textId="77777777" w:rsidR="004C7F69" w:rsidRPr="1EEC3E92"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RM09</w:t>
            </w:r>
          </w:p>
        </w:tc>
        <w:tc>
          <w:tcPr>
            <w:tcW w:w="2250" w:type="dxa"/>
          </w:tcPr>
          <w:p w14:paraId="4892D940" w14:textId="77777777" w:rsidR="004C7F69" w:rsidRPr="00B84A5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B84A56">
              <w:rPr>
                <w:rFonts w:ascii="Times New Roman" w:eastAsia="Times New Roman" w:hAnsi="Times New Roman" w:cs="Times New Roman"/>
                <w:color w:val="0070C0"/>
                <w:sz w:val="24"/>
                <w:szCs w:val="24"/>
              </w:rPr>
              <w:t>Blanket</w:t>
            </w:r>
          </w:p>
        </w:tc>
        <w:tc>
          <w:tcPr>
            <w:tcW w:w="12559" w:type="dxa"/>
          </w:tcPr>
          <w:p w14:paraId="44A5584C" w14:textId="77777777" w:rsidR="004C7F69" w:rsidRPr="00B84A56"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70C0"/>
                <w:sz w:val="24"/>
                <w:szCs w:val="24"/>
              </w:rPr>
            </w:pPr>
            <w:r w:rsidRPr="00B84A56">
              <w:rPr>
                <w:rFonts w:ascii="Times New Roman" w:eastAsia="Times New Roman" w:hAnsi="Times New Roman" w:cs="Times New Roman"/>
                <w:color w:val="0070C0"/>
                <w:sz w:val="24"/>
                <w:szCs w:val="24"/>
              </w:rPr>
              <w:t>65% chance of winning 35 % losing</w:t>
            </w:r>
          </w:p>
        </w:tc>
      </w:tr>
      <w:tr w:rsidR="004C7F69" w:rsidRPr="00B866A2" w14:paraId="76840A8D"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2B57135D" w14:textId="77777777" w:rsidR="004C7F69" w:rsidRPr="008E4F30" w:rsidRDefault="004C7F69" w:rsidP="00DC5796">
            <w:pPr>
              <w:pStyle w:val="BodyText"/>
              <w:spacing w:after="0"/>
              <w:rPr>
                <w:rFonts w:ascii="Times New Roman" w:eastAsia="Times New Roman" w:hAnsi="Times New Roman" w:cs="Times New Roman"/>
                <w:b w:val="0"/>
                <w:bCs w:val="0"/>
                <w:color w:val="00B050"/>
                <w:sz w:val="24"/>
                <w:szCs w:val="24"/>
              </w:rPr>
            </w:pPr>
            <w:r w:rsidRPr="1EEC3E92">
              <w:rPr>
                <w:rFonts w:ascii="Times New Roman" w:eastAsia="Times New Roman" w:hAnsi="Times New Roman" w:cs="Times New Roman"/>
                <w:b w:val="0"/>
                <w:bCs w:val="0"/>
                <w:color w:val="00B050"/>
                <w:sz w:val="24"/>
                <w:szCs w:val="24"/>
              </w:rPr>
              <w:t>Tim King of the Jungle</w:t>
            </w:r>
          </w:p>
        </w:tc>
        <w:tc>
          <w:tcPr>
            <w:tcW w:w="1260" w:type="dxa"/>
          </w:tcPr>
          <w:p w14:paraId="468EB352"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B050"/>
                <w:sz w:val="24"/>
                <w:szCs w:val="24"/>
              </w:rPr>
            </w:pPr>
            <w:r w:rsidRPr="1EEC3E92">
              <w:rPr>
                <w:rFonts w:ascii="Times New Roman" w:eastAsia="Times New Roman" w:hAnsi="Times New Roman" w:cs="Times New Roman"/>
                <w:color w:val="00B050"/>
                <w:sz w:val="24"/>
                <w:szCs w:val="24"/>
              </w:rPr>
              <w:t>TIM76</w:t>
            </w:r>
          </w:p>
        </w:tc>
        <w:tc>
          <w:tcPr>
            <w:tcW w:w="1440" w:type="dxa"/>
          </w:tcPr>
          <w:p w14:paraId="6B823724"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250" w:type="dxa"/>
          </w:tcPr>
          <w:p w14:paraId="7D8A3E8F"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bullets</w:t>
            </w:r>
          </w:p>
        </w:tc>
        <w:tc>
          <w:tcPr>
            <w:tcW w:w="12559" w:type="dxa"/>
          </w:tcPr>
          <w:p w14:paraId="3B8EF61A"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46% chance to win vs 54% to lose.</w:t>
            </w:r>
          </w:p>
        </w:tc>
      </w:tr>
      <w:tr w:rsidR="004C7F69" w:rsidRPr="00B866A2" w14:paraId="1F038C21" w14:textId="77777777" w:rsidTr="00F81CBF">
        <w:tc>
          <w:tcPr>
            <w:cnfStyle w:val="001000000000" w:firstRow="0" w:lastRow="0" w:firstColumn="1" w:lastColumn="0" w:oddVBand="0" w:evenVBand="0" w:oddHBand="0" w:evenHBand="0" w:firstRowFirstColumn="0" w:firstRowLastColumn="0" w:lastRowFirstColumn="0" w:lastRowLastColumn="0"/>
            <w:tcW w:w="1525" w:type="dxa"/>
          </w:tcPr>
          <w:p w14:paraId="4295AB86" w14:textId="77777777" w:rsidR="004C7F69" w:rsidRPr="008E4F30" w:rsidRDefault="004C7F69" w:rsidP="00DC5796">
            <w:pPr>
              <w:pStyle w:val="BodyText"/>
              <w:spacing w:after="0"/>
              <w:rPr>
                <w:rFonts w:ascii="Times New Roman" w:eastAsia="Times New Roman" w:hAnsi="Times New Roman" w:cs="Times New Roman"/>
                <w:b w:val="0"/>
                <w:bCs w:val="0"/>
                <w:color w:val="C00000"/>
                <w:sz w:val="24"/>
                <w:szCs w:val="24"/>
              </w:rPr>
            </w:pPr>
            <w:r w:rsidRPr="1EEC3E92">
              <w:rPr>
                <w:rFonts w:ascii="Times New Roman" w:eastAsia="Times New Roman" w:hAnsi="Times New Roman" w:cs="Times New Roman"/>
                <w:b w:val="0"/>
                <w:bCs w:val="0"/>
                <w:color w:val="C00000"/>
                <w:sz w:val="24"/>
                <w:szCs w:val="24"/>
              </w:rPr>
              <w:t>Jack the Overlord</w:t>
            </w:r>
          </w:p>
        </w:tc>
        <w:tc>
          <w:tcPr>
            <w:tcW w:w="1260" w:type="dxa"/>
          </w:tcPr>
          <w:p w14:paraId="02E20787"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JAC23</w:t>
            </w:r>
          </w:p>
        </w:tc>
        <w:tc>
          <w:tcPr>
            <w:tcW w:w="1440" w:type="dxa"/>
          </w:tcPr>
          <w:p w14:paraId="34478356"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250" w:type="dxa"/>
          </w:tcPr>
          <w:p w14:paraId="3686440D"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ife/Spouse</w:t>
            </w:r>
          </w:p>
          <w:p w14:paraId="57ED6DFA"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559" w:type="dxa"/>
          </w:tcPr>
          <w:p w14:paraId="4AA1060F"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Boss of the Game] 25% chance to win vs 75% to lose (Depend on the weapon chance may go up </w:t>
            </w:r>
            <w:proofErr w:type="gramStart"/>
            <w:r w:rsidRPr="1EEC3E92">
              <w:rPr>
                <w:rFonts w:ascii="Times New Roman" w:eastAsia="Times New Roman" w:hAnsi="Times New Roman" w:cs="Times New Roman"/>
                <w:color w:val="C00000"/>
                <w:sz w:val="24"/>
                <w:szCs w:val="24"/>
              </w:rPr>
              <w:t>75% win</w:t>
            </w:r>
            <w:proofErr w:type="gramEnd"/>
            <w:r w:rsidRPr="1EEC3E92">
              <w:rPr>
                <w:rFonts w:ascii="Times New Roman" w:eastAsia="Times New Roman" w:hAnsi="Times New Roman" w:cs="Times New Roman"/>
                <w:color w:val="C00000"/>
                <w:sz w:val="24"/>
                <w:szCs w:val="24"/>
              </w:rPr>
              <w:t xml:space="preserve"> vs 25% lost) YOU WIN THE GAME</w:t>
            </w:r>
          </w:p>
          <w:p w14:paraId="1E72390E" w14:textId="77777777" w:rsidR="004C7F69" w:rsidRPr="008E4F30" w:rsidRDefault="004C7F69" w:rsidP="00DC5796">
            <w:pPr>
              <w:pStyle w:val="BodyText"/>
              <w:spacing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bl>
    <w:p w14:paraId="662390BF" w14:textId="77777777" w:rsidR="004C7F69" w:rsidRPr="00F70F12" w:rsidRDefault="004C7F69" w:rsidP="004C7F69">
      <w:pPr>
        <w:pStyle w:val="BodyText"/>
        <w:spacing w:after="0" w:line="240" w:lineRule="auto"/>
        <w:rPr>
          <w:rFonts w:ascii="Arial" w:hAnsi="Arial" w:cs="Arial"/>
        </w:rPr>
      </w:pPr>
    </w:p>
    <w:p w14:paraId="7D74E984" w14:textId="77777777" w:rsidR="004C7F69" w:rsidRPr="00F70F12" w:rsidRDefault="004C7F69" w:rsidP="004C7F69">
      <w:pPr>
        <w:pStyle w:val="BodyText"/>
        <w:spacing w:after="0" w:line="240" w:lineRule="auto"/>
        <w:rPr>
          <w:rFonts w:ascii="Arial" w:hAnsi="Arial" w:cs="Arial"/>
        </w:rPr>
      </w:pPr>
    </w:p>
    <w:p w14:paraId="092F7002" w14:textId="77777777" w:rsidR="004C7F69" w:rsidRPr="00F70F12" w:rsidRDefault="004C7F69" w:rsidP="004C7F69">
      <w:pPr>
        <w:pStyle w:val="BodyText"/>
        <w:spacing w:after="0" w:line="240" w:lineRule="auto"/>
        <w:rPr>
          <w:rFonts w:ascii="Arial" w:hAnsi="Arial" w:cs="Arial"/>
        </w:rPr>
      </w:pPr>
    </w:p>
    <w:p w14:paraId="7BE8A45C" w14:textId="77777777" w:rsidR="004C7F69" w:rsidRDefault="004C7F69" w:rsidP="004C7F69">
      <w:pPr>
        <w:pStyle w:val="BodyText"/>
        <w:spacing w:after="0" w:line="240" w:lineRule="auto"/>
        <w:rPr>
          <w:rFonts w:ascii="Arial" w:hAnsi="Arial" w:cs="Arial"/>
        </w:rPr>
      </w:pPr>
    </w:p>
    <w:p w14:paraId="7548B6C3" w14:textId="77777777" w:rsidR="00A86E49" w:rsidRDefault="00A86E49" w:rsidP="004C7F69">
      <w:pPr>
        <w:pStyle w:val="BodyText"/>
        <w:spacing w:after="0" w:line="240" w:lineRule="auto"/>
        <w:rPr>
          <w:rFonts w:ascii="Arial" w:hAnsi="Arial" w:cs="Arial"/>
        </w:rPr>
      </w:pPr>
    </w:p>
    <w:p w14:paraId="4C69F181" w14:textId="77777777" w:rsidR="00A86E49" w:rsidRDefault="00A86E49" w:rsidP="004C7F69">
      <w:pPr>
        <w:pStyle w:val="BodyText"/>
        <w:spacing w:after="0" w:line="240" w:lineRule="auto"/>
        <w:rPr>
          <w:rFonts w:ascii="Arial" w:hAnsi="Arial" w:cs="Arial"/>
        </w:rPr>
      </w:pPr>
    </w:p>
    <w:p w14:paraId="41E7641B" w14:textId="77777777" w:rsidR="00A86E49" w:rsidRDefault="00A86E49" w:rsidP="004C7F69">
      <w:pPr>
        <w:pStyle w:val="BodyText"/>
        <w:spacing w:after="0" w:line="240" w:lineRule="auto"/>
        <w:rPr>
          <w:rFonts w:ascii="Arial" w:hAnsi="Arial" w:cs="Arial"/>
        </w:rPr>
      </w:pPr>
    </w:p>
    <w:p w14:paraId="1F78419F" w14:textId="77777777" w:rsidR="00A86E49" w:rsidRDefault="00A86E49" w:rsidP="004C7F69">
      <w:pPr>
        <w:pStyle w:val="BodyText"/>
        <w:spacing w:after="0" w:line="240" w:lineRule="auto"/>
        <w:rPr>
          <w:rFonts w:ascii="Arial" w:hAnsi="Arial" w:cs="Arial"/>
        </w:rPr>
      </w:pPr>
    </w:p>
    <w:p w14:paraId="75C4B8F8" w14:textId="77777777" w:rsidR="00A86E49" w:rsidRDefault="00A86E49" w:rsidP="004C7F69">
      <w:pPr>
        <w:pStyle w:val="BodyText"/>
        <w:spacing w:after="0" w:line="240" w:lineRule="auto"/>
        <w:rPr>
          <w:rFonts w:ascii="Arial" w:hAnsi="Arial" w:cs="Arial"/>
        </w:rPr>
      </w:pPr>
    </w:p>
    <w:p w14:paraId="4C9845EC" w14:textId="77777777" w:rsidR="00DC5796" w:rsidRDefault="00DC5796" w:rsidP="004C7F69">
      <w:pPr>
        <w:pStyle w:val="BodyText"/>
        <w:spacing w:after="0" w:line="240" w:lineRule="auto"/>
        <w:rPr>
          <w:rFonts w:ascii="Arial" w:hAnsi="Arial" w:cs="Arial"/>
        </w:rPr>
      </w:pPr>
    </w:p>
    <w:p w14:paraId="2BDD31C2" w14:textId="77777777" w:rsidR="00DC5796" w:rsidRDefault="00DC5796" w:rsidP="004C7F69">
      <w:pPr>
        <w:pStyle w:val="BodyText"/>
        <w:spacing w:after="0" w:line="240" w:lineRule="auto"/>
        <w:rPr>
          <w:rFonts w:ascii="Arial" w:hAnsi="Arial" w:cs="Arial"/>
        </w:rPr>
      </w:pPr>
    </w:p>
    <w:p w14:paraId="7E511450" w14:textId="77777777" w:rsidR="00DC5796" w:rsidRDefault="00DC5796" w:rsidP="004C7F69">
      <w:pPr>
        <w:pStyle w:val="BodyText"/>
        <w:spacing w:after="0" w:line="240" w:lineRule="auto"/>
        <w:rPr>
          <w:rFonts w:ascii="Arial" w:hAnsi="Arial" w:cs="Arial"/>
        </w:rPr>
      </w:pPr>
    </w:p>
    <w:p w14:paraId="1B206251" w14:textId="77777777" w:rsidR="00DC5796" w:rsidRDefault="00DC5796" w:rsidP="004C7F69">
      <w:pPr>
        <w:pStyle w:val="BodyText"/>
        <w:spacing w:after="0" w:line="240" w:lineRule="auto"/>
        <w:rPr>
          <w:rFonts w:ascii="Arial" w:hAnsi="Arial" w:cs="Arial"/>
        </w:rPr>
      </w:pPr>
    </w:p>
    <w:p w14:paraId="60798212" w14:textId="77777777" w:rsidR="00A86E49" w:rsidRDefault="00A86E49" w:rsidP="004C7F69">
      <w:pPr>
        <w:pStyle w:val="BodyText"/>
        <w:spacing w:after="0" w:line="240" w:lineRule="auto"/>
        <w:rPr>
          <w:rFonts w:ascii="Arial" w:hAnsi="Arial" w:cs="Arial"/>
        </w:rPr>
      </w:pPr>
    </w:p>
    <w:p w14:paraId="340964F5" w14:textId="77777777" w:rsidR="00A86E49" w:rsidRDefault="00A86E49" w:rsidP="004C7F69">
      <w:pPr>
        <w:pStyle w:val="BodyText"/>
        <w:spacing w:after="0" w:line="240" w:lineRule="auto"/>
        <w:rPr>
          <w:rFonts w:ascii="Arial" w:hAnsi="Arial" w:cs="Arial"/>
        </w:rPr>
      </w:pPr>
    </w:p>
    <w:p w14:paraId="0C20F8BE" w14:textId="77777777" w:rsidR="00A86E49" w:rsidRDefault="00A86E49" w:rsidP="004C7F69">
      <w:pPr>
        <w:pStyle w:val="BodyText"/>
        <w:spacing w:after="0" w:line="240" w:lineRule="auto"/>
        <w:rPr>
          <w:rFonts w:ascii="Arial" w:hAnsi="Arial" w:cs="Arial"/>
        </w:rPr>
      </w:pPr>
    </w:p>
    <w:p w14:paraId="79FF7204" w14:textId="77777777" w:rsidR="00A86E49" w:rsidRDefault="00A86E49" w:rsidP="004C7F69">
      <w:pPr>
        <w:pStyle w:val="BodyText"/>
        <w:spacing w:after="0" w:line="240" w:lineRule="auto"/>
        <w:rPr>
          <w:rFonts w:ascii="Arial" w:hAnsi="Arial" w:cs="Arial"/>
        </w:rPr>
      </w:pPr>
    </w:p>
    <w:p w14:paraId="62CC12AC" w14:textId="77777777" w:rsidR="00A86E49" w:rsidRDefault="00A86E49" w:rsidP="004C7F69">
      <w:pPr>
        <w:pStyle w:val="BodyText"/>
        <w:spacing w:after="0" w:line="240" w:lineRule="auto"/>
        <w:rPr>
          <w:rFonts w:ascii="Arial" w:hAnsi="Arial" w:cs="Arial"/>
        </w:rPr>
      </w:pPr>
    </w:p>
    <w:p w14:paraId="1FD663EA" w14:textId="77777777" w:rsidR="00A86E49" w:rsidRPr="00B51F28" w:rsidRDefault="00A86E49" w:rsidP="00A86E49">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t>PUZZLES</w:t>
      </w:r>
    </w:p>
    <w:tbl>
      <w:tblPr>
        <w:tblStyle w:val="TableGrid"/>
        <w:tblW w:w="0" w:type="auto"/>
        <w:tblLook w:val="04A0" w:firstRow="1" w:lastRow="0" w:firstColumn="1" w:lastColumn="0" w:noHBand="0" w:noVBand="1"/>
      </w:tblPr>
      <w:tblGrid>
        <w:gridCol w:w="1525"/>
        <w:gridCol w:w="10620"/>
        <w:gridCol w:w="7285"/>
      </w:tblGrid>
      <w:tr w:rsidR="00A86E49" w:rsidRPr="00097656" w14:paraId="65DBC8E4" w14:textId="77777777" w:rsidTr="1A30BF66">
        <w:tc>
          <w:tcPr>
            <w:tcW w:w="1525" w:type="dxa"/>
            <w:shd w:val="clear" w:color="auto" w:fill="0070C0"/>
          </w:tcPr>
          <w:p w14:paraId="7EC3D4A8" w14:textId="77777777" w:rsidR="00A86E49" w:rsidRPr="00737038" w:rsidRDefault="00A86E49" w:rsidP="00737038">
            <w:pPr>
              <w:pStyle w:val="BodyText"/>
              <w:spacing w:after="0"/>
              <w:jc w:val="center"/>
              <w:rPr>
                <w:rFonts w:ascii="Times New Roman" w:eastAsia="Times New Roman" w:hAnsi="Times New Roman" w:cs="Times New Roman"/>
                <w:b/>
                <w:sz w:val="28"/>
                <w:szCs w:val="28"/>
              </w:rPr>
            </w:pPr>
            <w:r w:rsidRPr="700637D2">
              <w:rPr>
                <w:rFonts w:ascii="Times New Roman" w:eastAsia="Times New Roman" w:hAnsi="Times New Roman" w:cs="Times New Roman"/>
                <w:b/>
                <w:sz w:val="28"/>
                <w:szCs w:val="28"/>
              </w:rPr>
              <w:t>Puzzle ID</w:t>
            </w:r>
          </w:p>
        </w:tc>
        <w:tc>
          <w:tcPr>
            <w:tcW w:w="10620" w:type="dxa"/>
            <w:shd w:val="clear" w:color="auto" w:fill="0070C0"/>
          </w:tcPr>
          <w:p w14:paraId="39C22A44" w14:textId="77777777" w:rsidR="00A86E49" w:rsidRPr="00737038" w:rsidRDefault="00A86E49" w:rsidP="00737038">
            <w:pPr>
              <w:pStyle w:val="BodyText"/>
              <w:spacing w:after="0"/>
              <w:jc w:val="center"/>
              <w:rPr>
                <w:rFonts w:ascii="Times New Roman" w:eastAsia="Times New Roman" w:hAnsi="Times New Roman" w:cs="Times New Roman"/>
                <w:b/>
                <w:sz w:val="28"/>
                <w:szCs w:val="28"/>
              </w:rPr>
            </w:pPr>
            <w:r w:rsidRPr="700637D2">
              <w:rPr>
                <w:rFonts w:ascii="Times New Roman" w:eastAsia="Times New Roman" w:hAnsi="Times New Roman" w:cs="Times New Roman"/>
                <w:b/>
                <w:sz w:val="28"/>
                <w:szCs w:val="28"/>
              </w:rPr>
              <w:t>Puzzle Details</w:t>
            </w:r>
          </w:p>
        </w:tc>
        <w:tc>
          <w:tcPr>
            <w:tcW w:w="7285" w:type="dxa"/>
            <w:shd w:val="clear" w:color="auto" w:fill="0070C0"/>
          </w:tcPr>
          <w:p w14:paraId="68DC48A5" w14:textId="77777777" w:rsidR="00A86E49" w:rsidRPr="00737038" w:rsidRDefault="00A86E49" w:rsidP="00737038">
            <w:pPr>
              <w:pStyle w:val="BodyText"/>
              <w:spacing w:after="0"/>
              <w:jc w:val="center"/>
              <w:rPr>
                <w:rFonts w:ascii="Times New Roman" w:eastAsia="Times New Roman" w:hAnsi="Times New Roman" w:cs="Times New Roman"/>
                <w:b/>
                <w:sz w:val="28"/>
                <w:szCs w:val="28"/>
              </w:rPr>
            </w:pPr>
            <w:r w:rsidRPr="700637D2">
              <w:rPr>
                <w:rFonts w:ascii="Times New Roman" w:eastAsia="Times New Roman" w:hAnsi="Times New Roman" w:cs="Times New Roman"/>
                <w:b/>
                <w:sz w:val="28"/>
                <w:szCs w:val="28"/>
              </w:rPr>
              <w:t>Puzzle answer</w:t>
            </w:r>
          </w:p>
        </w:tc>
      </w:tr>
      <w:tr w:rsidR="00A86E49" w14:paraId="2738A3B3" w14:textId="77777777" w:rsidTr="1A30BF66">
        <w:tc>
          <w:tcPr>
            <w:tcW w:w="1525" w:type="dxa"/>
          </w:tcPr>
          <w:p w14:paraId="3BB6C2B2" w14:textId="77777777" w:rsidR="00A86E49" w:rsidRPr="005C150F"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1</w:t>
            </w:r>
          </w:p>
        </w:tc>
        <w:tc>
          <w:tcPr>
            <w:tcW w:w="10620" w:type="dxa"/>
          </w:tcPr>
          <w:p w14:paraId="6D5807C5" w14:textId="77777777" w:rsidR="00A86E49" w:rsidRDefault="1A30BF66" w:rsidP="1A30BF66">
            <w:pPr>
              <w:pStyle w:val="NormalWeb"/>
              <w:shd w:val="clear" w:color="auto" w:fill="FFFFFF" w:themeFill="background1"/>
              <w:spacing w:before="0" w:beforeAutospacing="0" w:after="150" w:afterAutospacing="0"/>
              <w:rPr>
                <w:color w:val="1F487C"/>
              </w:rPr>
            </w:pPr>
            <w:r w:rsidRPr="1A30BF66">
              <w:rPr>
                <w:color w:val="1F487C"/>
              </w:rPr>
              <w:t>One is to three as three is to five and five is to four and four is the magic number.</w:t>
            </w:r>
          </w:p>
          <w:p w14:paraId="652EF9FD" w14:textId="77777777" w:rsidR="00A86E49" w:rsidRDefault="1A30BF66" w:rsidP="1A30BF66">
            <w:pPr>
              <w:pStyle w:val="NormalWeb"/>
              <w:shd w:val="clear" w:color="auto" w:fill="FFFFFF" w:themeFill="background1"/>
              <w:spacing w:before="0" w:beforeAutospacing="0" w:after="0" w:afterAutospacing="0"/>
              <w:rPr>
                <w:color w:val="1F487C"/>
              </w:rPr>
            </w:pPr>
            <w:r w:rsidRPr="1A30BF66">
              <w:rPr>
                <w:color w:val="1F487C"/>
              </w:rPr>
              <w:t>What is the pattern?</w:t>
            </w:r>
          </w:p>
          <w:p w14:paraId="56394EA1" w14:textId="77777777" w:rsidR="00A86E49" w:rsidRDefault="00A86E49" w:rsidP="00DC5796">
            <w:pPr>
              <w:pStyle w:val="BodyText"/>
              <w:spacing w:after="0"/>
              <w:rPr>
                <w:rFonts w:ascii="Times New Roman" w:eastAsia="Times New Roman" w:hAnsi="Times New Roman" w:cs="Times New Roman"/>
                <w:b/>
                <w:bCs/>
                <w:color w:val="1F497D" w:themeColor="text2"/>
                <w:sz w:val="24"/>
                <w:szCs w:val="24"/>
              </w:rPr>
            </w:pPr>
          </w:p>
        </w:tc>
        <w:tc>
          <w:tcPr>
            <w:tcW w:w="7285" w:type="dxa"/>
          </w:tcPr>
          <w:p w14:paraId="6F8A49A8" w14:textId="77777777" w:rsidR="00A86E49" w:rsidRPr="0042358D" w:rsidRDefault="00A86E49" w:rsidP="00DC5796">
            <w:pPr>
              <w:pStyle w:val="BodyText"/>
              <w:spacing w:after="0"/>
              <w:rPr>
                <w:rFonts w:ascii="Times New Roman" w:eastAsia="Times New Roman" w:hAnsi="Times New Roman" w:cs="Times New Roman"/>
                <w:b/>
                <w:bCs/>
                <w:color w:val="1F497D" w:themeColor="text2"/>
                <w:sz w:val="24"/>
                <w:szCs w:val="24"/>
              </w:rPr>
            </w:pPr>
            <w:r w:rsidRPr="290A869B">
              <w:rPr>
                <w:rStyle w:val="Strong"/>
                <w:rFonts w:ascii="Times New Roman" w:eastAsia="Times New Roman" w:hAnsi="Times New Roman" w:cs="Times New Roman"/>
                <w:b w:val="0"/>
                <w:bCs w:val="0"/>
                <w:color w:val="1F497D" w:themeColor="text2"/>
                <w:sz w:val="24"/>
                <w:szCs w:val="24"/>
                <w:shd w:val="clear" w:color="auto" w:fill="FFFFFF"/>
              </w:rPr>
              <w:t>Four</w:t>
            </w:r>
          </w:p>
        </w:tc>
      </w:tr>
      <w:tr w:rsidR="00A86E49" w14:paraId="783D104C" w14:textId="77777777" w:rsidTr="1A30BF66">
        <w:tc>
          <w:tcPr>
            <w:tcW w:w="1525" w:type="dxa"/>
          </w:tcPr>
          <w:p w14:paraId="42ECD2A2" w14:textId="77777777" w:rsidR="00A86E49" w:rsidRPr="005C150F"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2</w:t>
            </w:r>
          </w:p>
        </w:tc>
        <w:tc>
          <w:tcPr>
            <w:tcW w:w="10620" w:type="dxa"/>
          </w:tcPr>
          <w:p w14:paraId="12596B11"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One of these is Cupid. But it doesn’t have a bow. Instead it pulls a sleigh. Through the air and lands on snow</w:t>
            </w:r>
          </w:p>
        </w:tc>
        <w:tc>
          <w:tcPr>
            <w:tcW w:w="7285" w:type="dxa"/>
          </w:tcPr>
          <w:p w14:paraId="0B6D3954" w14:textId="77777777" w:rsidR="00A86E49" w:rsidRPr="00F95F86" w:rsidRDefault="00A86E49" w:rsidP="00DC5796">
            <w:pPr>
              <w:pStyle w:val="BodyText"/>
              <w:spacing w:after="0"/>
              <w:rPr>
                <w:rStyle w:val="Strong"/>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Reindeer</w:t>
            </w:r>
          </w:p>
        </w:tc>
      </w:tr>
      <w:tr w:rsidR="00A86E49" w14:paraId="6CE16E31" w14:textId="77777777" w:rsidTr="1A30BF66">
        <w:tc>
          <w:tcPr>
            <w:tcW w:w="1525" w:type="dxa"/>
          </w:tcPr>
          <w:p w14:paraId="59A72A12" w14:textId="77777777" w:rsidR="00A86E49"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3</w:t>
            </w:r>
          </w:p>
        </w:tc>
        <w:tc>
          <w:tcPr>
            <w:tcW w:w="10620" w:type="dxa"/>
          </w:tcPr>
          <w:p w14:paraId="7D05D51E"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How do you put a giraffe in the refrigerator?</w:t>
            </w:r>
          </w:p>
        </w:tc>
        <w:tc>
          <w:tcPr>
            <w:tcW w:w="7285" w:type="dxa"/>
          </w:tcPr>
          <w:p w14:paraId="63CDE545" w14:textId="77777777" w:rsidR="00A86E49" w:rsidRDefault="00A86E49" w:rsidP="00DC5796">
            <w:pPr>
              <w:pStyle w:val="BodyText"/>
              <w:spacing w:after="0"/>
              <w:rPr>
                <w:rStyle w:val="Strong"/>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Open it up and put it in.</w:t>
            </w:r>
          </w:p>
        </w:tc>
      </w:tr>
      <w:tr w:rsidR="00A86E49" w14:paraId="3F50618D" w14:textId="77777777" w:rsidTr="1A30BF66">
        <w:tc>
          <w:tcPr>
            <w:tcW w:w="1525" w:type="dxa"/>
          </w:tcPr>
          <w:p w14:paraId="1F4D3DBF" w14:textId="77777777" w:rsidR="00A86E49"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4</w:t>
            </w:r>
          </w:p>
        </w:tc>
        <w:tc>
          <w:tcPr>
            <w:tcW w:w="10620" w:type="dxa"/>
          </w:tcPr>
          <w:p w14:paraId="71468A3F"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wo scientists are trying to get across a crocodile infested river. There are no rocks or anything to get over, under, or around it. How do they get across?</w:t>
            </w:r>
          </w:p>
        </w:tc>
        <w:tc>
          <w:tcPr>
            <w:tcW w:w="7285" w:type="dxa"/>
          </w:tcPr>
          <w:p w14:paraId="3A328621"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Swim, because the alligators are at the funeral.</w:t>
            </w:r>
          </w:p>
        </w:tc>
      </w:tr>
      <w:tr w:rsidR="00A86E49" w14:paraId="52FB7D38" w14:textId="77777777" w:rsidTr="1A30BF66">
        <w:tc>
          <w:tcPr>
            <w:tcW w:w="1525" w:type="dxa"/>
          </w:tcPr>
          <w:p w14:paraId="09BB3598" w14:textId="77777777" w:rsidR="00A86E49"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5</w:t>
            </w:r>
          </w:p>
        </w:tc>
        <w:tc>
          <w:tcPr>
            <w:tcW w:w="10620" w:type="dxa"/>
          </w:tcPr>
          <w:p w14:paraId="6E03B3C0"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What 8 letter word can have a letter taken away and it still makes a word.  Take another letter away and it still makes a word. Keep on doing that until you have one letter left. What is the word?</w:t>
            </w:r>
          </w:p>
        </w:tc>
        <w:tc>
          <w:tcPr>
            <w:tcW w:w="7285" w:type="dxa"/>
          </w:tcPr>
          <w:p w14:paraId="1F13BB0C"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he word is starting! starting, staring, string, sting, sing, sin, in, I.  Cool, huh?</w:t>
            </w:r>
          </w:p>
        </w:tc>
      </w:tr>
      <w:tr w:rsidR="00A86E49" w14:paraId="57936C41" w14:textId="77777777" w:rsidTr="1A30BF66">
        <w:tc>
          <w:tcPr>
            <w:tcW w:w="1525" w:type="dxa"/>
          </w:tcPr>
          <w:p w14:paraId="14FFC096" w14:textId="77777777" w:rsidR="00A86E49"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6</w:t>
            </w:r>
          </w:p>
        </w:tc>
        <w:tc>
          <w:tcPr>
            <w:tcW w:w="10620" w:type="dxa"/>
          </w:tcPr>
          <w:p w14:paraId="328BFBE8"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he more you take, the more you leave behind. What am I?</w:t>
            </w:r>
          </w:p>
        </w:tc>
        <w:tc>
          <w:tcPr>
            <w:tcW w:w="7285" w:type="dxa"/>
          </w:tcPr>
          <w:p w14:paraId="3F4BBCB6"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Footsteps.</w:t>
            </w:r>
          </w:p>
        </w:tc>
      </w:tr>
      <w:tr w:rsidR="00A86E49" w14:paraId="7BC26231" w14:textId="77777777" w:rsidTr="1A30BF66">
        <w:tc>
          <w:tcPr>
            <w:tcW w:w="1525" w:type="dxa"/>
          </w:tcPr>
          <w:p w14:paraId="4DACE728" w14:textId="77777777" w:rsidR="00A86E49"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7</w:t>
            </w:r>
          </w:p>
        </w:tc>
        <w:tc>
          <w:tcPr>
            <w:tcW w:w="10620" w:type="dxa"/>
          </w:tcPr>
          <w:p w14:paraId="7D2CD8CC"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What comes once in a minute, twice in a moment, but never in a thousand years?</w:t>
            </w:r>
          </w:p>
        </w:tc>
        <w:tc>
          <w:tcPr>
            <w:tcW w:w="7285" w:type="dxa"/>
          </w:tcPr>
          <w:p w14:paraId="3C860032"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he letter "m".</w:t>
            </w:r>
          </w:p>
        </w:tc>
      </w:tr>
      <w:tr w:rsidR="00A86E49" w14:paraId="5608AC59" w14:textId="77777777" w:rsidTr="1A30BF66">
        <w:tc>
          <w:tcPr>
            <w:tcW w:w="1525" w:type="dxa"/>
          </w:tcPr>
          <w:p w14:paraId="6B3DDE72" w14:textId="77777777" w:rsidR="00A86E49"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8</w:t>
            </w:r>
          </w:p>
        </w:tc>
        <w:tc>
          <w:tcPr>
            <w:tcW w:w="10620" w:type="dxa"/>
          </w:tcPr>
          <w:p w14:paraId="3F8BA3F0"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I like to use my long tongue. To eat leaves from tops of trees</w:t>
            </w:r>
            <w:r w:rsidRPr="002E0B6B">
              <w:rPr>
                <w:rFonts w:ascii="Arial" w:hAnsi="Arial" w:cs="Arial"/>
                <w:color w:val="333333"/>
                <w:sz w:val="26"/>
                <w:szCs w:val="26"/>
                <w:shd w:val="clear" w:color="auto" w:fill="FFFFFF"/>
              </w:rPr>
              <w:br/>
            </w:r>
            <w:r w:rsidRPr="290A869B">
              <w:rPr>
                <w:rFonts w:ascii="Times New Roman" w:eastAsia="Times New Roman" w:hAnsi="Times New Roman" w:cs="Times New Roman"/>
                <w:color w:val="1F497D" w:themeColor="text2"/>
                <w:sz w:val="24"/>
                <w:szCs w:val="24"/>
                <w:shd w:val="clear" w:color="auto" w:fill="FFFFFF"/>
              </w:rPr>
              <w:t>I don’t have to climb up though</w:t>
            </w:r>
            <w:r w:rsidRPr="002E0B6B">
              <w:rPr>
                <w:rFonts w:ascii="Arial" w:hAnsi="Arial" w:cs="Arial"/>
                <w:color w:val="333333"/>
                <w:sz w:val="26"/>
                <w:szCs w:val="26"/>
                <w:shd w:val="clear" w:color="auto" w:fill="FFFFFF"/>
              </w:rPr>
              <w:br/>
            </w:r>
            <w:r w:rsidRPr="290A869B">
              <w:rPr>
                <w:rFonts w:ascii="Times New Roman" w:eastAsia="Times New Roman" w:hAnsi="Times New Roman" w:cs="Times New Roman"/>
                <w:color w:val="1F497D" w:themeColor="text2"/>
                <w:sz w:val="24"/>
                <w:szCs w:val="24"/>
                <w:shd w:val="clear" w:color="auto" w:fill="FFFFFF"/>
              </w:rPr>
              <w:t>With my long neck it’s a breeze</w:t>
            </w:r>
          </w:p>
        </w:tc>
        <w:tc>
          <w:tcPr>
            <w:tcW w:w="7285" w:type="dxa"/>
          </w:tcPr>
          <w:p w14:paraId="6B1D1703"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Giraffe</w:t>
            </w:r>
          </w:p>
        </w:tc>
      </w:tr>
      <w:tr w:rsidR="00A86E49" w14:paraId="2B606D2E" w14:textId="77777777" w:rsidTr="1A30BF66">
        <w:tc>
          <w:tcPr>
            <w:tcW w:w="1525" w:type="dxa"/>
          </w:tcPr>
          <w:p w14:paraId="25C8BFA8" w14:textId="77777777" w:rsidR="00A86E49"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09</w:t>
            </w:r>
          </w:p>
        </w:tc>
        <w:tc>
          <w:tcPr>
            <w:tcW w:w="10620" w:type="dxa"/>
          </w:tcPr>
          <w:p w14:paraId="216D4409" w14:textId="77777777" w:rsidR="00A86E49" w:rsidRPr="002E0B6B"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Some types slither on the ground. And some can live up in the trees. What kind of animals are these?</w:t>
            </w:r>
          </w:p>
        </w:tc>
        <w:tc>
          <w:tcPr>
            <w:tcW w:w="7285" w:type="dxa"/>
          </w:tcPr>
          <w:p w14:paraId="77D7C2FD"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Snake</w:t>
            </w:r>
          </w:p>
        </w:tc>
      </w:tr>
      <w:tr w:rsidR="00A86E49" w14:paraId="3E738119" w14:textId="77777777" w:rsidTr="1A30BF66">
        <w:tc>
          <w:tcPr>
            <w:tcW w:w="1525" w:type="dxa"/>
          </w:tcPr>
          <w:p w14:paraId="2D494E8F" w14:textId="77777777" w:rsidR="00A86E49" w:rsidRPr="005C150F"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10</w:t>
            </w:r>
          </w:p>
        </w:tc>
        <w:tc>
          <w:tcPr>
            <w:tcW w:w="10620" w:type="dxa"/>
          </w:tcPr>
          <w:p w14:paraId="70579D69" w14:textId="77777777" w:rsidR="00A86E49" w:rsidRPr="00C348FC"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What becomes wetter the more it dries?</w:t>
            </w:r>
          </w:p>
        </w:tc>
        <w:tc>
          <w:tcPr>
            <w:tcW w:w="7285" w:type="dxa"/>
          </w:tcPr>
          <w:p w14:paraId="6C3EC0B3"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Towel</w:t>
            </w:r>
          </w:p>
        </w:tc>
      </w:tr>
      <w:tr w:rsidR="00A86E49" w14:paraId="318D0E82" w14:textId="77777777" w:rsidTr="1A30BF66">
        <w:tc>
          <w:tcPr>
            <w:tcW w:w="1525" w:type="dxa"/>
          </w:tcPr>
          <w:p w14:paraId="702C6F79" w14:textId="77777777" w:rsidR="00A86E49" w:rsidRPr="005C150F" w:rsidRDefault="00A86E49" w:rsidP="00DC5796">
            <w:pPr>
              <w:pStyle w:val="BodyText"/>
              <w:spacing w:after="0"/>
              <w:jc w:val="center"/>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rPr>
              <w:t>PZ11</w:t>
            </w:r>
          </w:p>
        </w:tc>
        <w:tc>
          <w:tcPr>
            <w:tcW w:w="10620" w:type="dxa"/>
          </w:tcPr>
          <w:p w14:paraId="73BD7B87" w14:textId="77777777" w:rsidR="00A86E49" w:rsidRPr="00C348FC"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As I walked along the path, I saw something with four fingers and one thumb, but it was not flesh, fish, bone or fowl. What was it?</w:t>
            </w:r>
          </w:p>
        </w:tc>
        <w:tc>
          <w:tcPr>
            <w:tcW w:w="7285" w:type="dxa"/>
          </w:tcPr>
          <w:p w14:paraId="4738CC93"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r w:rsidRPr="290A869B">
              <w:rPr>
                <w:rFonts w:ascii="Times New Roman" w:eastAsia="Times New Roman" w:hAnsi="Times New Roman" w:cs="Times New Roman"/>
                <w:color w:val="1F497D" w:themeColor="text2"/>
                <w:sz w:val="24"/>
                <w:szCs w:val="24"/>
                <w:shd w:val="clear" w:color="auto" w:fill="FFFFFF"/>
              </w:rPr>
              <w:t>Glove</w:t>
            </w:r>
          </w:p>
          <w:p w14:paraId="690CF7D8" w14:textId="77777777" w:rsidR="00A86E49" w:rsidRDefault="00A86E49" w:rsidP="00DC5796">
            <w:pPr>
              <w:pStyle w:val="BodyText"/>
              <w:spacing w:after="0"/>
              <w:rPr>
                <w:rFonts w:ascii="Times New Roman" w:eastAsia="Times New Roman" w:hAnsi="Times New Roman" w:cs="Times New Roman"/>
                <w:color w:val="1F497D" w:themeColor="text2"/>
                <w:sz w:val="24"/>
                <w:szCs w:val="24"/>
              </w:rPr>
            </w:pPr>
          </w:p>
        </w:tc>
      </w:tr>
      <w:tr w:rsidR="00A86E49" w14:paraId="29BD1E24" w14:textId="77777777" w:rsidTr="1A30BF66">
        <w:tc>
          <w:tcPr>
            <w:tcW w:w="1525" w:type="dxa"/>
          </w:tcPr>
          <w:p w14:paraId="0B72606E" w14:textId="77777777" w:rsidR="00A86E49" w:rsidRDefault="00A86E49" w:rsidP="00DC5796">
            <w:pPr>
              <w:pStyle w:val="BodyText"/>
              <w:jc w:val="center"/>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PZ12</w:t>
            </w:r>
          </w:p>
        </w:tc>
        <w:tc>
          <w:tcPr>
            <w:tcW w:w="10620" w:type="dxa"/>
          </w:tcPr>
          <w:p w14:paraId="3DEA0F36" w14:textId="77777777" w:rsidR="00A86E49" w:rsidRDefault="00A86E49" w:rsidP="00DC5796">
            <w:pPr>
              <w:pStyle w:val="BodyText"/>
              <w:rPr>
                <w:color w:val="00B050"/>
                <w:sz w:val="24"/>
                <w:szCs w:val="24"/>
              </w:rPr>
            </w:pPr>
            <w:r w:rsidRPr="290A869B">
              <w:rPr>
                <w:color w:val="00B050"/>
                <w:sz w:val="24"/>
                <w:szCs w:val="24"/>
              </w:rPr>
              <w:t>I am a yellow fruit that you might eat at lunch. When there’s a group of me we are known as a bunch</w:t>
            </w:r>
          </w:p>
        </w:tc>
        <w:tc>
          <w:tcPr>
            <w:tcW w:w="7285" w:type="dxa"/>
          </w:tcPr>
          <w:p w14:paraId="57566DBF" w14:textId="77777777" w:rsidR="00A86E49" w:rsidRDefault="00A86E49" w:rsidP="00DC5796">
            <w:pPr>
              <w:pStyle w:val="BodyText"/>
              <w:rPr>
                <w:rFonts w:ascii="Times New Roman" w:eastAsia="Times New Roman" w:hAnsi="Times New Roman" w:cs="Times New Roman"/>
                <w:color w:val="00B050"/>
                <w:sz w:val="24"/>
                <w:szCs w:val="24"/>
              </w:rPr>
            </w:pPr>
            <w:r w:rsidRPr="290A869B">
              <w:rPr>
                <w:rFonts w:ascii="Times New Roman" w:eastAsia="Times New Roman" w:hAnsi="Times New Roman" w:cs="Times New Roman"/>
                <w:color w:val="00B050"/>
                <w:sz w:val="24"/>
                <w:szCs w:val="24"/>
              </w:rPr>
              <w:t>Banana</w:t>
            </w:r>
          </w:p>
        </w:tc>
      </w:tr>
    </w:tbl>
    <w:p w14:paraId="573A182E" w14:textId="77777777" w:rsidR="00A86E49" w:rsidRPr="00F70F12" w:rsidRDefault="00A86E49" w:rsidP="00A86E49">
      <w:pPr>
        <w:pStyle w:val="BodyText"/>
        <w:spacing w:after="0" w:line="240" w:lineRule="auto"/>
        <w:jc w:val="center"/>
        <w:rPr>
          <w:rFonts w:ascii="Arial" w:hAnsi="Arial" w:cs="Arial"/>
          <w:b/>
          <w:bCs/>
        </w:rPr>
      </w:pPr>
    </w:p>
    <w:p w14:paraId="6ABE7307" w14:textId="77777777" w:rsidR="00A86E49" w:rsidRDefault="00A86E49" w:rsidP="00A86E49">
      <w:pPr>
        <w:pStyle w:val="BodyText"/>
        <w:spacing w:after="0" w:line="240" w:lineRule="auto"/>
        <w:jc w:val="center"/>
        <w:rPr>
          <w:rFonts w:ascii="Arial" w:hAnsi="Arial" w:cs="Arial"/>
          <w:b/>
          <w:bCs/>
        </w:rPr>
      </w:pPr>
    </w:p>
    <w:p w14:paraId="274FB6FA" w14:textId="77777777" w:rsidR="00A86E49" w:rsidRDefault="00A86E49" w:rsidP="00A86E49">
      <w:pPr>
        <w:pStyle w:val="BodyText"/>
        <w:spacing w:after="0" w:line="240" w:lineRule="auto"/>
        <w:jc w:val="center"/>
        <w:rPr>
          <w:rFonts w:ascii="Arial" w:hAnsi="Arial" w:cs="Arial"/>
          <w:b/>
          <w:bCs/>
        </w:rPr>
      </w:pPr>
    </w:p>
    <w:p w14:paraId="382B49B8" w14:textId="77777777" w:rsidR="00A86E49" w:rsidRDefault="00A86E49" w:rsidP="00A86E49">
      <w:pPr>
        <w:pStyle w:val="BodyText"/>
        <w:spacing w:after="0" w:line="240" w:lineRule="auto"/>
        <w:jc w:val="center"/>
        <w:rPr>
          <w:rFonts w:ascii="Arial" w:hAnsi="Arial" w:cs="Arial"/>
          <w:b/>
          <w:bCs/>
        </w:rPr>
      </w:pPr>
    </w:p>
    <w:p w14:paraId="6FB7FAD2" w14:textId="77777777" w:rsidR="00A86E49" w:rsidRDefault="00A86E49" w:rsidP="00A86E49">
      <w:pPr>
        <w:pStyle w:val="BodyText"/>
        <w:spacing w:after="0" w:line="240" w:lineRule="auto"/>
        <w:jc w:val="center"/>
        <w:rPr>
          <w:rFonts w:ascii="Arial" w:hAnsi="Arial" w:cs="Arial"/>
          <w:b/>
          <w:bCs/>
        </w:rPr>
      </w:pPr>
    </w:p>
    <w:p w14:paraId="001E4879" w14:textId="77777777" w:rsidR="00A86E49" w:rsidRDefault="00A86E49" w:rsidP="00A86E49">
      <w:pPr>
        <w:pStyle w:val="BodyText"/>
        <w:spacing w:after="0" w:line="240" w:lineRule="auto"/>
        <w:jc w:val="center"/>
        <w:rPr>
          <w:rFonts w:ascii="Arial" w:hAnsi="Arial" w:cs="Arial"/>
          <w:b/>
          <w:bCs/>
        </w:rPr>
      </w:pPr>
    </w:p>
    <w:p w14:paraId="24CEF8F0" w14:textId="77777777" w:rsidR="00A86E49" w:rsidRDefault="00A86E49" w:rsidP="00A86E49">
      <w:pPr>
        <w:pStyle w:val="BodyText"/>
        <w:spacing w:after="0" w:line="240" w:lineRule="auto"/>
        <w:jc w:val="center"/>
        <w:rPr>
          <w:rFonts w:ascii="Arial" w:hAnsi="Arial" w:cs="Arial"/>
          <w:b/>
          <w:bCs/>
        </w:rPr>
      </w:pPr>
    </w:p>
    <w:p w14:paraId="69C5D02F" w14:textId="77777777" w:rsidR="00A86E49" w:rsidRDefault="00A86E49" w:rsidP="00A86E49">
      <w:pPr>
        <w:pStyle w:val="BodyText"/>
        <w:spacing w:after="0" w:line="240" w:lineRule="auto"/>
        <w:jc w:val="center"/>
        <w:rPr>
          <w:rFonts w:ascii="Arial" w:hAnsi="Arial" w:cs="Arial"/>
          <w:b/>
          <w:bCs/>
        </w:rPr>
      </w:pPr>
    </w:p>
    <w:p w14:paraId="60CC7CA3" w14:textId="77777777" w:rsidR="00A86E49" w:rsidRDefault="00A86E49" w:rsidP="004C7F69">
      <w:pPr>
        <w:pStyle w:val="BodyText"/>
        <w:spacing w:after="0" w:line="240" w:lineRule="auto"/>
        <w:rPr>
          <w:rFonts w:ascii="Arial" w:hAnsi="Arial" w:cs="Arial"/>
        </w:rPr>
      </w:pPr>
    </w:p>
    <w:p w14:paraId="3E79FBDD" w14:textId="77777777" w:rsidR="00A86E49" w:rsidRDefault="00A86E49" w:rsidP="004C7F69">
      <w:pPr>
        <w:pStyle w:val="BodyText"/>
        <w:spacing w:after="0" w:line="240" w:lineRule="auto"/>
        <w:rPr>
          <w:rFonts w:ascii="Arial" w:hAnsi="Arial" w:cs="Arial"/>
        </w:rPr>
      </w:pPr>
    </w:p>
    <w:p w14:paraId="2F5080CC" w14:textId="77777777" w:rsidR="00A86E49" w:rsidRDefault="00A86E49" w:rsidP="004C7F69">
      <w:pPr>
        <w:pStyle w:val="BodyText"/>
        <w:spacing w:after="0" w:line="240" w:lineRule="auto"/>
        <w:rPr>
          <w:rFonts w:ascii="Arial" w:hAnsi="Arial" w:cs="Arial"/>
        </w:rPr>
      </w:pPr>
    </w:p>
    <w:p w14:paraId="7F292AFB" w14:textId="77777777" w:rsidR="00A86E49" w:rsidRDefault="00A86E49" w:rsidP="004C7F69">
      <w:pPr>
        <w:pStyle w:val="BodyText"/>
        <w:spacing w:after="0" w:line="240" w:lineRule="auto"/>
        <w:rPr>
          <w:rFonts w:ascii="Arial" w:hAnsi="Arial" w:cs="Arial"/>
        </w:rPr>
      </w:pPr>
    </w:p>
    <w:p w14:paraId="12E6D648" w14:textId="77777777" w:rsidR="00A86E49" w:rsidRPr="00F70F12" w:rsidRDefault="00A86E49" w:rsidP="004C7F69">
      <w:pPr>
        <w:pStyle w:val="BodyText"/>
        <w:spacing w:after="0" w:line="240" w:lineRule="auto"/>
        <w:rPr>
          <w:rFonts w:ascii="Arial" w:hAnsi="Arial" w:cs="Arial"/>
        </w:rPr>
      </w:pPr>
    </w:p>
    <w:p w14:paraId="26F660FF" w14:textId="77777777" w:rsidR="004C7F69" w:rsidRPr="00F7618F" w:rsidRDefault="004C7F69" w:rsidP="004C7F69">
      <w:pPr>
        <w:pStyle w:val="IntenseQuote"/>
        <w:rPr>
          <w:rFonts w:ascii="Times New Roman" w:eastAsia="Times New Roman" w:hAnsi="Times New Roman" w:cs="Times New Roman"/>
          <w:i w:val="0"/>
          <w:iCs w:val="0"/>
          <w:color w:val="auto"/>
          <w:sz w:val="24"/>
          <w:szCs w:val="24"/>
        </w:rPr>
      </w:pPr>
      <w:r w:rsidRPr="1EEC3E92">
        <w:rPr>
          <w:rFonts w:ascii="Times New Roman" w:eastAsia="Times New Roman" w:hAnsi="Times New Roman" w:cs="Times New Roman"/>
          <w:i w:val="0"/>
          <w:iCs w:val="0"/>
          <w:color w:val="auto"/>
          <w:sz w:val="24"/>
          <w:szCs w:val="24"/>
        </w:rPr>
        <w:t>ARTIFATCS TABLE</w:t>
      </w:r>
    </w:p>
    <w:tbl>
      <w:tblPr>
        <w:tblStyle w:val="TableGrid"/>
        <w:tblW w:w="17976" w:type="dxa"/>
        <w:jc w:val="center"/>
        <w:tblLook w:val="04A0" w:firstRow="1" w:lastRow="0" w:firstColumn="1" w:lastColumn="0" w:noHBand="0" w:noVBand="1"/>
      </w:tblPr>
      <w:tblGrid>
        <w:gridCol w:w="1975"/>
        <w:gridCol w:w="1175"/>
        <w:gridCol w:w="2044"/>
        <w:gridCol w:w="3981"/>
        <w:gridCol w:w="8801"/>
      </w:tblGrid>
      <w:tr w:rsidR="004C7F69" w:rsidRPr="00B866A2" w14:paraId="6CB9F3D2" w14:textId="77777777" w:rsidTr="00DD7C89">
        <w:trPr>
          <w:jc w:val="center"/>
        </w:trPr>
        <w:tc>
          <w:tcPr>
            <w:tcW w:w="1975" w:type="dxa"/>
            <w:shd w:val="clear" w:color="auto" w:fill="0070C0"/>
          </w:tcPr>
          <w:p w14:paraId="54F3EEFA" w14:textId="77777777" w:rsidR="004C7F69" w:rsidRPr="00DD7C89" w:rsidRDefault="004C7F69" w:rsidP="00DD7C89">
            <w:pPr>
              <w:pStyle w:val="BodyText"/>
              <w:spacing w:after="0"/>
              <w:jc w:val="center"/>
              <w:rPr>
                <w:rFonts w:ascii="Times New Roman" w:eastAsia="Times New Roman" w:hAnsi="Times New Roman" w:cs="Times New Roman"/>
                <w:b/>
                <w:sz w:val="24"/>
                <w:szCs w:val="24"/>
              </w:rPr>
            </w:pPr>
            <w:r w:rsidRPr="00DD7C89">
              <w:rPr>
                <w:rFonts w:ascii="Times New Roman" w:eastAsia="Times New Roman" w:hAnsi="Times New Roman" w:cs="Times New Roman"/>
                <w:b/>
                <w:sz w:val="24"/>
                <w:szCs w:val="24"/>
              </w:rPr>
              <w:t>Artifact Name</w:t>
            </w:r>
          </w:p>
        </w:tc>
        <w:tc>
          <w:tcPr>
            <w:tcW w:w="1175" w:type="dxa"/>
            <w:shd w:val="clear" w:color="auto" w:fill="0070C0"/>
          </w:tcPr>
          <w:p w14:paraId="2D23CC95" w14:textId="77777777" w:rsidR="004C7F69" w:rsidRPr="00DD7C89" w:rsidRDefault="004C7F69" w:rsidP="00DD7C89">
            <w:pPr>
              <w:pStyle w:val="BodyText"/>
              <w:spacing w:after="0"/>
              <w:jc w:val="center"/>
              <w:rPr>
                <w:rFonts w:ascii="Times New Roman" w:eastAsia="Times New Roman" w:hAnsi="Times New Roman" w:cs="Times New Roman"/>
                <w:b/>
                <w:sz w:val="24"/>
                <w:szCs w:val="24"/>
              </w:rPr>
            </w:pPr>
            <w:r w:rsidRPr="00DD7C89">
              <w:rPr>
                <w:rFonts w:ascii="Times New Roman" w:eastAsia="Times New Roman" w:hAnsi="Times New Roman" w:cs="Times New Roman"/>
                <w:b/>
                <w:sz w:val="24"/>
                <w:szCs w:val="24"/>
              </w:rPr>
              <w:t>ID</w:t>
            </w:r>
          </w:p>
        </w:tc>
        <w:tc>
          <w:tcPr>
            <w:tcW w:w="2044" w:type="dxa"/>
            <w:shd w:val="clear" w:color="auto" w:fill="0070C0"/>
          </w:tcPr>
          <w:p w14:paraId="516C28D9" w14:textId="77777777" w:rsidR="004C7F69" w:rsidRPr="00DD7C89" w:rsidRDefault="004C7F69" w:rsidP="00DD7C89">
            <w:pPr>
              <w:pStyle w:val="BodyText"/>
              <w:spacing w:after="0"/>
              <w:jc w:val="center"/>
              <w:rPr>
                <w:rFonts w:ascii="Times New Roman" w:eastAsia="Times New Roman" w:hAnsi="Times New Roman" w:cs="Times New Roman"/>
                <w:b/>
                <w:sz w:val="24"/>
                <w:szCs w:val="24"/>
              </w:rPr>
            </w:pPr>
            <w:r w:rsidRPr="00DD7C89">
              <w:rPr>
                <w:rFonts w:ascii="Times New Roman" w:eastAsia="Times New Roman" w:hAnsi="Times New Roman" w:cs="Times New Roman"/>
                <w:b/>
                <w:sz w:val="24"/>
                <w:szCs w:val="24"/>
              </w:rPr>
              <w:t>Artifact Room ID</w:t>
            </w:r>
          </w:p>
        </w:tc>
        <w:tc>
          <w:tcPr>
            <w:tcW w:w="3981" w:type="dxa"/>
            <w:shd w:val="clear" w:color="auto" w:fill="0070C0"/>
          </w:tcPr>
          <w:p w14:paraId="3D67F9EE" w14:textId="77777777" w:rsidR="004C7F69" w:rsidRPr="00DD7C89" w:rsidRDefault="004C7F69" w:rsidP="00DD7C89">
            <w:pPr>
              <w:pStyle w:val="BodyText"/>
              <w:spacing w:after="0"/>
              <w:jc w:val="center"/>
              <w:rPr>
                <w:rFonts w:ascii="Times New Roman" w:eastAsia="Times New Roman" w:hAnsi="Times New Roman" w:cs="Times New Roman"/>
                <w:b/>
                <w:sz w:val="24"/>
                <w:szCs w:val="24"/>
              </w:rPr>
            </w:pPr>
            <w:r w:rsidRPr="00DD7C89">
              <w:rPr>
                <w:rFonts w:ascii="Times New Roman" w:eastAsia="Times New Roman" w:hAnsi="Times New Roman" w:cs="Times New Roman"/>
                <w:b/>
                <w:sz w:val="24"/>
                <w:szCs w:val="24"/>
              </w:rPr>
              <w:t>Description</w:t>
            </w:r>
          </w:p>
        </w:tc>
        <w:tc>
          <w:tcPr>
            <w:tcW w:w="8801" w:type="dxa"/>
            <w:shd w:val="clear" w:color="auto" w:fill="0070C0"/>
          </w:tcPr>
          <w:p w14:paraId="58EBE4EB" w14:textId="77777777" w:rsidR="004C7F69" w:rsidRPr="00DD7C89" w:rsidRDefault="004C7F69" w:rsidP="00DD7C89">
            <w:pPr>
              <w:pStyle w:val="BodyText"/>
              <w:spacing w:after="0"/>
              <w:jc w:val="center"/>
              <w:rPr>
                <w:rFonts w:ascii="Times New Roman" w:eastAsia="Times New Roman" w:hAnsi="Times New Roman" w:cs="Times New Roman"/>
                <w:b/>
                <w:sz w:val="24"/>
                <w:szCs w:val="24"/>
              </w:rPr>
            </w:pPr>
            <w:r w:rsidRPr="00DD7C89">
              <w:rPr>
                <w:rFonts w:ascii="Times New Roman" w:eastAsia="Times New Roman" w:hAnsi="Times New Roman" w:cs="Times New Roman"/>
                <w:b/>
                <w:sz w:val="24"/>
                <w:szCs w:val="24"/>
              </w:rPr>
              <w:t>Value / Worth</w:t>
            </w:r>
          </w:p>
        </w:tc>
      </w:tr>
      <w:tr w:rsidR="004C7F69" w:rsidRPr="00B866A2" w14:paraId="3C25F861" w14:textId="77777777" w:rsidTr="00DD7C89">
        <w:trPr>
          <w:trHeight w:val="800"/>
          <w:jc w:val="center"/>
        </w:trPr>
        <w:tc>
          <w:tcPr>
            <w:tcW w:w="1975" w:type="dxa"/>
          </w:tcPr>
          <w:p w14:paraId="34CBA112" w14:textId="77777777" w:rsidR="004C7F69" w:rsidRPr="00742744" w:rsidRDefault="004C7F69" w:rsidP="00DC5796">
            <w:pPr>
              <w:pStyle w:val="BodyText"/>
              <w:spacing w:after="0"/>
              <w:rPr>
                <w:rFonts w:ascii="Times New Roman" w:eastAsia="Times New Roman" w:hAnsi="Times New Roman" w:cs="Times New Roman"/>
                <w:color w:val="1F497D" w:themeColor="text2"/>
                <w:sz w:val="24"/>
                <w:szCs w:val="24"/>
              </w:rPr>
            </w:pPr>
            <w:r w:rsidRPr="00742744">
              <w:rPr>
                <w:rFonts w:ascii="Times New Roman" w:eastAsia="Times New Roman" w:hAnsi="Times New Roman" w:cs="Times New Roman"/>
                <w:color w:val="1F497D" w:themeColor="text2"/>
                <w:sz w:val="24"/>
                <w:szCs w:val="24"/>
              </w:rPr>
              <w:t>Antidote Potion</w:t>
            </w:r>
          </w:p>
        </w:tc>
        <w:tc>
          <w:tcPr>
            <w:tcW w:w="1175" w:type="dxa"/>
          </w:tcPr>
          <w:p w14:paraId="02EF0B08" w14:textId="77777777" w:rsidR="004C7F69" w:rsidRPr="00742744" w:rsidRDefault="004C7F69" w:rsidP="00DC5796">
            <w:pPr>
              <w:pStyle w:val="BodyText"/>
              <w:spacing w:after="0"/>
              <w:rPr>
                <w:rFonts w:ascii="Times New Roman" w:eastAsia="Times New Roman" w:hAnsi="Times New Roman" w:cs="Times New Roman"/>
                <w:color w:val="1F497D" w:themeColor="text2"/>
                <w:sz w:val="24"/>
                <w:szCs w:val="24"/>
              </w:rPr>
            </w:pPr>
            <w:r w:rsidRPr="00742744">
              <w:rPr>
                <w:rFonts w:ascii="Times New Roman" w:eastAsia="Times New Roman" w:hAnsi="Times New Roman" w:cs="Times New Roman"/>
                <w:color w:val="1F497D" w:themeColor="text2"/>
                <w:sz w:val="24"/>
                <w:szCs w:val="24"/>
              </w:rPr>
              <w:t>POR78</w:t>
            </w:r>
          </w:p>
        </w:tc>
        <w:tc>
          <w:tcPr>
            <w:tcW w:w="2044" w:type="dxa"/>
          </w:tcPr>
          <w:p w14:paraId="2786DD11"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7BDBA0A1"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highlight w:val="yellow"/>
              </w:rPr>
              <w:t>Uncommon. Players calls this whenever he gets bitten by a creature in the jungle (SCR93 or SNK78).</w:t>
            </w:r>
            <w:r w:rsidRPr="1EEC3E92">
              <w:rPr>
                <w:rFonts w:ascii="Times New Roman" w:eastAsia="Times New Roman" w:hAnsi="Times New Roman" w:cs="Times New Roman"/>
                <w:sz w:val="24"/>
                <w:szCs w:val="24"/>
              </w:rPr>
              <w:t xml:space="preserve"> </w:t>
            </w:r>
          </w:p>
        </w:tc>
        <w:tc>
          <w:tcPr>
            <w:tcW w:w="8801" w:type="dxa"/>
          </w:tcPr>
          <w:p w14:paraId="33AE2DF6" w14:textId="77777777" w:rsidR="004C7F69" w:rsidRPr="00B866A2" w:rsidRDefault="004C7F69" w:rsidP="00DC5796">
            <w:pPr>
              <w:pStyle w:val="BodyText"/>
              <w:numPr>
                <w:ilvl w:val="0"/>
                <w:numId w:val="27"/>
              </w:numPr>
              <w:spacing w:after="0"/>
              <w:ind w:left="340"/>
              <w:rPr>
                <w:rFonts w:ascii="Arial" w:hAnsi="Arial" w:cs="Arial"/>
                <w:sz w:val="24"/>
                <w:szCs w:val="24"/>
              </w:rPr>
            </w:pPr>
            <w:r w:rsidRPr="1EEC3E92">
              <w:rPr>
                <w:rFonts w:ascii="Times New Roman" w:eastAsia="Times New Roman" w:hAnsi="Times New Roman" w:cs="Times New Roman"/>
                <w:sz w:val="24"/>
                <w:szCs w:val="24"/>
              </w:rPr>
              <w:t>5 points every single call</w:t>
            </w:r>
          </w:p>
        </w:tc>
      </w:tr>
      <w:tr w:rsidR="004C7F69" w:rsidRPr="00B866A2" w14:paraId="3C7ADC2D" w14:textId="77777777" w:rsidTr="00DD7C89">
        <w:trPr>
          <w:jc w:val="center"/>
        </w:trPr>
        <w:tc>
          <w:tcPr>
            <w:tcW w:w="1975" w:type="dxa"/>
          </w:tcPr>
          <w:p w14:paraId="17B67C0E"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Knife</w:t>
            </w:r>
          </w:p>
        </w:tc>
        <w:tc>
          <w:tcPr>
            <w:tcW w:w="1175" w:type="dxa"/>
          </w:tcPr>
          <w:p w14:paraId="4EC1DE41"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CUT89</w:t>
            </w:r>
          </w:p>
        </w:tc>
        <w:tc>
          <w:tcPr>
            <w:tcW w:w="2044" w:type="dxa"/>
          </w:tcPr>
          <w:p w14:paraId="7E785427"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p>
        </w:tc>
        <w:tc>
          <w:tcPr>
            <w:tcW w:w="3981" w:type="dxa"/>
          </w:tcPr>
          <w:p w14:paraId="694155A0"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Uncommon. Very sharp object to protect from creatures in the jungle and to cut items as needed</w:t>
            </w:r>
          </w:p>
        </w:tc>
        <w:tc>
          <w:tcPr>
            <w:tcW w:w="8801" w:type="dxa"/>
          </w:tcPr>
          <w:p w14:paraId="0A7EC5E7" w14:textId="77777777" w:rsidR="004C7F69" w:rsidRPr="00B866A2" w:rsidRDefault="004C7F69" w:rsidP="00DC5796">
            <w:pPr>
              <w:pStyle w:val="BodyText"/>
              <w:numPr>
                <w:ilvl w:val="0"/>
                <w:numId w:val="28"/>
              </w:numPr>
              <w:spacing w:after="0"/>
              <w:rPr>
                <w:color w:val="C00000"/>
                <w:sz w:val="24"/>
                <w:szCs w:val="24"/>
              </w:rPr>
            </w:pPr>
            <w:r w:rsidRPr="1EEC3E92">
              <w:rPr>
                <w:rFonts w:ascii="Times New Roman" w:eastAsia="Times New Roman" w:hAnsi="Times New Roman" w:cs="Times New Roman"/>
                <w:color w:val="C00000"/>
                <w:sz w:val="24"/>
                <w:szCs w:val="24"/>
              </w:rPr>
              <w:t>5points to use</w:t>
            </w:r>
          </w:p>
        </w:tc>
      </w:tr>
      <w:tr w:rsidR="004C7F69" w:rsidRPr="00B866A2" w14:paraId="1E83E74B" w14:textId="77777777" w:rsidTr="00DD7C89">
        <w:trPr>
          <w:jc w:val="center"/>
        </w:trPr>
        <w:tc>
          <w:tcPr>
            <w:tcW w:w="1975" w:type="dxa"/>
          </w:tcPr>
          <w:p w14:paraId="505D7919"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ater</w:t>
            </w:r>
          </w:p>
        </w:tc>
        <w:tc>
          <w:tcPr>
            <w:tcW w:w="1175" w:type="dxa"/>
          </w:tcPr>
          <w:p w14:paraId="2CFB8A40"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H2O82</w:t>
            </w:r>
          </w:p>
        </w:tc>
        <w:tc>
          <w:tcPr>
            <w:tcW w:w="2044" w:type="dxa"/>
          </w:tcPr>
          <w:p w14:paraId="48F38EBE"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42B7F287"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Very common </w:t>
            </w:r>
          </w:p>
        </w:tc>
        <w:tc>
          <w:tcPr>
            <w:tcW w:w="8801" w:type="dxa"/>
          </w:tcPr>
          <w:p w14:paraId="25E00747" w14:textId="77777777" w:rsidR="004C7F69" w:rsidRPr="00B866A2" w:rsidRDefault="004C7F69" w:rsidP="00DC5796">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 xml:space="preserve"> 3 point to use</w:t>
            </w:r>
          </w:p>
        </w:tc>
      </w:tr>
      <w:tr w:rsidR="004C7F69" w:rsidRPr="00B866A2" w14:paraId="0ED37B56" w14:textId="77777777" w:rsidTr="00DD7C89">
        <w:trPr>
          <w:jc w:val="center"/>
        </w:trPr>
        <w:tc>
          <w:tcPr>
            <w:tcW w:w="1975" w:type="dxa"/>
          </w:tcPr>
          <w:p w14:paraId="454CDA13"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Pistol</w:t>
            </w:r>
          </w:p>
        </w:tc>
        <w:tc>
          <w:tcPr>
            <w:tcW w:w="1175" w:type="dxa"/>
          </w:tcPr>
          <w:p w14:paraId="3056DCBA"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GUN78</w:t>
            </w:r>
          </w:p>
        </w:tc>
        <w:tc>
          <w:tcPr>
            <w:tcW w:w="2044" w:type="dxa"/>
          </w:tcPr>
          <w:p w14:paraId="0F5E8C89"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394229C1" w14:textId="77777777" w:rsidR="004C7F69" w:rsidRPr="00B866A2" w:rsidRDefault="004C7F69" w:rsidP="00DC5796">
            <w:pPr>
              <w:pStyle w:val="BodyText"/>
              <w:spacing w:after="0"/>
              <w:rPr>
                <w:rFonts w:ascii="Times New Roman" w:eastAsia="Times New Roman" w:hAnsi="Times New Roman" w:cs="Times New Roman"/>
                <w:sz w:val="24"/>
                <w:szCs w:val="24"/>
                <w:highlight w:val="yellow"/>
              </w:rPr>
            </w:pPr>
            <w:r w:rsidRPr="1EEC3E92">
              <w:rPr>
                <w:rFonts w:ascii="Times New Roman" w:eastAsia="Times New Roman" w:hAnsi="Times New Roman" w:cs="Times New Roman"/>
                <w:sz w:val="24"/>
                <w:szCs w:val="24"/>
                <w:highlight w:val="yellow"/>
              </w:rPr>
              <w:t>Very rare. Strongest weapon in the game.</w:t>
            </w:r>
          </w:p>
        </w:tc>
        <w:tc>
          <w:tcPr>
            <w:tcW w:w="8801" w:type="dxa"/>
          </w:tcPr>
          <w:p w14:paraId="3A489D9E" w14:textId="77777777" w:rsidR="004C7F69" w:rsidRPr="00B866A2" w:rsidRDefault="004C7F69" w:rsidP="00DC5796">
            <w:pPr>
              <w:pStyle w:val="BodyText"/>
              <w:numPr>
                <w:ilvl w:val="0"/>
                <w:numId w:val="32"/>
              </w:numPr>
              <w:spacing w:after="0"/>
              <w:rPr>
                <w:sz w:val="24"/>
                <w:szCs w:val="24"/>
              </w:rPr>
            </w:pPr>
            <w:r w:rsidRPr="1EEC3E92">
              <w:rPr>
                <w:rFonts w:ascii="Times New Roman" w:eastAsia="Times New Roman" w:hAnsi="Times New Roman" w:cs="Times New Roman"/>
                <w:sz w:val="24"/>
                <w:szCs w:val="24"/>
              </w:rPr>
              <w:t xml:space="preserve">20 points to use </w:t>
            </w:r>
          </w:p>
        </w:tc>
      </w:tr>
      <w:tr w:rsidR="004C7F69" w:rsidRPr="00B866A2" w14:paraId="6BC1432F" w14:textId="77777777" w:rsidTr="00DD7C89">
        <w:trPr>
          <w:jc w:val="center"/>
        </w:trPr>
        <w:tc>
          <w:tcPr>
            <w:tcW w:w="1975" w:type="dxa"/>
          </w:tcPr>
          <w:p w14:paraId="622F49EA"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Band aid</w:t>
            </w:r>
          </w:p>
        </w:tc>
        <w:tc>
          <w:tcPr>
            <w:tcW w:w="1175" w:type="dxa"/>
          </w:tcPr>
          <w:p w14:paraId="4B336E46"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BA448</w:t>
            </w:r>
          </w:p>
        </w:tc>
        <w:tc>
          <w:tcPr>
            <w:tcW w:w="2044" w:type="dxa"/>
          </w:tcPr>
          <w:p w14:paraId="0F1A4C39"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7EEAE38C"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Common. Player me use this at any point in the game if their health has decreased.</w:t>
            </w:r>
          </w:p>
        </w:tc>
        <w:tc>
          <w:tcPr>
            <w:tcW w:w="8801" w:type="dxa"/>
          </w:tcPr>
          <w:p w14:paraId="14285E95" w14:textId="77777777" w:rsidR="004C7F69" w:rsidRPr="00B866A2" w:rsidRDefault="004C7F69" w:rsidP="00DC5796">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10 point to use</w:t>
            </w:r>
          </w:p>
        </w:tc>
      </w:tr>
      <w:tr w:rsidR="004C7F69" w:rsidRPr="00B866A2" w14:paraId="6431578C" w14:textId="77777777" w:rsidTr="00DD7C89">
        <w:trPr>
          <w:jc w:val="center"/>
        </w:trPr>
        <w:tc>
          <w:tcPr>
            <w:tcW w:w="1975" w:type="dxa"/>
          </w:tcPr>
          <w:p w14:paraId="703B3FBB" w14:textId="77777777" w:rsidR="004C7F69" w:rsidRPr="00742744" w:rsidRDefault="004C7F69" w:rsidP="00DC5796">
            <w:pPr>
              <w:pStyle w:val="BodyText"/>
              <w:spacing w:after="0"/>
              <w:rPr>
                <w:rFonts w:ascii="Times New Roman" w:eastAsia="Times New Roman" w:hAnsi="Times New Roman" w:cs="Times New Roman"/>
                <w:color w:val="1F497D" w:themeColor="text2"/>
                <w:sz w:val="24"/>
                <w:szCs w:val="24"/>
              </w:rPr>
            </w:pPr>
            <w:r w:rsidRPr="00742744">
              <w:rPr>
                <w:rFonts w:ascii="Times New Roman" w:eastAsia="Times New Roman" w:hAnsi="Times New Roman" w:cs="Times New Roman"/>
                <w:color w:val="1F497D" w:themeColor="text2"/>
                <w:sz w:val="24"/>
                <w:szCs w:val="24"/>
              </w:rPr>
              <w:t>Blanket</w:t>
            </w:r>
          </w:p>
        </w:tc>
        <w:tc>
          <w:tcPr>
            <w:tcW w:w="1175" w:type="dxa"/>
          </w:tcPr>
          <w:p w14:paraId="2C08EB3C" w14:textId="77777777" w:rsidR="004C7F69" w:rsidRPr="00742744" w:rsidRDefault="004C7F69" w:rsidP="00DC5796">
            <w:pPr>
              <w:pStyle w:val="BodyText"/>
              <w:spacing w:after="0"/>
              <w:rPr>
                <w:rFonts w:ascii="Times New Roman" w:eastAsia="Times New Roman" w:hAnsi="Times New Roman" w:cs="Times New Roman"/>
                <w:color w:val="1F497D" w:themeColor="text2"/>
                <w:sz w:val="24"/>
                <w:szCs w:val="24"/>
              </w:rPr>
            </w:pPr>
            <w:r w:rsidRPr="00742744">
              <w:rPr>
                <w:rFonts w:ascii="Times New Roman" w:eastAsia="Times New Roman" w:hAnsi="Times New Roman" w:cs="Times New Roman"/>
                <w:color w:val="1F497D" w:themeColor="text2"/>
                <w:sz w:val="24"/>
                <w:szCs w:val="24"/>
              </w:rPr>
              <w:t>BLKT77</w:t>
            </w:r>
          </w:p>
        </w:tc>
        <w:tc>
          <w:tcPr>
            <w:tcW w:w="2044" w:type="dxa"/>
          </w:tcPr>
          <w:p w14:paraId="6D3531D7"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2CC5E52A"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Very rare. Player can </w:t>
            </w:r>
            <w:proofErr w:type="gramStart"/>
            <w:r w:rsidRPr="1EEC3E92">
              <w:rPr>
                <w:rFonts w:ascii="Times New Roman" w:eastAsia="Times New Roman" w:hAnsi="Times New Roman" w:cs="Times New Roman"/>
                <w:sz w:val="24"/>
                <w:szCs w:val="24"/>
              </w:rPr>
              <w:t>uses</w:t>
            </w:r>
            <w:proofErr w:type="gramEnd"/>
            <w:r w:rsidRPr="1EEC3E92">
              <w:rPr>
                <w:rFonts w:ascii="Times New Roman" w:eastAsia="Times New Roman" w:hAnsi="Times New Roman" w:cs="Times New Roman"/>
                <w:sz w:val="24"/>
                <w:szCs w:val="24"/>
              </w:rPr>
              <w:t xml:space="preserve"> this to take a nap. Gets full heath back </w:t>
            </w:r>
          </w:p>
        </w:tc>
        <w:tc>
          <w:tcPr>
            <w:tcW w:w="8801" w:type="dxa"/>
          </w:tcPr>
          <w:p w14:paraId="3EF55101" w14:textId="77777777" w:rsidR="004C7F69" w:rsidRPr="00B866A2" w:rsidRDefault="004C7F69" w:rsidP="00DC5796">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20 point to use</w:t>
            </w:r>
          </w:p>
        </w:tc>
      </w:tr>
      <w:tr w:rsidR="004C7F69" w:rsidRPr="00B866A2" w14:paraId="453E6FBA" w14:textId="77777777" w:rsidTr="00DD7C89">
        <w:trPr>
          <w:jc w:val="center"/>
        </w:trPr>
        <w:tc>
          <w:tcPr>
            <w:tcW w:w="1975" w:type="dxa"/>
          </w:tcPr>
          <w:p w14:paraId="53F87AF0"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Umbrella</w:t>
            </w:r>
          </w:p>
        </w:tc>
        <w:tc>
          <w:tcPr>
            <w:tcW w:w="1175" w:type="dxa"/>
          </w:tcPr>
          <w:p w14:paraId="7E91244C"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UMB44</w:t>
            </w:r>
          </w:p>
        </w:tc>
        <w:tc>
          <w:tcPr>
            <w:tcW w:w="2044" w:type="dxa"/>
          </w:tcPr>
          <w:p w14:paraId="212A7305"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748B4095"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highlight w:val="yellow"/>
              </w:rPr>
              <w:t>Uncommon drop, attack and defensive item</w:t>
            </w:r>
            <w:r w:rsidRPr="1EEC3E92">
              <w:rPr>
                <w:rFonts w:ascii="Times New Roman" w:eastAsia="Times New Roman" w:hAnsi="Times New Roman" w:cs="Times New Roman"/>
                <w:sz w:val="24"/>
                <w:szCs w:val="24"/>
              </w:rPr>
              <w:t xml:space="preserve"> </w:t>
            </w:r>
          </w:p>
        </w:tc>
        <w:tc>
          <w:tcPr>
            <w:tcW w:w="8801" w:type="dxa"/>
          </w:tcPr>
          <w:p w14:paraId="1D39960F" w14:textId="77777777" w:rsidR="004C7F69" w:rsidRPr="00B866A2" w:rsidRDefault="004C7F69" w:rsidP="00DC5796">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11 point to use</w:t>
            </w:r>
          </w:p>
        </w:tc>
      </w:tr>
      <w:tr w:rsidR="004C7F69" w:rsidRPr="00B866A2" w14:paraId="75B42EF7" w14:textId="77777777" w:rsidTr="00DD7C89">
        <w:trPr>
          <w:jc w:val="center"/>
        </w:trPr>
        <w:tc>
          <w:tcPr>
            <w:tcW w:w="1975" w:type="dxa"/>
          </w:tcPr>
          <w:p w14:paraId="075107D8" w14:textId="77777777" w:rsidR="004C7F69" w:rsidRPr="00742744" w:rsidRDefault="004C7F69" w:rsidP="00DC5796">
            <w:pPr>
              <w:pStyle w:val="BodyText"/>
              <w:spacing w:after="0"/>
              <w:rPr>
                <w:rFonts w:ascii="Times New Roman" w:eastAsia="Times New Roman" w:hAnsi="Times New Roman" w:cs="Times New Roman"/>
                <w:color w:val="C00000"/>
                <w:sz w:val="24"/>
                <w:szCs w:val="24"/>
              </w:rPr>
            </w:pPr>
            <w:r w:rsidRPr="00742744">
              <w:rPr>
                <w:rFonts w:ascii="Times New Roman" w:eastAsia="Times New Roman" w:hAnsi="Times New Roman" w:cs="Times New Roman"/>
                <w:color w:val="C00000"/>
                <w:sz w:val="24"/>
                <w:szCs w:val="24"/>
              </w:rPr>
              <w:t xml:space="preserve">**Jungle tools </w:t>
            </w:r>
          </w:p>
          <w:p w14:paraId="4AA691B4" w14:textId="77777777" w:rsidR="004C7F69" w:rsidRPr="00742744" w:rsidRDefault="004C7F69" w:rsidP="00DC5796">
            <w:pPr>
              <w:pStyle w:val="BodyText"/>
              <w:spacing w:after="0"/>
              <w:rPr>
                <w:rFonts w:ascii="Times New Roman" w:eastAsia="Times New Roman" w:hAnsi="Times New Roman" w:cs="Times New Roman"/>
                <w:color w:val="C00000"/>
                <w:sz w:val="24"/>
                <w:szCs w:val="24"/>
              </w:rPr>
            </w:pPr>
            <w:r w:rsidRPr="00742744">
              <w:rPr>
                <w:rFonts w:ascii="Times New Roman" w:eastAsia="Times New Roman" w:hAnsi="Times New Roman" w:cs="Times New Roman"/>
                <w:color w:val="C00000"/>
                <w:sz w:val="24"/>
                <w:szCs w:val="24"/>
              </w:rPr>
              <w:t>(Wooden Spear Bows and arrow)</w:t>
            </w:r>
          </w:p>
        </w:tc>
        <w:tc>
          <w:tcPr>
            <w:tcW w:w="1175" w:type="dxa"/>
          </w:tcPr>
          <w:p w14:paraId="733094FB" w14:textId="77777777" w:rsidR="004C7F69" w:rsidRPr="00742744" w:rsidRDefault="004C7F69" w:rsidP="00DC5796">
            <w:pPr>
              <w:pStyle w:val="BodyText"/>
              <w:spacing w:after="0"/>
              <w:rPr>
                <w:rFonts w:ascii="Times New Roman" w:eastAsia="Times New Roman" w:hAnsi="Times New Roman" w:cs="Times New Roman"/>
                <w:color w:val="C00000"/>
                <w:sz w:val="24"/>
                <w:szCs w:val="24"/>
              </w:rPr>
            </w:pPr>
            <w:r w:rsidRPr="00742744">
              <w:rPr>
                <w:rFonts w:ascii="Times New Roman" w:eastAsia="Times New Roman" w:hAnsi="Times New Roman" w:cs="Times New Roman"/>
                <w:color w:val="C00000"/>
                <w:sz w:val="24"/>
                <w:szCs w:val="24"/>
              </w:rPr>
              <w:t>JGTL99</w:t>
            </w:r>
          </w:p>
        </w:tc>
        <w:tc>
          <w:tcPr>
            <w:tcW w:w="2044" w:type="dxa"/>
          </w:tcPr>
          <w:p w14:paraId="29D06549" w14:textId="77777777" w:rsidR="004C7F69" w:rsidRPr="00742744" w:rsidRDefault="004C7F69" w:rsidP="00DC5796">
            <w:pPr>
              <w:pStyle w:val="BodyText"/>
              <w:spacing w:after="0"/>
              <w:rPr>
                <w:rFonts w:ascii="Times New Roman" w:eastAsia="Times New Roman" w:hAnsi="Times New Roman" w:cs="Times New Roman"/>
                <w:color w:val="C00000"/>
                <w:sz w:val="24"/>
                <w:szCs w:val="24"/>
              </w:rPr>
            </w:pPr>
          </w:p>
        </w:tc>
        <w:tc>
          <w:tcPr>
            <w:tcW w:w="3981" w:type="dxa"/>
          </w:tcPr>
          <w:p w14:paraId="3ACA5DFD" w14:textId="77777777" w:rsidR="004C7F69" w:rsidRPr="00742744" w:rsidRDefault="004C7F69" w:rsidP="00DC5796">
            <w:pPr>
              <w:pStyle w:val="BodyText"/>
              <w:spacing w:after="0"/>
              <w:rPr>
                <w:rFonts w:ascii="Times New Roman" w:eastAsia="Times New Roman" w:hAnsi="Times New Roman" w:cs="Times New Roman"/>
                <w:color w:val="C00000"/>
                <w:sz w:val="24"/>
                <w:szCs w:val="24"/>
              </w:rPr>
            </w:pPr>
            <w:r w:rsidRPr="00742744">
              <w:rPr>
                <w:rFonts w:ascii="Times New Roman" w:eastAsia="Times New Roman" w:hAnsi="Times New Roman" w:cs="Times New Roman"/>
                <w:color w:val="C00000"/>
                <w:sz w:val="24"/>
                <w:szCs w:val="24"/>
              </w:rPr>
              <w:t>Crafting items</w:t>
            </w:r>
          </w:p>
        </w:tc>
        <w:tc>
          <w:tcPr>
            <w:tcW w:w="8801" w:type="dxa"/>
          </w:tcPr>
          <w:p w14:paraId="00847CCB" w14:textId="77777777" w:rsidR="004C7F69" w:rsidRPr="00B866A2" w:rsidRDefault="004C7F69" w:rsidP="00DC5796">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11 point to use</w:t>
            </w:r>
          </w:p>
        </w:tc>
      </w:tr>
      <w:tr w:rsidR="004C7F69" w:rsidRPr="00B866A2" w14:paraId="74F5A75B" w14:textId="77777777" w:rsidTr="00DD7C89">
        <w:trPr>
          <w:trHeight w:val="638"/>
          <w:jc w:val="center"/>
        </w:trPr>
        <w:tc>
          <w:tcPr>
            <w:tcW w:w="1975" w:type="dxa"/>
          </w:tcPr>
          <w:p w14:paraId="1C7AB4EB"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Stone</w:t>
            </w:r>
          </w:p>
        </w:tc>
        <w:tc>
          <w:tcPr>
            <w:tcW w:w="1175" w:type="dxa"/>
          </w:tcPr>
          <w:p w14:paraId="2A7B4BB4"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ST45</w:t>
            </w:r>
          </w:p>
        </w:tc>
        <w:tc>
          <w:tcPr>
            <w:tcW w:w="2044" w:type="dxa"/>
          </w:tcPr>
          <w:p w14:paraId="5713F1EF"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33354AD9"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 xml:space="preserve">Very common. Very hard rock that can be thrown at monsters. </w:t>
            </w:r>
          </w:p>
        </w:tc>
        <w:tc>
          <w:tcPr>
            <w:tcW w:w="8801" w:type="dxa"/>
          </w:tcPr>
          <w:p w14:paraId="1E852553" w14:textId="77777777" w:rsidR="004C7F69" w:rsidRPr="00B866A2" w:rsidRDefault="004C7F69" w:rsidP="00DC5796">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2 points to use</w:t>
            </w:r>
          </w:p>
        </w:tc>
      </w:tr>
      <w:tr w:rsidR="004C7F69" w:rsidRPr="00B866A2" w14:paraId="567A0295" w14:textId="77777777" w:rsidTr="00DD7C89">
        <w:trPr>
          <w:jc w:val="center"/>
        </w:trPr>
        <w:tc>
          <w:tcPr>
            <w:tcW w:w="1975" w:type="dxa"/>
          </w:tcPr>
          <w:p w14:paraId="0F2255D5"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Wood/Log</w:t>
            </w:r>
          </w:p>
        </w:tc>
        <w:tc>
          <w:tcPr>
            <w:tcW w:w="1175" w:type="dxa"/>
          </w:tcPr>
          <w:p w14:paraId="334384F3"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WLG18</w:t>
            </w:r>
          </w:p>
        </w:tc>
        <w:tc>
          <w:tcPr>
            <w:tcW w:w="2044" w:type="dxa"/>
          </w:tcPr>
          <w:p w14:paraId="40503D70"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p>
        </w:tc>
        <w:tc>
          <w:tcPr>
            <w:tcW w:w="3981" w:type="dxa"/>
          </w:tcPr>
          <w:p w14:paraId="6151BF63" w14:textId="77777777" w:rsidR="004C7F69" w:rsidRPr="00742744" w:rsidRDefault="004C7F69" w:rsidP="00DC5796">
            <w:pPr>
              <w:pStyle w:val="BodyText"/>
              <w:spacing w:after="0"/>
              <w:rPr>
                <w:rFonts w:ascii="Times New Roman" w:eastAsia="Times New Roman" w:hAnsi="Times New Roman" w:cs="Times New Roman"/>
                <w:color w:val="00B050"/>
                <w:sz w:val="24"/>
                <w:szCs w:val="24"/>
              </w:rPr>
            </w:pPr>
            <w:r w:rsidRPr="00742744">
              <w:rPr>
                <w:rFonts w:ascii="Times New Roman" w:eastAsia="Times New Roman" w:hAnsi="Times New Roman" w:cs="Times New Roman"/>
                <w:color w:val="00B050"/>
                <w:sz w:val="24"/>
                <w:szCs w:val="24"/>
              </w:rPr>
              <w:t xml:space="preserve">Very common </w:t>
            </w:r>
          </w:p>
        </w:tc>
        <w:tc>
          <w:tcPr>
            <w:tcW w:w="8801" w:type="dxa"/>
          </w:tcPr>
          <w:p w14:paraId="182820AB" w14:textId="77777777" w:rsidR="004C7F69" w:rsidRPr="00B866A2" w:rsidRDefault="004C7F69" w:rsidP="00DC5796">
            <w:pPr>
              <w:pStyle w:val="BodyText"/>
              <w:spacing w:after="0"/>
              <w:rPr>
                <w:rFonts w:ascii="Times New Roman" w:eastAsia="Times New Roman" w:hAnsi="Times New Roman" w:cs="Times New Roman"/>
                <w:color w:val="C00000"/>
                <w:sz w:val="24"/>
                <w:szCs w:val="24"/>
              </w:rPr>
            </w:pPr>
            <w:r w:rsidRPr="1EEC3E92">
              <w:rPr>
                <w:rFonts w:ascii="Times New Roman" w:eastAsia="Times New Roman" w:hAnsi="Times New Roman" w:cs="Times New Roman"/>
                <w:color w:val="C00000"/>
                <w:sz w:val="24"/>
                <w:szCs w:val="24"/>
              </w:rPr>
              <w:t>3 point to use</w:t>
            </w:r>
          </w:p>
        </w:tc>
      </w:tr>
      <w:tr w:rsidR="004C7F69" w:rsidRPr="00B866A2" w14:paraId="05DC78A8" w14:textId="77777777" w:rsidTr="00DD7C89">
        <w:trPr>
          <w:jc w:val="center"/>
        </w:trPr>
        <w:tc>
          <w:tcPr>
            <w:tcW w:w="1975" w:type="dxa"/>
          </w:tcPr>
          <w:p w14:paraId="21C1EC64"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lastRenderedPageBreak/>
              <w:t>Warrior</w:t>
            </w:r>
          </w:p>
        </w:tc>
        <w:tc>
          <w:tcPr>
            <w:tcW w:w="1175" w:type="dxa"/>
          </w:tcPr>
          <w:p w14:paraId="27967F23"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WAR784</w:t>
            </w:r>
          </w:p>
        </w:tc>
        <w:tc>
          <w:tcPr>
            <w:tcW w:w="2044" w:type="dxa"/>
          </w:tcPr>
          <w:p w14:paraId="53982E24" w14:textId="77777777" w:rsidR="004C7F69" w:rsidRPr="00B866A2" w:rsidRDefault="004C7F69" w:rsidP="00DC5796">
            <w:pPr>
              <w:pStyle w:val="BodyText"/>
              <w:spacing w:after="0"/>
              <w:rPr>
                <w:rFonts w:ascii="Times New Roman" w:eastAsia="Times New Roman" w:hAnsi="Times New Roman" w:cs="Times New Roman"/>
                <w:sz w:val="24"/>
                <w:szCs w:val="24"/>
              </w:rPr>
            </w:pPr>
          </w:p>
        </w:tc>
        <w:tc>
          <w:tcPr>
            <w:tcW w:w="3981" w:type="dxa"/>
          </w:tcPr>
          <w:p w14:paraId="102EFF69" w14:textId="77777777" w:rsidR="004C7F69" w:rsidRPr="00B866A2" w:rsidRDefault="004C7F69" w:rsidP="00DC5796">
            <w:pPr>
              <w:pStyle w:val="BodyText"/>
              <w:spacing w:after="0"/>
              <w:rPr>
                <w:rFonts w:ascii="Times New Roman" w:eastAsia="Times New Roman" w:hAnsi="Times New Roman" w:cs="Times New Roman"/>
                <w:sz w:val="24"/>
                <w:szCs w:val="24"/>
              </w:rPr>
            </w:pPr>
            <w:r w:rsidRPr="1EEC3E92">
              <w:rPr>
                <w:rFonts w:ascii="Times New Roman" w:eastAsia="Times New Roman" w:hAnsi="Times New Roman" w:cs="Times New Roman"/>
                <w:sz w:val="24"/>
                <w:szCs w:val="24"/>
              </w:rPr>
              <w:t>He is there to offer help to the player but can only be called ones throughout the game without points being deducted.</w:t>
            </w:r>
          </w:p>
        </w:tc>
        <w:tc>
          <w:tcPr>
            <w:tcW w:w="8801" w:type="dxa"/>
          </w:tcPr>
          <w:p w14:paraId="76091AEF" w14:textId="77777777" w:rsidR="004C7F69" w:rsidRDefault="004C7F69" w:rsidP="00DC5796">
            <w:pPr>
              <w:pStyle w:val="BodyText"/>
              <w:numPr>
                <w:ilvl w:val="0"/>
                <w:numId w:val="26"/>
              </w:numPr>
              <w:spacing w:after="0"/>
              <w:ind w:left="330"/>
              <w:rPr>
                <w:rFonts w:ascii="Arial" w:hAnsi="Arial" w:cs="Arial"/>
                <w:sz w:val="24"/>
                <w:szCs w:val="24"/>
              </w:rPr>
            </w:pPr>
            <w:r w:rsidRPr="1EEC3E92">
              <w:rPr>
                <w:rFonts w:ascii="Times New Roman" w:eastAsia="Times New Roman" w:hAnsi="Times New Roman" w:cs="Times New Roman"/>
                <w:sz w:val="24"/>
                <w:szCs w:val="24"/>
              </w:rPr>
              <w:t>Free only ones</w:t>
            </w:r>
          </w:p>
          <w:p w14:paraId="565B4114" w14:textId="77777777" w:rsidR="004C7F69" w:rsidRPr="00B866A2" w:rsidRDefault="004C7F69" w:rsidP="00DC5796">
            <w:pPr>
              <w:pStyle w:val="BodyText"/>
              <w:numPr>
                <w:ilvl w:val="0"/>
                <w:numId w:val="26"/>
              </w:numPr>
              <w:spacing w:after="0"/>
              <w:ind w:left="330"/>
              <w:rPr>
                <w:rFonts w:ascii="Arial" w:hAnsi="Arial" w:cs="Arial"/>
                <w:sz w:val="24"/>
                <w:szCs w:val="24"/>
              </w:rPr>
            </w:pPr>
            <w:r w:rsidRPr="1EEC3E92">
              <w:rPr>
                <w:rFonts w:ascii="Times New Roman" w:eastAsia="Times New Roman" w:hAnsi="Times New Roman" w:cs="Times New Roman"/>
                <w:sz w:val="24"/>
                <w:szCs w:val="24"/>
              </w:rPr>
              <w:t>10 points every other time</w:t>
            </w:r>
          </w:p>
        </w:tc>
      </w:tr>
    </w:tbl>
    <w:p w14:paraId="760D7715" w14:textId="77777777" w:rsidR="004C7F69" w:rsidRPr="00F70F12" w:rsidRDefault="004C7F69" w:rsidP="004C7F69">
      <w:pPr>
        <w:pStyle w:val="BodyText"/>
        <w:spacing w:after="0" w:line="240" w:lineRule="auto"/>
        <w:rPr>
          <w:rFonts w:ascii="Arial" w:hAnsi="Arial" w:cs="Arial"/>
        </w:rPr>
      </w:pPr>
    </w:p>
    <w:p w14:paraId="365ABA7F" w14:textId="77777777" w:rsidR="004C7F69" w:rsidRDefault="004C7F69" w:rsidP="00982FD5">
      <w:pPr>
        <w:pStyle w:val="BodyText"/>
        <w:spacing w:after="0" w:line="240" w:lineRule="auto"/>
        <w:jc w:val="center"/>
        <w:rPr>
          <w:rFonts w:ascii="Arial" w:hAnsi="Arial" w:cs="Arial"/>
        </w:rPr>
      </w:pPr>
    </w:p>
    <w:p w14:paraId="62DD023F" w14:textId="7F09DA87" w:rsidR="00DF4A5C" w:rsidRDefault="00DF4A5C" w:rsidP="00982FD5">
      <w:pPr>
        <w:pStyle w:val="BodyText"/>
        <w:spacing w:after="0" w:line="240" w:lineRule="auto"/>
        <w:jc w:val="center"/>
        <w:rPr>
          <w:rFonts w:ascii="Arial" w:hAnsi="Arial" w:cs="Arial"/>
        </w:rPr>
      </w:pPr>
    </w:p>
    <w:p w14:paraId="0DB631C6" w14:textId="0DBFE8A2" w:rsidR="00DF4A5C" w:rsidRDefault="00DF4A5C" w:rsidP="042148D9">
      <w:pPr>
        <w:pStyle w:val="BodyText"/>
        <w:spacing w:after="0" w:line="240" w:lineRule="auto"/>
        <w:jc w:val="center"/>
        <w:rPr>
          <w:rFonts w:ascii="Arial" w:hAnsi="Arial" w:cs="Arial"/>
        </w:rPr>
      </w:pPr>
    </w:p>
    <w:p w14:paraId="6375A0E5" w14:textId="0DBFE8A2" w:rsidR="00B51F28" w:rsidRDefault="00B51F28" w:rsidP="042148D9">
      <w:pPr>
        <w:pStyle w:val="BodyText"/>
        <w:spacing w:after="0" w:line="240" w:lineRule="auto"/>
        <w:jc w:val="center"/>
        <w:rPr>
          <w:rFonts w:ascii="Arial" w:hAnsi="Arial" w:cs="Arial"/>
        </w:rPr>
      </w:pPr>
    </w:p>
    <w:p w14:paraId="4D891C5D" w14:textId="069B2984" w:rsidR="2DB12586" w:rsidRDefault="2DB12586" w:rsidP="005E437E">
      <w:pPr>
        <w:pStyle w:val="BodyText"/>
        <w:spacing w:after="0" w:line="240" w:lineRule="auto"/>
        <w:rPr>
          <w:rFonts w:ascii="Arial" w:hAnsi="Arial" w:cs="Arial"/>
          <w:b/>
          <w:bCs/>
        </w:rPr>
      </w:pPr>
    </w:p>
    <w:sectPr w:rsidR="2DB12586" w:rsidSect="00EA0F9F">
      <w:headerReference w:type="default" r:id="rId11"/>
      <w:footerReference w:type="default" r:id="rId12"/>
      <w:footerReference w:type="first" r:id="rId13"/>
      <w:pgSz w:w="20880" w:h="13248" w:orient="landscape"/>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BBFF8" w14:textId="77777777" w:rsidR="00A60225" w:rsidRDefault="00A60225" w:rsidP="00C00733">
      <w:pPr>
        <w:spacing w:after="0" w:line="240" w:lineRule="auto"/>
      </w:pPr>
      <w:r>
        <w:separator/>
      </w:r>
    </w:p>
  </w:endnote>
  <w:endnote w:type="continuationSeparator" w:id="0">
    <w:p w14:paraId="57ACDCFC" w14:textId="77777777" w:rsidR="00A60225" w:rsidRDefault="00A60225" w:rsidP="00C00733">
      <w:pPr>
        <w:spacing w:after="0" w:line="240" w:lineRule="auto"/>
      </w:pPr>
      <w:r>
        <w:continuationSeparator/>
      </w:r>
    </w:p>
  </w:endnote>
  <w:endnote w:type="continuationNotice" w:id="1">
    <w:p w14:paraId="189B3085" w14:textId="77777777" w:rsidR="00A60225" w:rsidRDefault="00A602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opperplate Gothic Bold">
    <w:panose1 w:val="020E0705020206020404"/>
    <w:charset w:val="00"/>
    <w:family w:val="swiss"/>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B4B4" w14:textId="3048487E" w:rsidR="0031073C" w:rsidRPr="001C36ED" w:rsidRDefault="0031073C" w:rsidP="006F1B6A">
    <w:pPr>
      <w:pStyle w:val="Footer"/>
      <w:rPr>
        <w:rFonts w:ascii="Arial" w:hAnsi="Arial" w:cs="Arial"/>
        <w:i/>
        <w:sz w:val="24"/>
        <w:szCs w:val="24"/>
      </w:rPr>
    </w:pPr>
    <w:r w:rsidRPr="001C36ED">
      <w:rPr>
        <w:noProof/>
        <w:sz w:val="24"/>
      </w:rPr>
      <mc:AlternateContent>
        <mc:Choice Requires="wps">
          <w:drawing>
            <wp:anchor distT="0" distB="0" distL="114300" distR="114300" simplePos="0" relativeHeight="251658240" behindDoc="0" locked="0" layoutInCell="1" allowOverlap="1" wp14:anchorId="145FB4B5" wp14:editId="145FB4B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http://schemas.openxmlformats.org/drawingml/2006/main">
          <w:pict>
            <v:rect id="Rectangle 452"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938953 [1614]" strokeweight="1.25pt" w14:anchorId="308C4EF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w10:wrap anchorx="page" anchory="page"/>
            </v:rect>
          </w:pict>
        </mc:Fallback>
      </mc:AlternateContent>
    </w:r>
    <w:r w:rsidRPr="700637D2">
      <w:rPr>
        <w:rFonts w:ascii="Arial" w:eastAsiaTheme="majorEastAsia" w:hAnsi="Arial" w:cs="Arial"/>
        <w:i/>
        <w:sz w:val="20"/>
        <w:szCs w:val="20"/>
      </w:rPr>
      <w:t xml:space="preserve">pg. </w:t>
    </w:r>
    <w:r w:rsidRPr="700637D2">
      <w:rPr>
        <w:rFonts w:ascii="Arial" w:eastAsiaTheme="majorEastAsia" w:hAnsi="Arial" w:cs="Arial"/>
        <w:i/>
        <w:sz w:val="20"/>
        <w:szCs w:val="20"/>
      </w:rPr>
      <w:fldChar w:fldCharType="begin"/>
    </w:r>
    <w:r w:rsidRPr="001C36ED">
      <w:rPr>
        <w:rFonts w:ascii="Arial" w:hAnsi="Arial" w:cs="Arial"/>
        <w:i/>
        <w:sz w:val="20"/>
        <w:szCs w:val="20"/>
      </w:rPr>
      <w:instrText xml:space="preserve"> PAGE    \* MERGEFORMAT </w:instrText>
    </w:r>
    <w:r w:rsidRPr="700637D2">
      <w:rPr>
        <w:rFonts w:ascii="Arial" w:hAnsi="Arial" w:cs="Arial"/>
        <w:i/>
        <w:sz w:val="20"/>
        <w:szCs w:val="20"/>
      </w:rPr>
      <w:fldChar w:fldCharType="separate"/>
    </w:r>
    <w:r w:rsidR="00E017B4" w:rsidRPr="00E017B4">
      <w:rPr>
        <w:rFonts w:ascii="Arial" w:eastAsiaTheme="majorEastAsia" w:hAnsi="Arial" w:cs="Arial"/>
        <w:i/>
        <w:iCs/>
        <w:noProof/>
        <w:sz w:val="20"/>
        <w:szCs w:val="16"/>
      </w:rPr>
      <w:t>5</w:t>
    </w:r>
    <w:r w:rsidRPr="700637D2">
      <w:rPr>
        <w:rFonts w:ascii="Arial" w:eastAsiaTheme="majorEastAsia" w:hAnsi="Arial" w:cs="Arial"/>
        <w:i/>
        <w:sz w:val="20"/>
        <w:szCs w:val="20"/>
      </w:rPr>
      <w:fldChar w:fldCharType="end"/>
    </w:r>
    <w:r w:rsidRPr="001C36ED">
      <w:rPr>
        <w:rFonts w:ascii="Arial" w:eastAsiaTheme="majorEastAsia" w:hAnsi="Arial" w:cs="Arial"/>
        <w:i/>
        <w:noProof/>
        <w:sz w:val="20"/>
        <w:szCs w:val="20"/>
      </w:rPr>
      <w:tab/>
    </w:r>
    <w:r w:rsidRPr="700637D2">
      <w:rPr>
        <w:rFonts w:ascii="Arial" w:eastAsiaTheme="majorEastAsia" w:hAnsi="Arial" w:cs="Arial"/>
        <w:i/>
        <w:sz w:val="20"/>
        <w:szCs w:val="20"/>
      </w:rPr>
      <w:t xml:space="preserve">                                                                                                Contributors: </w:t>
    </w:r>
    <w:proofErr w:type="spellStart"/>
    <w:r w:rsidRPr="700637D2">
      <w:rPr>
        <w:rFonts w:ascii="Arial" w:eastAsiaTheme="majorEastAsia" w:hAnsi="Arial" w:cs="Arial"/>
        <w:i/>
        <w:sz w:val="20"/>
        <w:szCs w:val="20"/>
      </w:rPr>
      <w:t>Aaleyah</w:t>
    </w:r>
    <w:proofErr w:type="spellEnd"/>
    <w:r w:rsidRPr="700637D2">
      <w:rPr>
        <w:rFonts w:ascii="Arial" w:eastAsiaTheme="majorEastAsia" w:hAnsi="Arial" w:cs="Arial"/>
        <w:i/>
        <w:sz w:val="20"/>
        <w:szCs w:val="20"/>
      </w:rPr>
      <w:t xml:space="preserve"> Joseph, </w:t>
    </w:r>
    <w:proofErr w:type="spellStart"/>
    <w:r w:rsidRPr="700637D2">
      <w:rPr>
        <w:rFonts w:ascii="Arial" w:eastAsiaTheme="majorEastAsia" w:hAnsi="Arial" w:cs="Arial"/>
        <w:i/>
        <w:sz w:val="20"/>
        <w:szCs w:val="20"/>
      </w:rPr>
      <w:t>Adefemi</w:t>
    </w:r>
    <w:proofErr w:type="spellEnd"/>
    <w:r w:rsidRPr="700637D2">
      <w:rPr>
        <w:rFonts w:ascii="Arial" w:eastAsiaTheme="majorEastAsia" w:hAnsi="Arial" w:cs="Arial"/>
        <w:i/>
        <w:sz w:val="20"/>
        <w:szCs w:val="20"/>
      </w:rPr>
      <w:t xml:space="preserve"> Kolawole, Scott Nguyen, Matteo Quintero</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FC5D5" w14:textId="47050391" w:rsidR="0031073C" w:rsidRDefault="0031073C">
    <w:pPr>
      <w:pStyle w:val="Footer"/>
    </w:pP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4E101F" w14:textId="77777777" w:rsidR="00A60225" w:rsidRDefault="00A60225" w:rsidP="00C00733">
      <w:pPr>
        <w:spacing w:after="0" w:line="240" w:lineRule="auto"/>
      </w:pPr>
      <w:r>
        <w:separator/>
      </w:r>
    </w:p>
  </w:footnote>
  <w:footnote w:type="continuationSeparator" w:id="0">
    <w:p w14:paraId="030F56B5" w14:textId="77777777" w:rsidR="00A60225" w:rsidRDefault="00A60225" w:rsidP="00C00733">
      <w:pPr>
        <w:spacing w:after="0" w:line="240" w:lineRule="auto"/>
      </w:pPr>
      <w:r>
        <w:continuationSeparator/>
      </w:r>
    </w:p>
  </w:footnote>
  <w:footnote w:type="continuationNotice" w:id="1">
    <w:p w14:paraId="42A1D60D" w14:textId="77777777" w:rsidR="00A60225" w:rsidRDefault="00A602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6480"/>
      <w:gridCol w:w="6480"/>
      <w:gridCol w:w="6480"/>
    </w:tblGrid>
    <w:tr w:rsidR="0031073C" w14:paraId="3C33B596" w14:textId="77777777" w:rsidTr="290A869B">
      <w:tc>
        <w:tcPr>
          <w:tcW w:w="6480" w:type="dxa"/>
        </w:tcPr>
        <w:p w14:paraId="32455BA0" w14:textId="3C1CFEAF" w:rsidR="0031073C" w:rsidRDefault="0031073C" w:rsidP="290A869B">
          <w:pPr>
            <w:pStyle w:val="Header"/>
            <w:ind w:left="-115"/>
          </w:pPr>
        </w:p>
      </w:tc>
      <w:tc>
        <w:tcPr>
          <w:tcW w:w="6480" w:type="dxa"/>
        </w:tcPr>
        <w:p w14:paraId="7EE84642" w14:textId="7E0E59B3" w:rsidR="0031073C" w:rsidRDefault="0031073C" w:rsidP="290A869B">
          <w:pPr>
            <w:pStyle w:val="Header"/>
            <w:jc w:val="center"/>
          </w:pPr>
        </w:p>
      </w:tc>
      <w:tc>
        <w:tcPr>
          <w:tcW w:w="6480" w:type="dxa"/>
        </w:tcPr>
        <w:p w14:paraId="54536E17" w14:textId="77DAFE11" w:rsidR="0031073C" w:rsidRDefault="0031073C" w:rsidP="290A869B">
          <w:pPr>
            <w:pStyle w:val="Header"/>
            <w:ind w:right="-115"/>
            <w:jc w:val="right"/>
          </w:pPr>
        </w:p>
      </w:tc>
    </w:tr>
  </w:tbl>
  <w:p w14:paraId="6C1C7CA8" w14:textId="3A72512B" w:rsidR="0031073C" w:rsidRDefault="0031073C" w:rsidP="290A86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eastAsia="SimSun" w:hAnsi="Arial"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5681770"/>
    <w:multiLevelType w:val="hybridMultilevel"/>
    <w:tmpl w:val="13223F56"/>
    <w:lvl w:ilvl="0" w:tplc="8418FB30">
      <w:numFmt w:val="bullet"/>
      <w:lvlText w:val=""/>
      <w:lvlJc w:val="left"/>
      <w:pPr>
        <w:ind w:left="435" w:hanging="360"/>
      </w:pPr>
      <w:rPr>
        <w:rFonts w:ascii="Symbol" w:eastAsiaTheme="minorEastAsia" w:hAnsi="Symbol" w:cstheme="minorBidi" w:hint="default"/>
      </w:rPr>
    </w:lvl>
    <w:lvl w:ilvl="1" w:tplc="04090003" w:tentative="1">
      <w:start w:val="1"/>
      <w:numFmt w:val="bullet"/>
      <w:lvlText w:val="o"/>
      <w:lvlJc w:val="left"/>
      <w:pPr>
        <w:ind w:left="1155" w:hanging="360"/>
      </w:pPr>
      <w:rPr>
        <w:rFonts w:ascii="Courier New" w:hAnsi="Courier New" w:cs="Courier New" w:hint="default"/>
      </w:rPr>
    </w:lvl>
    <w:lvl w:ilvl="2" w:tplc="04090005" w:tentative="1">
      <w:start w:val="1"/>
      <w:numFmt w:val="bullet"/>
      <w:lvlText w:val=""/>
      <w:lvlJc w:val="left"/>
      <w:pPr>
        <w:ind w:left="1875" w:hanging="360"/>
      </w:pPr>
      <w:rPr>
        <w:rFonts w:ascii="Wingdings" w:hAnsi="Wingdings" w:hint="default"/>
      </w:rPr>
    </w:lvl>
    <w:lvl w:ilvl="3" w:tplc="04090001" w:tentative="1">
      <w:start w:val="1"/>
      <w:numFmt w:val="bullet"/>
      <w:lvlText w:val=""/>
      <w:lvlJc w:val="left"/>
      <w:pPr>
        <w:ind w:left="2595" w:hanging="360"/>
      </w:pPr>
      <w:rPr>
        <w:rFonts w:ascii="Symbol" w:hAnsi="Symbol" w:hint="default"/>
      </w:rPr>
    </w:lvl>
    <w:lvl w:ilvl="4" w:tplc="04090003" w:tentative="1">
      <w:start w:val="1"/>
      <w:numFmt w:val="bullet"/>
      <w:lvlText w:val="o"/>
      <w:lvlJc w:val="left"/>
      <w:pPr>
        <w:ind w:left="3315" w:hanging="360"/>
      </w:pPr>
      <w:rPr>
        <w:rFonts w:ascii="Courier New" w:hAnsi="Courier New" w:cs="Courier New" w:hint="default"/>
      </w:rPr>
    </w:lvl>
    <w:lvl w:ilvl="5" w:tplc="04090005" w:tentative="1">
      <w:start w:val="1"/>
      <w:numFmt w:val="bullet"/>
      <w:lvlText w:val=""/>
      <w:lvlJc w:val="left"/>
      <w:pPr>
        <w:ind w:left="4035" w:hanging="360"/>
      </w:pPr>
      <w:rPr>
        <w:rFonts w:ascii="Wingdings" w:hAnsi="Wingdings" w:hint="default"/>
      </w:rPr>
    </w:lvl>
    <w:lvl w:ilvl="6" w:tplc="04090001" w:tentative="1">
      <w:start w:val="1"/>
      <w:numFmt w:val="bullet"/>
      <w:lvlText w:val=""/>
      <w:lvlJc w:val="left"/>
      <w:pPr>
        <w:ind w:left="4755" w:hanging="360"/>
      </w:pPr>
      <w:rPr>
        <w:rFonts w:ascii="Symbol" w:hAnsi="Symbol" w:hint="default"/>
      </w:rPr>
    </w:lvl>
    <w:lvl w:ilvl="7" w:tplc="04090003" w:tentative="1">
      <w:start w:val="1"/>
      <w:numFmt w:val="bullet"/>
      <w:lvlText w:val="o"/>
      <w:lvlJc w:val="left"/>
      <w:pPr>
        <w:ind w:left="5475" w:hanging="360"/>
      </w:pPr>
      <w:rPr>
        <w:rFonts w:ascii="Courier New" w:hAnsi="Courier New" w:cs="Courier New" w:hint="default"/>
      </w:rPr>
    </w:lvl>
    <w:lvl w:ilvl="8" w:tplc="04090005" w:tentative="1">
      <w:start w:val="1"/>
      <w:numFmt w:val="bullet"/>
      <w:lvlText w:val=""/>
      <w:lvlJc w:val="left"/>
      <w:pPr>
        <w:ind w:left="6195" w:hanging="360"/>
      </w:pPr>
      <w:rPr>
        <w:rFonts w:ascii="Wingdings" w:hAnsi="Wingdings" w:hint="default"/>
      </w:rPr>
    </w:lvl>
  </w:abstractNum>
  <w:abstractNum w:abstractNumId="2"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 w15:restartNumberingAfterBreak="0">
    <w:nsid w:val="126B381A"/>
    <w:multiLevelType w:val="hybridMultilevel"/>
    <w:tmpl w:val="04126926"/>
    <w:lvl w:ilvl="0" w:tplc="E3E42AA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420C57"/>
    <w:multiLevelType w:val="hybridMultilevel"/>
    <w:tmpl w:val="4EDCCB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17B240D7"/>
    <w:multiLevelType w:val="hybridMultilevel"/>
    <w:tmpl w:val="541875E2"/>
    <w:lvl w:ilvl="0" w:tplc="D7AC7F32">
      <w:start w:val="1"/>
      <w:numFmt w:val="bullet"/>
      <w:lvlText w:val=""/>
      <w:lvlJc w:val="left"/>
      <w:pPr>
        <w:ind w:left="720" w:hanging="360"/>
      </w:pPr>
      <w:rPr>
        <w:rFonts w:ascii="Wingdings" w:hAnsi="Wingdings" w:hint="default"/>
      </w:rPr>
    </w:lvl>
    <w:lvl w:ilvl="1" w:tplc="0848171A">
      <w:start w:val="1"/>
      <w:numFmt w:val="bullet"/>
      <w:lvlText w:val="o"/>
      <w:lvlJc w:val="left"/>
      <w:pPr>
        <w:ind w:left="1440" w:hanging="360"/>
      </w:pPr>
      <w:rPr>
        <w:rFonts w:ascii="Courier New" w:hAnsi="Courier New" w:hint="default"/>
      </w:rPr>
    </w:lvl>
    <w:lvl w:ilvl="2" w:tplc="9656F3C4">
      <w:start w:val="1"/>
      <w:numFmt w:val="bullet"/>
      <w:lvlText w:val=""/>
      <w:lvlJc w:val="left"/>
      <w:pPr>
        <w:ind w:left="2160" w:hanging="360"/>
      </w:pPr>
      <w:rPr>
        <w:rFonts w:ascii="Wingdings" w:hAnsi="Wingdings" w:hint="default"/>
      </w:rPr>
    </w:lvl>
    <w:lvl w:ilvl="3" w:tplc="25DCC9DE">
      <w:start w:val="1"/>
      <w:numFmt w:val="bullet"/>
      <w:lvlText w:val=""/>
      <w:lvlJc w:val="left"/>
      <w:pPr>
        <w:ind w:left="2880" w:hanging="360"/>
      </w:pPr>
      <w:rPr>
        <w:rFonts w:ascii="Symbol" w:hAnsi="Symbol" w:hint="default"/>
      </w:rPr>
    </w:lvl>
    <w:lvl w:ilvl="4" w:tplc="FE964EEA">
      <w:start w:val="1"/>
      <w:numFmt w:val="bullet"/>
      <w:lvlText w:val="o"/>
      <w:lvlJc w:val="left"/>
      <w:pPr>
        <w:ind w:left="3600" w:hanging="360"/>
      </w:pPr>
      <w:rPr>
        <w:rFonts w:ascii="Courier New" w:hAnsi="Courier New" w:hint="default"/>
      </w:rPr>
    </w:lvl>
    <w:lvl w:ilvl="5" w:tplc="C0F034A4">
      <w:start w:val="1"/>
      <w:numFmt w:val="bullet"/>
      <w:lvlText w:val=""/>
      <w:lvlJc w:val="left"/>
      <w:pPr>
        <w:ind w:left="4320" w:hanging="360"/>
      </w:pPr>
      <w:rPr>
        <w:rFonts w:ascii="Wingdings" w:hAnsi="Wingdings" w:hint="default"/>
      </w:rPr>
    </w:lvl>
    <w:lvl w:ilvl="6" w:tplc="DB2E2C28">
      <w:start w:val="1"/>
      <w:numFmt w:val="bullet"/>
      <w:lvlText w:val=""/>
      <w:lvlJc w:val="left"/>
      <w:pPr>
        <w:ind w:left="5040" w:hanging="360"/>
      </w:pPr>
      <w:rPr>
        <w:rFonts w:ascii="Symbol" w:hAnsi="Symbol" w:hint="default"/>
      </w:rPr>
    </w:lvl>
    <w:lvl w:ilvl="7" w:tplc="4294B094">
      <w:start w:val="1"/>
      <w:numFmt w:val="bullet"/>
      <w:lvlText w:val="o"/>
      <w:lvlJc w:val="left"/>
      <w:pPr>
        <w:ind w:left="5760" w:hanging="360"/>
      </w:pPr>
      <w:rPr>
        <w:rFonts w:ascii="Courier New" w:hAnsi="Courier New" w:hint="default"/>
      </w:rPr>
    </w:lvl>
    <w:lvl w:ilvl="8" w:tplc="D1BE25BC">
      <w:start w:val="1"/>
      <w:numFmt w:val="bullet"/>
      <w:lvlText w:val=""/>
      <w:lvlJc w:val="left"/>
      <w:pPr>
        <w:ind w:left="6480" w:hanging="360"/>
      </w:pPr>
      <w:rPr>
        <w:rFonts w:ascii="Wingdings" w:hAnsi="Wingdings" w:hint="default"/>
      </w:rPr>
    </w:lvl>
  </w:abstractNum>
  <w:abstractNum w:abstractNumId="9" w15:restartNumberingAfterBreak="0">
    <w:nsid w:val="1BCA419C"/>
    <w:multiLevelType w:val="hybridMultilevel"/>
    <w:tmpl w:val="77A46C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A361D8"/>
    <w:multiLevelType w:val="hybridMultilevel"/>
    <w:tmpl w:val="EC6C9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ED4E9D"/>
    <w:multiLevelType w:val="hybridMultilevel"/>
    <w:tmpl w:val="490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3" w15:restartNumberingAfterBreak="0">
    <w:nsid w:val="227175FD"/>
    <w:multiLevelType w:val="hybridMultilevel"/>
    <w:tmpl w:val="7D221616"/>
    <w:lvl w:ilvl="0" w:tplc="9050E454">
      <w:start w:val="1"/>
      <w:numFmt w:val="bullet"/>
      <w:lvlText w:val=""/>
      <w:lvlJc w:val="left"/>
      <w:pPr>
        <w:ind w:left="720" w:hanging="360"/>
      </w:pPr>
      <w:rPr>
        <w:rFonts w:ascii="Wingdings" w:hAnsi="Wingdings" w:hint="default"/>
      </w:rPr>
    </w:lvl>
    <w:lvl w:ilvl="1" w:tplc="314812AC">
      <w:start w:val="1"/>
      <w:numFmt w:val="bullet"/>
      <w:lvlText w:val="o"/>
      <w:lvlJc w:val="left"/>
      <w:pPr>
        <w:ind w:left="1440" w:hanging="360"/>
      </w:pPr>
      <w:rPr>
        <w:rFonts w:ascii="Courier New" w:hAnsi="Courier New" w:hint="default"/>
      </w:rPr>
    </w:lvl>
    <w:lvl w:ilvl="2" w:tplc="93B4FE00">
      <w:start w:val="1"/>
      <w:numFmt w:val="bullet"/>
      <w:lvlText w:val=""/>
      <w:lvlJc w:val="left"/>
      <w:pPr>
        <w:ind w:left="2160" w:hanging="360"/>
      </w:pPr>
      <w:rPr>
        <w:rFonts w:ascii="Wingdings" w:hAnsi="Wingdings" w:hint="default"/>
      </w:rPr>
    </w:lvl>
    <w:lvl w:ilvl="3" w:tplc="EC589ECC">
      <w:start w:val="1"/>
      <w:numFmt w:val="bullet"/>
      <w:lvlText w:val=""/>
      <w:lvlJc w:val="left"/>
      <w:pPr>
        <w:ind w:left="2880" w:hanging="360"/>
      </w:pPr>
      <w:rPr>
        <w:rFonts w:ascii="Symbol" w:hAnsi="Symbol" w:hint="default"/>
      </w:rPr>
    </w:lvl>
    <w:lvl w:ilvl="4" w:tplc="9280AF2E">
      <w:start w:val="1"/>
      <w:numFmt w:val="bullet"/>
      <w:lvlText w:val="o"/>
      <w:lvlJc w:val="left"/>
      <w:pPr>
        <w:ind w:left="3600" w:hanging="360"/>
      </w:pPr>
      <w:rPr>
        <w:rFonts w:ascii="Courier New" w:hAnsi="Courier New" w:hint="default"/>
      </w:rPr>
    </w:lvl>
    <w:lvl w:ilvl="5" w:tplc="FEFCCC60">
      <w:start w:val="1"/>
      <w:numFmt w:val="bullet"/>
      <w:lvlText w:val=""/>
      <w:lvlJc w:val="left"/>
      <w:pPr>
        <w:ind w:left="4320" w:hanging="360"/>
      </w:pPr>
      <w:rPr>
        <w:rFonts w:ascii="Wingdings" w:hAnsi="Wingdings" w:hint="default"/>
      </w:rPr>
    </w:lvl>
    <w:lvl w:ilvl="6" w:tplc="302A0D36">
      <w:start w:val="1"/>
      <w:numFmt w:val="bullet"/>
      <w:lvlText w:val=""/>
      <w:lvlJc w:val="left"/>
      <w:pPr>
        <w:ind w:left="5040" w:hanging="360"/>
      </w:pPr>
      <w:rPr>
        <w:rFonts w:ascii="Symbol" w:hAnsi="Symbol" w:hint="default"/>
      </w:rPr>
    </w:lvl>
    <w:lvl w:ilvl="7" w:tplc="2C7A8AEC">
      <w:start w:val="1"/>
      <w:numFmt w:val="bullet"/>
      <w:lvlText w:val="o"/>
      <w:lvlJc w:val="left"/>
      <w:pPr>
        <w:ind w:left="5760" w:hanging="360"/>
      </w:pPr>
      <w:rPr>
        <w:rFonts w:ascii="Courier New" w:hAnsi="Courier New" w:hint="default"/>
      </w:rPr>
    </w:lvl>
    <w:lvl w:ilvl="8" w:tplc="1636736E">
      <w:start w:val="1"/>
      <w:numFmt w:val="bullet"/>
      <w:lvlText w:val=""/>
      <w:lvlJc w:val="left"/>
      <w:pPr>
        <w:ind w:left="6480" w:hanging="360"/>
      </w:pPr>
      <w:rPr>
        <w:rFonts w:ascii="Wingdings" w:hAnsi="Wingdings" w:hint="default"/>
      </w:rPr>
    </w:lvl>
  </w:abstractNum>
  <w:abstractNum w:abstractNumId="14"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7191B0A"/>
    <w:multiLevelType w:val="multilevel"/>
    <w:tmpl w:val="26FE2F3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29874CA9"/>
    <w:multiLevelType w:val="hybridMultilevel"/>
    <w:tmpl w:val="E72AEE18"/>
    <w:lvl w:ilvl="0" w:tplc="B01CC396">
      <w:numFmt w:val="bullet"/>
      <w:lvlText w:val=""/>
      <w:lvlJc w:val="left"/>
      <w:pPr>
        <w:ind w:left="795" w:hanging="360"/>
      </w:pPr>
      <w:rPr>
        <w:rFonts w:ascii="Symbol" w:eastAsiaTheme="minorEastAsia" w:hAnsi="Symbol" w:cstheme="minorBidi"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8" w15:restartNumberingAfterBreak="0">
    <w:nsid w:val="2A1E69BD"/>
    <w:multiLevelType w:val="hybridMultilevel"/>
    <w:tmpl w:val="735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0"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77957FB"/>
    <w:multiLevelType w:val="hybridMultilevel"/>
    <w:tmpl w:val="ED1A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D36FDE"/>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3" w15:restartNumberingAfterBreak="0">
    <w:nsid w:val="410060C7"/>
    <w:multiLevelType w:val="hybridMultilevel"/>
    <w:tmpl w:val="DF96107A"/>
    <w:lvl w:ilvl="0" w:tplc="72882D10">
      <w:start w:val="1"/>
      <w:numFmt w:val="bullet"/>
      <w:lvlText w:val=""/>
      <w:lvlJc w:val="left"/>
      <w:pPr>
        <w:ind w:left="720" w:hanging="360"/>
      </w:pPr>
      <w:rPr>
        <w:rFonts w:ascii="Wingdings" w:hAnsi="Wingdings" w:hint="default"/>
      </w:rPr>
    </w:lvl>
    <w:lvl w:ilvl="1" w:tplc="47F873BC">
      <w:start w:val="1"/>
      <w:numFmt w:val="bullet"/>
      <w:lvlText w:val="o"/>
      <w:lvlJc w:val="left"/>
      <w:pPr>
        <w:ind w:left="1440" w:hanging="360"/>
      </w:pPr>
      <w:rPr>
        <w:rFonts w:ascii="Courier New" w:hAnsi="Courier New" w:hint="default"/>
      </w:rPr>
    </w:lvl>
    <w:lvl w:ilvl="2" w:tplc="5D2A93C2">
      <w:start w:val="1"/>
      <w:numFmt w:val="bullet"/>
      <w:lvlText w:val=""/>
      <w:lvlJc w:val="left"/>
      <w:pPr>
        <w:ind w:left="2160" w:hanging="360"/>
      </w:pPr>
      <w:rPr>
        <w:rFonts w:ascii="Wingdings" w:hAnsi="Wingdings" w:hint="default"/>
      </w:rPr>
    </w:lvl>
    <w:lvl w:ilvl="3" w:tplc="FD926098">
      <w:start w:val="1"/>
      <w:numFmt w:val="bullet"/>
      <w:lvlText w:val=""/>
      <w:lvlJc w:val="left"/>
      <w:pPr>
        <w:ind w:left="2880" w:hanging="360"/>
      </w:pPr>
      <w:rPr>
        <w:rFonts w:ascii="Symbol" w:hAnsi="Symbol" w:hint="default"/>
      </w:rPr>
    </w:lvl>
    <w:lvl w:ilvl="4" w:tplc="3050C830">
      <w:start w:val="1"/>
      <w:numFmt w:val="bullet"/>
      <w:lvlText w:val="o"/>
      <w:lvlJc w:val="left"/>
      <w:pPr>
        <w:ind w:left="3600" w:hanging="360"/>
      </w:pPr>
      <w:rPr>
        <w:rFonts w:ascii="Courier New" w:hAnsi="Courier New" w:hint="default"/>
      </w:rPr>
    </w:lvl>
    <w:lvl w:ilvl="5" w:tplc="850A5B56">
      <w:start w:val="1"/>
      <w:numFmt w:val="bullet"/>
      <w:lvlText w:val=""/>
      <w:lvlJc w:val="left"/>
      <w:pPr>
        <w:ind w:left="4320" w:hanging="360"/>
      </w:pPr>
      <w:rPr>
        <w:rFonts w:ascii="Wingdings" w:hAnsi="Wingdings" w:hint="default"/>
      </w:rPr>
    </w:lvl>
    <w:lvl w:ilvl="6" w:tplc="4DF28CFE">
      <w:start w:val="1"/>
      <w:numFmt w:val="bullet"/>
      <w:lvlText w:val=""/>
      <w:lvlJc w:val="left"/>
      <w:pPr>
        <w:ind w:left="5040" w:hanging="360"/>
      </w:pPr>
      <w:rPr>
        <w:rFonts w:ascii="Symbol" w:hAnsi="Symbol" w:hint="default"/>
      </w:rPr>
    </w:lvl>
    <w:lvl w:ilvl="7" w:tplc="871A4FC8">
      <w:start w:val="1"/>
      <w:numFmt w:val="bullet"/>
      <w:lvlText w:val="o"/>
      <w:lvlJc w:val="left"/>
      <w:pPr>
        <w:ind w:left="5760" w:hanging="360"/>
      </w:pPr>
      <w:rPr>
        <w:rFonts w:ascii="Courier New" w:hAnsi="Courier New" w:hint="default"/>
      </w:rPr>
    </w:lvl>
    <w:lvl w:ilvl="8" w:tplc="15BE77A4">
      <w:start w:val="1"/>
      <w:numFmt w:val="bullet"/>
      <w:lvlText w:val=""/>
      <w:lvlJc w:val="left"/>
      <w:pPr>
        <w:ind w:left="6480" w:hanging="360"/>
      </w:pPr>
      <w:rPr>
        <w:rFonts w:ascii="Wingdings" w:hAnsi="Wingdings" w:hint="default"/>
      </w:rPr>
    </w:lvl>
  </w:abstractNum>
  <w:abstractNum w:abstractNumId="24"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64339B5"/>
    <w:multiLevelType w:val="hybridMultilevel"/>
    <w:tmpl w:val="4B0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022273"/>
    <w:multiLevelType w:val="hybridMultilevel"/>
    <w:tmpl w:val="E20219A8"/>
    <w:lvl w:ilvl="0" w:tplc="37DC436C">
      <w:numFmt w:val="bullet"/>
      <w:lvlText w:val=""/>
      <w:lvlJc w:val="left"/>
      <w:pPr>
        <w:ind w:left="720" w:hanging="360"/>
      </w:pPr>
      <w:rPr>
        <w:rFonts w:ascii="Symbol" w:eastAsiaTheme="minorEastAsia" w:hAnsi="Symbol" w:cstheme="minorBidi" w:hint="default"/>
        <w:color w:val="F79646" w:themeColor="accent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724088"/>
    <w:multiLevelType w:val="hybridMultilevel"/>
    <w:tmpl w:val="C0A4DF28"/>
    <w:lvl w:ilvl="0" w:tplc="C3C8768E">
      <w:start w:val="1"/>
      <w:numFmt w:val="bullet"/>
      <w:lvlText w:val=""/>
      <w:lvlJc w:val="left"/>
      <w:pPr>
        <w:ind w:left="720" w:hanging="360"/>
      </w:pPr>
      <w:rPr>
        <w:rFonts w:ascii="Wingdings" w:hAnsi="Wingdings" w:hint="default"/>
      </w:rPr>
    </w:lvl>
    <w:lvl w:ilvl="1" w:tplc="910E5B76">
      <w:start w:val="1"/>
      <w:numFmt w:val="bullet"/>
      <w:lvlText w:val="o"/>
      <w:lvlJc w:val="left"/>
      <w:pPr>
        <w:ind w:left="1440" w:hanging="360"/>
      </w:pPr>
      <w:rPr>
        <w:rFonts w:ascii="Courier New" w:hAnsi="Courier New" w:hint="default"/>
      </w:rPr>
    </w:lvl>
    <w:lvl w:ilvl="2" w:tplc="1FBE2152">
      <w:start w:val="1"/>
      <w:numFmt w:val="bullet"/>
      <w:lvlText w:val=""/>
      <w:lvlJc w:val="left"/>
      <w:pPr>
        <w:ind w:left="2160" w:hanging="360"/>
      </w:pPr>
      <w:rPr>
        <w:rFonts w:ascii="Wingdings" w:hAnsi="Wingdings" w:hint="default"/>
      </w:rPr>
    </w:lvl>
    <w:lvl w:ilvl="3" w:tplc="C3CC1496">
      <w:start w:val="1"/>
      <w:numFmt w:val="bullet"/>
      <w:lvlText w:val=""/>
      <w:lvlJc w:val="left"/>
      <w:pPr>
        <w:ind w:left="2880" w:hanging="360"/>
      </w:pPr>
      <w:rPr>
        <w:rFonts w:ascii="Symbol" w:hAnsi="Symbol" w:hint="default"/>
      </w:rPr>
    </w:lvl>
    <w:lvl w:ilvl="4" w:tplc="2B5CED52">
      <w:start w:val="1"/>
      <w:numFmt w:val="bullet"/>
      <w:lvlText w:val="o"/>
      <w:lvlJc w:val="left"/>
      <w:pPr>
        <w:ind w:left="3600" w:hanging="360"/>
      </w:pPr>
      <w:rPr>
        <w:rFonts w:ascii="Courier New" w:hAnsi="Courier New" w:hint="default"/>
      </w:rPr>
    </w:lvl>
    <w:lvl w:ilvl="5" w:tplc="F7DC7600">
      <w:start w:val="1"/>
      <w:numFmt w:val="bullet"/>
      <w:lvlText w:val=""/>
      <w:lvlJc w:val="left"/>
      <w:pPr>
        <w:ind w:left="4320" w:hanging="360"/>
      </w:pPr>
      <w:rPr>
        <w:rFonts w:ascii="Wingdings" w:hAnsi="Wingdings" w:hint="default"/>
      </w:rPr>
    </w:lvl>
    <w:lvl w:ilvl="6" w:tplc="4378AC24">
      <w:start w:val="1"/>
      <w:numFmt w:val="bullet"/>
      <w:lvlText w:val=""/>
      <w:lvlJc w:val="left"/>
      <w:pPr>
        <w:ind w:left="5040" w:hanging="360"/>
      </w:pPr>
      <w:rPr>
        <w:rFonts w:ascii="Symbol" w:hAnsi="Symbol" w:hint="default"/>
      </w:rPr>
    </w:lvl>
    <w:lvl w:ilvl="7" w:tplc="6C04310A">
      <w:start w:val="1"/>
      <w:numFmt w:val="bullet"/>
      <w:lvlText w:val="o"/>
      <w:lvlJc w:val="left"/>
      <w:pPr>
        <w:ind w:left="5760" w:hanging="360"/>
      </w:pPr>
      <w:rPr>
        <w:rFonts w:ascii="Courier New" w:hAnsi="Courier New" w:hint="default"/>
      </w:rPr>
    </w:lvl>
    <w:lvl w:ilvl="8" w:tplc="CA92C966">
      <w:start w:val="1"/>
      <w:numFmt w:val="bullet"/>
      <w:lvlText w:val=""/>
      <w:lvlJc w:val="left"/>
      <w:pPr>
        <w:ind w:left="6480" w:hanging="360"/>
      </w:pPr>
      <w:rPr>
        <w:rFonts w:ascii="Wingdings" w:hAnsi="Wingdings" w:hint="default"/>
      </w:rPr>
    </w:lvl>
  </w:abstractNum>
  <w:abstractNum w:abstractNumId="29" w15:restartNumberingAfterBreak="0">
    <w:nsid w:val="549A5FF6"/>
    <w:multiLevelType w:val="hybridMultilevel"/>
    <w:tmpl w:val="46F0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1"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2" w15:restartNumberingAfterBreak="0">
    <w:nsid w:val="5ACB54B7"/>
    <w:multiLevelType w:val="hybridMultilevel"/>
    <w:tmpl w:val="60B6BD74"/>
    <w:lvl w:ilvl="0" w:tplc="9510F5A4">
      <w:start w:val="1"/>
      <w:numFmt w:val="bullet"/>
      <w:lvlText w:val=""/>
      <w:lvlJc w:val="left"/>
      <w:pPr>
        <w:ind w:left="720" w:hanging="360"/>
      </w:pPr>
      <w:rPr>
        <w:rFonts w:ascii="Wingdings" w:hAnsi="Wingdings" w:hint="default"/>
      </w:rPr>
    </w:lvl>
    <w:lvl w:ilvl="1" w:tplc="3E5CD6BA">
      <w:start w:val="1"/>
      <w:numFmt w:val="bullet"/>
      <w:lvlText w:val="o"/>
      <w:lvlJc w:val="left"/>
      <w:pPr>
        <w:ind w:left="1440" w:hanging="360"/>
      </w:pPr>
      <w:rPr>
        <w:rFonts w:ascii="Courier New" w:hAnsi="Courier New" w:hint="default"/>
      </w:rPr>
    </w:lvl>
    <w:lvl w:ilvl="2" w:tplc="27FC5BF2">
      <w:start w:val="1"/>
      <w:numFmt w:val="bullet"/>
      <w:lvlText w:val=""/>
      <w:lvlJc w:val="left"/>
      <w:pPr>
        <w:ind w:left="2160" w:hanging="360"/>
      </w:pPr>
      <w:rPr>
        <w:rFonts w:ascii="Wingdings" w:hAnsi="Wingdings" w:hint="default"/>
      </w:rPr>
    </w:lvl>
    <w:lvl w:ilvl="3" w:tplc="D9CAD2F6">
      <w:start w:val="1"/>
      <w:numFmt w:val="bullet"/>
      <w:lvlText w:val=""/>
      <w:lvlJc w:val="left"/>
      <w:pPr>
        <w:ind w:left="2880" w:hanging="360"/>
      </w:pPr>
      <w:rPr>
        <w:rFonts w:ascii="Symbol" w:hAnsi="Symbol" w:hint="default"/>
      </w:rPr>
    </w:lvl>
    <w:lvl w:ilvl="4" w:tplc="E2BA7DBC">
      <w:start w:val="1"/>
      <w:numFmt w:val="bullet"/>
      <w:lvlText w:val="o"/>
      <w:lvlJc w:val="left"/>
      <w:pPr>
        <w:ind w:left="3600" w:hanging="360"/>
      </w:pPr>
      <w:rPr>
        <w:rFonts w:ascii="Courier New" w:hAnsi="Courier New" w:hint="default"/>
      </w:rPr>
    </w:lvl>
    <w:lvl w:ilvl="5" w:tplc="2F7C0B80">
      <w:start w:val="1"/>
      <w:numFmt w:val="bullet"/>
      <w:lvlText w:val=""/>
      <w:lvlJc w:val="left"/>
      <w:pPr>
        <w:ind w:left="4320" w:hanging="360"/>
      </w:pPr>
      <w:rPr>
        <w:rFonts w:ascii="Wingdings" w:hAnsi="Wingdings" w:hint="default"/>
      </w:rPr>
    </w:lvl>
    <w:lvl w:ilvl="6" w:tplc="7FBA6E8C">
      <w:start w:val="1"/>
      <w:numFmt w:val="bullet"/>
      <w:lvlText w:val=""/>
      <w:lvlJc w:val="left"/>
      <w:pPr>
        <w:ind w:left="5040" w:hanging="360"/>
      </w:pPr>
      <w:rPr>
        <w:rFonts w:ascii="Symbol" w:hAnsi="Symbol" w:hint="default"/>
      </w:rPr>
    </w:lvl>
    <w:lvl w:ilvl="7" w:tplc="78DE6D64">
      <w:start w:val="1"/>
      <w:numFmt w:val="bullet"/>
      <w:lvlText w:val="o"/>
      <w:lvlJc w:val="left"/>
      <w:pPr>
        <w:ind w:left="5760" w:hanging="360"/>
      </w:pPr>
      <w:rPr>
        <w:rFonts w:ascii="Courier New" w:hAnsi="Courier New" w:hint="default"/>
      </w:rPr>
    </w:lvl>
    <w:lvl w:ilvl="8" w:tplc="2A78C83E">
      <w:start w:val="1"/>
      <w:numFmt w:val="bullet"/>
      <w:lvlText w:val=""/>
      <w:lvlJc w:val="left"/>
      <w:pPr>
        <w:ind w:left="6480" w:hanging="360"/>
      </w:pPr>
      <w:rPr>
        <w:rFonts w:ascii="Wingdings" w:hAnsi="Wingdings" w:hint="default"/>
      </w:rPr>
    </w:lvl>
  </w:abstractNum>
  <w:abstractNum w:abstractNumId="33"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5"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6"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7" w15:restartNumberingAfterBreak="0">
    <w:nsid w:val="6EAE4C81"/>
    <w:multiLevelType w:val="hybridMultilevel"/>
    <w:tmpl w:val="B8BA60E8"/>
    <w:lvl w:ilvl="0" w:tplc="1D324A0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18"/>
  </w:num>
  <w:num w:numId="5">
    <w:abstractNumId w:val="29"/>
  </w:num>
  <w:num w:numId="6">
    <w:abstractNumId w:val="25"/>
  </w:num>
  <w:num w:numId="7">
    <w:abstractNumId w:val="11"/>
  </w:num>
  <w:num w:numId="8">
    <w:abstractNumId w:val="2"/>
  </w:num>
  <w:num w:numId="9">
    <w:abstractNumId w:val="30"/>
  </w:num>
  <w:num w:numId="10">
    <w:abstractNumId w:val="14"/>
  </w:num>
  <w:num w:numId="11">
    <w:abstractNumId w:val="12"/>
  </w:num>
  <w:num w:numId="12">
    <w:abstractNumId w:val="36"/>
  </w:num>
  <w:num w:numId="13">
    <w:abstractNumId w:val="5"/>
  </w:num>
  <w:num w:numId="14">
    <w:abstractNumId w:val="24"/>
  </w:num>
  <w:num w:numId="15">
    <w:abstractNumId w:val="20"/>
  </w:num>
  <w:num w:numId="16">
    <w:abstractNumId w:val="15"/>
  </w:num>
  <w:num w:numId="17">
    <w:abstractNumId w:val="33"/>
  </w:num>
  <w:num w:numId="18">
    <w:abstractNumId w:val="31"/>
  </w:num>
  <w:num w:numId="19">
    <w:abstractNumId w:val="35"/>
  </w:num>
  <w:num w:numId="20">
    <w:abstractNumId w:val="19"/>
  </w:num>
  <w:num w:numId="21">
    <w:abstractNumId w:val="3"/>
  </w:num>
  <w:num w:numId="22">
    <w:abstractNumId w:val="34"/>
  </w:num>
  <w:num w:numId="23">
    <w:abstractNumId w:val="7"/>
  </w:num>
  <w:num w:numId="24">
    <w:abstractNumId w:val="22"/>
  </w:num>
  <w:num w:numId="25">
    <w:abstractNumId w:val="10"/>
  </w:num>
  <w:num w:numId="26">
    <w:abstractNumId w:val="9"/>
  </w:num>
  <w:num w:numId="27">
    <w:abstractNumId w:val="6"/>
  </w:num>
  <w:num w:numId="28">
    <w:abstractNumId w:val="13"/>
  </w:num>
  <w:num w:numId="29">
    <w:abstractNumId w:val="28"/>
  </w:num>
  <w:num w:numId="30">
    <w:abstractNumId w:val="23"/>
  </w:num>
  <w:num w:numId="31">
    <w:abstractNumId w:val="32"/>
  </w:num>
  <w:num w:numId="32">
    <w:abstractNumId w:val="8"/>
  </w:num>
  <w:num w:numId="33">
    <w:abstractNumId w:val="1"/>
  </w:num>
  <w:num w:numId="34">
    <w:abstractNumId w:val="17"/>
  </w:num>
  <w:num w:numId="35">
    <w:abstractNumId w:val="37"/>
  </w:num>
  <w:num w:numId="36">
    <w:abstractNumId w:val="4"/>
  </w:num>
  <w:num w:numId="37">
    <w:abstractNumId w:val="27"/>
  </w:num>
  <w:num w:numId="38">
    <w:abstractNumId w:val="1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formatting="1" w:enforcement="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0006D"/>
    <w:rsid w:val="00000A92"/>
    <w:rsid w:val="00000D47"/>
    <w:rsid w:val="000010F9"/>
    <w:rsid w:val="00006AF9"/>
    <w:rsid w:val="000124EF"/>
    <w:rsid w:val="00013EF4"/>
    <w:rsid w:val="000146A3"/>
    <w:rsid w:val="00014FB3"/>
    <w:rsid w:val="00024B4A"/>
    <w:rsid w:val="0002555B"/>
    <w:rsid w:val="00027B85"/>
    <w:rsid w:val="000300D4"/>
    <w:rsid w:val="000313DA"/>
    <w:rsid w:val="00031BD7"/>
    <w:rsid w:val="0003345B"/>
    <w:rsid w:val="00033740"/>
    <w:rsid w:val="00035AC6"/>
    <w:rsid w:val="00035FEC"/>
    <w:rsid w:val="00036B62"/>
    <w:rsid w:val="00037E7C"/>
    <w:rsid w:val="000442C0"/>
    <w:rsid w:val="00051D0E"/>
    <w:rsid w:val="00051D9A"/>
    <w:rsid w:val="00052392"/>
    <w:rsid w:val="00052606"/>
    <w:rsid w:val="000531F3"/>
    <w:rsid w:val="00054279"/>
    <w:rsid w:val="0006454A"/>
    <w:rsid w:val="00065EAA"/>
    <w:rsid w:val="000667BF"/>
    <w:rsid w:val="00067F8B"/>
    <w:rsid w:val="00071601"/>
    <w:rsid w:val="00072AC8"/>
    <w:rsid w:val="00074472"/>
    <w:rsid w:val="00076FD5"/>
    <w:rsid w:val="00077406"/>
    <w:rsid w:val="0008344D"/>
    <w:rsid w:val="0008508F"/>
    <w:rsid w:val="00090771"/>
    <w:rsid w:val="000922D1"/>
    <w:rsid w:val="000923F4"/>
    <w:rsid w:val="00092D0E"/>
    <w:rsid w:val="00094E93"/>
    <w:rsid w:val="000960BC"/>
    <w:rsid w:val="0009746C"/>
    <w:rsid w:val="00097656"/>
    <w:rsid w:val="00097672"/>
    <w:rsid w:val="000A0043"/>
    <w:rsid w:val="000A09D6"/>
    <w:rsid w:val="000A0A81"/>
    <w:rsid w:val="000A2FB9"/>
    <w:rsid w:val="000A5B49"/>
    <w:rsid w:val="000B1098"/>
    <w:rsid w:val="000B13E5"/>
    <w:rsid w:val="000B22A3"/>
    <w:rsid w:val="000B52EE"/>
    <w:rsid w:val="000B5568"/>
    <w:rsid w:val="000B7526"/>
    <w:rsid w:val="000B77C3"/>
    <w:rsid w:val="000B7806"/>
    <w:rsid w:val="000C0CB1"/>
    <w:rsid w:val="000C12C9"/>
    <w:rsid w:val="000C136B"/>
    <w:rsid w:val="000C1534"/>
    <w:rsid w:val="000C1DE4"/>
    <w:rsid w:val="000C401F"/>
    <w:rsid w:val="000C545E"/>
    <w:rsid w:val="000C6D69"/>
    <w:rsid w:val="000C7398"/>
    <w:rsid w:val="000D17C6"/>
    <w:rsid w:val="000D1AE2"/>
    <w:rsid w:val="000D28F6"/>
    <w:rsid w:val="000D29CF"/>
    <w:rsid w:val="000D347D"/>
    <w:rsid w:val="000D4A2E"/>
    <w:rsid w:val="000D4A5A"/>
    <w:rsid w:val="000D4C38"/>
    <w:rsid w:val="000D68E2"/>
    <w:rsid w:val="000D7567"/>
    <w:rsid w:val="000E04BC"/>
    <w:rsid w:val="000E15A1"/>
    <w:rsid w:val="000E65FC"/>
    <w:rsid w:val="000F1B93"/>
    <w:rsid w:val="000F52DA"/>
    <w:rsid w:val="000F5926"/>
    <w:rsid w:val="000F7101"/>
    <w:rsid w:val="00100CC7"/>
    <w:rsid w:val="001019D8"/>
    <w:rsid w:val="00101DC6"/>
    <w:rsid w:val="00102418"/>
    <w:rsid w:val="001037D8"/>
    <w:rsid w:val="00104834"/>
    <w:rsid w:val="00107559"/>
    <w:rsid w:val="00110A18"/>
    <w:rsid w:val="00110D2D"/>
    <w:rsid w:val="00111B4E"/>
    <w:rsid w:val="001123CB"/>
    <w:rsid w:val="00113C52"/>
    <w:rsid w:val="00116F89"/>
    <w:rsid w:val="00117506"/>
    <w:rsid w:val="001211C5"/>
    <w:rsid w:val="00121547"/>
    <w:rsid w:val="00122350"/>
    <w:rsid w:val="00123188"/>
    <w:rsid w:val="001247F3"/>
    <w:rsid w:val="0012549D"/>
    <w:rsid w:val="00125DDA"/>
    <w:rsid w:val="00130ABF"/>
    <w:rsid w:val="00131078"/>
    <w:rsid w:val="001339C9"/>
    <w:rsid w:val="00133FFF"/>
    <w:rsid w:val="001347EF"/>
    <w:rsid w:val="001348DC"/>
    <w:rsid w:val="00135004"/>
    <w:rsid w:val="00135B77"/>
    <w:rsid w:val="001367F2"/>
    <w:rsid w:val="00140798"/>
    <w:rsid w:val="00142C14"/>
    <w:rsid w:val="00143F7F"/>
    <w:rsid w:val="001450A9"/>
    <w:rsid w:val="00145C13"/>
    <w:rsid w:val="001515C6"/>
    <w:rsid w:val="0015250F"/>
    <w:rsid w:val="001540D0"/>
    <w:rsid w:val="001559F6"/>
    <w:rsid w:val="0015733E"/>
    <w:rsid w:val="00160A1B"/>
    <w:rsid w:val="001613DC"/>
    <w:rsid w:val="001652A9"/>
    <w:rsid w:val="00165ED8"/>
    <w:rsid w:val="00170613"/>
    <w:rsid w:val="001706F0"/>
    <w:rsid w:val="00171B85"/>
    <w:rsid w:val="00171FF4"/>
    <w:rsid w:val="001722B1"/>
    <w:rsid w:val="00173352"/>
    <w:rsid w:val="00173CE5"/>
    <w:rsid w:val="00177B25"/>
    <w:rsid w:val="0018332D"/>
    <w:rsid w:val="00183771"/>
    <w:rsid w:val="001855FF"/>
    <w:rsid w:val="00185874"/>
    <w:rsid w:val="00185AC2"/>
    <w:rsid w:val="001908F8"/>
    <w:rsid w:val="00192886"/>
    <w:rsid w:val="00193138"/>
    <w:rsid w:val="00196B8B"/>
    <w:rsid w:val="001A03CE"/>
    <w:rsid w:val="001A19B1"/>
    <w:rsid w:val="001A33E5"/>
    <w:rsid w:val="001A6C99"/>
    <w:rsid w:val="001B038B"/>
    <w:rsid w:val="001B188B"/>
    <w:rsid w:val="001B5FE5"/>
    <w:rsid w:val="001B715A"/>
    <w:rsid w:val="001B7761"/>
    <w:rsid w:val="001C2B69"/>
    <w:rsid w:val="001C36ED"/>
    <w:rsid w:val="001C62F4"/>
    <w:rsid w:val="001C6562"/>
    <w:rsid w:val="001C7921"/>
    <w:rsid w:val="001C7BC0"/>
    <w:rsid w:val="001D35A9"/>
    <w:rsid w:val="001D4DB9"/>
    <w:rsid w:val="001D5487"/>
    <w:rsid w:val="001D7506"/>
    <w:rsid w:val="001E1337"/>
    <w:rsid w:val="001E259E"/>
    <w:rsid w:val="001E2739"/>
    <w:rsid w:val="001E29B3"/>
    <w:rsid w:val="001E47CF"/>
    <w:rsid w:val="001E54B9"/>
    <w:rsid w:val="001E5866"/>
    <w:rsid w:val="001E7103"/>
    <w:rsid w:val="001E719D"/>
    <w:rsid w:val="001F1007"/>
    <w:rsid w:val="001F62D2"/>
    <w:rsid w:val="001F6A69"/>
    <w:rsid w:val="002002FE"/>
    <w:rsid w:val="00201AF4"/>
    <w:rsid w:val="00206F7B"/>
    <w:rsid w:val="002075C7"/>
    <w:rsid w:val="0021405E"/>
    <w:rsid w:val="00216C21"/>
    <w:rsid w:val="00217456"/>
    <w:rsid w:val="00217964"/>
    <w:rsid w:val="00217ACF"/>
    <w:rsid w:val="00220316"/>
    <w:rsid w:val="00221121"/>
    <w:rsid w:val="00221316"/>
    <w:rsid w:val="002216AF"/>
    <w:rsid w:val="00221881"/>
    <w:rsid w:val="00223240"/>
    <w:rsid w:val="00223E54"/>
    <w:rsid w:val="0022543D"/>
    <w:rsid w:val="00225738"/>
    <w:rsid w:val="002265B0"/>
    <w:rsid w:val="00227C19"/>
    <w:rsid w:val="00231432"/>
    <w:rsid w:val="00231BE0"/>
    <w:rsid w:val="0023206D"/>
    <w:rsid w:val="00233DA2"/>
    <w:rsid w:val="00236E11"/>
    <w:rsid w:val="002374F2"/>
    <w:rsid w:val="002409E8"/>
    <w:rsid w:val="00240EA3"/>
    <w:rsid w:val="00241D2D"/>
    <w:rsid w:val="00241EAC"/>
    <w:rsid w:val="00243029"/>
    <w:rsid w:val="00243827"/>
    <w:rsid w:val="00243A26"/>
    <w:rsid w:val="002442BE"/>
    <w:rsid w:val="00244B5B"/>
    <w:rsid w:val="00250B77"/>
    <w:rsid w:val="0025122A"/>
    <w:rsid w:val="00252146"/>
    <w:rsid w:val="00254100"/>
    <w:rsid w:val="00254C40"/>
    <w:rsid w:val="00254DBD"/>
    <w:rsid w:val="002566AF"/>
    <w:rsid w:val="00256794"/>
    <w:rsid w:val="00256B18"/>
    <w:rsid w:val="002570E2"/>
    <w:rsid w:val="002602B8"/>
    <w:rsid w:val="002625FA"/>
    <w:rsid w:val="0026302D"/>
    <w:rsid w:val="0026351D"/>
    <w:rsid w:val="002703F5"/>
    <w:rsid w:val="00272CB6"/>
    <w:rsid w:val="0027636A"/>
    <w:rsid w:val="00276D8F"/>
    <w:rsid w:val="00284A4C"/>
    <w:rsid w:val="00285116"/>
    <w:rsid w:val="00285B87"/>
    <w:rsid w:val="0028661D"/>
    <w:rsid w:val="002929BD"/>
    <w:rsid w:val="00292B6B"/>
    <w:rsid w:val="00293073"/>
    <w:rsid w:val="00293441"/>
    <w:rsid w:val="002952DE"/>
    <w:rsid w:val="00295625"/>
    <w:rsid w:val="00297125"/>
    <w:rsid w:val="002973A8"/>
    <w:rsid w:val="002A12B6"/>
    <w:rsid w:val="002A1E9D"/>
    <w:rsid w:val="002A42A8"/>
    <w:rsid w:val="002A60D6"/>
    <w:rsid w:val="002A6854"/>
    <w:rsid w:val="002B02EF"/>
    <w:rsid w:val="002B1D04"/>
    <w:rsid w:val="002B33E8"/>
    <w:rsid w:val="002B3F4F"/>
    <w:rsid w:val="002B4E53"/>
    <w:rsid w:val="002B7F74"/>
    <w:rsid w:val="002C0908"/>
    <w:rsid w:val="002C497A"/>
    <w:rsid w:val="002C5650"/>
    <w:rsid w:val="002C5BF2"/>
    <w:rsid w:val="002D249B"/>
    <w:rsid w:val="002D25A1"/>
    <w:rsid w:val="002D34BE"/>
    <w:rsid w:val="002D383F"/>
    <w:rsid w:val="002D5305"/>
    <w:rsid w:val="002D5A3B"/>
    <w:rsid w:val="002D60CD"/>
    <w:rsid w:val="002D77A7"/>
    <w:rsid w:val="002E0317"/>
    <w:rsid w:val="002E0B6B"/>
    <w:rsid w:val="002E18FE"/>
    <w:rsid w:val="002E2AA0"/>
    <w:rsid w:val="002E50D2"/>
    <w:rsid w:val="002E715C"/>
    <w:rsid w:val="002F0907"/>
    <w:rsid w:val="002F2605"/>
    <w:rsid w:val="002F3C22"/>
    <w:rsid w:val="002F6C20"/>
    <w:rsid w:val="002F7129"/>
    <w:rsid w:val="002F7419"/>
    <w:rsid w:val="002F7F32"/>
    <w:rsid w:val="003000CE"/>
    <w:rsid w:val="00300554"/>
    <w:rsid w:val="00307F8B"/>
    <w:rsid w:val="0031073C"/>
    <w:rsid w:val="0031182C"/>
    <w:rsid w:val="00311989"/>
    <w:rsid w:val="00312E2D"/>
    <w:rsid w:val="00314ED4"/>
    <w:rsid w:val="003162B2"/>
    <w:rsid w:val="003171B8"/>
    <w:rsid w:val="00317C52"/>
    <w:rsid w:val="00320CE8"/>
    <w:rsid w:val="00320F3A"/>
    <w:rsid w:val="003228C0"/>
    <w:rsid w:val="00326DD4"/>
    <w:rsid w:val="00330B71"/>
    <w:rsid w:val="00334B7F"/>
    <w:rsid w:val="003358D1"/>
    <w:rsid w:val="00336041"/>
    <w:rsid w:val="003408AE"/>
    <w:rsid w:val="00341ED8"/>
    <w:rsid w:val="0034230B"/>
    <w:rsid w:val="00342BD1"/>
    <w:rsid w:val="00345E90"/>
    <w:rsid w:val="00350F0E"/>
    <w:rsid w:val="003526B3"/>
    <w:rsid w:val="00353264"/>
    <w:rsid w:val="00361159"/>
    <w:rsid w:val="00362BE0"/>
    <w:rsid w:val="00364DCD"/>
    <w:rsid w:val="00366489"/>
    <w:rsid w:val="00366951"/>
    <w:rsid w:val="00370973"/>
    <w:rsid w:val="00371033"/>
    <w:rsid w:val="0037220E"/>
    <w:rsid w:val="003736F1"/>
    <w:rsid w:val="00375190"/>
    <w:rsid w:val="003757AB"/>
    <w:rsid w:val="00381F9E"/>
    <w:rsid w:val="00383903"/>
    <w:rsid w:val="00384890"/>
    <w:rsid w:val="00385DDF"/>
    <w:rsid w:val="0038613A"/>
    <w:rsid w:val="0039163B"/>
    <w:rsid w:val="00393AD7"/>
    <w:rsid w:val="00394CE0"/>
    <w:rsid w:val="00396253"/>
    <w:rsid w:val="003A40BF"/>
    <w:rsid w:val="003A669A"/>
    <w:rsid w:val="003A71B1"/>
    <w:rsid w:val="003B0416"/>
    <w:rsid w:val="003B0957"/>
    <w:rsid w:val="003B1A6A"/>
    <w:rsid w:val="003B42D1"/>
    <w:rsid w:val="003B483B"/>
    <w:rsid w:val="003B56B7"/>
    <w:rsid w:val="003C0587"/>
    <w:rsid w:val="003C2FDB"/>
    <w:rsid w:val="003C6069"/>
    <w:rsid w:val="003C62C7"/>
    <w:rsid w:val="003C682F"/>
    <w:rsid w:val="003C6D78"/>
    <w:rsid w:val="003C6E16"/>
    <w:rsid w:val="003C7098"/>
    <w:rsid w:val="003D0230"/>
    <w:rsid w:val="003D1372"/>
    <w:rsid w:val="003D24F1"/>
    <w:rsid w:val="003D35D5"/>
    <w:rsid w:val="003D6B09"/>
    <w:rsid w:val="003E06A3"/>
    <w:rsid w:val="003E0E5D"/>
    <w:rsid w:val="003E5789"/>
    <w:rsid w:val="003E6C25"/>
    <w:rsid w:val="003E6C5D"/>
    <w:rsid w:val="003F2278"/>
    <w:rsid w:val="003F49C8"/>
    <w:rsid w:val="003F4C48"/>
    <w:rsid w:val="003F4FF2"/>
    <w:rsid w:val="003F52E0"/>
    <w:rsid w:val="003F65D7"/>
    <w:rsid w:val="003F6F6C"/>
    <w:rsid w:val="003F7620"/>
    <w:rsid w:val="00400C0B"/>
    <w:rsid w:val="00400CF9"/>
    <w:rsid w:val="004079D1"/>
    <w:rsid w:val="00411350"/>
    <w:rsid w:val="00411CEE"/>
    <w:rsid w:val="004120CB"/>
    <w:rsid w:val="00412104"/>
    <w:rsid w:val="004150ED"/>
    <w:rsid w:val="00416C46"/>
    <w:rsid w:val="004175A0"/>
    <w:rsid w:val="00417FA6"/>
    <w:rsid w:val="0042010D"/>
    <w:rsid w:val="0042251E"/>
    <w:rsid w:val="0042358D"/>
    <w:rsid w:val="004242BD"/>
    <w:rsid w:val="00424888"/>
    <w:rsid w:val="00425117"/>
    <w:rsid w:val="0042518D"/>
    <w:rsid w:val="0042616C"/>
    <w:rsid w:val="004264B2"/>
    <w:rsid w:val="004314D3"/>
    <w:rsid w:val="00433B4F"/>
    <w:rsid w:val="00433DBC"/>
    <w:rsid w:val="00440628"/>
    <w:rsid w:val="00440FF9"/>
    <w:rsid w:val="00443859"/>
    <w:rsid w:val="00445F0F"/>
    <w:rsid w:val="00446D6B"/>
    <w:rsid w:val="0045251C"/>
    <w:rsid w:val="00452ACE"/>
    <w:rsid w:val="00454195"/>
    <w:rsid w:val="00454750"/>
    <w:rsid w:val="00455782"/>
    <w:rsid w:val="00457A21"/>
    <w:rsid w:val="00461A8D"/>
    <w:rsid w:val="00463F22"/>
    <w:rsid w:val="00466AE0"/>
    <w:rsid w:val="004679A3"/>
    <w:rsid w:val="00470536"/>
    <w:rsid w:val="00470D2C"/>
    <w:rsid w:val="00480045"/>
    <w:rsid w:val="00485473"/>
    <w:rsid w:val="00486258"/>
    <w:rsid w:val="00486728"/>
    <w:rsid w:val="00491324"/>
    <w:rsid w:val="00492BE9"/>
    <w:rsid w:val="00495123"/>
    <w:rsid w:val="004973E9"/>
    <w:rsid w:val="004A2362"/>
    <w:rsid w:val="004A74ED"/>
    <w:rsid w:val="004B301B"/>
    <w:rsid w:val="004B3C37"/>
    <w:rsid w:val="004B4354"/>
    <w:rsid w:val="004B7296"/>
    <w:rsid w:val="004B72CA"/>
    <w:rsid w:val="004B72F3"/>
    <w:rsid w:val="004B7513"/>
    <w:rsid w:val="004B773C"/>
    <w:rsid w:val="004C06E5"/>
    <w:rsid w:val="004C0A6F"/>
    <w:rsid w:val="004C0FA0"/>
    <w:rsid w:val="004C1A00"/>
    <w:rsid w:val="004C319F"/>
    <w:rsid w:val="004C4C5A"/>
    <w:rsid w:val="004C601F"/>
    <w:rsid w:val="004C6F2D"/>
    <w:rsid w:val="004C7F69"/>
    <w:rsid w:val="004D557A"/>
    <w:rsid w:val="004D591F"/>
    <w:rsid w:val="004D6BE4"/>
    <w:rsid w:val="004D7B74"/>
    <w:rsid w:val="004E1642"/>
    <w:rsid w:val="004E1963"/>
    <w:rsid w:val="004E5BD0"/>
    <w:rsid w:val="004E6764"/>
    <w:rsid w:val="004E73E4"/>
    <w:rsid w:val="004E7C8D"/>
    <w:rsid w:val="004F0CF8"/>
    <w:rsid w:val="004F2A53"/>
    <w:rsid w:val="004F56A1"/>
    <w:rsid w:val="00500490"/>
    <w:rsid w:val="0050107E"/>
    <w:rsid w:val="0050248E"/>
    <w:rsid w:val="00504FBB"/>
    <w:rsid w:val="00507B4D"/>
    <w:rsid w:val="00514298"/>
    <w:rsid w:val="005167DC"/>
    <w:rsid w:val="005175D3"/>
    <w:rsid w:val="005203F9"/>
    <w:rsid w:val="005231E1"/>
    <w:rsid w:val="005232F9"/>
    <w:rsid w:val="00523E98"/>
    <w:rsid w:val="005243CC"/>
    <w:rsid w:val="00525DBD"/>
    <w:rsid w:val="00526198"/>
    <w:rsid w:val="0053058F"/>
    <w:rsid w:val="00531064"/>
    <w:rsid w:val="005318F7"/>
    <w:rsid w:val="00531C0B"/>
    <w:rsid w:val="00531F59"/>
    <w:rsid w:val="00533C9F"/>
    <w:rsid w:val="005340E9"/>
    <w:rsid w:val="005343D3"/>
    <w:rsid w:val="00535FA8"/>
    <w:rsid w:val="0053772F"/>
    <w:rsid w:val="00543BAD"/>
    <w:rsid w:val="00543BC9"/>
    <w:rsid w:val="00551DE7"/>
    <w:rsid w:val="00552E92"/>
    <w:rsid w:val="00560CF7"/>
    <w:rsid w:val="0056335B"/>
    <w:rsid w:val="005656FF"/>
    <w:rsid w:val="005675E5"/>
    <w:rsid w:val="00567652"/>
    <w:rsid w:val="0057093D"/>
    <w:rsid w:val="00572A48"/>
    <w:rsid w:val="0057496C"/>
    <w:rsid w:val="0057773B"/>
    <w:rsid w:val="00580C14"/>
    <w:rsid w:val="00586CE8"/>
    <w:rsid w:val="00590B05"/>
    <w:rsid w:val="0059155A"/>
    <w:rsid w:val="00594458"/>
    <w:rsid w:val="00594B24"/>
    <w:rsid w:val="00595093"/>
    <w:rsid w:val="00597D41"/>
    <w:rsid w:val="005A2D4E"/>
    <w:rsid w:val="005B0613"/>
    <w:rsid w:val="005B300B"/>
    <w:rsid w:val="005B59C0"/>
    <w:rsid w:val="005C150F"/>
    <w:rsid w:val="005C218F"/>
    <w:rsid w:val="005C28E5"/>
    <w:rsid w:val="005C3079"/>
    <w:rsid w:val="005C69A2"/>
    <w:rsid w:val="005C7C7E"/>
    <w:rsid w:val="005D193E"/>
    <w:rsid w:val="005D57D0"/>
    <w:rsid w:val="005E0641"/>
    <w:rsid w:val="005E437E"/>
    <w:rsid w:val="005E4854"/>
    <w:rsid w:val="005E544C"/>
    <w:rsid w:val="005E5C89"/>
    <w:rsid w:val="005E698D"/>
    <w:rsid w:val="005F0C6B"/>
    <w:rsid w:val="005F1BA8"/>
    <w:rsid w:val="005F3896"/>
    <w:rsid w:val="005F4272"/>
    <w:rsid w:val="005F436F"/>
    <w:rsid w:val="00605EF7"/>
    <w:rsid w:val="0060775E"/>
    <w:rsid w:val="006105EC"/>
    <w:rsid w:val="0061135A"/>
    <w:rsid w:val="00613AF5"/>
    <w:rsid w:val="00616C71"/>
    <w:rsid w:val="006172BD"/>
    <w:rsid w:val="00617A7B"/>
    <w:rsid w:val="00620931"/>
    <w:rsid w:val="00627972"/>
    <w:rsid w:val="00630552"/>
    <w:rsid w:val="00631006"/>
    <w:rsid w:val="00631DB5"/>
    <w:rsid w:val="00635B36"/>
    <w:rsid w:val="006370EE"/>
    <w:rsid w:val="00637330"/>
    <w:rsid w:val="00637400"/>
    <w:rsid w:val="006405C9"/>
    <w:rsid w:val="0064092E"/>
    <w:rsid w:val="00642341"/>
    <w:rsid w:val="00643CC4"/>
    <w:rsid w:val="00644F3C"/>
    <w:rsid w:val="00646575"/>
    <w:rsid w:val="00650809"/>
    <w:rsid w:val="00651462"/>
    <w:rsid w:val="006541F7"/>
    <w:rsid w:val="00654362"/>
    <w:rsid w:val="00660060"/>
    <w:rsid w:val="00661E81"/>
    <w:rsid w:val="00662185"/>
    <w:rsid w:val="006624EC"/>
    <w:rsid w:val="006627F2"/>
    <w:rsid w:val="00662D8A"/>
    <w:rsid w:val="00662F3D"/>
    <w:rsid w:val="0066559C"/>
    <w:rsid w:val="00666086"/>
    <w:rsid w:val="0066693D"/>
    <w:rsid w:val="006671BE"/>
    <w:rsid w:val="006673AB"/>
    <w:rsid w:val="00670D17"/>
    <w:rsid w:val="0067135E"/>
    <w:rsid w:val="006717F7"/>
    <w:rsid w:val="006718DA"/>
    <w:rsid w:val="00672149"/>
    <w:rsid w:val="006735D3"/>
    <w:rsid w:val="00674EA8"/>
    <w:rsid w:val="006808AF"/>
    <w:rsid w:val="00682AFF"/>
    <w:rsid w:val="00685365"/>
    <w:rsid w:val="00685BB7"/>
    <w:rsid w:val="00686417"/>
    <w:rsid w:val="00686BE8"/>
    <w:rsid w:val="0069183C"/>
    <w:rsid w:val="00693911"/>
    <w:rsid w:val="006949CF"/>
    <w:rsid w:val="00695521"/>
    <w:rsid w:val="006963F4"/>
    <w:rsid w:val="006A25A8"/>
    <w:rsid w:val="006A743B"/>
    <w:rsid w:val="006A7EC5"/>
    <w:rsid w:val="006B0AFB"/>
    <w:rsid w:val="006B11DA"/>
    <w:rsid w:val="006B4A8E"/>
    <w:rsid w:val="006B5749"/>
    <w:rsid w:val="006B6D63"/>
    <w:rsid w:val="006B7E62"/>
    <w:rsid w:val="006C0556"/>
    <w:rsid w:val="006C104E"/>
    <w:rsid w:val="006C1661"/>
    <w:rsid w:val="006C37D5"/>
    <w:rsid w:val="006C391F"/>
    <w:rsid w:val="006C4A11"/>
    <w:rsid w:val="006C5264"/>
    <w:rsid w:val="006D02F9"/>
    <w:rsid w:val="006D048B"/>
    <w:rsid w:val="006D1330"/>
    <w:rsid w:val="006D1925"/>
    <w:rsid w:val="006D5A59"/>
    <w:rsid w:val="006D5F35"/>
    <w:rsid w:val="006E1EAF"/>
    <w:rsid w:val="006E2049"/>
    <w:rsid w:val="006E2F7A"/>
    <w:rsid w:val="006E40D3"/>
    <w:rsid w:val="006E4733"/>
    <w:rsid w:val="006E6231"/>
    <w:rsid w:val="006E7842"/>
    <w:rsid w:val="006F18D9"/>
    <w:rsid w:val="006F1B6A"/>
    <w:rsid w:val="006F2B18"/>
    <w:rsid w:val="006F2B42"/>
    <w:rsid w:val="006F3816"/>
    <w:rsid w:val="006F3C6F"/>
    <w:rsid w:val="006F4867"/>
    <w:rsid w:val="006F77C6"/>
    <w:rsid w:val="006F7916"/>
    <w:rsid w:val="007002E1"/>
    <w:rsid w:val="007002FD"/>
    <w:rsid w:val="00701151"/>
    <w:rsid w:val="00701933"/>
    <w:rsid w:val="00701B72"/>
    <w:rsid w:val="007035F5"/>
    <w:rsid w:val="007036C4"/>
    <w:rsid w:val="00710476"/>
    <w:rsid w:val="00710F54"/>
    <w:rsid w:val="00711737"/>
    <w:rsid w:val="0071238D"/>
    <w:rsid w:val="007171DC"/>
    <w:rsid w:val="00720348"/>
    <w:rsid w:val="0072051E"/>
    <w:rsid w:val="00720D06"/>
    <w:rsid w:val="0072182B"/>
    <w:rsid w:val="00721C01"/>
    <w:rsid w:val="007274A8"/>
    <w:rsid w:val="00730734"/>
    <w:rsid w:val="00731A51"/>
    <w:rsid w:val="00733DEC"/>
    <w:rsid w:val="0073435D"/>
    <w:rsid w:val="0073493E"/>
    <w:rsid w:val="00735C25"/>
    <w:rsid w:val="00737038"/>
    <w:rsid w:val="00741FC9"/>
    <w:rsid w:val="00742744"/>
    <w:rsid w:val="0074498F"/>
    <w:rsid w:val="00745F75"/>
    <w:rsid w:val="007461C6"/>
    <w:rsid w:val="007478FD"/>
    <w:rsid w:val="007526DC"/>
    <w:rsid w:val="007542EF"/>
    <w:rsid w:val="007554EE"/>
    <w:rsid w:val="00757B7E"/>
    <w:rsid w:val="00764333"/>
    <w:rsid w:val="0076460D"/>
    <w:rsid w:val="007647C4"/>
    <w:rsid w:val="007662E0"/>
    <w:rsid w:val="0076CCB7"/>
    <w:rsid w:val="00772F51"/>
    <w:rsid w:val="007747E7"/>
    <w:rsid w:val="00777975"/>
    <w:rsid w:val="00777DE0"/>
    <w:rsid w:val="00777E4E"/>
    <w:rsid w:val="00781B2E"/>
    <w:rsid w:val="00782B37"/>
    <w:rsid w:val="00784400"/>
    <w:rsid w:val="007845FF"/>
    <w:rsid w:val="00786189"/>
    <w:rsid w:val="0078669A"/>
    <w:rsid w:val="00786C67"/>
    <w:rsid w:val="00787C79"/>
    <w:rsid w:val="00787DFD"/>
    <w:rsid w:val="00791041"/>
    <w:rsid w:val="00791F00"/>
    <w:rsid w:val="00793564"/>
    <w:rsid w:val="007A29A6"/>
    <w:rsid w:val="007A32EC"/>
    <w:rsid w:val="007A4485"/>
    <w:rsid w:val="007B4F9D"/>
    <w:rsid w:val="007B7574"/>
    <w:rsid w:val="007B7E4E"/>
    <w:rsid w:val="007C058D"/>
    <w:rsid w:val="007C2D78"/>
    <w:rsid w:val="007D0277"/>
    <w:rsid w:val="007D0C4A"/>
    <w:rsid w:val="007D23B6"/>
    <w:rsid w:val="007D45F6"/>
    <w:rsid w:val="007D504F"/>
    <w:rsid w:val="007D520C"/>
    <w:rsid w:val="007D69DB"/>
    <w:rsid w:val="007D7C03"/>
    <w:rsid w:val="007E348A"/>
    <w:rsid w:val="007F00CB"/>
    <w:rsid w:val="007F7627"/>
    <w:rsid w:val="007F7DA9"/>
    <w:rsid w:val="00805320"/>
    <w:rsid w:val="0080589B"/>
    <w:rsid w:val="00807C0F"/>
    <w:rsid w:val="00810488"/>
    <w:rsid w:val="00810720"/>
    <w:rsid w:val="0081128F"/>
    <w:rsid w:val="0081360D"/>
    <w:rsid w:val="00814BCE"/>
    <w:rsid w:val="008159E0"/>
    <w:rsid w:val="008172F9"/>
    <w:rsid w:val="008239DF"/>
    <w:rsid w:val="00825550"/>
    <w:rsid w:val="00825A10"/>
    <w:rsid w:val="0083093E"/>
    <w:rsid w:val="0083521D"/>
    <w:rsid w:val="00835362"/>
    <w:rsid w:val="0083609F"/>
    <w:rsid w:val="00836113"/>
    <w:rsid w:val="00836A02"/>
    <w:rsid w:val="00842FB0"/>
    <w:rsid w:val="00843106"/>
    <w:rsid w:val="008435AC"/>
    <w:rsid w:val="00845893"/>
    <w:rsid w:val="0084628F"/>
    <w:rsid w:val="0084669E"/>
    <w:rsid w:val="00857B1D"/>
    <w:rsid w:val="00862B17"/>
    <w:rsid w:val="00864977"/>
    <w:rsid w:val="00865B05"/>
    <w:rsid w:val="00866568"/>
    <w:rsid w:val="00866AAF"/>
    <w:rsid w:val="0087083B"/>
    <w:rsid w:val="008729C4"/>
    <w:rsid w:val="00874B51"/>
    <w:rsid w:val="00875033"/>
    <w:rsid w:val="00876E70"/>
    <w:rsid w:val="008815F6"/>
    <w:rsid w:val="008827FB"/>
    <w:rsid w:val="0088441F"/>
    <w:rsid w:val="008855CA"/>
    <w:rsid w:val="0088565E"/>
    <w:rsid w:val="00890162"/>
    <w:rsid w:val="00891D1C"/>
    <w:rsid w:val="00894CFA"/>
    <w:rsid w:val="00895E22"/>
    <w:rsid w:val="0089720A"/>
    <w:rsid w:val="00897609"/>
    <w:rsid w:val="008A1CD3"/>
    <w:rsid w:val="008A2F45"/>
    <w:rsid w:val="008A4A3C"/>
    <w:rsid w:val="008A4D56"/>
    <w:rsid w:val="008B0A7E"/>
    <w:rsid w:val="008B198A"/>
    <w:rsid w:val="008B1A57"/>
    <w:rsid w:val="008B1E4A"/>
    <w:rsid w:val="008B6B87"/>
    <w:rsid w:val="008B6DB5"/>
    <w:rsid w:val="008C2322"/>
    <w:rsid w:val="008C55E9"/>
    <w:rsid w:val="008D1EF1"/>
    <w:rsid w:val="008D42F3"/>
    <w:rsid w:val="008D4ED0"/>
    <w:rsid w:val="008D5078"/>
    <w:rsid w:val="008D6B0F"/>
    <w:rsid w:val="008D7970"/>
    <w:rsid w:val="008E39B1"/>
    <w:rsid w:val="008E4DF5"/>
    <w:rsid w:val="008E4EF3"/>
    <w:rsid w:val="008E4F30"/>
    <w:rsid w:val="008E60A5"/>
    <w:rsid w:val="008E6D49"/>
    <w:rsid w:val="008E6DB2"/>
    <w:rsid w:val="008F09AB"/>
    <w:rsid w:val="008F358E"/>
    <w:rsid w:val="008F51AA"/>
    <w:rsid w:val="008F7A0A"/>
    <w:rsid w:val="00901651"/>
    <w:rsid w:val="00901BC0"/>
    <w:rsid w:val="009041A8"/>
    <w:rsid w:val="009044E9"/>
    <w:rsid w:val="00904F3D"/>
    <w:rsid w:val="009058BD"/>
    <w:rsid w:val="0090600D"/>
    <w:rsid w:val="00906274"/>
    <w:rsid w:val="00906F38"/>
    <w:rsid w:val="0091068F"/>
    <w:rsid w:val="00910823"/>
    <w:rsid w:val="009134CE"/>
    <w:rsid w:val="00914046"/>
    <w:rsid w:val="0091420D"/>
    <w:rsid w:val="00916E2A"/>
    <w:rsid w:val="00920AED"/>
    <w:rsid w:val="00924DE0"/>
    <w:rsid w:val="00924E26"/>
    <w:rsid w:val="009274C3"/>
    <w:rsid w:val="00930F48"/>
    <w:rsid w:val="00935EC3"/>
    <w:rsid w:val="00936F19"/>
    <w:rsid w:val="009373C7"/>
    <w:rsid w:val="00942916"/>
    <w:rsid w:val="00947450"/>
    <w:rsid w:val="00950ED3"/>
    <w:rsid w:val="00951776"/>
    <w:rsid w:val="009538A5"/>
    <w:rsid w:val="00954D64"/>
    <w:rsid w:val="00956147"/>
    <w:rsid w:val="00957D52"/>
    <w:rsid w:val="00962CA2"/>
    <w:rsid w:val="00966270"/>
    <w:rsid w:val="0096631D"/>
    <w:rsid w:val="00966F15"/>
    <w:rsid w:val="009678E0"/>
    <w:rsid w:val="0097095C"/>
    <w:rsid w:val="0097143C"/>
    <w:rsid w:val="00972749"/>
    <w:rsid w:val="00974466"/>
    <w:rsid w:val="00974C60"/>
    <w:rsid w:val="009800F6"/>
    <w:rsid w:val="00980192"/>
    <w:rsid w:val="0098140C"/>
    <w:rsid w:val="009814D3"/>
    <w:rsid w:val="00982FD5"/>
    <w:rsid w:val="00984F2A"/>
    <w:rsid w:val="009867F9"/>
    <w:rsid w:val="00986824"/>
    <w:rsid w:val="00991527"/>
    <w:rsid w:val="009932F0"/>
    <w:rsid w:val="0099766D"/>
    <w:rsid w:val="009A2858"/>
    <w:rsid w:val="009A2D7E"/>
    <w:rsid w:val="009A32BF"/>
    <w:rsid w:val="009A3D63"/>
    <w:rsid w:val="009A4E0E"/>
    <w:rsid w:val="009A4E38"/>
    <w:rsid w:val="009A5280"/>
    <w:rsid w:val="009A53A2"/>
    <w:rsid w:val="009B035B"/>
    <w:rsid w:val="009B1275"/>
    <w:rsid w:val="009B318C"/>
    <w:rsid w:val="009B3A42"/>
    <w:rsid w:val="009B47BA"/>
    <w:rsid w:val="009B4B2A"/>
    <w:rsid w:val="009B4D85"/>
    <w:rsid w:val="009B5811"/>
    <w:rsid w:val="009B6073"/>
    <w:rsid w:val="009C0C0B"/>
    <w:rsid w:val="009C3827"/>
    <w:rsid w:val="009C593B"/>
    <w:rsid w:val="009D4EB4"/>
    <w:rsid w:val="009D71C8"/>
    <w:rsid w:val="009D74E7"/>
    <w:rsid w:val="009D7578"/>
    <w:rsid w:val="009E25F8"/>
    <w:rsid w:val="009E4838"/>
    <w:rsid w:val="009F036A"/>
    <w:rsid w:val="009F3792"/>
    <w:rsid w:val="009F50EE"/>
    <w:rsid w:val="009F5661"/>
    <w:rsid w:val="009F70F1"/>
    <w:rsid w:val="009F794C"/>
    <w:rsid w:val="00A0138B"/>
    <w:rsid w:val="00A02815"/>
    <w:rsid w:val="00A03419"/>
    <w:rsid w:val="00A04F01"/>
    <w:rsid w:val="00A0611C"/>
    <w:rsid w:val="00A13D07"/>
    <w:rsid w:val="00A13D8D"/>
    <w:rsid w:val="00A14F2F"/>
    <w:rsid w:val="00A15556"/>
    <w:rsid w:val="00A163BC"/>
    <w:rsid w:val="00A24E27"/>
    <w:rsid w:val="00A32CF8"/>
    <w:rsid w:val="00A34FC8"/>
    <w:rsid w:val="00A37958"/>
    <w:rsid w:val="00A4047F"/>
    <w:rsid w:val="00A4182B"/>
    <w:rsid w:val="00A441ED"/>
    <w:rsid w:val="00A4585F"/>
    <w:rsid w:val="00A46666"/>
    <w:rsid w:val="00A5013D"/>
    <w:rsid w:val="00A5207F"/>
    <w:rsid w:val="00A53768"/>
    <w:rsid w:val="00A54A87"/>
    <w:rsid w:val="00A55833"/>
    <w:rsid w:val="00A56A7B"/>
    <w:rsid w:val="00A56CA9"/>
    <w:rsid w:val="00A575BC"/>
    <w:rsid w:val="00A60225"/>
    <w:rsid w:val="00A60FDB"/>
    <w:rsid w:val="00A618A1"/>
    <w:rsid w:val="00A619F1"/>
    <w:rsid w:val="00A644C5"/>
    <w:rsid w:val="00A66597"/>
    <w:rsid w:val="00A6659D"/>
    <w:rsid w:val="00A709AA"/>
    <w:rsid w:val="00A72B5B"/>
    <w:rsid w:val="00A7504B"/>
    <w:rsid w:val="00A7680B"/>
    <w:rsid w:val="00A83BD0"/>
    <w:rsid w:val="00A8616F"/>
    <w:rsid w:val="00A86A6F"/>
    <w:rsid w:val="00A86E49"/>
    <w:rsid w:val="00A90A24"/>
    <w:rsid w:val="00A9117B"/>
    <w:rsid w:val="00A922ED"/>
    <w:rsid w:val="00A9245E"/>
    <w:rsid w:val="00A93422"/>
    <w:rsid w:val="00A94E46"/>
    <w:rsid w:val="00A968D7"/>
    <w:rsid w:val="00AA052A"/>
    <w:rsid w:val="00AA1379"/>
    <w:rsid w:val="00AA236E"/>
    <w:rsid w:val="00AA39A6"/>
    <w:rsid w:val="00AA6B51"/>
    <w:rsid w:val="00AA6B8B"/>
    <w:rsid w:val="00AB2914"/>
    <w:rsid w:val="00AB37EB"/>
    <w:rsid w:val="00AB3A2F"/>
    <w:rsid w:val="00AB3F45"/>
    <w:rsid w:val="00AB3FF9"/>
    <w:rsid w:val="00AB4F43"/>
    <w:rsid w:val="00AB54C2"/>
    <w:rsid w:val="00AC16E3"/>
    <w:rsid w:val="00AC32ED"/>
    <w:rsid w:val="00AC34DA"/>
    <w:rsid w:val="00AC50B3"/>
    <w:rsid w:val="00AC7CE0"/>
    <w:rsid w:val="00AD0519"/>
    <w:rsid w:val="00AD0A2C"/>
    <w:rsid w:val="00AD0F05"/>
    <w:rsid w:val="00AD25FC"/>
    <w:rsid w:val="00AD27DC"/>
    <w:rsid w:val="00AD3962"/>
    <w:rsid w:val="00AD5C6D"/>
    <w:rsid w:val="00AD7BDD"/>
    <w:rsid w:val="00AE0A83"/>
    <w:rsid w:val="00AE2692"/>
    <w:rsid w:val="00AE2B7D"/>
    <w:rsid w:val="00AE49CA"/>
    <w:rsid w:val="00AE66BF"/>
    <w:rsid w:val="00AF0113"/>
    <w:rsid w:val="00AF1586"/>
    <w:rsid w:val="00AF19D3"/>
    <w:rsid w:val="00AF37AC"/>
    <w:rsid w:val="00AF5238"/>
    <w:rsid w:val="00AF5549"/>
    <w:rsid w:val="00AF602F"/>
    <w:rsid w:val="00AF7CE2"/>
    <w:rsid w:val="00B00EB4"/>
    <w:rsid w:val="00B019D9"/>
    <w:rsid w:val="00B04616"/>
    <w:rsid w:val="00B05573"/>
    <w:rsid w:val="00B06F36"/>
    <w:rsid w:val="00B076FD"/>
    <w:rsid w:val="00B106D3"/>
    <w:rsid w:val="00B1293A"/>
    <w:rsid w:val="00B143F5"/>
    <w:rsid w:val="00B16970"/>
    <w:rsid w:val="00B201A9"/>
    <w:rsid w:val="00B2072D"/>
    <w:rsid w:val="00B211E5"/>
    <w:rsid w:val="00B21936"/>
    <w:rsid w:val="00B22798"/>
    <w:rsid w:val="00B24669"/>
    <w:rsid w:val="00B25795"/>
    <w:rsid w:val="00B25D02"/>
    <w:rsid w:val="00B2644C"/>
    <w:rsid w:val="00B26C38"/>
    <w:rsid w:val="00B300F0"/>
    <w:rsid w:val="00B31E4D"/>
    <w:rsid w:val="00B33D2D"/>
    <w:rsid w:val="00B348CD"/>
    <w:rsid w:val="00B36ADA"/>
    <w:rsid w:val="00B41475"/>
    <w:rsid w:val="00B4286E"/>
    <w:rsid w:val="00B42E1E"/>
    <w:rsid w:val="00B42E8A"/>
    <w:rsid w:val="00B4347C"/>
    <w:rsid w:val="00B51F28"/>
    <w:rsid w:val="00B52466"/>
    <w:rsid w:val="00B52B06"/>
    <w:rsid w:val="00B52EA6"/>
    <w:rsid w:val="00B53270"/>
    <w:rsid w:val="00B57523"/>
    <w:rsid w:val="00B60033"/>
    <w:rsid w:val="00B61448"/>
    <w:rsid w:val="00B644CF"/>
    <w:rsid w:val="00B6496B"/>
    <w:rsid w:val="00B65103"/>
    <w:rsid w:val="00B6590E"/>
    <w:rsid w:val="00B72CE8"/>
    <w:rsid w:val="00B73D0E"/>
    <w:rsid w:val="00B749F9"/>
    <w:rsid w:val="00B75018"/>
    <w:rsid w:val="00B7634E"/>
    <w:rsid w:val="00B76E3B"/>
    <w:rsid w:val="00B77428"/>
    <w:rsid w:val="00B80483"/>
    <w:rsid w:val="00B84A56"/>
    <w:rsid w:val="00B866A2"/>
    <w:rsid w:val="00B913CC"/>
    <w:rsid w:val="00B94EE0"/>
    <w:rsid w:val="00B955FF"/>
    <w:rsid w:val="00B96924"/>
    <w:rsid w:val="00BA02DD"/>
    <w:rsid w:val="00BA044C"/>
    <w:rsid w:val="00BA0DC0"/>
    <w:rsid w:val="00BA46E3"/>
    <w:rsid w:val="00BA4B19"/>
    <w:rsid w:val="00BA4C46"/>
    <w:rsid w:val="00BA54F6"/>
    <w:rsid w:val="00BA700B"/>
    <w:rsid w:val="00BB182F"/>
    <w:rsid w:val="00BB437B"/>
    <w:rsid w:val="00BB6160"/>
    <w:rsid w:val="00BB638F"/>
    <w:rsid w:val="00BC1A2E"/>
    <w:rsid w:val="00BC23EF"/>
    <w:rsid w:val="00BC454E"/>
    <w:rsid w:val="00BC4EDF"/>
    <w:rsid w:val="00BC7682"/>
    <w:rsid w:val="00BC7899"/>
    <w:rsid w:val="00BD0584"/>
    <w:rsid w:val="00BD1D03"/>
    <w:rsid w:val="00BD54DD"/>
    <w:rsid w:val="00BD56B5"/>
    <w:rsid w:val="00BD6F98"/>
    <w:rsid w:val="00BE0022"/>
    <w:rsid w:val="00BE0318"/>
    <w:rsid w:val="00BE53A0"/>
    <w:rsid w:val="00BE5408"/>
    <w:rsid w:val="00BE5AF1"/>
    <w:rsid w:val="00BE6D5A"/>
    <w:rsid w:val="00BE6F66"/>
    <w:rsid w:val="00BF3119"/>
    <w:rsid w:val="00BF4597"/>
    <w:rsid w:val="00BF5EB5"/>
    <w:rsid w:val="00BF6496"/>
    <w:rsid w:val="00BF78BB"/>
    <w:rsid w:val="00C00733"/>
    <w:rsid w:val="00C02CC0"/>
    <w:rsid w:val="00C04784"/>
    <w:rsid w:val="00C079A1"/>
    <w:rsid w:val="00C1074E"/>
    <w:rsid w:val="00C12D18"/>
    <w:rsid w:val="00C13EBA"/>
    <w:rsid w:val="00C1580A"/>
    <w:rsid w:val="00C15AAC"/>
    <w:rsid w:val="00C15EB8"/>
    <w:rsid w:val="00C2280B"/>
    <w:rsid w:val="00C23CCD"/>
    <w:rsid w:val="00C24618"/>
    <w:rsid w:val="00C27CCE"/>
    <w:rsid w:val="00C3065F"/>
    <w:rsid w:val="00C31156"/>
    <w:rsid w:val="00C31179"/>
    <w:rsid w:val="00C31425"/>
    <w:rsid w:val="00C31805"/>
    <w:rsid w:val="00C3419C"/>
    <w:rsid w:val="00C348FC"/>
    <w:rsid w:val="00C36CC8"/>
    <w:rsid w:val="00C373E2"/>
    <w:rsid w:val="00C37772"/>
    <w:rsid w:val="00C37BB5"/>
    <w:rsid w:val="00C405C2"/>
    <w:rsid w:val="00C417C9"/>
    <w:rsid w:val="00C41FDE"/>
    <w:rsid w:val="00C42798"/>
    <w:rsid w:val="00C43101"/>
    <w:rsid w:val="00C43421"/>
    <w:rsid w:val="00C43973"/>
    <w:rsid w:val="00C45B0A"/>
    <w:rsid w:val="00C4794E"/>
    <w:rsid w:val="00C513D0"/>
    <w:rsid w:val="00C52438"/>
    <w:rsid w:val="00C533BF"/>
    <w:rsid w:val="00C55640"/>
    <w:rsid w:val="00C55F1E"/>
    <w:rsid w:val="00C62403"/>
    <w:rsid w:val="00C65111"/>
    <w:rsid w:val="00C665C4"/>
    <w:rsid w:val="00C70A6C"/>
    <w:rsid w:val="00C7191B"/>
    <w:rsid w:val="00C71B26"/>
    <w:rsid w:val="00C72AF5"/>
    <w:rsid w:val="00C75BAC"/>
    <w:rsid w:val="00C8185D"/>
    <w:rsid w:val="00C81980"/>
    <w:rsid w:val="00C83F58"/>
    <w:rsid w:val="00C85454"/>
    <w:rsid w:val="00C8598A"/>
    <w:rsid w:val="00C85D68"/>
    <w:rsid w:val="00C90D40"/>
    <w:rsid w:val="00C915F2"/>
    <w:rsid w:val="00C93F09"/>
    <w:rsid w:val="00C94B60"/>
    <w:rsid w:val="00C955E8"/>
    <w:rsid w:val="00C97065"/>
    <w:rsid w:val="00CA06BA"/>
    <w:rsid w:val="00CA17F7"/>
    <w:rsid w:val="00CA27BD"/>
    <w:rsid w:val="00CA35B7"/>
    <w:rsid w:val="00CA4C91"/>
    <w:rsid w:val="00CA4DE2"/>
    <w:rsid w:val="00CA67A0"/>
    <w:rsid w:val="00CA7027"/>
    <w:rsid w:val="00CB38EC"/>
    <w:rsid w:val="00CB4FBF"/>
    <w:rsid w:val="00CB50BE"/>
    <w:rsid w:val="00CB5BD3"/>
    <w:rsid w:val="00CC040F"/>
    <w:rsid w:val="00CC09CB"/>
    <w:rsid w:val="00CC60FD"/>
    <w:rsid w:val="00CC7336"/>
    <w:rsid w:val="00CD020A"/>
    <w:rsid w:val="00CD7291"/>
    <w:rsid w:val="00CE0518"/>
    <w:rsid w:val="00CE0CDD"/>
    <w:rsid w:val="00CE221C"/>
    <w:rsid w:val="00CE24B6"/>
    <w:rsid w:val="00CE2D99"/>
    <w:rsid w:val="00CE3C04"/>
    <w:rsid w:val="00CE4977"/>
    <w:rsid w:val="00CE5925"/>
    <w:rsid w:val="00CE5AF3"/>
    <w:rsid w:val="00CF1669"/>
    <w:rsid w:val="00CF1A20"/>
    <w:rsid w:val="00CF3636"/>
    <w:rsid w:val="00CF4CD1"/>
    <w:rsid w:val="00D02024"/>
    <w:rsid w:val="00D02BA4"/>
    <w:rsid w:val="00D02C3A"/>
    <w:rsid w:val="00D02D23"/>
    <w:rsid w:val="00D036F7"/>
    <w:rsid w:val="00D03852"/>
    <w:rsid w:val="00D0561A"/>
    <w:rsid w:val="00D05C4E"/>
    <w:rsid w:val="00D068E7"/>
    <w:rsid w:val="00D06912"/>
    <w:rsid w:val="00D06A32"/>
    <w:rsid w:val="00D073C4"/>
    <w:rsid w:val="00D100E7"/>
    <w:rsid w:val="00D101BF"/>
    <w:rsid w:val="00D11567"/>
    <w:rsid w:val="00D117F0"/>
    <w:rsid w:val="00D11BC5"/>
    <w:rsid w:val="00D12022"/>
    <w:rsid w:val="00D147C5"/>
    <w:rsid w:val="00D157A5"/>
    <w:rsid w:val="00D1645A"/>
    <w:rsid w:val="00D1728B"/>
    <w:rsid w:val="00D17663"/>
    <w:rsid w:val="00D17BE4"/>
    <w:rsid w:val="00D22285"/>
    <w:rsid w:val="00D22894"/>
    <w:rsid w:val="00D22AF8"/>
    <w:rsid w:val="00D235C8"/>
    <w:rsid w:val="00D242A5"/>
    <w:rsid w:val="00D25696"/>
    <w:rsid w:val="00D271DF"/>
    <w:rsid w:val="00D3161A"/>
    <w:rsid w:val="00D316A6"/>
    <w:rsid w:val="00D32B3B"/>
    <w:rsid w:val="00D32CEE"/>
    <w:rsid w:val="00D351EE"/>
    <w:rsid w:val="00D375FA"/>
    <w:rsid w:val="00D37A5A"/>
    <w:rsid w:val="00D4189B"/>
    <w:rsid w:val="00D44863"/>
    <w:rsid w:val="00D456C0"/>
    <w:rsid w:val="00D461F1"/>
    <w:rsid w:val="00D47B1C"/>
    <w:rsid w:val="00D554FB"/>
    <w:rsid w:val="00D5688D"/>
    <w:rsid w:val="00D5715E"/>
    <w:rsid w:val="00D5791D"/>
    <w:rsid w:val="00D608BD"/>
    <w:rsid w:val="00D60F25"/>
    <w:rsid w:val="00D63F73"/>
    <w:rsid w:val="00D7008D"/>
    <w:rsid w:val="00D70402"/>
    <w:rsid w:val="00D707D1"/>
    <w:rsid w:val="00D7198D"/>
    <w:rsid w:val="00D71F5F"/>
    <w:rsid w:val="00D743F0"/>
    <w:rsid w:val="00D760C5"/>
    <w:rsid w:val="00D772D7"/>
    <w:rsid w:val="00D8002A"/>
    <w:rsid w:val="00D80E66"/>
    <w:rsid w:val="00D814EF"/>
    <w:rsid w:val="00D81A91"/>
    <w:rsid w:val="00D81FAD"/>
    <w:rsid w:val="00D82B60"/>
    <w:rsid w:val="00D8455B"/>
    <w:rsid w:val="00D87913"/>
    <w:rsid w:val="00D90EAB"/>
    <w:rsid w:val="00D92B63"/>
    <w:rsid w:val="00D94F56"/>
    <w:rsid w:val="00D95246"/>
    <w:rsid w:val="00D96DFF"/>
    <w:rsid w:val="00DA1A8A"/>
    <w:rsid w:val="00DA2522"/>
    <w:rsid w:val="00DA2A45"/>
    <w:rsid w:val="00DA3F98"/>
    <w:rsid w:val="00DA48E2"/>
    <w:rsid w:val="00DA56BA"/>
    <w:rsid w:val="00DA57BD"/>
    <w:rsid w:val="00DA7F06"/>
    <w:rsid w:val="00DB0D39"/>
    <w:rsid w:val="00DB1C56"/>
    <w:rsid w:val="00DB3B97"/>
    <w:rsid w:val="00DB43CA"/>
    <w:rsid w:val="00DB5608"/>
    <w:rsid w:val="00DB6907"/>
    <w:rsid w:val="00DB7631"/>
    <w:rsid w:val="00DB7B97"/>
    <w:rsid w:val="00DC0E3C"/>
    <w:rsid w:val="00DC14B7"/>
    <w:rsid w:val="00DC235D"/>
    <w:rsid w:val="00DC448B"/>
    <w:rsid w:val="00DC4E1A"/>
    <w:rsid w:val="00DC5796"/>
    <w:rsid w:val="00DD56DA"/>
    <w:rsid w:val="00DD6EB1"/>
    <w:rsid w:val="00DD7C89"/>
    <w:rsid w:val="00DE1A5B"/>
    <w:rsid w:val="00DE2011"/>
    <w:rsid w:val="00DE3956"/>
    <w:rsid w:val="00DE4247"/>
    <w:rsid w:val="00DE4763"/>
    <w:rsid w:val="00DE4CB9"/>
    <w:rsid w:val="00DE540D"/>
    <w:rsid w:val="00DE69F9"/>
    <w:rsid w:val="00DF397F"/>
    <w:rsid w:val="00DF439A"/>
    <w:rsid w:val="00DF48FF"/>
    <w:rsid w:val="00DF4A5C"/>
    <w:rsid w:val="00DF72AF"/>
    <w:rsid w:val="00E017B4"/>
    <w:rsid w:val="00E023DD"/>
    <w:rsid w:val="00E0347A"/>
    <w:rsid w:val="00E03C1B"/>
    <w:rsid w:val="00E03D39"/>
    <w:rsid w:val="00E04374"/>
    <w:rsid w:val="00E05A9D"/>
    <w:rsid w:val="00E060E9"/>
    <w:rsid w:val="00E06681"/>
    <w:rsid w:val="00E06991"/>
    <w:rsid w:val="00E1336F"/>
    <w:rsid w:val="00E148B2"/>
    <w:rsid w:val="00E16EB9"/>
    <w:rsid w:val="00E219EB"/>
    <w:rsid w:val="00E21C51"/>
    <w:rsid w:val="00E22345"/>
    <w:rsid w:val="00E24803"/>
    <w:rsid w:val="00E26313"/>
    <w:rsid w:val="00E26D1C"/>
    <w:rsid w:val="00E27F46"/>
    <w:rsid w:val="00E343E1"/>
    <w:rsid w:val="00E35626"/>
    <w:rsid w:val="00E4139E"/>
    <w:rsid w:val="00E436FD"/>
    <w:rsid w:val="00E4511C"/>
    <w:rsid w:val="00E452E4"/>
    <w:rsid w:val="00E47D96"/>
    <w:rsid w:val="00E51555"/>
    <w:rsid w:val="00E53574"/>
    <w:rsid w:val="00E54D76"/>
    <w:rsid w:val="00E5647B"/>
    <w:rsid w:val="00E56C95"/>
    <w:rsid w:val="00E63B12"/>
    <w:rsid w:val="00E63CAD"/>
    <w:rsid w:val="00E641C6"/>
    <w:rsid w:val="00E64B50"/>
    <w:rsid w:val="00E6521E"/>
    <w:rsid w:val="00E676AD"/>
    <w:rsid w:val="00E70E12"/>
    <w:rsid w:val="00E713B8"/>
    <w:rsid w:val="00E7272F"/>
    <w:rsid w:val="00E745BB"/>
    <w:rsid w:val="00E77C64"/>
    <w:rsid w:val="00E80023"/>
    <w:rsid w:val="00E802D6"/>
    <w:rsid w:val="00E80E7E"/>
    <w:rsid w:val="00E8163D"/>
    <w:rsid w:val="00E831FD"/>
    <w:rsid w:val="00E8325F"/>
    <w:rsid w:val="00E83F1B"/>
    <w:rsid w:val="00E87735"/>
    <w:rsid w:val="00E8798E"/>
    <w:rsid w:val="00E90038"/>
    <w:rsid w:val="00E906C0"/>
    <w:rsid w:val="00E92583"/>
    <w:rsid w:val="00E959E7"/>
    <w:rsid w:val="00EA0F9F"/>
    <w:rsid w:val="00EA30FD"/>
    <w:rsid w:val="00EA316E"/>
    <w:rsid w:val="00EA4E44"/>
    <w:rsid w:val="00EA5221"/>
    <w:rsid w:val="00EA5613"/>
    <w:rsid w:val="00EB1533"/>
    <w:rsid w:val="00EB3734"/>
    <w:rsid w:val="00EB3C0D"/>
    <w:rsid w:val="00EB6ACB"/>
    <w:rsid w:val="00EB7C44"/>
    <w:rsid w:val="00EBB125"/>
    <w:rsid w:val="00EC01A6"/>
    <w:rsid w:val="00EC368F"/>
    <w:rsid w:val="00EC75C4"/>
    <w:rsid w:val="00EC7DE7"/>
    <w:rsid w:val="00ED013F"/>
    <w:rsid w:val="00ED1A32"/>
    <w:rsid w:val="00ED3021"/>
    <w:rsid w:val="00ED56A2"/>
    <w:rsid w:val="00ED6113"/>
    <w:rsid w:val="00EE3021"/>
    <w:rsid w:val="00EE4F29"/>
    <w:rsid w:val="00EE6230"/>
    <w:rsid w:val="00EE66AB"/>
    <w:rsid w:val="00EF09A3"/>
    <w:rsid w:val="00EF3F42"/>
    <w:rsid w:val="00EF528F"/>
    <w:rsid w:val="00EF6423"/>
    <w:rsid w:val="00EF6513"/>
    <w:rsid w:val="00EF7982"/>
    <w:rsid w:val="00F04413"/>
    <w:rsid w:val="00F05E1B"/>
    <w:rsid w:val="00F06193"/>
    <w:rsid w:val="00F06D5D"/>
    <w:rsid w:val="00F1189C"/>
    <w:rsid w:val="00F131CF"/>
    <w:rsid w:val="00F14054"/>
    <w:rsid w:val="00F179F3"/>
    <w:rsid w:val="00F17EFD"/>
    <w:rsid w:val="00F215CB"/>
    <w:rsid w:val="00F232F6"/>
    <w:rsid w:val="00F24A23"/>
    <w:rsid w:val="00F25F38"/>
    <w:rsid w:val="00F268E6"/>
    <w:rsid w:val="00F26AAA"/>
    <w:rsid w:val="00F32F1A"/>
    <w:rsid w:val="00F33341"/>
    <w:rsid w:val="00F34565"/>
    <w:rsid w:val="00F35285"/>
    <w:rsid w:val="00F356EC"/>
    <w:rsid w:val="00F35AF4"/>
    <w:rsid w:val="00F36A7E"/>
    <w:rsid w:val="00F3729E"/>
    <w:rsid w:val="00F423DF"/>
    <w:rsid w:val="00F441E7"/>
    <w:rsid w:val="00F442D5"/>
    <w:rsid w:val="00F44DA5"/>
    <w:rsid w:val="00F529AD"/>
    <w:rsid w:val="00F532E9"/>
    <w:rsid w:val="00F55822"/>
    <w:rsid w:val="00F61394"/>
    <w:rsid w:val="00F62D10"/>
    <w:rsid w:val="00F64EAD"/>
    <w:rsid w:val="00F663B6"/>
    <w:rsid w:val="00F70F12"/>
    <w:rsid w:val="00F7304E"/>
    <w:rsid w:val="00F7598A"/>
    <w:rsid w:val="00F7618F"/>
    <w:rsid w:val="00F81CBF"/>
    <w:rsid w:val="00F82016"/>
    <w:rsid w:val="00F820EA"/>
    <w:rsid w:val="00F84B38"/>
    <w:rsid w:val="00F85574"/>
    <w:rsid w:val="00F85731"/>
    <w:rsid w:val="00F85E03"/>
    <w:rsid w:val="00F874BE"/>
    <w:rsid w:val="00F8780A"/>
    <w:rsid w:val="00F87BE4"/>
    <w:rsid w:val="00F90BCB"/>
    <w:rsid w:val="00F911AA"/>
    <w:rsid w:val="00F93BB3"/>
    <w:rsid w:val="00F94401"/>
    <w:rsid w:val="00F95B84"/>
    <w:rsid w:val="00F95F86"/>
    <w:rsid w:val="00FA5699"/>
    <w:rsid w:val="00FA5973"/>
    <w:rsid w:val="00FA5B41"/>
    <w:rsid w:val="00FA662C"/>
    <w:rsid w:val="00FA6FE6"/>
    <w:rsid w:val="00FA7927"/>
    <w:rsid w:val="00FB23F3"/>
    <w:rsid w:val="00FB5BC8"/>
    <w:rsid w:val="00FB65ED"/>
    <w:rsid w:val="00FC3BA0"/>
    <w:rsid w:val="00FC6C95"/>
    <w:rsid w:val="00FD00DB"/>
    <w:rsid w:val="00FD31C8"/>
    <w:rsid w:val="00FD438F"/>
    <w:rsid w:val="00FD462A"/>
    <w:rsid w:val="00FD4AF5"/>
    <w:rsid w:val="00FD5265"/>
    <w:rsid w:val="00FD5992"/>
    <w:rsid w:val="00FD7548"/>
    <w:rsid w:val="00FE02B6"/>
    <w:rsid w:val="00FE1919"/>
    <w:rsid w:val="00FE2AC2"/>
    <w:rsid w:val="00FE432C"/>
    <w:rsid w:val="00FE63B5"/>
    <w:rsid w:val="00FE6D00"/>
    <w:rsid w:val="00FF0A55"/>
    <w:rsid w:val="00FF146D"/>
    <w:rsid w:val="00FF309C"/>
    <w:rsid w:val="00FF4689"/>
    <w:rsid w:val="00FF7066"/>
    <w:rsid w:val="010186C7"/>
    <w:rsid w:val="027F94FB"/>
    <w:rsid w:val="029D8D4D"/>
    <w:rsid w:val="02C9EFD9"/>
    <w:rsid w:val="038BFE03"/>
    <w:rsid w:val="042148D9"/>
    <w:rsid w:val="046F4F6D"/>
    <w:rsid w:val="049E387A"/>
    <w:rsid w:val="0528CA83"/>
    <w:rsid w:val="05779A83"/>
    <w:rsid w:val="05D02B49"/>
    <w:rsid w:val="0667CF6D"/>
    <w:rsid w:val="0667EF67"/>
    <w:rsid w:val="07093403"/>
    <w:rsid w:val="074DA949"/>
    <w:rsid w:val="07C03532"/>
    <w:rsid w:val="08560017"/>
    <w:rsid w:val="086203DB"/>
    <w:rsid w:val="087A47C0"/>
    <w:rsid w:val="08D767D7"/>
    <w:rsid w:val="08E2E252"/>
    <w:rsid w:val="090DFDC1"/>
    <w:rsid w:val="09549E72"/>
    <w:rsid w:val="09603F0B"/>
    <w:rsid w:val="09C54A74"/>
    <w:rsid w:val="09CF267D"/>
    <w:rsid w:val="0A51E187"/>
    <w:rsid w:val="0A610DF5"/>
    <w:rsid w:val="0B62D5AA"/>
    <w:rsid w:val="0BDAAC8C"/>
    <w:rsid w:val="0BDD219E"/>
    <w:rsid w:val="0C660EE4"/>
    <w:rsid w:val="0C895057"/>
    <w:rsid w:val="0D788FB6"/>
    <w:rsid w:val="0DAF29BD"/>
    <w:rsid w:val="0E4F4683"/>
    <w:rsid w:val="0E7707F3"/>
    <w:rsid w:val="0ECF31F7"/>
    <w:rsid w:val="0F388C3A"/>
    <w:rsid w:val="0F84DD54"/>
    <w:rsid w:val="0FA86BC7"/>
    <w:rsid w:val="0FD3BE67"/>
    <w:rsid w:val="0FE2DAE2"/>
    <w:rsid w:val="0FE4608D"/>
    <w:rsid w:val="1065001F"/>
    <w:rsid w:val="106B8F38"/>
    <w:rsid w:val="1092C3C8"/>
    <w:rsid w:val="10EA2AF9"/>
    <w:rsid w:val="11560C5C"/>
    <w:rsid w:val="11819508"/>
    <w:rsid w:val="11BFD8F4"/>
    <w:rsid w:val="12C6F8DB"/>
    <w:rsid w:val="12E626F4"/>
    <w:rsid w:val="13850BF1"/>
    <w:rsid w:val="140D58A3"/>
    <w:rsid w:val="14553FD2"/>
    <w:rsid w:val="14CAE9F7"/>
    <w:rsid w:val="167FD89E"/>
    <w:rsid w:val="17576231"/>
    <w:rsid w:val="18739AB2"/>
    <w:rsid w:val="19EE2AD0"/>
    <w:rsid w:val="1A30BF66"/>
    <w:rsid w:val="1ADDED3B"/>
    <w:rsid w:val="1AF1458C"/>
    <w:rsid w:val="1AF2BC7D"/>
    <w:rsid w:val="1B1B039A"/>
    <w:rsid w:val="1D5DBE0C"/>
    <w:rsid w:val="1E704CF9"/>
    <w:rsid w:val="1EEC3E92"/>
    <w:rsid w:val="1EFCB17E"/>
    <w:rsid w:val="1F326376"/>
    <w:rsid w:val="1F53A832"/>
    <w:rsid w:val="1F8DDA83"/>
    <w:rsid w:val="20043A9E"/>
    <w:rsid w:val="218C38FC"/>
    <w:rsid w:val="21F3016E"/>
    <w:rsid w:val="22139724"/>
    <w:rsid w:val="22257FE1"/>
    <w:rsid w:val="225AFD06"/>
    <w:rsid w:val="22C021EE"/>
    <w:rsid w:val="22DE5F1F"/>
    <w:rsid w:val="22E6246C"/>
    <w:rsid w:val="22EA1C02"/>
    <w:rsid w:val="23A70AC0"/>
    <w:rsid w:val="248218B7"/>
    <w:rsid w:val="25D25E81"/>
    <w:rsid w:val="26A2CBF1"/>
    <w:rsid w:val="26D12F51"/>
    <w:rsid w:val="26F61B36"/>
    <w:rsid w:val="2700ABB9"/>
    <w:rsid w:val="282997E1"/>
    <w:rsid w:val="290A869B"/>
    <w:rsid w:val="2974A9D8"/>
    <w:rsid w:val="29776B64"/>
    <w:rsid w:val="298D70F3"/>
    <w:rsid w:val="29AAE59A"/>
    <w:rsid w:val="29ED4CD3"/>
    <w:rsid w:val="29F95011"/>
    <w:rsid w:val="2AC665E0"/>
    <w:rsid w:val="2AC77CA3"/>
    <w:rsid w:val="2AF225BD"/>
    <w:rsid w:val="2C56A515"/>
    <w:rsid w:val="2D0B4F7E"/>
    <w:rsid w:val="2DB12586"/>
    <w:rsid w:val="2DE8EE7D"/>
    <w:rsid w:val="2E200A14"/>
    <w:rsid w:val="2E536C1D"/>
    <w:rsid w:val="2E95D1A8"/>
    <w:rsid w:val="2EFFA233"/>
    <w:rsid w:val="2F212A77"/>
    <w:rsid w:val="2F571A34"/>
    <w:rsid w:val="30F73146"/>
    <w:rsid w:val="30FFD466"/>
    <w:rsid w:val="312E8225"/>
    <w:rsid w:val="31721BB3"/>
    <w:rsid w:val="317AE452"/>
    <w:rsid w:val="31DA9937"/>
    <w:rsid w:val="3242E9C6"/>
    <w:rsid w:val="326D8968"/>
    <w:rsid w:val="3273E559"/>
    <w:rsid w:val="32B6EA29"/>
    <w:rsid w:val="33B8365C"/>
    <w:rsid w:val="33C8106D"/>
    <w:rsid w:val="34235707"/>
    <w:rsid w:val="34618F60"/>
    <w:rsid w:val="34886D08"/>
    <w:rsid w:val="34D441D4"/>
    <w:rsid w:val="3822B1E3"/>
    <w:rsid w:val="38560F1C"/>
    <w:rsid w:val="39625199"/>
    <w:rsid w:val="3971E9C8"/>
    <w:rsid w:val="39C423F8"/>
    <w:rsid w:val="3AB8C664"/>
    <w:rsid w:val="3AFD81EC"/>
    <w:rsid w:val="3B1F68B8"/>
    <w:rsid w:val="3B7F5B06"/>
    <w:rsid w:val="3C82DEE2"/>
    <w:rsid w:val="3CC90C05"/>
    <w:rsid w:val="3D218259"/>
    <w:rsid w:val="3D70C5B5"/>
    <w:rsid w:val="3DB10DC6"/>
    <w:rsid w:val="3DD14A7C"/>
    <w:rsid w:val="3DFDAC69"/>
    <w:rsid w:val="3DFFF83B"/>
    <w:rsid w:val="3E15B06E"/>
    <w:rsid w:val="3E904AA0"/>
    <w:rsid w:val="3F132ED1"/>
    <w:rsid w:val="3F1978CD"/>
    <w:rsid w:val="3F2D4657"/>
    <w:rsid w:val="3F7B9CA5"/>
    <w:rsid w:val="3F8E4633"/>
    <w:rsid w:val="40F6470B"/>
    <w:rsid w:val="4136668F"/>
    <w:rsid w:val="4143B2EC"/>
    <w:rsid w:val="442ED4DB"/>
    <w:rsid w:val="44A0BE15"/>
    <w:rsid w:val="44DF9A99"/>
    <w:rsid w:val="45F2FD85"/>
    <w:rsid w:val="464AE8E7"/>
    <w:rsid w:val="466643C4"/>
    <w:rsid w:val="46739B15"/>
    <w:rsid w:val="47129EE4"/>
    <w:rsid w:val="472528A5"/>
    <w:rsid w:val="47D1A9A0"/>
    <w:rsid w:val="484578E0"/>
    <w:rsid w:val="48699850"/>
    <w:rsid w:val="49875FEF"/>
    <w:rsid w:val="49C6BCA0"/>
    <w:rsid w:val="4ADFAE93"/>
    <w:rsid w:val="4AE6F4AE"/>
    <w:rsid w:val="4B6D2092"/>
    <w:rsid w:val="4B7BB261"/>
    <w:rsid w:val="4BD60774"/>
    <w:rsid w:val="4BE0C41B"/>
    <w:rsid w:val="4CAD7ADC"/>
    <w:rsid w:val="4CAF26A0"/>
    <w:rsid w:val="4DD3D172"/>
    <w:rsid w:val="4DF588C6"/>
    <w:rsid w:val="4E628BC7"/>
    <w:rsid w:val="4EF3D533"/>
    <w:rsid w:val="4F5B3536"/>
    <w:rsid w:val="4F69701D"/>
    <w:rsid w:val="4F9F6BC1"/>
    <w:rsid w:val="513853D9"/>
    <w:rsid w:val="51880150"/>
    <w:rsid w:val="51AD0E68"/>
    <w:rsid w:val="51AD4771"/>
    <w:rsid w:val="51D187E7"/>
    <w:rsid w:val="51D71112"/>
    <w:rsid w:val="5215C658"/>
    <w:rsid w:val="52C2DE02"/>
    <w:rsid w:val="530CFEF5"/>
    <w:rsid w:val="54861C3F"/>
    <w:rsid w:val="55813445"/>
    <w:rsid w:val="55ABADA4"/>
    <w:rsid w:val="55C6A606"/>
    <w:rsid w:val="56C1F02A"/>
    <w:rsid w:val="5704569A"/>
    <w:rsid w:val="5785EF4E"/>
    <w:rsid w:val="57AC0E72"/>
    <w:rsid w:val="57C24D34"/>
    <w:rsid w:val="58C6C88C"/>
    <w:rsid w:val="59700748"/>
    <w:rsid w:val="5AE26F5B"/>
    <w:rsid w:val="5B5F3738"/>
    <w:rsid w:val="5B85C855"/>
    <w:rsid w:val="5BB494D5"/>
    <w:rsid w:val="5C7D076D"/>
    <w:rsid w:val="5CC0BA3C"/>
    <w:rsid w:val="5D88AFBD"/>
    <w:rsid w:val="5EEC02C6"/>
    <w:rsid w:val="5FD026F6"/>
    <w:rsid w:val="61038A7E"/>
    <w:rsid w:val="611B5DCD"/>
    <w:rsid w:val="61A74B2D"/>
    <w:rsid w:val="639C132F"/>
    <w:rsid w:val="64FBAA8F"/>
    <w:rsid w:val="650C10AF"/>
    <w:rsid w:val="6547E4DF"/>
    <w:rsid w:val="6614B4C8"/>
    <w:rsid w:val="66C41DC4"/>
    <w:rsid w:val="66DBFFE6"/>
    <w:rsid w:val="66FF3A82"/>
    <w:rsid w:val="675BF192"/>
    <w:rsid w:val="6774397B"/>
    <w:rsid w:val="682C7F69"/>
    <w:rsid w:val="6939AE5A"/>
    <w:rsid w:val="696EE5C3"/>
    <w:rsid w:val="698937B5"/>
    <w:rsid w:val="69A73F9E"/>
    <w:rsid w:val="6B65B6A6"/>
    <w:rsid w:val="6C123F44"/>
    <w:rsid w:val="6C7F134E"/>
    <w:rsid w:val="6CB80B78"/>
    <w:rsid w:val="6CCC0040"/>
    <w:rsid w:val="6DD06F28"/>
    <w:rsid w:val="6DE6CEC6"/>
    <w:rsid w:val="6DF09289"/>
    <w:rsid w:val="6F45C536"/>
    <w:rsid w:val="6F6379A4"/>
    <w:rsid w:val="6F81439E"/>
    <w:rsid w:val="6FE0F32D"/>
    <w:rsid w:val="6FE519CE"/>
    <w:rsid w:val="6FECDBC7"/>
    <w:rsid w:val="6FF4E84C"/>
    <w:rsid w:val="700637D2"/>
    <w:rsid w:val="70135A50"/>
    <w:rsid w:val="707D62A3"/>
    <w:rsid w:val="70FC5926"/>
    <w:rsid w:val="7122CBDE"/>
    <w:rsid w:val="712AEB3A"/>
    <w:rsid w:val="713705AA"/>
    <w:rsid w:val="72379F6A"/>
    <w:rsid w:val="72465972"/>
    <w:rsid w:val="72970D6E"/>
    <w:rsid w:val="72F1B54C"/>
    <w:rsid w:val="730F659D"/>
    <w:rsid w:val="7474F4C8"/>
    <w:rsid w:val="754A1F5B"/>
    <w:rsid w:val="7758A2E3"/>
    <w:rsid w:val="77602CE2"/>
    <w:rsid w:val="78DF9534"/>
    <w:rsid w:val="796948FD"/>
    <w:rsid w:val="796AB45B"/>
    <w:rsid w:val="7984ECE7"/>
    <w:rsid w:val="79973090"/>
    <w:rsid w:val="7A19020F"/>
    <w:rsid w:val="7B64578E"/>
    <w:rsid w:val="7B96FDAC"/>
    <w:rsid w:val="7BF77415"/>
    <w:rsid w:val="7DBCA712"/>
    <w:rsid w:val="7EDB63B6"/>
    <w:rsid w:val="7F8D38C6"/>
    <w:rsid w:val="7FBB5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B238"/>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sz="36" w:space="1" w:color="auto"/>
      </w:pBdr>
      <w:overflowPunct w:val="0"/>
      <w:autoSpaceDE w:val="0"/>
      <w:autoSpaceDN w:val="0"/>
      <w:adjustRightInd w:val="0"/>
      <w:spacing w:before="240" w:after="60" w:line="240" w:lineRule="auto"/>
      <w:outlineLvl w:val="0"/>
    </w:pPr>
    <w:rPr>
      <w:rFonts w:ascii="Arial" w:eastAsia="SimSun" w:hAnsi="Arial"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eastAsia="SimSun" w:hAnsi="Arial" w:cs="Times New Roman"/>
      <w:sz w:val="24"/>
      <w:szCs w:val="20"/>
    </w:rPr>
  </w:style>
  <w:style w:type="paragraph" w:styleId="Heading3">
    <w:name w:val="heading 3"/>
    <w:aliases w:val="H3"/>
    <w:basedOn w:val="BodyText"/>
    <w:next w:val="BodyText"/>
    <w:link w:val="Heading3Char"/>
    <w:autoRedefine/>
    <w:uiPriority w:val="99"/>
    <w:unhideWhenUsed/>
    <w:qFormat/>
    <w:rsid w:val="0026351D"/>
    <w:pPr>
      <w:keepNext/>
      <w:numPr>
        <w:ilvl w:val="2"/>
      </w:numPr>
      <w:overflowPunct w:val="0"/>
      <w:autoSpaceDE w:val="0"/>
      <w:autoSpaceDN w:val="0"/>
      <w:adjustRightInd w:val="0"/>
      <w:spacing w:before="240" w:line="240" w:lineRule="auto"/>
      <w:jc w:val="center"/>
      <w:outlineLvl w:val="2"/>
    </w:pPr>
    <w:rPr>
      <w:rFonts w:ascii="Arial" w:eastAsia="SimSun" w:hAnsi="Arial"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eastAsia="SimSun" w:hAnsi="Arial"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sz="0" w:space="0" w:color="auto"/>
        <w:left w:val="none" w:sz="0" w:space="0" w:color="auto"/>
        <w:bottom w:val="none" w:sz="0" w:space="0" w:color="auto"/>
        <w:right w:val="none" w:sz="0" w:space="0" w:color="auto"/>
      </w:pBdr>
      <w:overflowPunct w:val="0"/>
      <w:autoSpaceDE w:val="0"/>
      <w:autoSpaceDN w:val="0"/>
      <w:adjustRightInd w:val="0"/>
      <w:spacing w:before="240" w:after="60" w:line="240" w:lineRule="auto"/>
      <w:ind w:right="1440"/>
      <w:outlineLvl w:val="4"/>
    </w:pPr>
    <w:rPr>
      <w:rFonts w:ascii="Arial" w:eastAsia="SimSun" w:hAnsi="Arial"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eastAsia="SimSun" w:hAnsi="Arial"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eastAsia="SimSun" w:hAnsi="Arial"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eastAsia="SimSun" w:hAnsi="Arial"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eastAsia="SimSu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0ED"/>
    <w:rPr>
      <w:rFonts w:ascii="Tahoma" w:hAnsi="Tahoma" w:cs="Tahoma"/>
      <w:sz w:val="16"/>
      <w:szCs w:val="16"/>
    </w:rPr>
  </w:style>
  <w:style w:type="character" w:customStyle="1" w:styleId="Heading1Char">
    <w:name w:val="Heading 1 Char"/>
    <w:aliases w:val="H1 Char"/>
    <w:basedOn w:val="DefaultParagraphFont"/>
    <w:link w:val="Heading1"/>
    <w:uiPriority w:val="9"/>
    <w:rsid w:val="005175D3"/>
    <w:rPr>
      <w:rFonts w:ascii="Arial" w:eastAsia="SimSun" w:hAnsi="Arial" w:cs="Times New Roman"/>
      <w:kern w:val="28"/>
      <w:sz w:val="28"/>
      <w:szCs w:val="20"/>
    </w:rPr>
  </w:style>
  <w:style w:type="character" w:customStyle="1" w:styleId="Heading2Char">
    <w:name w:val="Heading 2 Char"/>
    <w:aliases w:val="HD2 Char,H2 Char"/>
    <w:basedOn w:val="DefaultParagraphFont"/>
    <w:link w:val="Heading2"/>
    <w:uiPriority w:val="9"/>
    <w:rsid w:val="005175D3"/>
    <w:rPr>
      <w:rFonts w:ascii="Arial" w:eastAsia="SimSun" w:hAnsi="Arial" w:cs="Times New Roman"/>
      <w:sz w:val="24"/>
      <w:szCs w:val="20"/>
    </w:rPr>
  </w:style>
  <w:style w:type="character" w:customStyle="1" w:styleId="Heading3Char">
    <w:name w:val="Heading 3 Char"/>
    <w:aliases w:val="H3 Char"/>
    <w:basedOn w:val="DefaultParagraphFont"/>
    <w:link w:val="Heading3"/>
    <w:uiPriority w:val="99"/>
    <w:rsid w:val="0026351D"/>
    <w:rPr>
      <w:rFonts w:ascii="Arial" w:eastAsia="SimSun" w:hAnsi="Arial" w:cs="Times New Roman"/>
      <w:b/>
      <w:szCs w:val="20"/>
    </w:rPr>
  </w:style>
  <w:style w:type="character" w:customStyle="1" w:styleId="Heading4Char">
    <w:name w:val="Heading 4 Char"/>
    <w:aliases w:val="H4 Char"/>
    <w:basedOn w:val="DefaultParagraphFont"/>
    <w:link w:val="Heading4"/>
    <w:uiPriority w:val="99"/>
    <w:rsid w:val="005175D3"/>
    <w:rPr>
      <w:rFonts w:ascii="Arial" w:eastAsia="SimSun" w:hAnsi="Arial" w:cs="Times New Roman"/>
      <w:szCs w:val="20"/>
    </w:rPr>
  </w:style>
  <w:style w:type="character" w:customStyle="1" w:styleId="Heading5Char">
    <w:name w:val="Heading 5 Char"/>
    <w:aliases w:val="H5 Char"/>
    <w:basedOn w:val="DefaultParagraphFont"/>
    <w:link w:val="Heading5"/>
    <w:uiPriority w:val="99"/>
    <w:rsid w:val="005175D3"/>
    <w:rPr>
      <w:rFonts w:ascii="Arial" w:eastAsia="SimSun" w:hAnsi="Arial" w:cs="Times New Roman"/>
      <w:i/>
      <w:szCs w:val="20"/>
    </w:rPr>
  </w:style>
  <w:style w:type="character" w:customStyle="1" w:styleId="Heading6Char">
    <w:name w:val="Heading 6 Char"/>
    <w:aliases w:val="H6 Char"/>
    <w:basedOn w:val="DefaultParagraphFont"/>
    <w:link w:val="Heading6"/>
    <w:uiPriority w:val="99"/>
    <w:semiHidden/>
    <w:rsid w:val="005175D3"/>
    <w:rPr>
      <w:rFonts w:ascii="Arial" w:eastAsia="SimSun" w:hAnsi="Arial" w:cs="Times New Roman"/>
      <w:iCs/>
      <w:szCs w:val="20"/>
    </w:rPr>
  </w:style>
  <w:style w:type="character" w:customStyle="1" w:styleId="Heading7Char">
    <w:name w:val="Heading 7 Char"/>
    <w:basedOn w:val="DefaultParagraphFont"/>
    <w:link w:val="Heading7"/>
    <w:uiPriority w:val="99"/>
    <w:semiHidden/>
    <w:rsid w:val="005175D3"/>
    <w:rPr>
      <w:rFonts w:ascii="Arial" w:eastAsia="SimSun" w:hAnsi="Arial" w:cs="Times New Roman"/>
      <w:szCs w:val="20"/>
    </w:rPr>
  </w:style>
  <w:style w:type="character" w:customStyle="1" w:styleId="Heading8Char">
    <w:name w:val="Heading 8 Char"/>
    <w:basedOn w:val="DefaultParagraphFont"/>
    <w:link w:val="Heading8"/>
    <w:uiPriority w:val="99"/>
    <w:semiHidden/>
    <w:rsid w:val="005175D3"/>
    <w:rPr>
      <w:rFonts w:ascii="Arial" w:eastAsia="SimSun" w:hAnsi="Arial" w:cs="Times New Roman"/>
      <w:i/>
      <w:szCs w:val="20"/>
    </w:rPr>
  </w:style>
  <w:style w:type="character" w:customStyle="1" w:styleId="Heading9Char">
    <w:name w:val="Heading 9 Char"/>
    <w:basedOn w:val="DefaultParagraphFont"/>
    <w:link w:val="Heading9"/>
    <w:uiPriority w:val="99"/>
    <w:semiHidden/>
    <w:rsid w:val="005175D3"/>
    <w:rPr>
      <w:rFonts w:ascii="Arial" w:eastAsia="SimSun" w:hAnsi="Arial" w:cs="Times New Roman"/>
      <w:b/>
      <w:i/>
      <w:sz w:val="18"/>
      <w:szCs w:val="20"/>
    </w:rPr>
  </w:style>
  <w:style w:type="paragraph" w:styleId="BodyText">
    <w:name w:val="Body Text"/>
    <w:basedOn w:val="Normal"/>
    <w:link w:val="BodyTextChar"/>
    <w:uiPriority w:val="99"/>
    <w:unhideWhenUsed/>
    <w:rsid w:val="005175D3"/>
    <w:pPr>
      <w:spacing w:after="120"/>
    </w:pPr>
  </w:style>
  <w:style w:type="character" w:customStyle="1" w:styleId="BodyTextChar">
    <w:name w:val="Body Text Char"/>
    <w:basedOn w:val="DefaultParagraphFont"/>
    <w:link w:val="BodyText"/>
    <w:uiPriority w:val="99"/>
    <w:rsid w:val="005175D3"/>
  </w:style>
  <w:style w:type="paragraph" w:styleId="BlockText">
    <w:name w:val="Block Text"/>
    <w:basedOn w:val="Normal"/>
    <w:uiPriority w:val="99"/>
    <w:semiHidden/>
    <w:unhideWhenUsed/>
    <w:rsid w:val="005175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character" w:styleId="Hyperlink">
    <w:name w:val="Hyperlink"/>
    <w:basedOn w:val="DefaultParagraphFont"/>
    <w:uiPriority w:val="99"/>
    <w:unhideWhenUsed/>
    <w:rsid w:val="002B4E53"/>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eastAsia="SimSun" w:hAnsi="Arial" w:cs="Times New Roman"/>
      <w:b/>
      <w:szCs w:val="20"/>
    </w:rPr>
  </w:style>
  <w:style w:type="character" w:styleId="BookTitle">
    <w:name w:val="Book Title"/>
    <w:basedOn w:val="DefaultParagraphFont"/>
    <w:uiPriority w:val="99"/>
    <w:qFormat/>
    <w:rsid w:val="002B4E53"/>
    <w:rPr>
      <w:rFonts w:ascii="Times New Roman" w:hAnsi="Times New Roman" w:cs="Times New Roman" w:hint="default"/>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unhideWhenUsed/>
    <w:qFormat/>
    <w:rsid w:val="009D4EB4"/>
    <w:pPr>
      <w:keepLines/>
      <w:pageBreakBefore w:val="0"/>
      <w:numPr>
        <w:numId w:val="0"/>
      </w:numPr>
      <w:pBdr>
        <w:top w:val="none" w:sz="0" w:space="0" w:color="auto"/>
      </w:pBdr>
      <w:overflowPunct/>
      <w:autoSpaceDE/>
      <w:autoSpaceDN/>
      <w:adjustRightInd/>
      <w:spacing w:before="480" w:after="0" w:line="276" w:lineRule="auto"/>
      <w:outlineLvl w:val="9"/>
    </w:pPr>
    <w:rPr>
      <w:rFonts w:asciiTheme="majorHAnsi" w:eastAsiaTheme="majorEastAsia" w:hAnsiTheme="majorHAnsi"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C62C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62C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customStyle="1" w:styleId="Default">
    <w:name w:val="Default"/>
    <w:rsid w:val="00E47D96"/>
    <w:pPr>
      <w:autoSpaceDE w:val="0"/>
      <w:autoSpaceDN w:val="0"/>
      <w:adjustRightInd w:val="0"/>
      <w:spacing w:after="0" w:line="240" w:lineRule="auto"/>
    </w:pPr>
    <w:rPr>
      <w:rFonts w:ascii="Cambria" w:eastAsia="Calibri" w:hAnsi="Cambria"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733"/>
  </w:style>
  <w:style w:type="table" w:customStyle="1" w:styleId="TableGrid1">
    <w:name w:val="Table Grid1"/>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75BA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IntenseQuote">
    <w:name w:val="Intense Quote"/>
    <w:basedOn w:val="Normal"/>
    <w:next w:val="Normal"/>
    <w:link w:val="IntenseQuoteChar"/>
    <w:uiPriority w:val="30"/>
    <w:qFormat/>
    <w:rsid w:val="00F7618F"/>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F7618F"/>
    <w:rPr>
      <w:i/>
      <w:iCs/>
      <w:color w:val="4F81BD" w:themeColor="accent1"/>
    </w:rPr>
  </w:style>
  <w:style w:type="paragraph" w:styleId="NormalWeb">
    <w:name w:val="Normal (Web)"/>
    <w:basedOn w:val="Normal"/>
    <w:uiPriority w:val="99"/>
    <w:semiHidden/>
    <w:unhideWhenUsed/>
    <w:rsid w:val="009016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50429991">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841A622-BD1C-2944-9ACE-96290A46E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2452</Words>
  <Characters>13980</Characters>
  <Application>Microsoft Office Word</Application>
  <DocSecurity>0</DocSecurity>
  <Lines>116</Lines>
  <Paragraphs>32</Paragraphs>
  <ScaleCrop>false</ScaleCrop>
  <Company>Crane Plastics</Company>
  <LinksUpToDate>false</LinksUpToDate>
  <CharactersWithSpaces>1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Documents for CMS</dc:title>
  <dc:creator>Grace Ongchangco</dc:creator>
  <cp:lastModifiedBy>Matteo Quintero</cp:lastModifiedBy>
  <cp:revision>771</cp:revision>
  <cp:lastPrinted>2014-02-19T23:01:00Z</cp:lastPrinted>
  <dcterms:created xsi:type="dcterms:W3CDTF">2018-06-03T01:21:00Z</dcterms:created>
  <dcterms:modified xsi:type="dcterms:W3CDTF">2018-09-07T15:21:00Z</dcterms:modified>
</cp:coreProperties>
</file>